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header5.xml" ContentType="application/vnd.openxmlformats-officedocument.wordprocessingml.header+xml"/>
  <Override PartName="/word/footer6.xml" ContentType="application/vnd.openxmlformats-officedocument.wordprocessingml.footer+xml"/>
  <Override PartName="/word/header6.xml" ContentType="application/vnd.openxmlformats-officedocument.wordprocessingml.header+xml"/>
  <Override PartName="/word/footer7.xml" ContentType="application/vnd.openxmlformats-officedocument.wordprocessingml.footer+xml"/>
  <Override PartName="/word/header7.xml" ContentType="application/vnd.openxmlformats-officedocument.wordprocessingml.header+xml"/>
  <Override PartName="/word/footer8.xml" ContentType="application/vnd.openxmlformats-officedocument.wordprocessingml.footer+xml"/>
  <Override PartName="/word/header8.xml" ContentType="application/vnd.openxmlformats-officedocument.wordprocessingml.header+xml"/>
  <Override PartName="/word/footer9.xml" ContentType="application/vnd.openxmlformats-officedocument.wordprocessingml.footer+xml"/>
  <Override PartName="/word/header9.xml" ContentType="application/vnd.openxmlformats-officedocument.wordprocessingml.header+xml"/>
  <Override PartName="/word/footer10.xml" ContentType="application/vnd.openxmlformats-officedocument.wordprocessingml.footer+xml"/>
  <Override PartName="/word/header10.xml" ContentType="application/vnd.openxmlformats-officedocument.wordprocessingml.header+xml"/>
  <Override PartName="/word/footer11.xml" ContentType="application/vnd.openxmlformats-officedocument.wordprocessingml.footer+xml"/>
  <Override PartName="/word/header11.xml" ContentType="application/vnd.openxmlformats-officedocument.wordprocessingml.header+xml"/>
  <Override PartName="/word/footer12.xml" ContentType="application/vnd.openxmlformats-officedocument.wordprocessingml.footer+xml"/>
  <Override PartName="/word/header12.xml" ContentType="application/vnd.openxmlformats-officedocument.wordprocessingml.header+xml"/>
  <Override PartName="/word/footer13.xml" ContentType="application/vnd.openxmlformats-officedocument.wordprocessingml.footer+xml"/>
  <Override PartName="/word/header13.xml" ContentType="application/vnd.openxmlformats-officedocument.wordprocessingml.header+xml"/>
  <Override PartName="/word/footer1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52D884" w14:textId="28482C56" w:rsidR="00F9562D" w:rsidRDefault="00EF0799">
      <w:pPr>
        <w:pStyle w:val="Heading1"/>
        <w:spacing w:before="65"/>
        <w:ind w:right="480"/>
      </w:pPr>
      <w:r>
        <w:rPr>
          <w:noProof/>
        </w:rPr>
        <mc:AlternateContent>
          <mc:Choice Requires="wps">
            <w:drawing>
              <wp:anchor distT="0" distB="0" distL="114300" distR="114300" simplePos="0" relativeHeight="487052288" behindDoc="1" locked="0" layoutInCell="1" allowOverlap="1" wp14:anchorId="5C655FEB" wp14:editId="78491F71">
                <wp:simplePos x="0" y="0"/>
                <wp:positionH relativeFrom="page">
                  <wp:posOffset>323215</wp:posOffset>
                </wp:positionH>
                <wp:positionV relativeFrom="page">
                  <wp:posOffset>328930</wp:posOffset>
                </wp:positionV>
                <wp:extent cx="6901180" cy="10043160"/>
                <wp:effectExtent l="0" t="0" r="0" b="0"/>
                <wp:wrapNone/>
                <wp:docPr id="114" name="AutoShape 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901180" cy="10043160"/>
                        </a:xfrm>
                        <a:custGeom>
                          <a:avLst/>
                          <a:gdLst>
                            <a:gd name="T0" fmla="+- 0 11299 509"/>
                            <a:gd name="T1" fmla="*/ T0 w 10868"/>
                            <a:gd name="T2" fmla="+- 0 590 518"/>
                            <a:gd name="T3" fmla="*/ 590 h 15816"/>
                            <a:gd name="T4" fmla="+- 0 11285 509"/>
                            <a:gd name="T5" fmla="*/ T4 w 10868"/>
                            <a:gd name="T6" fmla="+- 0 590 518"/>
                            <a:gd name="T7" fmla="*/ 590 h 15816"/>
                            <a:gd name="T8" fmla="+- 0 11285 509"/>
                            <a:gd name="T9" fmla="*/ T8 w 10868"/>
                            <a:gd name="T10" fmla="+- 0 605 518"/>
                            <a:gd name="T11" fmla="*/ 605 h 15816"/>
                            <a:gd name="T12" fmla="+- 0 11285 509"/>
                            <a:gd name="T13" fmla="*/ T12 w 10868"/>
                            <a:gd name="T14" fmla="+- 0 16243 518"/>
                            <a:gd name="T15" fmla="*/ 16243 h 15816"/>
                            <a:gd name="T16" fmla="+- 0 600 509"/>
                            <a:gd name="T17" fmla="*/ T16 w 10868"/>
                            <a:gd name="T18" fmla="+- 0 16243 518"/>
                            <a:gd name="T19" fmla="*/ 16243 h 15816"/>
                            <a:gd name="T20" fmla="+- 0 600 509"/>
                            <a:gd name="T21" fmla="*/ T20 w 10868"/>
                            <a:gd name="T22" fmla="+- 0 605 518"/>
                            <a:gd name="T23" fmla="*/ 605 h 15816"/>
                            <a:gd name="T24" fmla="+- 0 11285 509"/>
                            <a:gd name="T25" fmla="*/ T24 w 10868"/>
                            <a:gd name="T26" fmla="+- 0 605 518"/>
                            <a:gd name="T27" fmla="*/ 605 h 15816"/>
                            <a:gd name="T28" fmla="+- 0 11285 509"/>
                            <a:gd name="T29" fmla="*/ T28 w 10868"/>
                            <a:gd name="T30" fmla="+- 0 590 518"/>
                            <a:gd name="T31" fmla="*/ 590 h 15816"/>
                            <a:gd name="T32" fmla="+- 0 600 509"/>
                            <a:gd name="T33" fmla="*/ T32 w 10868"/>
                            <a:gd name="T34" fmla="+- 0 590 518"/>
                            <a:gd name="T35" fmla="*/ 590 h 15816"/>
                            <a:gd name="T36" fmla="+- 0 586 509"/>
                            <a:gd name="T37" fmla="*/ T36 w 10868"/>
                            <a:gd name="T38" fmla="+- 0 590 518"/>
                            <a:gd name="T39" fmla="*/ 590 h 15816"/>
                            <a:gd name="T40" fmla="+- 0 586 509"/>
                            <a:gd name="T41" fmla="*/ T40 w 10868"/>
                            <a:gd name="T42" fmla="+- 0 16258 518"/>
                            <a:gd name="T43" fmla="*/ 16258 h 15816"/>
                            <a:gd name="T44" fmla="+- 0 600 509"/>
                            <a:gd name="T45" fmla="*/ T44 w 10868"/>
                            <a:gd name="T46" fmla="+- 0 16258 518"/>
                            <a:gd name="T47" fmla="*/ 16258 h 15816"/>
                            <a:gd name="T48" fmla="+- 0 11285 509"/>
                            <a:gd name="T49" fmla="*/ T48 w 10868"/>
                            <a:gd name="T50" fmla="+- 0 16258 518"/>
                            <a:gd name="T51" fmla="*/ 16258 h 15816"/>
                            <a:gd name="T52" fmla="+- 0 11299 509"/>
                            <a:gd name="T53" fmla="*/ T52 w 10868"/>
                            <a:gd name="T54" fmla="+- 0 16258 518"/>
                            <a:gd name="T55" fmla="*/ 16258 h 15816"/>
                            <a:gd name="T56" fmla="+- 0 11299 509"/>
                            <a:gd name="T57" fmla="*/ T56 w 10868"/>
                            <a:gd name="T58" fmla="+- 0 590 518"/>
                            <a:gd name="T59" fmla="*/ 590 h 15816"/>
                            <a:gd name="T60" fmla="+- 0 11376 509"/>
                            <a:gd name="T61" fmla="*/ T60 w 10868"/>
                            <a:gd name="T62" fmla="+- 0 518 518"/>
                            <a:gd name="T63" fmla="*/ 518 h 15816"/>
                            <a:gd name="T64" fmla="+- 0 11314 509"/>
                            <a:gd name="T65" fmla="*/ T64 w 10868"/>
                            <a:gd name="T66" fmla="+- 0 518 518"/>
                            <a:gd name="T67" fmla="*/ 518 h 15816"/>
                            <a:gd name="T68" fmla="+- 0 11314 509"/>
                            <a:gd name="T69" fmla="*/ T68 w 10868"/>
                            <a:gd name="T70" fmla="+- 0 576 518"/>
                            <a:gd name="T71" fmla="*/ 576 h 15816"/>
                            <a:gd name="T72" fmla="+- 0 11314 509"/>
                            <a:gd name="T73" fmla="*/ T72 w 10868"/>
                            <a:gd name="T74" fmla="+- 0 16272 518"/>
                            <a:gd name="T75" fmla="*/ 16272 h 15816"/>
                            <a:gd name="T76" fmla="+- 0 11285 509"/>
                            <a:gd name="T77" fmla="*/ T76 w 10868"/>
                            <a:gd name="T78" fmla="+- 0 16272 518"/>
                            <a:gd name="T79" fmla="*/ 16272 h 15816"/>
                            <a:gd name="T80" fmla="+- 0 600 509"/>
                            <a:gd name="T81" fmla="*/ T80 w 10868"/>
                            <a:gd name="T82" fmla="+- 0 16272 518"/>
                            <a:gd name="T83" fmla="*/ 16272 h 15816"/>
                            <a:gd name="T84" fmla="+- 0 571 509"/>
                            <a:gd name="T85" fmla="*/ T84 w 10868"/>
                            <a:gd name="T86" fmla="+- 0 16272 518"/>
                            <a:gd name="T87" fmla="*/ 16272 h 15816"/>
                            <a:gd name="T88" fmla="+- 0 571 509"/>
                            <a:gd name="T89" fmla="*/ T88 w 10868"/>
                            <a:gd name="T90" fmla="+- 0 576 518"/>
                            <a:gd name="T91" fmla="*/ 576 h 15816"/>
                            <a:gd name="T92" fmla="+- 0 600 509"/>
                            <a:gd name="T93" fmla="*/ T92 w 10868"/>
                            <a:gd name="T94" fmla="+- 0 576 518"/>
                            <a:gd name="T95" fmla="*/ 576 h 15816"/>
                            <a:gd name="T96" fmla="+- 0 11285 509"/>
                            <a:gd name="T97" fmla="*/ T96 w 10868"/>
                            <a:gd name="T98" fmla="+- 0 576 518"/>
                            <a:gd name="T99" fmla="*/ 576 h 15816"/>
                            <a:gd name="T100" fmla="+- 0 11314 509"/>
                            <a:gd name="T101" fmla="*/ T100 w 10868"/>
                            <a:gd name="T102" fmla="+- 0 576 518"/>
                            <a:gd name="T103" fmla="*/ 576 h 15816"/>
                            <a:gd name="T104" fmla="+- 0 11314 509"/>
                            <a:gd name="T105" fmla="*/ T104 w 10868"/>
                            <a:gd name="T106" fmla="+- 0 518 518"/>
                            <a:gd name="T107" fmla="*/ 518 h 15816"/>
                            <a:gd name="T108" fmla="+- 0 11285 509"/>
                            <a:gd name="T109" fmla="*/ T108 w 10868"/>
                            <a:gd name="T110" fmla="+- 0 518 518"/>
                            <a:gd name="T111" fmla="*/ 518 h 15816"/>
                            <a:gd name="T112" fmla="+- 0 600 509"/>
                            <a:gd name="T113" fmla="*/ T112 w 10868"/>
                            <a:gd name="T114" fmla="+- 0 518 518"/>
                            <a:gd name="T115" fmla="*/ 518 h 15816"/>
                            <a:gd name="T116" fmla="+- 0 571 509"/>
                            <a:gd name="T117" fmla="*/ T116 w 10868"/>
                            <a:gd name="T118" fmla="+- 0 518 518"/>
                            <a:gd name="T119" fmla="*/ 518 h 15816"/>
                            <a:gd name="T120" fmla="+- 0 509 509"/>
                            <a:gd name="T121" fmla="*/ T120 w 10868"/>
                            <a:gd name="T122" fmla="+- 0 518 518"/>
                            <a:gd name="T123" fmla="*/ 518 h 15816"/>
                            <a:gd name="T124" fmla="+- 0 509 509"/>
                            <a:gd name="T125" fmla="*/ T124 w 10868"/>
                            <a:gd name="T126" fmla="+- 0 576 518"/>
                            <a:gd name="T127" fmla="*/ 576 h 15816"/>
                            <a:gd name="T128" fmla="+- 0 509 509"/>
                            <a:gd name="T129" fmla="*/ T128 w 10868"/>
                            <a:gd name="T130" fmla="+- 0 16272 518"/>
                            <a:gd name="T131" fmla="*/ 16272 h 15816"/>
                            <a:gd name="T132" fmla="+- 0 509 509"/>
                            <a:gd name="T133" fmla="*/ T132 w 10868"/>
                            <a:gd name="T134" fmla="+- 0 16334 518"/>
                            <a:gd name="T135" fmla="*/ 16334 h 15816"/>
                            <a:gd name="T136" fmla="+- 0 571 509"/>
                            <a:gd name="T137" fmla="*/ T136 w 10868"/>
                            <a:gd name="T138" fmla="+- 0 16334 518"/>
                            <a:gd name="T139" fmla="*/ 16334 h 15816"/>
                            <a:gd name="T140" fmla="+- 0 600 509"/>
                            <a:gd name="T141" fmla="*/ T140 w 10868"/>
                            <a:gd name="T142" fmla="+- 0 16334 518"/>
                            <a:gd name="T143" fmla="*/ 16334 h 15816"/>
                            <a:gd name="T144" fmla="+- 0 11285 509"/>
                            <a:gd name="T145" fmla="*/ T144 w 10868"/>
                            <a:gd name="T146" fmla="+- 0 16334 518"/>
                            <a:gd name="T147" fmla="*/ 16334 h 15816"/>
                            <a:gd name="T148" fmla="+- 0 11314 509"/>
                            <a:gd name="T149" fmla="*/ T148 w 10868"/>
                            <a:gd name="T150" fmla="+- 0 16334 518"/>
                            <a:gd name="T151" fmla="*/ 16334 h 15816"/>
                            <a:gd name="T152" fmla="+- 0 11376 509"/>
                            <a:gd name="T153" fmla="*/ T152 w 10868"/>
                            <a:gd name="T154" fmla="+- 0 16334 518"/>
                            <a:gd name="T155" fmla="*/ 16334 h 15816"/>
                            <a:gd name="T156" fmla="+- 0 11376 509"/>
                            <a:gd name="T157" fmla="*/ T156 w 10868"/>
                            <a:gd name="T158" fmla="+- 0 16272 518"/>
                            <a:gd name="T159" fmla="*/ 16272 h 15816"/>
                            <a:gd name="T160" fmla="+- 0 11376 509"/>
                            <a:gd name="T161" fmla="*/ T160 w 10868"/>
                            <a:gd name="T162" fmla="+- 0 576 518"/>
                            <a:gd name="T163" fmla="*/ 576 h 15816"/>
                            <a:gd name="T164" fmla="+- 0 11376 509"/>
                            <a:gd name="T165" fmla="*/ T164 w 10868"/>
                            <a:gd name="T166" fmla="+- 0 518 518"/>
                            <a:gd name="T167" fmla="*/ 518 h 1581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Lst>
                          <a:rect l="0" t="0" r="r" b="b"/>
                          <a:pathLst>
                            <a:path w="10868" h="15816">
                              <a:moveTo>
                                <a:pt x="10790" y="72"/>
                              </a:moveTo>
                              <a:lnTo>
                                <a:pt x="10776" y="72"/>
                              </a:lnTo>
                              <a:lnTo>
                                <a:pt x="10776" y="87"/>
                              </a:lnTo>
                              <a:lnTo>
                                <a:pt x="10776" y="15725"/>
                              </a:lnTo>
                              <a:lnTo>
                                <a:pt x="91" y="15725"/>
                              </a:lnTo>
                              <a:lnTo>
                                <a:pt x="91" y="87"/>
                              </a:lnTo>
                              <a:lnTo>
                                <a:pt x="10776" y="87"/>
                              </a:lnTo>
                              <a:lnTo>
                                <a:pt x="10776" y="72"/>
                              </a:lnTo>
                              <a:lnTo>
                                <a:pt x="91" y="72"/>
                              </a:lnTo>
                              <a:lnTo>
                                <a:pt x="77" y="72"/>
                              </a:lnTo>
                              <a:lnTo>
                                <a:pt x="77" y="15740"/>
                              </a:lnTo>
                              <a:lnTo>
                                <a:pt x="91" y="15740"/>
                              </a:lnTo>
                              <a:lnTo>
                                <a:pt x="10776" y="15740"/>
                              </a:lnTo>
                              <a:lnTo>
                                <a:pt x="10790" y="15740"/>
                              </a:lnTo>
                              <a:lnTo>
                                <a:pt x="10790" y="72"/>
                              </a:lnTo>
                              <a:close/>
                              <a:moveTo>
                                <a:pt x="10867" y="0"/>
                              </a:moveTo>
                              <a:lnTo>
                                <a:pt x="10805" y="0"/>
                              </a:lnTo>
                              <a:lnTo>
                                <a:pt x="10805" y="58"/>
                              </a:lnTo>
                              <a:lnTo>
                                <a:pt x="10805" y="15754"/>
                              </a:lnTo>
                              <a:lnTo>
                                <a:pt x="10776" y="15754"/>
                              </a:lnTo>
                              <a:lnTo>
                                <a:pt x="91" y="15754"/>
                              </a:lnTo>
                              <a:lnTo>
                                <a:pt x="62" y="15754"/>
                              </a:lnTo>
                              <a:lnTo>
                                <a:pt x="62" y="58"/>
                              </a:lnTo>
                              <a:lnTo>
                                <a:pt x="91" y="58"/>
                              </a:lnTo>
                              <a:lnTo>
                                <a:pt x="10776" y="58"/>
                              </a:lnTo>
                              <a:lnTo>
                                <a:pt x="10805" y="58"/>
                              </a:lnTo>
                              <a:lnTo>
                                <a:pt x="10805" y="0"/>
                              </a:lnTo>
                              <a:lnTo>
                                <a:pt x="10776" y="0"/>
                              </a:lnTo>
                              <a:lnTo>
                                <a:pt x="91" y="0"/>
                              </a:lnTo>
                              <a:lnTo>
                                <a:pt x="62" y="0"/>
                              </a:lnTo>
                              <a:lnTo>
                                <a:pt x="0" y="0"/>
                              </a:lnTo>
                              <a:lnTo>
                                <a:pt x="0" y="58"/>
                              </a:lnTo>
                              <a:lnTo>
                                <a:pt x="0" y="15754"/>
                              </a:lnTo>
                              <a:lnTo>
                                <a:pt x="0" y="15816"/>
                              </a:lnTo>
                              <a:lnTo>
                                <a:pt x="62" y="15816"/>
                              </a:lnTo>
                              <a:lnTo>
                                <a:pt x="91" y="15816"/>
                              </a:lnTo>
                              <a:lnTo>
                                <a:pt x="10776" y="15816"/>
                              </a:lnTo>
                              <a:lnTo>
                                <a:pt x="10805" y="15816"/>
                              </a:lnTo>
                              <a:lnTo>
                                <a:pt x="10867" y="15816"/>
                              </a:lnTo>
                              <a:lnTo>
                                <a:pt x="10867" y="15754"/>
                              </a:lnTo>
                              <a:lnTo>
                                <a:pt x="10867" y="58"/>
                              </a:lnTo>
                              <a:lnTo>
                                <a:pt x="10867"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D741DF8" id="AutoShape 9" o:spid="_x0000_s1026" style="position:absolute;margin-left:25.45pt;margin-top:25.9pt;width:543.4pt;height:790.8pt;z-index:-162641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10868,158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" path="m10790,72r-14,l10776,87r,15638l91,15725,91,87r10685,l10776,72,91,72r-14,l77,15740r14,l10776,15740r14,l10790,72xm10867,r-62,l10805,58r,15696l10776,15754r-10685,l62,15754,62,58r29,l10776,58r29,l10805,r-29,l91,,62,,,,,58,,15754r,62l62,15816r29,l10776,15816r29,l10867,15816r,-62l10867,58r,-58xe" fillcolor="black" stroked="f">
                <v:path arrowok="t" o:connecttype="custom" o:connectlocs="6851650,374650;6842760,374650;6842760,384175;6842760,10314305;57785,10314305;57785,384175;6842760,384175;6842760,374650;57785,374650;48895,374650;48895,10323830;57785,10323830;6842760,10323830;6851650,10323830;6851650,374650;6900545,328930;6861175,328930;6861175,365760;6861175,10332720;6842760,10332720;57785,10332720;39370,10332720;39370,365760;57785,365760;6842760,365760;6861175,365760;6861175,328930;6842760,328930;57785,328930;39370,328930;0,328930;0,365760;0,10332720;0,10372090;39370,10372090;57785,10372090;6842760,10372090;6861175,10372090;6900545,10372090;6900545,10332720;6900545,365760;6900545,328930" o:connectangles="0,0,0,0,0,0,0,0,0,0,0,0,0,0,0,0,0,0,0,0,0,0,0,0,0,0,0,0,0,0,0,0,0,0,0,0,0,0,0,0,0,0"/>
                <w10:wrap anchorx="page" anchory="page"/>
              </v:shape>
            </w:pict>
          </mc:Fallback>
        </mc:AlternateContent>
      </w:r>
      <w:r w:rsidR="00617213">
        <w:rPr>
          <w:color w:val="C00000"/>
        </w:rPr>
        <w:t>VISVESVARAYA TECHNOLOGICAL UNIVERSITY</w:t>
      </w:r>
    </w:p>
    <w:p w14:paraId="5648EC89" w14:textId="77777777" w:rsidR="00F9562D" w:rsidRDefault="00617213">
      <w:pPr>
        <w:pStyle w:val="BodyText"/>
        <w:spacing w:before="81"/>
        <w:ind w:right="462"/>
        <w:jc w:val="center"/>
      </w:pPr>
      <w:r>
        <w:rPr>
          <w:color w:val="C00000"/>
        </w:rPr>
        <w:t xml:space="preserve">JNANA SANGAMA, BELAGAVI </w:t>
      </w:r>
      <w:r>
        <w:rPr>
          <w:color w:val="C00000"/>
          <w:position w:val="1"/>
        </w:rPr>
        <w:t xml:space="preserve">– </w:t>
      </w:r>
      <w:r>
        <w:rPr>
          <w:color w:val="C00000"/>
        </w:rPr>
        <w:t>590 018</w:t>
      </w:r>
    </w:p>
    <w:p w14:paraId="46A72088" w14:textId="77777777" w:rsidR="00F9562D" w:rsidRDefault="00617213">
      <w:pPr>
        <w:pStyle w:val="BodyText"/>
        <w:spacing w:before="11"/>
        <w:rPr>
          <w:sz w:val="12"/>
        </w:rPr>
      </w:pPr>
      <w:r>
        <w:rPr>
          <w:noProof/>
        </w:rPr>
        <w:drawing>
          <wp:anchor distT="0" distB="0" distL="0" distR="0" simplePos="0" relativeHeight="251658240" behindDoc="0" locked="0" layoutInCell="1" allowOverlap="1" wp14:anchorId="381DA66B" wp14:editId="64862DDC">
            <wp:simplePos x="0" y="0"/>
            <wp:positionH relativeFrom="page">
              <wp:posOffset>3432047</wp:posOffset>
            </wp:positionH>
            <wp:positionV relativeFrom="paragraph">
              <wp:posOffset>119671</wp:posOffset>
            </wp:positionV>
            <wp:extent cx="746832" cy="981551"/>
            <wp:effectExtent l="0" t="0" r="0" b="0"/>
            <wp:wrapTopAndBottom/>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7" cstate="print"/>
                    <a:stretch>
                      <a:fillRect/>
                    </a:stretch>
                  </pic:blipFill>
                  <pic:spPr>
                    <a:xfrm>
                      <a:off x="0" y="0"/>
                      <a:ext cx="746832" cy="981551"/>
                    </a:xfrm>
                    <a:prstGeom prst="rect">
                      <a:avLst/>
                    </a:prstGeom>
                  </pic:spPr>
                </pic:pic>
              </a:graphicData>
            </a:graphic>
          </wp:anchor>
        </w:drawing>
      </w:r>
    </w:p>
    <w:p w14:paraId="1497D64E" w14:textId="77777777" w:rsidR="00F9562D" w:rsidRDefault="00617213">
      <w:pPr>
        <w:spacing w:before="117"/>
        <w:ind w:right="460"/>
        <w:jc w:val="center"/>
        <w:rPr>
          <w:b/>
          <w:sz w:val="24"/>
        </w:rPr>
      </w:pPr>
      <w:r>
        <w:rPr>
          <w:b/>
          <w:color w:val="FF0000"/>
          <w:sz w:val="24"/>
        </w:rPr>
        <w:t>An Internship Project Report on</w:t>
      </w:r>
    </w:p>
    <w:p w14:paraId="20051A19" w14:textId="764FE8C7" w:rsidR="00F9562D" w:rsidRDefault="00C04471">
      <w:pPr>
        <w:spacing w:before="226"/>
        <w:ind w:right="464"/>
        <w:jc w:val="center"/>
        <w:rPr>
          <w:b/>
          <w:i/>
          <w:sz w:val="34"/>
        </w:rPr>
      </w:pPr>
      <w:r>
        <w:rPr>
          <w:b/>
          <w:i/>
          <w:color w:val="0009B4"/>
          <w:sz w:val="34"/>
        </w:rPr>
        <w:t>STOCK MARKET PREDICTION</w:t>
      </w:r>
    </w:p>
    <w:p w14:paraId="7EC6E78D" w14:textId="77777777" w:rsidR="00F9562D" w:rsidRDefault="00617213">
      <w:pPr>
        <w:spacing w:before="218"/>
        <w:ind w:right="537"/>
        <w:jc w:val="center"/>
        <w:rPr>
          <w:i/>
          <w:sz w:val="24"/>
        </w:rPr>
      </w:pPr>
      <w:r>
        <w:rPr>
          <w:i/>
          <w:sz w:val="24"/>
        </w:rPr>
        <w:t>Submitted in partial fulfillment of the requirements as a part of the</w:t>
      </w:r>
    </w:p>
    <w:p w14:paraId="2FAE0E73" w14:textId="77777777" w:rsidR="00F9562D" w:rsidRDefault="00F9562D">
      <w:pPr>
        <w:pStyle w:val="BodyText"/>
        <w:spacing w:before="4"/>
        <w:rPr>
          <w:i/>
        </w:rPr>
      </w:pPr>
    </w:p>
    <w:p w14:paraId="436D1FED" w14:textId="77777777" w:rsidR="00F9562D" w:rsidRDefault="00617213">
      <w:pPr>
        <w:pStyle w:val="Heading1"/>
        <w:spacing w:line="364" w:lineRule="auto"/>
        <w:ind w:left="3282" w:right="3799"/>
      </w:pPr>
      <w:r>
        <w:rPr>
          <w:color w:val="000099"/>
        </w:rPr>
        <w:t>AI/ML INTERNSHIP (NASTECH)</w:t>
      </w:r>
    </w:p>
    <w:p w14:paraId="4C6EB23F" w14:textId="77777777" w:rsidR="00F9562D" w:rsidRDefault="00617213">
      <w:pPr>
        <w:spacing w:line="248" w:lineRule="exact"/>
        <w:ind w:right="526"/>
        <w:jc w:val="center"/>
        <w:rPr>
          <w:i/>
          <w:sz w:val="24"/>
        </w:rPr>
      </w:pPr>
      <w:r>
        <w:rPr>
          <w:i/>
          <w:sz w:val="24"/>
        </w:rPr>
        <w:t>For the award of degree of</w:t>
      </w:r>
    </w:p>
    <w:p w14:paraId="4DB8EAFC" w14:textId="77777777" w:rsidR="00F9562D" w:rsidRDefault="00617213">
      <w:pPr>
        <w:pStyle w:val="Heading2"/>
        <w:spacing w:before="144"/>
        <w:ind w:left="3284" w:right="3748"/>
        <w:jc w:val="center"/>
      </w:pPr>
      <w:r>
        <w:rPr>
          <w:color w:val="000099"/>
        </w:rPr>
        <w:t>Bachelor of Engineering in</w:t>
      </w:r>
    </w:p>
    <w:p w14:paraId="4A1BA60E" w14:textId="77777777" w:rsidR="00F9562D" w:rsidRDefault="00617213">
      <w:pPr>
        <w:spacing w:line="413" w:lineRule="exact"/>
        <w:ind w:right="485"/>
        <w:jc w:val="center"/>
        <w:rPr>
          <w:b/>
          <w:sz w:val="36"/>
        </w:rPr>
      </w:pPr>
      <w:r>
        <w:rPr>
          <w:b/>
          <w:color w:val="000099"/>
          <w:sz w:val="36"/>
        </w:rPr>
        <w:t>Information Science and Engineering</w:t>
      </w:r>
    </w:p>
    <w:p w14:paraId="21BE3F21" w14:textId="77777777" w:rsidR="00F9562D" w:rsidRDefault="00617213">
      <w:pPr>
        <w:pStyle w:val="BodyText"/>
        <w:spacing w:before="342"/>
        <w:ind w:right="444"/>
        <w:jc w:val="center"/>
      </w:pPr>
      <w:r>
        <w:t>Submitted by</w:t>
      </w:r>
    </w:p>
    <w:p w14:paraId="1A8898E0" w14:textId="054650AB" w:rsidR="00F9562D" w:rsidRDefault="00C04471" w:rsidP="00C04471">
      <w:pPr>
        <w:pStyle w:val="Heading2"/>
        <w:tabs>
          <w:tab w:val="left" w:pos="3961"/>
        </w:tabs>
        <w:spacing w:before="110"/>
        <w:ind w:right="59"/>
        <w:jc w:val="both"/>
      </w:pPr>
      <w:r>
        <w:rPr>
          <w:color w:val="006DC0"/>
        </w:rPr>
        <w:t xml:space="preserve">            </w:t>
      </w:r>
      <w:r w:rsidR="00045943">
        <w:rPr>
          <w:color w:val="006DC0"/>
        </w:rPr>
        <w:t>NIKITA PYATI</w:t>
      </w:r>
      <w:r w:rsidR="00617213">
        <w:rPr>
          <w:color w:val="006DC0"/>
        </w:rPr>
        <w:tab/>
      </w:r>
      <w:r>
        <w:rPr>
          <w:color w:val="006DC0"/>
        </w:rPr>
        <w:t xml:space="preserve">                            </w:t>
      </w:r>
      <w:r w:rsidR="00617213">
        <w:rPr>
          <w:color w:val="006DC0"/>
        </w:rPr>
        <w:t>P</w:t>
      </w:r>
      <w:r w:rsidR="00045943">
        <w:rPr>
          <w:color w:val="006DC0"/>
        </w:rPr>
        <w:t>ADMACHANDANA N</w:t>
      </w:r>
    </w:p>
    <w:p w14:paraId="055D9295" w14:textId="36AC723B" w:rsidR="00F9562D" w:rsidRDefault="00C04471" w:rsidP="00C04471">
      <w:pPr>
        <w:tabs>
          <w:tab w:val="left" w:pos="5977"/>
        </w:tabs>
        <w:spacing w:before="141"/>
        <w:jc w:val="both"/>
        <w:rPr>
          <w:b/>
          <w:sz w:val="32"/>
        </w:rPr>
      </w:pPr>
      <w:r>
        <w:rPr>
          <w:b/>
          <w:color w:val="006DC0"/>
          <w:sz w:val="32"/>
        </w:rPr>
        <w:t xml:space="preserve">               </w:t>
      </w:r>
      <w:r w:rsidR="00617213">
        <w:rPr>
          <w:b/>
          <w:color w:val="006DC0"/>
          <w:sz w:val="32"/>
        </w:rPr>
        <w:t>1RN1</w:t>
      </w:r>
      <w:r w:rsidR="00045943">
        <w:rPr>
          <w:b/>
          <w:color w:val="006DC0"/>
          <w:sz w:val="32"/>
        </w:rPr>
        <w:t>9IS095</w:t>
      </w:r>
      <w:r w:rsidR="00617213">
        <w:rPr>
          <w:b/>
          <w:color w:val="006DC0"/>
          <w:sz w:val="32"/>
        </w:rPr>
        <w:tab/>
      </w:r>
      <w:r>
        <w:rPr>
          <w:b/>
          <w:color w:val="006DC0"/>
          <w:sz w:val="32"/>
        </w:rPr>
        <w:t xml:space="preserve">            </w:t>
      </w:r>
      <w:r w:rsidR="00617213">
        <w:rPr>
          <w:b/>
          <w:color w:val="006DC0"/>
          <w:sz w:val="32"/>
        </w:rPr>
        <w:t>1RN1</w:t>
      </w:r>
      <w:r w:rsidR="00045943">
        <w:rPr>
          <w:b/>
          <w:color w:val="006DC0"/>
          <w:sz w:val="32"/>
        </w:rPr>
        <w:t>9IS097</w:t>
      </w:r>
    </w:p>
    <w:p w14:paraId="71CD235C" w14:textId="77777777" w:rsidR="00F9562D" w:rsidRDefault="00F9562D">
      <w:pPr>
        <w:pStyle w:val="BodyText"/>
        <w:rPr>
          <w:b/>
          <w:sz w:val="20"/>
        </w:rPr>
      </w:pPr>
    </w:p>
    <w:p w14:paraId="65D27A54" w14:textId="77777777" w:rsidR="00F9562D" w:rsidRDefault="00617213">
      <w:pPr>
        <w:pStyle w:val="Heading3"/>
        <w:spacing w:before="227"/>
        <w:ind w:left="0" w:right="566" w:firstLine="0"/>
        <w:jc w:val="center"/>
      </w:pPr>
      <w:r>
        <w:t>Internship Project Coordinators</w:t>
      </w:r>
    </w:p>
    <w:p w14:paraId="56ABD6BC" w14:textId="78FD0A67" w:rsidR="00F9562D" w:rsidRDefault="00617213" w:rsidP="00C04471">
      <w:pPr>
        <w:tabs>
          <w:tab w:val="left" w:pos="5171"/>
        </w:tabs>
        <w:spacing w:before="119"/>
        <w:ind w:right="1271"/>
        <w:jc w:val="center"/>
        <w:rPr>
          <w:b/>
          <w:sz w:val="24"/>
        </w:rPr>
      </w:pPr>
      <w:r>
        <w:rPr>
          <w:b/>
          <w:color w:val="FF0000"/>
          <w:spacing w:val="-3"/>
          <w:sz w:val="24"/>
        </w:rPr>
        <w:t>Dr.</w:t>
      </w:r>
      <w:r>
        <w:rPr>
          <w:b/>
          <w:color w:val="FF0000"/>
          <w:spacing w:val="4"/>
          <w:sz w:val="24"/>
        </w:rPr>
        <w:t xml:space="preserve"> </w:t>
      </w:r>
      <w:r>
        <w:rPr>
          <w:b/>
          <w:color w:val="FF0000"/>
          <w:sz w:val="24"/>
        </w:rPr>
        <w:t>R</w:t>
      </w:r>
      <w:r>
        <w:rPr>
          <w:b/>
          <w:color w:val="FF0000"/>
          <w:spacing w:val="2"/>
          <w:sz w:val="24"/>
        </w:rPr>
        <w:t xml:space="preserve"> </w:t>
      </w:r>
      <w:r>
        <w:rPr>
          <w:b/>
          <w:color w:val="FF0000"/>
          <w:sz w:val="24"/>
        </w:rPr>
        <w:t>Rajkumar</w:t>
      </w:r>
      <w:r w:rsidR="00C04471">
        <w:rPr>
          <w:b/>
          <w:color w:val="FF0000"/>
          <w:sz w:val="24"/>
        </w:rPr>
        <w:t xml:space="preserve">                                                     </w:t>
      </w:r>
      <w:r>
        <w:rPr>
          <w:b/>
          <w:color w:val="FF0000"/>
          <w:sz w:val="24"/>
        </w:rPr>
        <w:t>Mrs.Sunitha</w:t>
      </w:r>
      <w:r>
        <w:rPr>
          <w:b/>
          <w:color w:val="FF0000"/>
          <w:spacing w:val="-8"/>
          <w:sz w:val="24"/>
        </w:rPr>
        <w:t xml:space="preserve"> </w:t>
      </w:r>
      <w:r>
        <w:rPr>
          <w:b/>
          <w:color w:val="FF0000"/>
          <w:sz w:val="24"/>
        </w:rPr>
        <w:t>K</w:t>
      </w:r>
    </w:p>
    <w:p w14:paraId="1959CB8E" w14:textId="77777777" w:rsidR="00F9562D" w:rsidRDefault="00617213" w:rsidP="00C04471">
      <w:pPr>
        <w:tabs>
          <w:tab w:val="left" w:pos="5060"/>
        </w:tabs>
        <w:spacing w:before="137"/>
        <w:ind w:right="1207"/>
        <w:jc w:val="center"/>
        <w:rPr>
          <w:b/>
          <w:sz w:val="24"/>
        </w:rPr>
      </w:pPr>
      <w:r>
        <w:rPr>
          <w:b/>
          <w:sz w:val="24"/>
        </w:rPr>
        <w:t>Associate</w:t>
      </w:r>
      <w:r>
        <w:rPr>
          <w:b/>
          <w:spacing w:val="-11"/>
          <w:sz w:val="24"/>
        </w:rPr>
        <w:t xml:space="preserve"> </w:t>
      </w:r>
      <w:r>
        <w:rPr>
          <w:b/>
          <w:sz w:val="24"/>
        </w:rPr>
        <w:t>Professor</w:t>
      </w:r>
      <w:r>
        <w:rPr>
          <w:b/>
          <w:sz w:val="24"/>
        </w:rPr>
        <w:tab/>
      </w:r>
      <w:r>
        <w:rPr>
          <w:b/>
          <w:position w:val="-1"/>
          <w:sz w:val="24"/>
        </w:rPr>
        <w:t>Assistant</w:t>
      </w:r>
      <w:r>
        <w:rPr>
          <w:b/>
          <w:spacing w:val="2"/>
          <w:position w:val="-1"/>
          <w:sz w:val="24"/>
        </w:rPr>
        <w:t xml:space="preserve"> </w:t>
      </w:r>
      <w:r>
        <w:rPr>
          <w:b/>
          <w:position w:val="-1"/>
          <w:sz w:val="24"/>
        </w:rPr>
        <w:t>Professor</w:t>
      </w:r>
    </w:p>
    <w:p w14:paraId="24E2D796" w14:textId="77777777" w:rsidR="00F9562D" w:rsidRDefault="00617213" w:rsidP="00C04471">
      <w:pPr>
        <w:tabs>
          <w:tab w:val="left" w:pos="4955"/>
        </w:tabs>
        <w:spacing w:before="106"/>
        <w:ind w:right="1144"/>
        <w:jc w:val="center"/>
        <w:rPr>
          <w:b/>
          <w:sz w:val="24"/>
        </w:rPr>
      </w:pPr>
      <w:r>
        <w:rPr>
          <w:noProof/>
        </w:rPr>
        <w:drawing>
          <wp:anchor distT="0" distB="0" distL="0" distR="0" simplePos="0" relativeHeight="251659264" behindDoc="0" locked="0" layoutInCell="1" allowOverlap="1" wp14:anchorId="0A9A4CB5" wp14:editId="5C7D71ED">
            <wp:simplePos x="0" y="0"/>
            <wp:positionH relativeFrom="page">
              <wp:posOffset>3328415</wp:posOffset>
            </wp:positionH>
            <wp:positionV relativeFrom="paragraph">
              <wp:posOffset>320460</wp:posOffset>
            </wp:positionV>
            <wp:extent cx="982794" cy="985837"/>
            <wp:effectExtent l="0" t="0" r="0" b="0"/>
            <wp:wrapTopAndBottom/>
            <wp:docPr id="3" name="image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jpeg"/>
                    <pic:cNvPicPr/>
                  </pic:nvPicPr>
                  <pic:blipFill>
                    <a:blip r:embed="rId8" cstate="print"/>
                    <a:stretch>
                      <a:fillRect/>
                    </a:stretch>
                  </pic:blipFill>
                  <pic:spPr>
                    <a:xfrm>
                      <a:off x="0" y="0"/>
                      <a:ext cx="982794" cy="985837"/>
                    </a:xfrm>
                    <a:prstGeom prst="rect">
                      <a:avLst/>
                    </a:prstGeom>
                  </pic:spPr>
                </pic:pic>
              </a:graphicData>
            </a:graphic>
          </wp:anchor>
        </w:drawing>
      </w:r>
      <w:r>
        <w:rPr>
          <w:b/>
          <w:sz w:val="24"/>
        </w:rPr>
        <w:t>Dept. of</w:t>
      </w:r>
      <w:r>
        <w:rPr>
          <w:b/>
          <w:spacing w:val="-9"/>
          <w:sz w:val="24"/>
        </w:rPr>
        <w:t xml:space="preserve"> </w:t>
      </w:r>
      <w:r>
        <w:rPr>
          <w:b/>
          <w:sz w:val="24"/>
        </w:rPr>
        <w:t>ISE,</w:t>
      </w:r>
      <w:r>
        <w:rPr>
          <w:b/>
          <w:spacing w:val="3"/>
          <w:sz w:val="24"/>
        </w:rPr>
        <w:t xml:space="preserve"> </w:t>
      </w:r>
      <w:r>
        <w:rPr>
          <w:b/>
          <w:sz w:val="24"/>
        </w:rPr>
        <w:t>RNSIT</w:t>
      </w:r>
      <w:r>
        <w:rPr>
          <w:b/>
          <w:sz w:val="24"/>
        </w:rPr>
        <w:tab/>
      </w:r>
      <w:r>
        <w:rPr>
          <w:b/>
          <w:position w:val="1"/>
          <w:sz w:val="24"/>
        </w:rPr>
        <w:t>Dept. of ISE, RNSIT</w:t>
      </w:r>
    </w:p>
    <w:p w14:paraId="2D755688" w14:textId="77777777" w:rsidR="00F9562D" w:rsidRDefault="00617213">
      <w:pPr>
        <w:spacing w:before="58" w:line="316" w:lineRule="auto"/>
        <w:ind w:left="1395" w:right="1874"/>
        <w:jc w:val="center"/>
        <w:rPr>
          <w:b/>
          <w:sz w:val="32"/>
        </w:rPr>
      </w:pPr>
      <w:r>
        <w:rPr>
          <w:b/>
          <w:color w:val="00ADED"/>
          <w:sz w:val="32"/>
        </w:rPr>
        <w:t xml:space="preserve">Department of Information Science and Engineering </w:t>
      </w:r>
      <w:r>
        <w:rPr>
          <w:b/>
          <w:color w:val="C00000"/>
          <w:sz w:val="32"/>
        </w:rPr>
        <w:t>RNS Institute of Technology</w:t>
      </w:r>
    </w:p>
    <w:p w14:paraId="09856C5C" w14:textId="77777777" w:rsidR="00F9562D" w:rsidRDefault="00617213">
      <w:pPr>
        <w:spacing w:line="247" w:lineRule="auto"/>
        <w:ind w:left="1395" w:right="1870"/>
        <w:jc w:val="center"/>
        <w:rPr>
          <w:sz w:val="28"/>
        </w:rPr>
      </w:pPr>
      <w:r>
        <w:rPr>
          <w:color w:val="C00000"/>
          <w:sz w:val="28"/>
        </w:rPr>
        <w:t xml:space="preserve">Channasandra, Dr. Vishnuvardhan Road, RR Nagar Post, Bengaluru </w:t>
      </w:r>
      <w:r>
        <w:rPr>
          <w:color w:val="C00000"/>
          <w:position w:val="-3"/>
          <w:sz w:val="28"/>
        </w:rPr>
        <w:t xml:space="preserve">– </w:t>
      </w:r>
      <w:r>
        <w:rPr>
          <w:color w:val="C00000"/>
          <w:sz w:val="28"/>
        </w:rPr>
        <w:t>560 098</w:t>
      </w:r>
    </w:p>
    <w:p w14:paraId="5E9ACDCD" w14:textId="77777777" w:rsidR="00F9562D" w:rsidRDefault="00617213">
      <w:pPr>
        <w:spacing w:before="64"/>
        <w:ind w:right="460"/>
        <w:jc w:val="center"/>
        <w:rPr>
          <w:b/>
          <w:sz w:val="32"/>
        </w:rPr>
      </w:pPr>
      <w:r>
        <w:rPr>
          <w:b/>
          <w:color w:val="800000"/>
          <w:sz w:val="32"/>
        </w:rPr>
        <w:t>2021 -2022</w:t>
      </w:r>
    </w:p>
    <w:p w14:paraId="73D61D24" w14:textId="77777777" w:rsidR="00F9562D" w:rsidRDefault="00F9562D">
      <w:pPr>
        <w:jc w:val="center"/>
        <w:rPr>
          <w:sz w:val="32"/>
        </w:rPr>
        <w:sectPr w:rsidR="00F9562D">
          <w:type w:val="continuous"/>
          <w:pgSz w:w="11900" w:h="16850"/>
          <w:pgMar w:top="1060" w:right="300" w:bottom="280" w:left="1100" w:header="720" w:footer="720" w:gutter="0"/>
          <w:cols w:space="720"/>
        </w:sectPr>
      </w:pPr>
    </w:p>
    <w:p w14:paraId="7828EEF4" w14:textId="77777777" w:rsidR="00F9562D" w:rsidRDefault="00617213">
      <w:pPr>
        <w:spacing w:before="65"/>
        <w:ind w:right="457"/>
        <w:jc w:val="center"/>
        <w:rPr>
          <w:b/>
          <w:sz w:val="36"/>
        </w:rPr>
      </w:pPr>
      <w:r>
        <w:rPr>
          <w:b/>
          <w:color w:val="800000"/>
          <w:sz w:val="36"/>
        </w:rPr>
        <w:lastRenderedPageBreak/>
        <w:t>RNS Institute of Technology</w:t>
      </w:r>
    </w:p>
    <w:p w14:paraId="5563F0AA" w14:textId="77777777" w:rsidR="00F9562D" w:rsidRDefault="00617213">
      <w:pPr>
        <w:spacing w:before="111" w:line="338" w:lineRule="auto"/>
        <w:ind w:left="2005" w:right="2481"/>
        <w:jc w:val="center"/>
        <w:rPr>
          <w:b/>
          <w:sz w:val="24"/>
        </w:rPr>
      </w:pPr>
      <w:r>
        <w:rPr>
          <w:b/>
          <w:color w:val="800000"/>
          <w:sz w:val="24"/>
        </w:rPr>
        <w:t xml:space="preserve">Channasandra, Dr. Vishnuvardhan Road, RR Nagar Post, Bengaluru </w:t>
      </w:r>
      <w:r>
        <w:rPr>
          <w:b/>
          <w:color w:val="800000"/>
          <w:position w:val="-3"/>
          <w:sz w:val="24"/>
        </w:rPr>
        <w:t xml:space="preserve">– </w:t>
      </w:r>
      <w:r>
        <w:rPr>
          <w:b/>
          <w:color w:val="800000"/>
          <w:sz w:val="24"/>
        </w:rPr>
        <w:t>560 098</w:t>
      </w:r>
    </w:p>
    <w:p w14:paraId="7614847E" w14:textId="77777777" w:rsidR="00F9562D" w:rsidRDefault="00617213">
      <w:pPr>
        <w:spacing w:line="293" w:lineRule="exact"/>
        <w:ind w:right="404"/>
        <w:jc w:val="center"/>
        <w:rPr>
          <w:b/>
          <w:sz w:val="28"/>
        </w:rPr>
      </w:pPr>
      <w:r>
        <w:rPr>
          <w:noProof/>
        </w:rPr>
        <w:drawing>
          <wp:anchor distT="0" distB="0" distL="0" distR="0" simplePos="0" relativeHeight="3" behindDoc="0" locked="0" layoutInCell="1" allowOverlap="1" wp14:anchorId="53887773" wp14:editId="355B5543">
            <wp:simplePos x="0" y="0"/>
            <wp:positionH relativeFrom="page">
              <wp:posOffset>3383279</wp:posOffset>
            </wp:positionH>
            <wp:positionV relativeFrom="paragraph">
              <wp:posOffset>250322</wp:posOffset>
            </wp:positionV>
            <wp:extent cx="1028700" cy="1028700"/>
            <wp:effectExtent l="0" t="0" r="0" b="0"/>
            <wp:wrapTopAndBottom/>
            <wp:docPr id="5" name="image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2.jpeg"/>
                    <pic:cNvPicPr/>
                  </pic:nvPicPr>
                  <pic:blipFill>
                    <a:blip r:embed="rId8" cstate="print"/>
                    <a:stretch>
                      <a:fillRect/>
                    </a:stretch>
                  </pic:blipFill>
                  <pic:spPr>
                    <a:xfrm>
                      <a:off x="0" y="0"/>
                      <a:ext cx="1028700" cy="1028700"/>
                    </a:xfrm>
                    <a:prstGeom prst="rect">
                      <a:avLst/>
                    </a:prstGeom>
                  </pic:spPr>
                </pic:pic>
              </a:graphicData>
            </a:graphic>
          </wp:anchor>
        </w:drawing>
      </w:r>
      <w:r>
        <w:rPr>
          <w:b/>
          <w:color w:val="000099"/>
          <w:sz w:val="28"/>
        </w:rPr>
        <w:t>DEPARTMENT OF INFORMATION SCIENCE &amp; ENGINEERING</w:t>
      </w:r>
    </w:p>
    <w:p w14:paraId="0C2BD4B5" w14:textId="77777777" w:rsidR="00F9562D" w:rsidRDefault="00617213">
      <w:pPr>
        <w:spacing w:before="180"/>
        <w:ind w:right="388"/>
        <w:jc w:val="center"/>
        <w:rPr>
          <w:b/>
          <w:sz w:val="32"/>
        </w:rPr>
      </w:pPr>
      <w:r>
        <w:rPr>
          <w:b/>
          <w:color w:val="C00000"/>
          <w:sz w:val="32"/>
        </w:rPr>
        <w:t>CERTIFICATE</w:t>
      </w:r>
    </w:p>
    <w:p w14:paraId="088BCBD8" w14:textId="435674C8" w:rsidR="00F9562D" w:rsidRDefault="00617213" w:rsidP="00C04471">
      <w:pPr>
        <w:spacing w:before="234"/>
        <w:ind w:left="431"/>
        <w:jc w:val="both"/>
        <w:rPr>
          <w:b/>
          <w:i/>
          <w:sz w:val="20"/>
        </w:rPr>
      </w:pPr>
      <w:bookmarkStart w:id="0" w:name="_Hlk104734923"/>
      <w:r>
        <w:rPr>
          <w:sz w:val="24"/>
        </w:rPr>
        <w:t xml:space="preserve">This is to certify that the mini project report entitled </w:t>
      </w:r>
      <w:r w:rsidR="00045943">
        <w:rPr>
          <w:sz w:val="24"/>
        </w:rPr>
        <w:t xml:space="preserve">  </w:t>
      </w:r>
      <w:r w:rsidR="00045943" w:rsidRPr="00045943">
        <w:rPr>
          <w:b/>
          <w:i/>
          <w:color w:val="C00000"/>
          <w:position w:val="3"/>
          <w:sz w:val="24"/>
          <w:szCs w:val="24"/>
        </w:rPr>
        <w:t>STOCK MARKET PREDICTION</w:t>
      </w:r>
    </w:p>
    <w:p w14:paraId="7617D7C3" w14:textId="77777777" w:rsidR="00F9562D" w:rsidRDefault="00F9562D" w:rsidP="00C04471">
      <w:pPr>
        <w:jc w:val="both"/>
        <w:rPr>
          <w:sz w:val="20"/>
        </w:rPr>
        <w:sectPr w:rsidR="00F9562D">
          <w:pgSz w:w="11900" w:h="16850"/>
          <w:pgMar w:top="940" w:right="300" w:bottom="280" w:left="1100" w:header="720" w:footer="720" w:gutter="0"/>
          <w:cols w:space="720"/>
        </w:sectPr>
      </w:pPr>
    </w:p>
    <w:p w14:paraId="0BBD39D2" w14:textId="77777777" w:rsidR="00F9562D" w:rsidRDefault="00617213" w:rsidP="00C04471">
      <w:pPr>
        <w:pStyle w:val="BodyText"/>
        <w:spacing w:before="128"/>
        <w:ind w:left="431"/>
        <w:jc w:val="both"/>
      </w:pPr>
      <w:r>
        <w:t>has</w:t>
      </w:r>
    </w:p>
    <w:p w14:paraId="755FE901" w14:textId="77777777" w:rsidR="00F9562D" w:rsidRDefault="00617213" w:rsidP="00C04471">
      <w:pPr>
        <w:pStyle w:val="BodyText"/>
        <w:spacing w:before="128"/>
        <w:ind w:left="150"/>
        <w:jc w:val="both"/>
      </w:pPr>
      <w:r>
        <w:br w:type="column"/>
      </w:r>
      <w:r>
        <w:rPr>
          <w:spacing w:val="-1"/>
        </w:rPr>
        <w:t>been</w:t>
      </w:r>
    </w:p>
    <w:p w14:paraId="7B7AC2A5" w14:textId="77777777" w:rsidR="00F9562D" w:rsidRDefault="00617213" w:rsidP="00C04471">
      <w:pPr>
        <w:pStyle w:val="BodyText"/>
        <w:spacing w:before="128"/>
        <w:ind w:left="152"/>
        <w:jc w:val="both"/>
      </w:pPr>
      <w:r>
        <w:br w:type="column"/>
      </w:r>
      <w:r>
        <w:t>successfully</w:t>
      </w:r>
    </w:p>
    <w:p w14:paraId="2F8A3ABD" w14:textId="77777777" w:rsidR="00F9562D" w:rsidRDefault="00617213" w:rsidP="00C04471">
      <w:pPr>
        <w:pStyle w:val="BodyText"/>
        <w:spacing w:before="128"/>
        <w:ind w:left="152"/>
        <w:jc w:val="both"/>
      </w:pPr>
      <w:r>
        <w:br w:type="column"/>
      </w:r>
      <w:r>
        <w:rPr>
          <w:spacing w:val="-1"/>
        </w:rPr>
        <w:t>completed</w:t>
      </w:r>
    </w:p>
    <w:p w14:paraId="64FC35CE" w14:textId="2B6B7F21" w:rsidR="00F9562D" w:rsidRDefault="00617213" w:rsidP="00C04471">
      <w:pPr>
        <w:spacing w:before="133"/>
        <w:ind w:left="153"/>
        <w:jc w:val="both"/>
        <w:rPr>
          <w:b/>
          <w:sz w:val="24"/>
        </w:rPr>
      </w:pPr>
      <w:r>
        <w:br w:type="column"/>
      </w:r>
      <w:r>
        <w:rPr>
          <w:sz w:val="24"/>
        </w:rPr>
        <w:t xml:space="preserve">by </w:t>
      </w:r>
      <w:r w:rsidR="00045943">
        <w:rPr>
          <w:b/>
          <w:sz w:val="24"/>
        </w:rPr>
        <w:t xml:space="preserve">NIKIT PYATI        </w:t>
      </w:r>
    </w:p>
    <w:p w14:paraId="3AA9152D" w14:textId="77777777" w:rsidR="00F9562D" w:rsidRDefault="00617213" w:rsidP="00C04471">
      <w:pPr>
        <w:pStyle w:val="BodyText"/>
        <w:spacing w:before="128"/>
        <w:ind w:left="157"/>
        <w:jc w:val="both"/>
      </w:pPr>
      <w:r>
        <w:br w:type="column"/>
      </w:r>
      <w:r>
        <w:rPr>
          <w:spacing w:val="-1"/>
        </w:rPr>
        <w:t>bearing</w:t>
      </w:r>
    </w:p>
    <w:p w14:paraId="039E2410" w14:textId="77777777" w:rsidR="00F9562D" w:rsidRDefault="00617213" w:rsidP="00C04471">
      <w:pPr>
        <w:spacing w:before="128"/>
        <w:ind w:left="152"/>
        <w:jc w:val="both"/>
        <w:rPr>
          <w:sz w:val="24"/>
        </w:rPr>
      </w:pPr>
      <w:r>
        <w:br w:type="column"/>
      </w:r>
      <w:r>
        <w:rPr>
          <w:sz w:val="24"/>
        </w:rPr>
        <w:t>USN</w:t>
      </w:r>
    </w:p>
    <w:p w14:paraId="64DA1C94" w14:textId="143713F8" w:rsidR="00F9562D" w:rsidRDefault="00617213" w:rsidP="00C04471">
      <w:pPr>
        <w:spacing w:before="133"/>
        <w:ind w:left="156"/>
        <w:jc w:val="both"/>
        <w:rPr>
          <w:sz w:val="24"/>
        </w:rPr>
      </w:pPr>
      <w:r>
        <w:br w:type="column"/>
      </w:r>
      <w:r>
        <w:rPr>
          <w:b/>
          <w:sz w:val="24"/>
        </w:rPr>
        <w:t>1RN1</w:t>
      </w:r>
      <w:r w:rsidR="00045943">
        <w:rPr>
          <w:b/>
          <w:sz w:val="24"/>
        </w:rPr>
        <w:t xml:space="preserve">9IS095 </w:t>
      </w:r>
      <w:r>
        <w:rPr>
          <w:sz w:val="24"/>
        </w:rPr>
        <w:t>and</w:t>
      </w:r>
    </w:p>
    <w:p w14:paraId="1E873E66" w14:textId="77777777" w:rsidR="00F9562D" w:rsidRDefault="00F9562D" w:rsidP="00C04471">
      <w:pPr>
        <w:jc w:val="both"/>
        <w:rPr>
          <w:sz w:val="24"/>
        </w:rPr>
        <w:sectPr w:rsidR="00F9562D">
          <w:type w:val="continuous"/>
          <w:pgSz w:w="11900" w:h="16850"/>
          <w:pgMar w:top="1060" w:right="300" w:bottom="280" w:left="1100" w:header="720" w:footer="720" w:gutter="0"/>
          <w:cols w:num="8" w:space="720" w:equalWidth="0">
            <w:col w:w="751" w:space="40"/>
            <w:col w:w="602" w:space="39"/>
            <w:col w:w="1328" w:space="39"/>
            <w:col w:w="1151" w:space="40"/>
            <w:col w:w="2031" w:space="40"/>
            <w:col w:w="873" w:space="39"/>
            <w:col w:w="633" w:space="39"/>
            <w:col w:w="2855"/>
          </w:cols>
        </w:sectPr>
      </w:pPr>
    </w:p>
    <w:p w14:paraId="4571805C" w14:textId="624C155D" w:rsidR="00F9562D" w:rsidRDefault="00617213" w:rsidP="00C04471">
      <w:pPr>
        <w:spacing w:before="142"/>
        <w:ind w:left="431"/>
        <w:jc w:val="both"/>
        <w:rPr>
          <w:b/>
          <w:sz w:val="24"/>
        </w:rPr>
      </w:pPr>
      <w:r>
        <w:rPr>
          <w:b/>
          <w:sz w:val="24"/>
        </w:rPr>
        <w:t>P</w:t>
      </w:r>
      <w:r w:rsidR="00045943">
        <w:rPr>
          <w:b/>
          <w:sz w:val="24"/>
        </w:rPr>
        <w:t>ADMACHANDANA N</w:t>
      </w:r>
      <w:r>
        <w:rPr>
          <w:b/>
          <w:spacing w:val="54"/>
          <w:sz w:val="24"/>
        </w:rPr>
        <w:t xml:space="preserve"> </w:t>
      </w:r>
      <w:r>
        <w:rPr>
          <w:sz w:val="24"/>
        </w:rPr>
        <w:t>bearing</w:t>
      </w:r>
      <w:r>
        <w:rPr>
          <w:spacing w:val="55"/>
          <w:sz w:val="24"/>
        </w:rPr>
        <w:t xml:space="preserve"> </w:t>
      </w:r>
      <w:r>
        <w:rPr>
          <w:sz w:val="24"/>
        </w:rPr>
        <w:t xml:space="preserve">USN </w:t>
      </w:r>
      <w:r>
        <w:rPr>
          <w:b/>
          <w:sz w:val="24"/>
        </w:rPr>
        <w:t>1RN1</w:t>
      </w:r>
      <w:r w:rsidR="00045943">
        <w:rPr>
          <w:b/>
          <w:sz w:val="24"/>
        </w:rPr>
        <w:t>9IS097</w:t>
      </w:r>
      <w:r>
        <w:rPr>
          <w:sz w:val="24"/>
        </w:rPr>
        <w:t>,</w:t>
      </w:r>
      <w:r>
        <w:rPr>
          <w:spacing w:val="51"/>
          <w:sz w:val="24"/>
        </w:rPr>
        <w:t xml:space="preserve"> </w:t>
      </w:r>
      <w:r>
        <w:rPr>
          <w:sz w:val="24"/>
        </w:rPr>
        <w:t>presently VII semester</w:t>
      </w:r>
      <w:r>
        <w:rPr>
          <w:spacing w:val="51"/>
          <w:sz w:val="24"/>
        </w:rPr>
        <w:t xml:space="preserve"> </w:t>
      </w:r>
      <w:r>
        <w:rPr>
          <w:sz w:val="24"/>
        </w:rPr>
        <w:t>students</w:t>
      </w:r>
      <w:r>
        <w:rPr>
          <w:spacing w:val="52"/>
          <w:sz w:val="24"/>
        </w:rPr>
        <w:t xml:space="preserve"> </w:t>
      </w:r>
      <w:r>
        <w:rPr>
          <w:sz w:val="24"/>
        </w:rPr>
        <w:t xml:space="preserve">of </w:t>
      </w:r>
      <w:r>
        <w:rPr>
          <w:b/>
          <w:sz w:val="24"/>
        </w:rPr>
        <w:t>RNS</w:t>
      </w:r>
    </w:p>
    <w:p w14:paraId="2E5610D4" w14:textId="77777777" w:rsidR="00F9562D" w:rsidRDefault="00F9562D" w:rsidP="00C04471">
      <w:pPr>
        <w:jc w:val="both"/>
        <w:rPr>
          <w:sz w:val="24"/>
        </w:rPr>
        <w:sectPr w:rsidR="00F9562D">
          <w:type w:val="continuous"/>
          <w:pgSz w:w="11900" w:h="16850"/>
          <w:pgMar w:top="1060" w:right="300" w:bottom="280" w:left="1100" w:header="720" w:footer="720" w:gutter="0"/>
          <w:cols w:space="720"/>
        </w:sectPr>
      </w:pPr>
    </w:p>
    <w:p w14:paraId="36D072D4" w14:textId="77777777" w:rsidR="00F9562D" w:rsidRDefault="00617213" w:rsidP="00C04471">
      <w:pPr>
        <w:spacing w:before="127"/>
        <w:ind w:left="431"/>
        <w:jc w:val="both"/>
        <w:rPr>
          <w:b/>
          <w:sz w:val="24"/>
        </w:rPr>
      </w:pPr>
      <w:r>
        <w:rPr>
          <w:b/>
          <w:sz w:val="24"/>
        </w:rPr>
        <w:t>Institute of</w:t>
      </w:r>
    </w:p>
    <w:p w14:paraId="75D1F260" w14:textId="77777777" w:rsidR="00F9562D" w:rsidRDefault="00617213" w:rsidP="00C04471">
      <w:pPr>
        <w:spacing w:before="127"/>
        <w:ind w:left="72"/>
        <w:jc w:val="both"/>
        <w:rPr>
          <w:b/>
          <w:sz w:val="24"/>
        </w:rPr>
      </w:pPr>
      <w:r>
        <w:br w:type="column"/>
      </w:r>
      <w:r>
        <w:rPr>
          <w:b/>
          <w:spacing w:val="-1"/>
          <w:sz w:val="24"/>
        </w:rPr>
        <w:t>Technology</w:t>
      </w:r>
    </w:p>
    <w:p w14:paraId="124C3208" w14:textId="77777777" w:rsidR="00F9562D" w:rsidRDefault="00617213" w:rsidP="00C04471">
      <w:pPr>
        <w:pStyle w:val="BodyText"/>
        <w:spacing w:before="6"/>
        <w:jc w:val="both"/>
        <w:rPr>
          <w:b/>
          <w:sz w:val="3"/>
        </w:rPr>
      </w:pPr>
      <w:r>
        <w:br w:type="column"/>
      </w:r>
    </w:p>
    <w:p w14:paraId="102818C7" w14:textId="77777777" w:rsidR="00F9562D" w:rsidRDefault="00617213" w:rsidP="00C04471">
      <w:pPr>
        <w:pStyle w:val="BodyText"/>
        <w:spacing w:line="20" w:lineRule="exact"/>
        <w:ind w:left="1243"/>
        <w:jc w:val="both"/>
        <w:rPr>
          <w:sz w:val="2"/>
        </w:rPr>
      </w:pPr>
      <w:r>
        <w:rPr>
          <w:noProof/>
          <w:sz w:val="2"/>
        </w:rPr>
        <w:drawing>
          <wp:inline distT="0" distB="0" distL="0" distR="0" wp14:anchorId="0BE2C70E" wp14:editId="15FB2427">
            <wp:extent cx="888981" cy="10096"/>
            <wp:effectExtent l="0" t="0" r="0" b="0"/>
            <wp:docPr id="7"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3.png"/>
                    <pic:cNvPicPr/>
                  </pic:nvPicPr>
                  <pic:blipFill>
                    <a:blip r:embed="rId9" cstate="print"/>
                    <a:stretch>
                      <a:fillRect/>
                    </a:stretch>
                  </pic:blipFill>
                  <pic:spPr>
                    <a:xfrm>
                      <a:off x="0" y="0"/>
                      <a:ext cx="888981" cy="10096"/>
                    </a:xfrm>
                    <a:prstGeom prst="rect">
                      <a:avLst/>
                    </a:prstGeom>
                  </pic:spPr>
                </pic:pic>
              </a:graphicData>
            </a:graphic>
          </wp:inline>
        </w:drawing>
      </w:r>
    </w:p>
    <w:p w14:paraId="6D4B42C9" w14:textId="77777777" w:rsidR="00F9562D" w:rsidRDefault="00617213" w:rsidP="00C04471">
      <w:pPr>
        <w:pStyle w:val="BodyText"/>
        <w:spacing w:before="62"/>
        <w:ind w:left="75"/>
        <w:jc w:val="both"/>
      </w:pPr>
      <w:r>
        <w:t>in partial fulfillment of the</w:t>
      </w:r>
    </w:p>
    <w:p w14:paraId="7B4E1792" w14:textId="77777777" w:rsidR="00F9562D" w:rsidRDefault="00617213" w:rsidP="00C04471">
      <w:pPr>
        <w:pStyle w:val="BodyText"/>
        <w:spacing w:before="122"/>
        <w:ind w:left="64"/>
        <w:jc w:val="both"/>
      </w:pPr>
      <w:r>
        <w:br w:type="column"/>
      </w:r>
      <w:r>
        <w:t>requirements</w:t>
      </w:r>
    </w:p>
    <w:p w14:paraId="7DEB344C" w14:textId="77777777" w:rsidR="00F9562D" w:rsidRDefault="00617213" w:rsidP="00C04471">
      <w:pPr>
        <w:pStyle w:val="BodyText"/>
        <w:spacing w:before="122"/>
        <w:ind w:left="70"/>
        <w:jc w:val="both"/>
      </w:pPr>
      <w:r>
        <w:br w:type="column"/>
      </w:r>
      <w:r>
        <w:t>as a part</w:t>
      </w:r>
    </w:p>
    <w:p w14:paraId="434235FB" w14:textId="77777777" w:rsidR="00F9562D" w:rsidRDefault="00617213" w:rsidP="00C04471">
      <w:pPr>
        <w:pStyle w:val="BodyText"/>
        <w:spacing w:before="122"/>
        <w:ind w:left="66"/>
        <w:jc w:val="both"/>
      </w:pPr>
      <w:r>
        <w:br w:type="column"/>
      </w:r>
      <w:r>
        <w:t xml:space="preserve">of </w:t>
      </w:r>
      <w:r>
        <w:rPr>
          <w:spacing w:val="-6"/>
        </w:rPr>
        <w:t>the</w:t>
      </w:r>
    </w:p>
    <w:p w14:paraId="5E1DA716" w14:textId="77777777" w:rsidR="00F9562D" w:rsidRDefault="00617213" w:rsidP="00C04471">
      <w:pPr>
        <w:spacing w:before="127"/>
        <w:ind w:left="74"/>
        <w:jc w:val="both"/>
        <w:rPr>
          <w:b/>
          <w:i/>
          <w:sz w:val="24"/>
        </w:rPr>
      </w:pPr>
      <w:r>
        <w:br w:type="column"/>
      </w:r>
      <w:r>
        <w:rPr>
          <w:b/>
          <w:i/>
          <w:color w:val="006DC0"/>
          <w:sz w:val="24"/>
        </w:rPr>
        <w:t>AI/ML</w:t>
      </w:r>
    </w:p>
    <w:p w14:paraId="329FED15" w14:textId="77777777" w:rsidR="00F9562D" w:rsidRDefault="00F9562D" w:rsidP="00C04471">
      <w:pPr>
        <w:jc w:val="both"/>
        <w:rPr>
          <w:sz w:val="24"/>
        </w:rPr>
        <w:sectPr w:rsidR="00F9562D">
          <w:type w:val="continuous"/>
          <w:pgSz w:w="11900" w:h="16850"/>
          <w:pgMar w:top="1060" w:right="300" w:bottom="280" w:left="1100" w:header="720" w:footer="720" w:gutter="0"/>
          <w:cols w:num="7" w:space="720" w:equalWidth="0">
            <w:col w:w="1602" w:space="40"/>
            <w:col w:w="1253" w:space="39"/>
            <w:col w:w="2829" w:space="40"/>
            <w:col w:w="1319" w:space="39"/>
            <w:col w:w="968" w:space="40"/>
            <w:col w:w="668" w:space="39"/>
            <w:col w:w="1624"/>
          </w:cols>
        </w:sectPr>
      </w:pPr>
    </w:p>
    <w:p w14:paraId="3C56FC4C" w14:textId="00EA01CE" w:rsidR="00F9562D" w:rsidRDefault="00EF0799" w:rsidP="00C04471">
      <w:pPr>
        <w:spacing w:before="142" w:line="350" w:lineRule="auto"/>
        <w:ind w:left="431" w:right="815"/>
        <w:jc w:val="both"/>
        <w:rPr>
          <w:sz w:val="24"/>
        </w:rPr>
      </w:pPr>
      <w:r>
        <w:rPr>
          <w:noProof/>
        </w:rPr>
        <mc:AlternateContent>
          <mc:Choice Requires="wps">
            <w:drawing>
              <wp:anchor distT="0" distB="0" distL="114300" distR="114300" simplePos="0" relativeHeight="487054336" behindDoc="1" locked="0" layoutInCell="1" allowOverlap="1" wp14:anchorId="5EA6AB42" wp14:editId="76499BC6">
                <wp:simplePos x="0" y="0"/>
                <wp:positionH relativeFrom="page">
                  <wp:posOffset>328930</wp:posOffset>
                </wp:positionH>
                <wp:positionV relativeFrom="page">
                  <wp:posOffset>328930</wp:posOffset>
                </wp:positionV>
                <wp:extent cx="6898005" cy="10043160"/>
                <wp:effectExtent l="0" t="0" r="0" b="0"/>
                <wp:wrapNone/>
                <wp:docPr id="113" name="AutoShape 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898005" cy="10043160"/>
                        </a:xfrm>
                        <a:custGeom>
                          <a:avLst/>
                          <a:gdLst>
                            <a:gd name="T0" fmla="+- 0 11304 518"/>
                            <a:gd name="T1" fmla="*/ T0 w 10863"/>
                            <a:gd name="T2" fmla="+- 0 590 518"/>
                            <a:gd name="T3" fmla="*/ 590 h 15816"/>
                            <a:gd name="T4" fmla="+- 0 11290 518"/>
                            <a:gd name="T5" fmla="*/ T4 w 10863"/>
                            <a:gd name="T6" fmla="+- 0 590 518"/>
                            <a:gd name="T7" fmla="*/ 590 h 15816"/>
                            <a:gd name="T8" fmla="+- 0 11290 518"/>
                            <a:gd name="T9" fmla="*/ T8 w 10863"/>
                            <a:gd name="T10" fmla="+- 0 605 518"/>
                            <a:gd name="T11" fmla="*/ 605 h 15816"/>
                            <a:gd name="T12" fmla="+- 0 11290 518"/>
                            <a:gd name="T13" fmla="*/ T12 w 10863"/>
                            <a:gd name="T14" fmla="+- 0 16243 518"/>
                            <a:gd name="T15" fmla="*/ 16243 h 15816"/>
                            <a:gd name="T16" fmla="+- 0 605 518"/>
                            <a:gd name="T17" fmla="*/ T16 w 10863"/>
                            <a:gd name="T18" fmla="+- 0 16243 518"/>
                            <a:gd name="T19" fmla="*/ 16243 h 15816"/>
                            <a:gd name="T20" fmla="+- 0 605 518"/>
                            <a:gd name="T21" fmla="*/ T20 w 10863"/>
                            <a:gd name="T22" fmla="+- 0 605 518"/>
                            <a:gd name="T23" fmla="*/ 605 h 15816"/>
                            <a:gd name="T24" fmla="+- 0 11290 518"/>
                            <a:gd name="T25" fmla="*/ T24 w 10863"/>
                            <a:gd name="T26" fmla="+- 0 605 518"/>
                            <a:gd name="T27" fmla="*/ 605 h 15816"/>
                            <a:gd name="T28" fmla="+- 0 11290 518"/>
                            <a:gd name="T29" fmla="*/ T28 w 10863"/>
                            <a:gd name="T30" fmla="+- 0 590 518"/>
                            <a:gd name="T31" fmla="*/ 590 h 15816"/>
                            <a:gd name="T32" fmla="+- 0 605 518"/>
                            <a:gd name="T33" fmla="*/ T32 w 10863"/>
                            <a:gd name="T34" fmla="+- 0 590 518"/>
                            <a:gd name="T35" fmla="*/ 590 h 15816"/>
                            <a:gd name="T36" fmla="+- 0 590 518"/>
                            <a:gd name="T37" fmla="*/ T36 w 10863"/>
                            <a:gd name="T38" fmla="+- 0 590 518"/>
                            <a:gd name="T39" fmla="*/ 590 h 15816"/>
                            <a:gd name="T40" fmla="+- 0 590 518"/>
                            <a:gd name="T41" fmla="*/ T40 w 10863"/>
                            <a:gd name="T42" fmla="+- 0 16258 518"/>
                            <a:gd name="T43" fmla="*/ 16258 h 15816"/>
                            <a:gd name="T44" fmla="+- 0 605 518"/>
                            <a:gd name="T45" fmla="*/ T44 w 10863"/>
                            <a:gd name="T46" fmla="+- 0 16258 518"/>
                            <a:gd name="T47" fmla="*/ 16258 h 15816"/>
                            <a:gd name="T48" fmla="+- 0 11290 518"/>
                            <a:gd name="T49" fmla="*/ T48 w 10863"/>
                            <a:gd name="T50" fmla="+- 0 16258 518"/>
                            <a:gd name="T51" fmla="*/ 16258 h 15816"/>
                            <a:gd name="T52" fmla="+- 0 11304 518"/>
                            <a:gd name="T53" fmla="*/ T52 w 10863"/>
                            <a:gd name="T54" fmla="+- 0 16258 518"/>
                            <a:gd name="T55" fmla="*/ 16258 h 15816"/>
                            <a:gd name="T56" fmla="+- 0 11304 518"/>
                            <a:gd name="T57" fmla="*/ T56 w 10863"/>
                            <a:gd name="T58" fmla="+- 0 590 518"/>
                            <a:gd name="T59" fmla="*/ 590 h 15816"/>
                            <a:gd name="T60" fmla="+- 0 11381 518"/>
                            <a:gd name="T61" fmla="*/ T60 w 10863"/>
                            <a:gd name="T62" fmla="+- 0 518 518"/>
                            <a:gd name="T63" fmla="*/ 518 h 15816"/>
                            <a:gd name="T64" fmla="+- 0 11318 518"/>
                            <a:gd name="T65" fmla="*/ T64 w 10863"/>
                            <a:gd name="T66" fmla="+- 0 518 518"/>
                            <a:gd name="T67" fmla="*/ 518 h 15816"/>
                            <a:gd name="T68" fmla="+- 0 11318 518"/>
                            <a:gd name="T69" fmla="*/ T68 w 10863"/>
                            <a:gd name="T70" fmla="+- 0 576 518"/>
                            <a:gd name="T71" fmla="*/ 576 h 15816"/>
                            <a:gd name="T72" fmla="+- 0 11318 518"/>
                            <a:gd name="T73" fmla="*/ T72 w 10863"/>
                            <a:gd name="T74" fmla="+- 0 16272 518"/>
                            <a:gd name="T75" fmla="*/ 16272 h 15816"/>
                            <a:gd name="T76" fmla="+- 0 11290 518"/>
                            <a:gd name="T77" fmla="*/ T76 w 10863"/>
                            <a:gd name="T78" fmla="+- 0 16272 518"/>
                            <a:gd name="T79" fmla="*/ 16272 h 15816"/>
                            <a:gd name="T80" fmla="+- 0 605 518"/>
                            <a:gd name="T81" fmla="*/ T80 w 10863"/>
                            <a:gd name="T82" fmla="+- 0 16272 518"/>
                            <a:gd name="T83" fmla="*/ 16272 h 15816"/>
                            <a:gd name="T84" fmla="+- 0 576 518"/>
                            <a:gd name="T85" fmla="*/ T84 w 10863"/>
                            <a:gd name="T86" fmla="+- 0 16272 518"/>
                            <a:gd name="T87" fmla="*/ 16272 h 15816"/>
                            <a:gd name="T88" fmla="+- 0 576 518"/>
                            <a:gd name="T89" fmla="*/ T88 w 10863"/>
                            <a:gd name="T90" fmla="+- 0 576 518"/>
                            <a:gd name="T91" fmla="*/ 576 h 15816"/>
                            <a:gd name="T92" fmla="+- 0 605 518"/>
                            <a:gd name="T93" fmla="*/ T92 w 10863"/>
                            <a:gd name="T94" fmla="+- 0 576 518"/>
                            <a:gd name="T95" fmla="*/ 576 h 15816"/>
                            <a:gd name="T96" fmla="+- 0 11290 518"/>
                            <a:gd name="T97" fmla="*/ T96 w 10863"/>
                            <a:gd name="T98" fmla="+- 0 576 518"/>
                            <a:gd name="T99" fmla="*/ 576 h 15816"/>
                            <a:gd name="T100" fmla="+- 0 11318 518"/>
                            <a:gd name="T101" fmla="*/ T100 w 10863"/>
                            <a:gd name="T102" fmla="+- 0 576 518"/>
                            <a:gd name="T103" fmla="*/ 576 h 15816"/>
                            <a:gd name="T104" fmla="+- 0 11318 518"/>
                            <a:gd name="T105" fmla="*/ T104 w 10863"/>
                            <a:gd name="T106" fmla="+- 0 518 518"/>
                            <a:gd name="T107" fmla="*/ 518 h 15816"/>
                            <a:gd name="T108" fmla="+- 0 11290 518"/>
                            <a:gd name="T109" fmla="*/ T108 w 10863"/>
                            <a:gd name="T110" fmla="+- 0 518 518"/>
                            <a:gd name="T111" fmla="*/ 518 h 15816"/>
                            <a:gd name="T112" fmla="+- 0 605 518"/>
                            <a:gd name="T113" fmla="*/ T112 w 10863"/>
                            <a:gd name="T114" fmla="+- 0 518 518"/>
                            <a:gd name="T115" fmla="*/ 518 h 15816"/>
                            <a:gd name="T116" fmla="+- 0 576 518"/>
                            <a:gd name="T117" fmla="*/ T116 w 10863"/>
                            <a:gd name="T118" fmla="+- 0 518 518"/>
                            <a:gd name="T119" fmla="*/ 518 h 15816"/>
                            <a:gd name="T120" fmla="+- 0 518 518"/>
                            <a:gd name="T121" fmla="*/ T120 w 10863"/>
                            <a:gd name="T122" fmla="+- 0 518 518"/>
                            <a:gd name="T123" fmla="*/ 518 h 15816"/>
                            <a:gd name="T124" fmla="+- 0 518 518"/>
                            <a:gd name="T125" fmla="*/ T124 w 10863"/>
                            <a:gd name="T126" fmla="+- 0 576 518"/>
                            <a:gd name="T127" fmla="*/ 576 h 15816"/>
                            <a:gd name="T128" fmla="+- 0 518 518"/>
                            <a:gd name="T129" fmla="*/ T128 w 10863"/>
                            <a:gd name="T130" fmla="+- 0 16272 518"/>
                            <a:gd name="T131" fmla="*/ 16272 h 15816"/>
                            <a:gd name="T132" fmla="+- 0 518 518"/>
                            <a:gd name="T133" fmla="*/ T132 w 10863"/>
                            <a:gd name="T134" fmla="+- 0 16334 518"/>
                            <a:gd name="T135" fmla="*/ 16334 h 15816"/>
                            <a:gd name="T136" fmla="+- 0 576 518"/>
                            <a:gd name="T137" fmla="*/ T136 w 10863"/>
                            <a:gd name="T138" fmla="+- 0 16334 518"/>
                            <a:gd name="T139" fmla="*/ 16334 h 15816"/>
                            <a:gd name="T140" fmla="+- 0 605 518"/>
                            <a:gd name="T141" fmla="*/ T140 w 10863"/>
                            <a:gd name="T142" fmla="+- 0 16334 518"/>
                            <a:gd name="T143" fmla="*/ 16334 h 15816"/>
                            <a:gd name="T144" fmla="+- 0 11290 518"/>
                            <a:gd name="T145" fmla="*/ T144 w 10863"/>
                            <a:gd name="T146" fmla="+- 0 16334 518"/>
                            <a:gd name="T147" fmla="*/ 16334 h 15816"/>
                            <a:gd name="T148" fmla="+- 0 11318 518"/>
                            <a:gd name="T149" fmla="*/ T148 w 10863"/>
                            <a:gd name="T150" fmla="+- 0 16334 518"/>
                            <a:gd name="T151" fmla="*/ 16334 h 15816"/>
                            <a:gd name="T152" fmla="+- 0 11381 518"/>
                            <a:gd name="T153" fmla="*/ T152 w 10863"/>
                            <a:gd name="T154" fmla="+- 0 16334 518"/>
                            <a:gd name="T155" fmla="*/ 16334 h 15816"/>
                            <a:gd name="T156" fmla="+- 0 11381 518"/>
                            <a:gd name="T157" fmla="*/ T156 w 10863"/>
                            <a:gd name="T158" fmla="+- 0 16272 518"/>
                            <a:gd name="T159" fmla="*/ 16272 h 15816"/>
                            <a:gd name="T160" fmla="+- 0 11381 518"/>
                            <a:gd name="T161" fmla="*/ T160 w 10863"/>
                            <a:gd name="T162" fmla="+- 0 576 518"/>
                            <a:gd name="T163" fmla="*/ 576 h 15816"/>
                            <a:gd name="T164" fmla="+- 0 11381 518"/>
                            <a:gd name="T165" fmla="*/ T164 w 10863"/>
                            <a:gd name="T166" fmla="+- 0 518 518"/>
                            <a:gd name="T167" fmla="*/ 518 h 1581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Lst>
                          <a:rect l="0" t="0" r="r" b="b"/>
                          <a:pathLst>
                            <a:path w="10863" h="15816">
                              <a:moveTo>
                                <a:pt x="10786" y="72"/>
                              </a:moveTo>
                              <a:lnTo>
                                <a:pt x="10772" y="72"/>
                              </a:lnTo>
                              <a:lnTo>
                                <a:pt x="10772" y="87"/>
                              </a:lnTo>
                              <a:lnTo>
                                <a:pt x="10772" y="15725"/>
                              </a:lnTo>
                              <a:lnTo>
                                <a:pt x="87" y="15725"/>
                              </a:lnTo>
                              <a:lnTo>
                                <a:pt x="87" y="87"/>
                              </a:lnTo>
                              <a:lnTo>
                                <a:pt x="10772" y="87"/>
                              </a:lnTo>
                              <a:lnTo>
                                <a:pt x="10772" y="72"/>
                              </a:lnTo>
                              <a:lnTo>
                                <a:pt x="87" y="72"/>
                              </a:lnTo>
                              <a:lnTo>
                                <a:pt x="72" y="72"/>
                              </a:lnTo>
                              <a:lnTo>
                                <a:pt x="72" y="15740"/>
                              </a:lnTo>
                              <a:lnTo>
                                <a:pt x="87" y="15740"/>
                              </a:lnTo>
                              <a:lnTo>
                                <a:pt x="10772" y="15740"/>
                              </a:lnTo>
                              <a:lnTo>
                                <a:pt x="10786" y="15740"/>
                              </a:lnTo>
                              <a:lnTo>
                                <a:pt x="10786" y="72"/>
                              </a:lnTo>
                              <a:close/>
                              <a:moveTo>
                                <a:pt x="10863" y="0"/>
                              </a:moveTo>
                              <a:lnTo>
                                <a:pt x="10800" y="0"/>
                              </a:lnTo>
                              <a:lnTo>
                                <a:pt x="10800" y="58"/>
                              </a:lnTo>
                              <a:lnTo>
                                <a:pt x="10800" y="15754"/>
                              </a:lnTo>
                              <a:lnTo>
                                <a:pt x="10772" y="15754"/>
                              </a:lnTo>
                              <a:lnTo>
                                <a:pt x="87" y="15754"/>
                              </a:lnTo>
                              <a:lnTo>
                                <a:pt x="58" y="15754"/>
                              </a:lnTo>
                              <a:lnTo>
                                <a:pt x="58" y="58"/>
                              </a:lnTo>
                              <a:lnTo>
                                <a:pt x="87" y="58"/>
                              </a:lnTo>
                              <a:lnTo>
                                <a:pt x="10772" y="58"/>
                              </a:lnTo>
                              <a:lnTo>
                                <a:pt x="10800" y="58"/>
                              </a:lnTo>
                              <a:lnTo>
                                <a:pt x="10800" y="0"/>
                              </a:lnTo>
                              <a:lnTo>
                                <a:pt x="10772" y="0"/>
                              </a:lnTo>
                              <a:lnTo>
                                <a:pt x="87" y="0"/>
                              </a:lnTo>
                              <a:lnTo>
                                <a:pt x="58" y="0"/>
                              </a:lnTo>
                              <a:lnTo>
                                <a:pt x="0" y="0"/>
                              </a:lnTo>
                              <a:lnTo>
                                <a:pt x="0" y="58"/>
                              </a:lnTo>
                              <a:lnTo>
                                <a:pt x="0" y="15754"/>
                              </a:lnTo>
                              <a:lnTo>
                                <a:pt x="0" y="15816"/>
                              </a:lnTo>
                              <a:lnTo>
                                <a:pt x="58" y="15816"/>
                              </a:lnTo>
                              <a:lnTo>
                                <a:pt x="87" y="15816"/>
                              </a:lnTo>
                              <a:lnTo>
                                <a:pt x="10772" y="15816"/>
                              </a:lnTo>
                              <a:lnTo>
                                <a:pt x="10800" y="15816"/>
                              </a:lnTo>
                              <a:lnTo>
                                <a:pt x="10863" y="15816"/>
                              </a:lnTo>
                              <a:lnTo>
                                <a:pt x="10863" y="15754"/>
                              </a:lnTo>
                              <a:lnTo>
                                <a:pt x="10863" y="58"/>
                              </a:lnTo>
                              <a:lnTo>
                                <a:pt x="10863"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BE816A4" id="AutoShape 8" o:spid="_x0000_s1026" style="position:absolute;margin-left:25.9pt;margin-top:25.9pt;width:543.15pt;height:790.8pt;z-index:-162621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10863,158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" path="m10786,72r-14,l10772,87r,15638l87,15725,87,87r10685,l10772,72,87,72r-15,l72,15740r15,l10772,15740r14,l10786,72xm10863,r-63,l10800,58r,15696l10772,15754r-10685,l58,15754,58,58r29,l10772,58r28,l10800,r-28,l87,,58,,,,,58,,15754r,62l58,15816r29,l10772,15816r28,l10863,15816r,-62l10863,58r,-58xe" fillcolor="black" stroked="f">
                <v:path arrowok="t" o:connecttype="custom" o:connectlocs="6849110,374650;6840220,374650;6840220,384175;6840220,10314305;55245,10314305;55245,384175;6840220,384175;6840220,374650;55245,374650;45720,374650;45720,10323830;55245,10323830;6840220,10323830;6849110,10323830;6849110,374650;6898005,328930;6858000,328930;6858000,365760;6858000,10332720;6840220,10332720;55245,10332720;36830,10332720;36830,365760;55245,365760;6840220,365760;6858000,365760;6858000,328930;6840220,328930;55245,328930;36830,328930;0,328930;0,365760;0,10332720;0,10372090;36830,10372090;55245,10372090;6840220,10372090;6858000,10372090;6898005,10372090;6898005,10332720;6898005,365760;6898005,328930" o:connectangles="0,0,0,0,0,0,0,0,0,0,0,0,0,0,0,0,0,0,0,0,0,0,0,0,0,0,0,0,0,0,0,0,0,0,0,0,0,0,0,0,0,0"/>
                <w10:wrap anchorx="page" anchory="page"/>
              </v:shape>
            </w:pict>
          </mc:Fallback>
        </mc:AlternateContent>
      </w:r>
      <w:r w:rsidR="00617213">
        <w:rPr>
          <w:b/>
          <w:i/>
          <w:color w:val="006DC0"/>
          <w:sz w:val="24"/>
        </w:rPr>
        <w:t xml:space="preserve">Internship (NASTECH) </w:t>
      </w:r>
      <w:r w:rsidR="00617213">
        <w:rPr>
          <w:sz w:val="24"/>
        </w:rPr>
        <w:t>for the award</w:t>
      </w:r>
      <w:r w:rsidR="00045943">
        <w:rPr>
          <w:sz w:val="24"/>
        </w:rPr>
        <w:t xml:space="preserve"> </w:t>
      </w:r>
      <w:r w:rsidR="00617213">
        <w:rPr>
          <w:sz w:val="24"/>
        </w:rPr>
        <w:t>of the degree of</w:t>
      </w:r>
      <w:r w:rsidR="00045943">
        <w:rPr>
          <w:sz w:val="24"/>
        </w:rPr>
        <w:t xml:space="preserve"> </w:t>
      </w:r>
      <w:r w:rsidR="00617213">
        <w:rPr>
          <w:b/>
          <w:i/>
          <w:sz w:val="24"/>
        </w:rPr>
        <w:t xml:space="preserve">Bachelor of Engineering in Information Science and Engineering </w:t>
      </w:r>
      <w:r w:rsidR="00617213">
        <w:rPr>
          <w:sz w:val="24"/>
        </w:rPr>
        <w:t xml:space="preserve">under </w:t>
      </w:r>
      <w:r w:rsidR="00617213">
        <w:rPr>
          <w:b/>
          <w:sz w:val="24"/>
        </w:rPr>
        <w:t xml:space="preserve">Visvesvaraya Technological University, Belagavi </w:t>
      </w:r>
      <w:r w:rsidR="00617213">
        <w:rPr>
          <w:sz w:val="24"/>
        </w:rPr>
        <w:t xml:space="preserve">during academic year </w:t>
      </w:r>
      <w:r w:rsidR="00617213">
        <w:rPr>
          <w:b/>
          <w:color w:val="006DC0"/>
          <w:sz w:val="24"/>
        </w:rPr>
        <w:t xml:space="preserve">2021 </w:t>
      </w:r>
      <w:r w:rsidR="00617213">
        <w:rPr>
          <w:b/>
          <w:color w:val="006DC0"/>
          <w:position w:val="3"/>
          <w:sz w:val="24"/>
        </w:rPr>
        <w:t xml:space="preserve">– </w:t>
      </w:r>
      <w:r w:rsidR="00617213">
        <w:rPr>
          <w:b/>
          <w:color w:val="006DC0"/>
          <w:sz w:val="24"/>
        </w:rPr>
        <w:t>2022</w:t>
      </w:r>
      <w:r w:rsidR="00617213">
        <w:rPr>
          <w:sz w:val="24"/>
        </w:rPr>
        <w:t>. It is certified that all corrections/suggestions indicated for Internal Assessment have been incorporated in the report and deposited in the departmental library. The mini project report has been approved as it satisfies the academic requirements as a part of Mobile.</w:t>
      </w:r>
    </w:p>
    <w:bookmarkEnd w:id="0"/>
    <w:p w14:paraId="7019B5E4" w14:textId="77777777" w:rsidR="00F9562D" w:rsidRDefault="00F9562D">
      <w:pPr>
        <w:pStyle w:val="BodyText"/>
        <w:rPr>
          <w:sz w:val="20"/>
        </w:rPr>
      </w:pPr>
    </w:p>
    <w:p w14:paraId="2563D435" w14:textId="77777777" w:rsidR="00F9562D" w:rsidRDefault="00F9562D">
      <w:pPr>
        <w:pStyle w:val="BodyText"/>
        <w:rPr>
          <w:sz w:val="20"/>
        </w:rPr>
      </w:pPr>
    </w:p>
    <w:p w14:paraId="01D0A9C8" w14:textId="77777777" w:rsidR="00F9562D" w:rsidRDefault="00F9562D">
      <w:pPr>
        <w:pStyle w:val="BodyText"/>
        <w:rPr>
          <w:sz w:val="20"/>
        </w:rPr>
      </w:pPr>
    </w:p>
    <w:p w14:paraId="3D0E1DCC" w14:textId="2E1DDB47" w:rsidR="00F9562D" w:rsidRDefault="00EF0799">
      <w:pPr>
        <w:pStyle w:val="BodyText"/>
        <w:spacing w:before="8"/>
        <w:rPr>
          <w:sz w:val="17"/>
        </w:rPr>
      </w:pPr>
      <w:r>
        <w:rPr>
          <w:noProof/>
        </w:rPr>
        <mc:AlternateContent>
          <mc:Choice Requires="wps">
            <w:drawing>
              <wp:anchor distT="0" distB="0" distL="0" distR="0" simplePos="0" relativeHeight="487589888" behindDoc="1" locked="0" layoutInCell="1" allowOverlap="1" wp14:anchorId="3B04DA92" wp14:editId="29A15A9C">
                <wp:simplePos x="0" y="0"/>
                <wp:positionH relativeFrom="page">
                  <wp:posOffset>902335</wp:posOffset>
                </wp:positionH>
                <wp:positionV relativeFrom="paragraph">
                  <wp:posOffset>154305</wp:posOffset>
                </wp:positionV>
                <wp:extent cx="3749040" cy="9525"/>
                <wp:effectExtent l="0" t="0" r="0" b="0"/>
                <wp:wrapTopAndBottom/>
                <wp:docPr id="112" name="Freeform 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749040" cy="9525"/>
                        </a:xfrm>
                        <a:custGeom>
                          <a:avLst/>
                          <a:gdLst>
                            <a:gd name="T0" fmla="+- 0 7325 1421"/>
                            <a:gd name="T1" fmla="*/ T0 w 5904"/>
                            <a:gd name="T2" fmla="+- 0 243 243"/>
                            <a:gd name="T3" fmla="*/ 243 h 15"/>
                            <a:gd name="T4" fmla="+- 0 4632 1421"/>
                            <a:gd name="T5" fmla="*/ T4 w 5904"/>
                            <a:gd name="T6" fmla="+- 0 243 243"/>
                            <a:gd name="T7" fmla="*/ 243 h 15"/>
                            <a:gd name="T8" fmla="+- 0 4627 1421"/>
                            <a:gd name="T9" fmla="*/ T8 w 5904"/>
                            <a:gd name="T10" fmla="+- 0 243 243"/>
                            <a:gd name="T11" fmla="*/ 243 h 15"/>
                            <a:gd name="T12" fmla="+- 0 4618 1421"/>
                            <a:gd name="T13" fmla="*/ T12 w 5904"/>
                            <a:gd name="T14" fmla="+- 0 243 243"/>
                            <a:gd name="T15" fmla="*/ 243 h 15"/>
                            <a:gd name="T16" fmla="+- 0 1421 1421"/>
                            <a:gd name="T17" fmla="*/ T16 w 5904"/>
                            <a:gd name="T18" fmla="+- 0 243 243"/>
                            <a:gd name="T19" fmla="*/ 243 h 15"/>
                            <a:gd name="T20" fmla="+- 0 1421 1421"/>
                            <a:gd name="T21" fmla="*/ T20 w 5904"/>
                            <a:gd name="T22" fmla="+- 0 257 243"/>
                            <a:gd name="T23" fmla="*/ 257 h 15"/>
                            <a:gd name="T24" fmla="+- 0 4618 1421"/>
                            <a:gd name="T25" fmla="*/ T24 w 5904"/>
                            <a:gd name="T26" fmla="+- 0 257 243"/>
                            <a:gd name="T27" fmla="*/ 257 h 15"/>
                            <a:gd name="T28" fmla="+- 0 4627 1421"/>
                            <a:gd name="T29" fmla="*/ T28 w 5904"/>
                            <a:gd name="T30" fmla="+- 0 257 243"/>
                            <a:gd name="T31" fmla="*/ 257 h 15"/>
                            <a:gd name="T32" fmla="+- 0 4632 1421"/>
                            <a:gd name="T33" fmla="*/ T32 w 5904"/>
                            <a:gd name="T34" fmla="+- 0 257 243"/>
                            <a:gd name="T35" fmla="*/ 257 h 15"/>
                            <a:gd name="T36" fmla="+- 0 7325 1421"/>
                            <a:gd name="T37" fmla="*/ T36 w 5904"/>
                            <a:gd name="T38" fmla="+- 0 257 243"/>
                            <a:gd name="T39" fmla="*/ 257 h 15"/>
                            <a:gd name="T40" fmla="+- 0 7325 1421"/>
                            <a:gd name="T41" fmla="*/ T40 w 5904"/>
                            <a:gd name="T42" fmla="+- 0 243 243"/>
                            <a:gd name="T43" fmla="*/ 243 h 1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Lst>
                          <a:rect l="0" t="0" r="r" b="b"/>
                          <a:pathLst>
                            <a:path w="5904" h="15">
                              <a:moveTo>
                                <a:pt x="5904" y="0"/>
                              </a:moveTo>
                              <a:lnTo>
                                <a:pt x="3211" y="0"/>
                              </a:lnTo>
                              <a:lnTo>
                                <a:pt x="3206" y="0"/>
                              </a:lnTo>
                              <a:lnTo>
                                <a:pt x="3197" y="0"/>
                              </a:lnTo>
                              <a:lnTo>
                                <a:pt x="0" y="0"/>
                              </a:lnTo>
                              <a:lnTo>
                                <a:pt x="0" y="14"/>
                              </a:lnTo>
                              <a:lnTo>
                                <a:pt x="3197" y="14"/>
                              </a:lnTo>
                              <a:lnTo>
                                <a:pt x="3206" y="14"/>
                              </a:lnTo>
                              <a:lnTo>
                                <a:pt x="3211" y="14"/>
                              </a:lnTo>
                              <a:lnTo>
                                <a:pt x="5904" y="14"/>
                              </a:lnTo>
                              <a:lnTo>
                                <a:pt x="5904"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BB87BB0" id="Freeform 7" o:spid="_x0000_s1026" style="position:absolute;margin-left:71.05pt;margin-top:12.15pt;width:295.2pt;height:.75pt;z-index:-1572659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5904,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" path="m5904,l3211,r-5,l3197,,,,,14r3197,l3206,14r5,l5904,14r,-14xe" fillcolor="black" stroked="f">
                <v:path arrowok="t" o:connecttype="custom" o:connectlocs="3749040,154305;2038985,154305;2035810,154305;2030095,154305;0,154305;0,163195;2030095,163195;2035810,163195;2038985,163195;3749040,163195;3749040,154305" o:connectangles="0,0,0,0,0,0,0,0,0,0,0"/>
                <w10:wrap type="topAndBottom" anchorx="page"/>
              </v:shape>
            </w:pict>
          </mc:Fallback>
        </mc:AlternateContent>
      </w:r>
      <w:r>
        <w:rPr>
          <w:noProof/>
        </w:rPr>
        <mc:AlternateContent>
          <mc:Choice Requires="wps">
            <w:drawing>
              <wp:anchor distT="0" distB="0" distL="0" distR="0" simplePos="0" relativeHeight="487590400" behindDoc="1" locked="0" layoutInCell="1" allowOverlap="1" wp14:anchorId="4441D37A" wp14:editId="3A5BD3A9">
                <wp:simplePos x="0" y="0"/>
                <wp:positionH relativeFrom="page">
                  <wp:posOffset>5096510</wp:posOffset>
                </wp:positionH>
                <wp:positionV relativeFrom="paragraph">
                  <wp:posOffset>154305</wp:posOffset>
                </wp:positionV>
                <wp:extent cx="1676400" cy="8890"/>
                <wp:effectExtent l="0" t="0" r="0" b="0"/>
                <wp:wrapTopAndBottom/>
                <wp:docPr id="111"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76400" cy="889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839A10C" id="Rectangle 6" o:spid="_x0000_s1026" style="position:absolute;margin-left:401.3pt;margin-top:12.15pt;width:132pt;height:.7pt;z-index:-1572608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" fillcolor="black" stroked="f">
                <w10:wrap type="topAndBottom" anchorx="page"/>
              </v:rect>
            </w:pict>
          </mc:Fallback>
        </mc:AlternateContent>
      </w:r>
    </w:p>
    <w:p w14:paraId="6199E12B" w14:textId="77777777" w:rsidR="00F9562D" w:rsidRDefault="00617213">
      <w:pPr>
        <w:tabs>
          <w:tab w:val="left" w:pos="4057"/>
          <w:tab w:val="left" w:pos="7576"/>
        </w:tabs>
        <w:spacing w:before="129"/>
        <w:ind w:left="912"/>
        <w:rPr>
          <w:b/>
          <w:sz w:val="24"/>
        </w:rPr>
      </w:pPr>
      <w:r>
        <w:rPr>
          <w:b/>
          <w:sz w:val="24"/>
        </w:rPr>
        <w:t>Dr. R</w:t>
      </w:r>
      <w:r>
        <w:rPr>
          <w:b/>
          <w:spacing w:val="-1"/>
          <w:sz w:val="24"/>
        </w:rPr>
        <w:t xml:space="preserve"> </w:t>
      </w:r>
      <w:r>
        <w:rPr>
          <w:b/>
          <w:sz w:val="24"/>
        </w:rPr>
        <w:t>Rajkumar</w:t>
      </w:r>
      <w:r>
        <w:rPr>
          <w:b/>
          <w:sz w:val="24"/>
        </w:rPr>
        <w:tab/>
        <w:t>Mrs.</w:t>
      </w:r>
      <w:r>
        <w:rPr>
          <w:b/>
          <w:spacing w:val="1"/>
          <w:sz w:val="24"/>
        </w:rPr>
        <w:t xml:space="preserve"> </w:t>
      </w:r>
      <w:r>
        <w:rPr>
          <w:b/>
          <w:sz w:val="24"/>
        </w:rPr>
        <w:t>Sunitha</w:t>
      </w:r>
      <w:r>
        <w:rPr>
          <w:b/>
          <w:spacing w:val="-4"/>
          <w:sz w:val="24"/>
        </w:rPr>
        <w:t xml:space="preserve"> </w:t>
      </w:r>
      <w:r>
        <w:rPr>
          <w:b/>
          <w:sz w:val="24"/>
        </w:rPr>
        <w:t>K</w:t>
      </w:r>
      <w:r>
        <w:rPr>
          <w:b/>
          <w:sz w:val="24"/>
        </w:rPr>
        <w:tab/>
      </w:r>
      <w:r>
        <w:rPr>
          <w:b/>
          <w:spacing w:val="-3"/>
          <w:sz w:val="24"/>
        </w:rPr>
        <w:t xml:space="preserve">Dr. </w:t>
      </w:r>
      <w:r>
        <w:rPr>
          <w:b/>
          <w:sz w:val="24"/>
        </w:rPr>
        <w:t>Suresh</w:t>
      </w:r>
      <w:r>
        <w:rPr>
          <w:b/>
          <w:spacing w:val="8"/>
          <w:sz w:val="24"/>
        </w:rPr>
        <w:t xml:space="preserve"> </w:t>
      </w:r>
      <w:r>
        <w:rPr>
          <w:b/>
          <w:sz w:val="24"/>
        </w:rPr>
        <w:t>L</w:t>
      </w:r>
    </w:p>
    <w:p w14:paraId="67601918" w14:textId="77777777" w:rsidR="00F9562D" w:rsidRDefault="00617213">
      <w:pPr>
        <w:pStyle w:val="BodyText"/>
        <w:tabs>
          <w:tab w:val="left" w:pos="4388"/>
          <w:tab w:val="left" w:pos="7322"/>
        </w:tabs>
        <w:spacing w:before="132"/>
        <w:ind w:left="1181"/>
      </w:pPr>
      <w:r>
        <w:t>Coordinator</w:t>
      </w:r>
      <w:r>
        <w:tab/>
        <w:t>Guide</w:t>
      </w:r>
      <w:r>
        <w:tab/>
        <w:t>Professor and</w:t>
      </w:r>
      <w:r>
        <w:rPr>
          <w:spacing w:val="4"/>
        </w:rPr>
        <w:t xml:space="preserve"> </w:t>
      </w:r>
      <w:r>
        <w:t>HoD</w:t>
      </w:r>
    </w:p>
    <w:p w14:paraId="6CAF8BD4" w14:textId="77777777" w:rsidR="00F9562D" w:rsidRDefault="00617213">
      <w:pPr>
        <w:pStyle w:val="BodyText"/>
        <w:tabs>
          <w:tab w:val="left" w:pos="4057"/>
        </w:tabs>
        <w:spacing w:before="118"/>
        <w:ind w:left="806"/>
      </w:pPr>
      <w:r>
        <w:t>Associate</w:t>
      </w:r>
      <w:r>
        <w:rPr>
          <w:spacing w:val="-5"/>
        </w:rPr>
        <w:t xml:space="preserve"> </w:t>
      </w:r>
      <w:r>
        <w:t>Professor</w:t>
      </w:r>
      <w:r>
        <w:tab/>
        <w:t>Assistant</w:t>
      </w:r>
      <w:r>
        <w:rPr>
          <w:spacing w:val="7"/>
        </w:rPr>
        <w:t xml:space="preserve"> </w:t>
      </w:r>
      <w:r>
        <w:t>Professor</w:t>
      </w:r>
    </w:p>
    <w:p w14:paraId="25942340" w14:textId="77777777" w:rsidR="00F9562D" w:rsidRDefault="00F9562D">
      <w:pPr>
        <w:pStyle w:val="BodyText"/>
        <w:rPr>
          <w:sz w:val="20"/>
        </w:rPr>
      </w:pPr>
    </w:p>
    <w:p w14:paraId="3F1922FF" w14:textId="77777777" w:rsidR="00F9562D" w:rsidRDefault="00F9562D">
      <w:pPr>
        <w:pStyle w:val="BodyText"/>
        <w:rPr>
          <w:sz w:val="20"/>
        </w:rPr>
      </w:pPr>
    </w:p>
    <w:p w14:paraId="426054D2" w14:textId="77777777" w:rsidR="00F9562D" w:rsidRDefault="00F9562D">
      <w:pPr>
        <w:pStyle w:val="BodyText"/>
        <w:rPr>
          <w:sz w:val="20"/>
        </w:rPr>
      </w:pPr>
    </w:p>
    <w:p w14:paraId="04A2E15F" w14:textId="77777777" w:rsidR="00F9562D" w:rsidRDefault="00F9562D">
      <w:pPr>
        <w:pStyle w:val="BodyText"/>
        <w:spacing w:before="4"/>
        <w:rPr>
          <w:sz w:val="16"/>
        </w:rPr>
      </w:pPr>
    </w:p>
    <w:p w14:paraId="77ACAE42" w14:textId="77777777" w:rsidR="00F9562D" w:rsidRDefault="00617213">
      <w:pPr>
        <w:spacing w:before="90"/>
        <w:ind w:right="449"/>
        <w:jc w:val="center"/>
        <w:rPr>
          <w:b/>
          <w:sz w:val="24"/>
        </w:rPr>
      </w:pPr>
      <w:r>
        <w:rPr>
          <w:b/>
          <w:sz w:val="24"/>
        </w:rPr>
        <w:t>External Viva</w:t>
      </w:r>
    </w:p>
    <w:p w14:paraId="36A61562" w14:textId="77777777" w:rsidR="00F9562D" w:rsidRDefault="00617213">
      <w:pPr>
        <w:tabs>
          <w:tab w:val="left" w:pos="4969"/>
        </w:tabs>
        <w:spacing w:before="117"/>
        <w:ind w:right="690"/>
        <w:jc w:val="center"/>
        <w:rPr>
          <w:b/>
          <w:sz w:val="24"/>
        </w:rPr>
      </w:pPr>
      <w:r>
        <w:rPr>
          <w:b/>
          <w:sz w:val="24"/>
        </w:rPr>
        <w:t>Name of</w:t>
      </w:r>
      <w:r>
        <w:rPr>
          <w:b/>
          <w:spacing w:val="-5"/>
          <w:sz w:val="24"/>
        </w:rPr>
        <w:t xml:space="preserve"> </w:t>
      </w:r>
      <w:r>
        <w:rPr>
          <w:b/>
          <w:sz w:val="24"/>
        </w:rPr>
        <w:t>the</w:t>
      </w:r>
      <w:r>
        <w:rPr>
          <w:b/>
          <w:spacing w:val="-1"/>
          <w:sz w:val="24"/>
        </w:rPr>
        <w:t xml:space="preserve"> </w:t>
      </w:r>
      <w:r>
        <w:rPr>
          <w:b/>
          <w:sz w:val="24"/>
        </w:rPr>
        <w:t>Examiners</w:t>
      </w:r>
      <w:r>
        <w:rPr>
          <w:b/>
          <w:sz w:val="24"/>
        </w:rPr>
        <w:tab/>
        <w:t>Signature with</w:t>
      </w:r>
      <w:r>
        <w:rPr>
          <w:b/>
          <w:spacing w:val="2"/>
          <w:sz w:val="24"/>
        </w:rPr>
        <w:t xml:space="preserve"> </w:t>
      </w:r>
      <w:r>
        <w:rPr>
          <w:b/>
          <w:sz w:val="24"/>
        </w:rPr>
        <w:t>date</w:t>
      </w:r>
    </w:p>
    <w:p w14:paraId="1C8F30BD" w14:textId="77777777" w:rsidR="00F9562D" w:rsidRDefault="00F9562D">
      <w:pPr>
        <w:pStyle w:val="BodyText"/>
        <w:spacing w:before="9"/>
        <w:rPr>
          <w:b/>
          <w:sz w:val="27"/>
        </w:rPr>
      </w:pPr>
    </w:p>
    <w:p w14:paraId="3C4D77DC" w14:textId="77777777" w:rsidR="00F9562D" w:rsidRDefault="00617213">
      <w:pPr>
        <w:pStyle w:val="BodyText"/>
        <w:tabs>
          <w:tab w:val="left" w:pos="4148"/>
          <w:tab w:val="left" w:pos="5701"/>
          <w:tab w:val="left" w:pos="8650"/>
        </w:tabs>
        <w:ind w:left="623"/>
      </w:pPr>
      <w:r>
        <w:t xml:space="preserve">1.  </w:t>
      </w:r>
      <w:r>
        <w:rPr>
          <w:spacing w:val="-1"/>
        </w:rPr>
        <w:t xml:space="preserve"> </w:t>
      </w:r>
      <w:r>
        <w:rPr>
          <w:u w:val="single"/>
        </w:rPr>
        <w:t xml:space="preserve"> </w:t>
      </w:r>
      <w:r>
        <w:rPr>
          <w:u w:val="single"/>
        </w:rPr>
        <w:tab/>
      </w:r>
      <w:r>
        <w:tab/>
      </w:r>
      <w:r>
        <w:rPr>
          <w:u w:val="single"/>
        </w:rPr>
        <w:t xml:space="preserve"> </w:t>
      </w:r>
      <w:r>
        <w:rPr>
          <w:u w:val="single"/>
        </w:rPr>
        <w:tab/>
      </w:r>
    </w:p>
    <w:p w14:paraId="02FC0B6B" w14:textId="77777777" w:rsidR="00F9562D" w:rsidRDefault="00F9562D">
      <w:pPr>
        <w:pStyle w:val="BodyText"/>
        <w:spacing w:before="4"/>
        <w:rPr>
          <w:sz w:val="28"/>
        </w:rPr>
      </w:pPr>
    </w:p>
    <w:p w14:paraId="1A4EA8D8" w14:textId="77777777" w:rsidR="00F9562D" w:rsidRDefault="00617213">
      <w:pPr>
        <w:pStyle w:val="BodyText"/>
        <w:tabs>
          <w:tab w:val="left" w:pos="4148"/>
          <w:tab w:val="left" w:pos="5696"/>
          <w:tab w:val="left" w:pos="8650"/>
        </w:tabs>
        <w:spacing w:before="90"/>
        <w:ind w:left="623"/>
      </w:pPr>
      <w:r>
        <w:t xml:space="preserve">2.  </w:t>
      </w:r>
      <w:r>
        <w:rPr>
          <w:spacing w:val="-1"/>
        </w:rPr>
        <w:t xml:space="preserve"> </w:t>
      </w:r>
      <w:r>
        <w:rPr>
          <w:u w:val="single"/>
        </w:rPr>
        <w:t xml:space="preserve"> </w:t>
      </w:r>
      <w:r>
        <w:rPr>
          <w:u w:val="single"/>
        </w:rPr>
        <w:tab/>
      </w:r>
      <w:r>
        <w:tab/>
      </w:r>
      <w:r>
        <w:rPr>
          <w:u w:val="single"/>
        </w:rPr>
        <w:t xml:space="preserve"> </w:t>
      </w:r>
      <w:r>
        <w:rPr>
          <w:u w:val="single"/>
        </w:rPr>
        <w:tab/>
      </w:r>
    </w:p>
    <w:p w14:paraId="56B016F3" w14:textId="77777777" w:rsidR="00F9562D" w:rsidRDefault="00F9562D">
      <w:pPr>
        <w:sectPr w:rsidR="00F9562D">
          <w:type w:val="continuous"/>
          <w:pgSz w:w="11900" w:h="16850"/>
          <w:pgMar w:top="1060" w:right="300" w:bottom="280" w:left="1100" w:header="720" w:footer="720" w:gutter="0"/>
          <w:cols w:space="720"/>
        </w:sectPr>
      </w:pPr>
    </w:p>
    <w:p w14:paraId="3C6D46C3" w14:textId="77777777" w:rsidR="00F9562D" w:rsidRDefault="00617213">
      <w:pPr>
        <w:pStyle w:val="Heading1"/>
        <w:spacing w:before="72"/>
        <w:ind w:right="208"/>
      </w:pPr>
      <w:bookmarkStart w:id="1" w:name="_TOC_250009"/>
      <w:bookmarkEnd w:id="1"/>
      <w:r>
        <w:lastRenderedPageBreak/>
        <w:t>ABSTRACT</w:t>
      </w:r>
    </w:p>
    <w:p w14:paraId="4740828D" w14:textId="77777777" w:rsidR="00F9562D" w:rsidRDefault="00F9562D" w:rsidP="00704763">
      <w:pPr>
        <w:pStyle w:val="BodyText"/>
        <w:spacing w:line="276" w:lineRule="auto"/>
        <w:rPr>
          <w:b/>
          <w:sz w:val="34"/>
        </w:rPr>
      </w:pPr>
    </w:p>
    <w:p w14:paraId="013A3892" w14:textId="4CDA383B" w:rsidR="003F2E4F" w:rsidRDefault="003F2E4F" w:rsidP="00C04471">
      <w:pPr>
        <w:pStyle w:val="BodyText"/>
        <w:spacing w:line="360" w:lineRule="auto"/>
        <w:jc w:val="both"/>
      </w:pPr>
      <w:r w:rsidRPr="003F2E4F">
        <w:t>In stock market prediction, the aim is the future value of the financial stocks of a company. The recent trend in stock market prediction technologies is the machine learning to predict stock values. Factors considered are open, close, low, high, volume</w:t>
      </w:r>
    </w:p>
    <w:p w14:paraId="6AAC0C0B" w14:textId="77777777" w:rsidR="00704763" w:rsidRDefault="00704763" w:rsidP="00C04471">
      <w:pPr>
        <w:pStyle w:val="BodyText"/>
        <w:spacing w:line="360" w:lineRule="auto"/>
        <w:jc w:val="both"/>
      </w:pPr>
    </w:p>
    <w:p w14:paraId="546BAC49" w14:textId="08FC1BFC" w:rsidR="003F2E4F" w:rsidRPr="003F2E4F" w:rsidRDefault="003F2E4F" w:rsidP="00C04471">
      <w:pPr>
        <w:pStyle w:val="BodyText"/>
        <w:spacing w:line="360" w:lineRule="auto"/>
        <w:jc w:val="both"/>
      </w:pPr>
      <w:r w:rsidRPr="003F2E4F">
        <w:t>In present days so many people's are int</w:t>
      </w:r>
      <w:r w:rsidR="00704763">
        <w:t>eres</w:t>
      </w:r>
      <w:r w:rsidRPr="003F2E4F">
        <w:t xml:space="preserve">ted in investing money in stock market for earning more in short period of time. </w:t>
      </w:r>
    </w:p>
    <w:p w14:paraId="41BD51E6" w14:textId="77777777" w:rsidR="003F2E4F" w:rsidRPr="003F2E4F" w:rsidRDefault="003F2E4F" w:rsidP="00C04471">
      <w:pPr>
        <w:pStyle w:val="BodyText"/>
        <w:spacing w:line="360" w:lineRule="auto"/>
      </w:pPr>
      <w:r w:rsidRPr="003F2E4F">
        <w:t xml:space="preserve"> </w:t>
      </w:r>
    </w:p>
    <w:p w14:paraId="1119BD1A" w14:textId="4ACA3E3B" w:rsidR="00F9562D" w:rsidRDefault="003F2E4F" w:rsidP="00C04471">
      <w:pPr>
        <w:pStyle w:val="BodyText"/>
        <w:spacing w:line="360" w:lineRule="auto"/>
        <w:jc w:val="both"/>
      </w:pPr>
      <w:r w:rsidRPr="003F2E4F">
        <w:t>Here ,in stock market consist of many number of company shares along with prices in stock market every minute stock price will changes depending on the company enviro</w:t>
      </w:r>
      <w:r w:rsidR="00704763">
        <w:t>nmen</w:t>
      </w:r>
      <w:r w:rsidRPr="003F2E4F">
        <w:t>t and country economic structure decisions. In stock market there are many broker's for handing the stocks buying and selling between the clients and company. In previous year's there is difficult to predict the stock market because lack of technology and knowledge but in present days technology will increases day by day for that we can predict the stock market easily  when compare  to past here  we can  predict stock price by analyzing the previous data by using machine learning  techniques.  From  these  techniques  we  can  use neural  network(it's  means  that  it is  interconnected  with networking it look like human neural brain structure) and simple moving average method.</w:t>
      </w:r>
    </w:p>
    <w:p w14:paraId="2A19D0AD" w14:textId="3B67545D" w:rsidR="00704763" w:rsidRDefault="00704763" w:rsidP="00C04471">
      <w:pPr>
        <w:pStyle w:val="BodyText"/>
        <w:spacing w:line="360" w:lineRule="auto"/>
        <w:jc w:val="both"/>
      </w:pPr>
    </w:p>
    <w:p w14:paraId="51463AA5" w14:textId="77777777" w:rsidR="00704763" w:rsidRDefault="00704763" w:rsidP="00C04471">
      <w:pPr>
        <w:pStyle w:val="BodyText"/>
        <w:spacing w:line="360" w:lineRule="auto"/>
        <w:jc w:val="both"/>
      </w:pPr>
      <w:r>
        <w:t>A stock market is a public market where you can buy and sell shares for publicly listed companies. The stocks, also known as equities, represent ownership in the company. The stock exchange is the mediator that allows the buying and selling of shares. </w:t>
      </w:r>
    </w:p>
    <w:p w14:paraId="0E44A93B" w14:textId="77777777" w:rsidR="00704763" w:rsidRDefault="00704763" w:rsidP="00C04471">
      <w:pPr>
        <w:pStyle w:val="BodyText"/>
        <w:spacing w:line="360" w:lineRule="auto"/>
        <w:jc w:val="both"/>
      </w:pPr>
    </w:p>
    <w:p w14:paraId="061C539F" w14:textId="7B1CF560" w:rsidR="00704763" w:rsidRPr="003F2E4F" w:rsidRDefault="00704763" w:rsidP="00C04471">
      <w:pPr>
        <w:pStyle w:val="BodyText"/>
        <w:spacing w:line="360" w:lineRule="auto"/>
        <w:jc w:val="both"/>
      </w:pPr>
      <w:r>
        <w:t>Stock price analysis has been a critical area of research and is one of the top applications of machine learning. This tutorial will teach you how to perform stock price prediction using machine learning .</w:t>
      </w:r>
    </w:p>
    <w:p w14:paraId="237850C2" w14:textId="77777777" w:rsidR="00F9562D" w:rsidRPr="003F2E4F" w:rsidRDefault="00F9562D" w:rsidP="00704763">
      <w:pPr>
        <w:pStyle w:val="BodyText"/>
        <w:spacing w:line="276" w:lineRule="auto"/>
        <w:rPr>
          <w:sz w:val="40"/>
          <w:szCs w:val="40"/>
        </w:rPr>
      </w:pPr>
    </w:p>
    <w:p w14:paraId="59BEF2CC" w14:textId="77777777" w:rsidR="00F9562D" w:rsidRPr="003F2E4F" w:rsidRDefault="00F9562D" w:rsidP="00704763">
      <w:pPr>
        <w:pStyle w:val="BodyText"/>
        <w:spacing w:line="276" w:lineRule="auto"/>
        <w:rPr>
          <w:sz w:val="40"/>
          <w:szCs w:val="40"/>
        </w:rPr>
      </w:pPr>
    </w:p>
    <w:p w14:paraId="0D757187" w14:textId="77777777" w:rsidR="00F9562D" w:rsidRDefault="00F9562D" w:rsidP="00704763">
      <w:pPr>
        <w:pStyle w:val="BodyText"/>
        <w:spacing w:line="276" w:lineRule="auto"/>
        <w:rPr>
          <w:sz w:val="20"/>
        </w:rPr>
      </w:pPr>
    </w:p>
    <w:p w14:paraId="6D90ED5B" w14:textId="77777777" w:rsidR="00F9562D" w:rsidRDefault="00F9562D" w:rsidP="00704763">
      <w:pPr>
        <w:pStyle w:val="BodyText"/>
        <w:spacing w:line="276" w:lineRule="auto"/>
        <w:rPr>
          <w:sz w:val="20"/>
        </w:rPr>
      </w:pPr>
    </w:p>
    <w:p w14:paraId="6BEEA76E" w14:textId="77777777" w:rsidR="00F9562D" w:rsidRDefault="00F9562D" w:rsidP="00704763">
      <w:pPr>
        <w:pStyle w:val="BodyText"/>
        <w:spacing w:line="276" w:lineRule="auto"/>
        <w:rPr>
          <w:sz w:val="20"/>
        </w:rPr>
      </w:pPr>
    </w:p>
    <w:p w14:paraId="3D9A0C0A" w14:textId="77777777" w:rsidR="00F9562D" w:rsidRDefault="00F9562D">
      <w:pPr>
        <w:pStyle w:val="BodyText"/>
        <w:rPr>
          <w:sz w:val="20"/>
        </w:rPr>
      </w:pPr>
    </w:p>
    <w:p w14:paraId="59CCB6D2" w14:textId="77777777" w:rsidR="00F9562D" w:rsidRDefault="00F9562D">
      <w:pPr>
        <w:pStyle w:val="BodyText"/>
        <w:rPr>
          <w:sz w:val="20"/>
        </w:rPr>
      </w:pPr>
    </w:p>
    <w:p w14:paraId="1D8E724E" w14:textId="77777777" w:rsidR="00F9562D" w:rsidRDefault="00F9562D">
      <w:pPr>
        <w:pStyle w:val="BodyText"/>
        <w:rPr>
          <w:sz w:val="20"/>
        </w:rPr>
      </w:pPr>
    </w:p>
    <w:p w14:paraId="7CC3CFE8" w14:textId="77777777" w:rsidR="00F9562D" w:rsidRDefault="00F9562D">
      <w:pPr>
        <w:pStyle w:val="BodyText"/>
        <w:rPr>
          <w:sz w:val="20"/>
        </w:rPr>
      </w:pPr>
    </w:p>
    <w:p w14:paraId="7F0BF29C" w14:textId="77777777" w:rsidR="00F9562D" w:rsidRDefault="00F9562D">
      <w:pPr>
        <w:pStyle w:val="BodyText"/>
        <w:spacing w:before="1"/>
        <w:rPr>
          <w:sz w:val="23"/>
        </w:rPr>
      </w:pPr>
    </w:p>
    <w:p w14:paraId="7D994627" w14:textId="3074D709" w:rsidR="00F9562D" w:rsidRDefault="00F9562D" w:rsidP="003F2E4F">
      <w:pPr>
        <w:spacing w:before="94"/>
        <w:ind w:left="840"/>
        <w:rPr>
          <w:sz w:val="18"/>
        </w:rPr>
        <w:sectPr w:rsidR="00F9562D">
          <w:pgSz w:w="11900" w:h="16850"/>
          <w:pgMar w:top="1360" w:right="300" w:bottom="280" w:left="1100" w:header="720" w:footer="720" w:gutter="0"/>
          <w:cols w:space="720"/>
        </w:sectPr>
      </w:pPr>
    </w:p>
    <w:p w14:paraId="7C25477E" w14:textId="77777777" w:rsidR="00F9562D" w:rsidRDefault="00617213">
      <w:pPr>
        <w:pStyle w:val="Heading1"/>
        <w:spacing w:before="58"/>
        <w:ind w:right="742"/>
      </w:pPr>
      <w:r>
        <w:lastRenderedPageBreak/>
        <w:t>ACKNOWLEDGMENT</w:t>
      </w:r>
    </w:p>
    <w:p w14:paraId="3D349A65" w14:textId="77777777" w:rsidR="00F9562D" w:rsidRDefault="00F9562D">
      <w:pPr>
        <w:pStyle w:val="BodyText"/>
        <w:spacing w:before="2"/>
        <w:rPr>
          <w:b/>
          <w:sz w:val="50"/>
        </w:rPr>
      </w:pPr>
    </w:p>
    <w:p w14:paraId="2613E4A4" w14:textId="77777777" w:rsidR="00F9562D" w:rsidRDefault="00617213">
      <w:pPr>
        <w:pStyle w:val="BodyText"/>
        <w:spacing w:line="350" w:lineRule="auto"/>
        <w:ind w:left="441" w:right="974" w:firstLine="9"/>
        <w:jc w:val="both"/>
      </w:pPr>
      <w:r>
        <w:t>The fulfillment and rapture that go with the fruitful finishing of any assignment would be inadequate without the specifying the people who made it conceivable, whose steady direction and support delegated the endeavors with success.</w:t>
      </w:r>
    </w:p>
    <w:p w14:paraId="64373A26" w14:textId="77777777" w:rsidR="00F9562D" w:rsidRDefault="00F9562D">
      <w:pPr>
        <w:pStyle w:val="BodyText"/>
        <w:spacing w:before="8"/>
        <w:rPr>
          <w:sz w:val="29"/>
        </w:rPr>
      </w:pPr>
    </w:p>
    <w:p w14:paraId="35BEA417" w14:textId="77777777" w:rsidR="00F9562D" w:rsidRDefault="00617213">
      <w:pPr>
        <w:spacing w:line="350" w:lineRule="auto"/>
        <w:ind w:left="441" w:right="811" w:firstLine="869"/>
        <w:rPr>
          <w:sz w:val="24"/>
        </w:rPr>
      </w:pPr>
      <w:r>
        <w:rPr>
          <w:sz w:val="24"/>
        </w:rPr>
        <w:t xml:space="preserve">We would like to profoundly thank </w:t>
      </w:r>
      <w:r>
        <w:rPr>
          <w:b/>
          <w:sz w:val="24"/>
        </w:rPr>
        <w:t xml:space="preserve">Management </w:t>
      </w:r>
      <w:r>
        <w:rPr>
          <w:sz w:val="24"/>
        </w:rPr>
        <w:t xml:space="preserve">of </w:t>
      </w:r>
      <w:r>
        <w:rPr>
          <w:b/>
          <w:sz w:val="24"/>
        </w:rPr>
        <w:t xml:space="preserve">RNS Institute of Technology </w:t>
      </w:r>
      <w:r>
        <w:rPr>
          <w:sz w:val="24"/>
        </w:rPr>
        <w:t>for providing such a healthy environment to carry out this AI/ML Internship Project.</w:t>
      </w:r>
    </w:p>
    <w:p w14:paraId="6DA9C97D" w14:textId="77777777" w:rsidR="00F9562D" w:rsidRDefault="00F9562D">
      <w:pPr>
        <w:pStyle w:val="BodyText"/>
        <w:spacing w:before="10"/>
        <w:rPr>
          <w:sz w:val="23"/>
        </w:rPr>
      </w:pPr>
    </w:p>
    <w:p w14:paraId="25A3B706" w14:textId="77777777" w:rsidR="00F9562D" w:rsidRDefault="00617213">
      <w:pPr>
        <w:pStyle w:val="BodyText"/>
        <w:spacing w:line="350" w:lineRule="auto"/>
        <w:ind w:left="441" w:right="878" w:firstLine="715"/>
        <w:jc w:val="both"/>
      </w:pPr>
      <w:r>
        <w:t xml:space="preserve">We would like to express our thanks to our Principal </w:t>
      </w:r>
      <w:r>
        <w:rPr>
          <w:b/>
        </w:rPr>
        <w:t xml:space="preserve">Dr. M K Venkatesha </w:t>
      </w:r>
      <w:r>
        <w:t>for his support and inspired us towards the attainment of knowledge.</w:t>
      </w:r>
    </w:p>
    <w:p w14:paraId="14B12957" w14:textId="77777777" w:rsidR="00F9562D" w:rsidRDefault="00F9562D">
      <w:pPr>
        <w:pStyle w:val="BodyText"/>
        <w:rPr>
          <w:sz w:val="36"/>
        </w:rPr>
      </w:pPr>
    </w:p>
    <w:p w14:paraId="6B8B9F02" w14:textId="77777777" w:rsidR="00F9562D" w:rsidRDefault="00617213">
      <w:pPr>
        <w:pStyle w:val="BodyText"/>
        <w:spacing w:line="350" w:lineRule="auto"/>
        <w:ind w:left="441" w:right="877" w:firstLine="715"/>
        <w:jc w:val="both"/>
      </w:pPr>
      <w:r>
        <w:rPr>
          <w:spacing w:val="-3"/>
        </w:rPr>
        <w:t xml:space="preserve">We </w:t>
      </w:r>
      <w:r>
        <w:t xml:space="preserve">wish </w:t>
      </w:r>
      <w:r>
        <w:rPr>
          <w:spacing w:val="2"/>
        </w:rPr>
        <w:t xml:space="preserve">to </w:t>
      </w:r>
      <w:r>
        <w:t xml:space="preserve">place on record our words of gratitude to </w:t>
      </w:r>
      <w:r>
        <w:rPr>
          <w:b/>
          <w:spacing w:val="-3"/>
        </w:rPr>
        <w:t xml:space="preserve">Dr. </w:t>
      </w:r>
      <w:r>
        <w:rPr>
          <w:b/>
        </w:rPr>
        <w:t xml:space="preserve">Suresh L, </w:t>
      </w:r>
      <w:r>
        <w:t>Professor and Head of</w:t>
      </w:r>
      <w:r>
        <w:rPr>
          <w:spacing w:val="-14"/>
        </w:rPr>
        <w:t xml:space="preserve"> </w:t>
      </w:r>
      <w:r>
        <w:t>the</w:t>
      </w:r>
      <w:r>
        <w:rPr>
          <w:spacing w:val="-7"/>
        </w:rPr>
        <w:t xml:space="preserve"> </w:t>
      </w:r>
      <w:r>
        <w:t>Department,</w:t>
      </w:r>
      <w:r>
        <w:rPr>
          <w:spacing w:val="-9"/>
        </w:rPr>
        <w:t xml:space="preserve"> </w:t>
      </w:r>
      <w:r>
        <w:t>Information</w:t>
      </w:r>
      <w:r>
        <w:rPr>
          <w:spacing w:val="-10"/>
        </w:rPr>
        <w:t xml:space="preserve"> </w:t>
      </w:r>
      <w:r>
        <w:t>Science</w:t>
      </w:r>
      <w:r>
        <w:rPr>
          <w:spacing w:val="-8"/>
        </w:rPr>
        <w:t xml:space="preserve"> </w:t>
      </w:r>
      <w:r>
        <w:t>and</w:t>
      </w:r>
      <w:r>
        <w:rPr>
          <w:spacing w:val="-6"/>
        </w:rPr>
        <w:t xml:space="preserve"> </w:t>
      </w:r>
      <w:r>
        <w:t>Engineering,</w:t>
      </w:r>
      <w:r>
        <w:rPr>
          <w:spacing w:val="-4"/>
        </w:rPr>
        <w:t xml:space="preserve"> </w:t>
      </w:r>
      <w:r>
        <w:t>for</w:t>
      </w:r>
      <w:r>
        <w:rPr>
          <w:spacing w:val="-5"/>
        </w:rPr>
        <w:t xml:space="preserve"> </w:t>
      </w:r>
      <w:r>
        <w:rPr>
          <w:spacing w:val="-3"/>
        </w:rPr>
        <w:t>being</w:t>
      </w:r>
      <w:r>
        <w:rPr>
          <w:spacing w:val="-6"/>
        </w:rPr>
        <w:t xml:space="preserve"> </w:t>
      </w:r>
      <w:r>
        <w:t>the</w:t>
      </w:r>
      <w:r>
        <w:rPr>
          <w:spacing w:val="-7"/>
        </w:rPr>
        <w:t xml:space="preserve"> </w:t>
      </w:r>
      <w:r>
        <w:rPr>
          <w:spacing w:val="-3"/>
        </w:rPr>
        <w:t>enzyme</w:t>
      </w:r>
      <w:r>
        <w:rPr>
          <w:spacing w:val="-7"/>
        </w:rPr>
        <w:t xml:space="preserve"> </w:t>
      </w:r>
      <w:r>
        <w:t>and</w:t>
      </w:r>
      <w:r>
        <w:rPr>
          <w:spacing w:val="-2"/>
        </w:rPr>
        <w:t xml:space="preserve"> </w:t>
      </w:r>
      <w:r>
        <w:t>master</w:t>
      </w:r>
      <w:r>
        <w:rPr>
          <w:spacing w:val="-4"/>
        </w:rPr>
        <w:t xml:space="preserve"> </w:t>
      </w:r>
      <w:r>
        <w:rPr>
          <w:spacing w:val="-3"/>
        </w:rPr>
        <w:t xml:space="preserve">mind </w:t>
      </w:r>
      <w:r>
        <w:t xml:space="preserve">behind our </w:t>
      </w:r>
      <w:r>
        <w:rPr>
          <w:spacing w:val="-3"/>
        </w:rPr>
        <w:t xml:space="preserve">Mobile </w:t>
      </w:r>
      <w:r>
        <w:t>Application Development Laboratory with Mini Project</w:t>
      </w:r>
      <w:r>
        <w:rPr>
          <w:spacing w:val="3"/>
        </w:rPr>
        <w:t xml:space="preserve"> </w:t>
      </w:r>
      <w:r>
        <w:t>Work.</w:t>
      </w:r>
    </w:p>
    <w:p w14:paraId="665FF69A" w14:textId="77777777" w:rsidR="00F9562D" w:rsidRDefault="00F9562D">
      <w:pPr>
        <w:pStyle w:val="BodyText"/>
        <w:spacing w:before="9"/>
        <w:rPr>
          <w:sz w:val="21"/>
        </w:rPr>
      </w:pPr>
    </w:p>
    <w:p w14:paraId="0A845AEC" w14:textId="77777777" w:rsidR="00F9562D" w:rsidRDefault="00617213">
      <w:pPr>
        <w:pStyle w:val="BodyText"/>
        <w:spacing w:line="350" w:lineRule="auto"/>
        <w:ind w:left="340" w:right="884" w:firstLine="715"/>
        <w:jc w:val="both"/>
      </w:pPr>
      <w:r>
        <w:t>We like to express our profound and cordial gratitude to my Internship Project Coordinators</w:t>
      </w:r>
      <w:r>
        <w:rPr>
          <w:b/>
        </w:rPr>
        <w:t xml:space="preserve">, Dr. R Rajkumar, </w:t>
      </w:r>
      <w:r>
        <w:t>Associate Professor, Department of Information Science and Engineering for their valuable guidance, constructive comments, continuous encouragement throughout the Mini Project Work and guidance in preparing report.</w:t>
      </w:r>
    </w:p>
    <w:p w14:paraId="12A0D592" w14:textId="77777777" w:rsidR="00F9562D" w:rsidRDefault="00F9562D">
      <w:pPr>
        <w:pStyle w:val="BodyText"/>
        <w:spacing w:before="5"/>
        <w:rPr>
          <w:sz w:val="36"/>
        </w:rPr>
      </w:pPr>
    </w:p>
    <w:p w14:paraId="3F2E009B" w14:textId="77777777" w:rsidR="00F9562D" w:rsidRDefault="00617213">
      <w:pPr>
        <w:pStyle w:val="BodyText"/>
        <w:spacing w:line="345" w:lineRule="auto"/>
        <w:ind w:left="441" w:right="884" w:firstLine="715"/>
        <w:jc w:val="both"/>
      </w:pPr>
      <w:r>
        <w:t>We would like to thank all other teaching and non-teaching staff of Information Science &amp; Engineering who have directly or indirectly helped us to carry out the Mini Project Work.</w:t>
      </w:r>
    </w:p>
    <w:p w14:paraId="62DA077C" w14:textId="77777777" w:rsidR="00F9562D" w:rsidRDefault="00F9562D">
      <w:pPr>
        <w:pStyle w:val="BodyText"/>
        <w:spacing w:before="5"/>
        <w:rPr>
          <w:sz w:val="37"/>
        </w:rPr>
      </w:pPr>
    </w:p>
    <w:p w14:paraId="615DFD55" w14:textId="77777777" w:rsidR="00F9562D" w:rsidRDefault="00617213">
      <w:pPr>
        <w:pStyle w:val="BodyText"/>
        <w:spacing w:line="345" w:lineRule="auto"/>
        <w:ind w:left="441" w:right="879" w:firstLine="715"/>
        <w:jc w:val="both"/>
      </w:pPr>
      <w:r>
        <w:t>Also,</w:t>
      </w:r>
      <w:r>
        <w:rPr>
          <w:spacing w:val="-4"/>
        </w:rPr>
        <w:t xml:space="preserve"> </w:t>
      </w:r>
      <w:r>
        <w:t>we</w:t>
      </w:r>
      <w:r>
        <w:rPr>
          <w:spacing w:val="-7"/>
        </w:rPr>
        <w:t xml:space="preserve"> </w:t>
      </w:r>
      <w:r>
        <w:t>would</w:t>
      </w:r>
      <w:r>
        <w:rPr>
          <w:spacing w:val="-1"/>
        </w:rPr>
        <w:t xml:space="preserve"> </w:t>
      </w:r>
      <w:r>
        <w:t>like</w:t>
      </w:r>
      <w:r>
        <w:rPr>
          <w:spacing w:val="-6"/>
        </w:rPr>
        <w:t xml:space="preserve"> </w:t>
      </w:r>
      <w:r>
        <w:rPr>
          <w:spacing w:val="2"/>
        </w:rPr>
        <w:t>to</w:t>
      </w:r>
      <w:r>
        <w:rPr>
          <w:spacing w:val="-1"/>
        </w:rPr>
        <w:t xml:space="preserve"> </w:t>
      </w:r>
      <w:r>
        <w:t>acknowledge</w:t>
      </w:r>
      <w:r>
        <w:rPr>
          <w:spacing w:val="-7"/>
        </w:rPr>
        <w:t xml:space="preserve"> </w:t>
      </w:r>
      <w:r>
        <w:t>and</w:t>
      </w:r>
      <w:r>
        <w:rPr>
          <w:spacing w:val="-5"/>
        </w:rPr>
        <w:t xml:space="preserve"> </w:t>
      </w:r>
      <w:r>
        <w:t>thank</w:t>
      </w:r>
      <w:r>
        <w:rPr>
          <w:spacing w:val="-6"/>
        </w:rPr>
        <w:t xml:space="preserve"> </w:t>
      </w:r>
      <w:r>
        <w:rPr>
          <w:spacing w:val="3"/>
        </w:rPr>
        <w:t>our</w:t>
      </w:r>
      <w:r>
        <w:rPr>
          <w:spacing w:val="-4"/>
        </w:rPr>
        <w:t xml:space="preserve"> </w:t>
      </w:r>
      <w:r>
        <w:t>parents</w:t>
      </w:r>
      <w:r>
        <w:rPr>
          <w:spacing w:val="-7"/>
        </w:rPr>
        <w:t xml:space="preserve"> </w:t>
      </w:r>
      <w:r>
        <w:t>who</w:t>
      </w:r>
      <w:r>
        <w:rPr>
          <w:spacing w:val="-1"/>
        </w:rPr>
        <w:t xml:space="preserve"> </w:t>
      </w:r>
      <w:r>
        <w:t>are</w:t>
      </w:r>
      <w:r>
        <w:rPr>
          <w:spacing w:val="-7"/>
        </w:rPr>
        <w:t xml:space="preserve"> </w:t>
      </w:r>
      <w:r>
        <w:t>source</w:t>
      </w:r>
      <w:r>
        <w:rPr>
          <w:spacing w:val="-6"/>
        </w:rPr>
        <w:t xml:space="preserve"> </w:t>
      </w:r>
      <w:r>
        <w:t>of</w:t>
      </w:r>
      <w:r>
        <w:rPr>
          <w:spacing w:val="-9"/>
        </w:rPr>
        <w:t xml:space="preserve"> </w:t>
      </w:r>
      <w:r>
        <w:t xml:space="preserve">inspiration and instrumental </w:t>
      </w:r>
      <w:r>
        <w:rPr>
          <w:spacing w:val="-3"/>
        </w:rPr>
        <w:t xml:space="preserve">in </w:t>
      </w:r>
      <w:r>
        <w:t>carrying out this Mini Project</w:t>
      </w:r>
      <w:r>
        <w:rPr>
          <w:spacing w:val="-1"/>
        </w:rPr>
        <w:t xml:space="preserve"> </w:t>
      </w:r>
      <w:r>
        <w:t>Work.</w:t>
      </w:r>
    </w:p>
    <w:p w14:paraId="6DCC852F" w14:textId="77777777" w:rsidR="00F9562D" w:rsidRDefault="00F9562D">
      <w:pPr>
        <w:pStyle w:val="BodyText"/>
        <w:rPr>
          <w:sz w:val="20"/>
        </w:rPr>
      </w:pPr>
    </w:p>
    <w:p w14:paraId="5A1E5E13" w14:textId="77777777" w:rsidR="00F9562D" w:rsidRDefault="00F9562D">
      <w:pPr>
        <w:pStyle w:val="BodyText"/>
        <w:rPr>
          <w:sz w:val="20"/>
        </w:rPr>
      </w:pPr>
    </w:p>
    <w:p w14:paraId="5A0BDE6F" w14:textId="77777777" w:rsidR="00F9562D" w:rsidRDefault="00F9562D">
      <w:pPr>
        <w:pStyle w:val="BodyText"/>
        <w:rPr>
          <w:sz w:val="20"/>
        </w:rPr>
      </w:pPr>
    </w:p>
    <w:p w14:paraId="146138DF" w14:textId="77777777" w:rsidR="00F9562D" w:rsidRDefault="00F9562D">
      <w:pPr>
        <w:pStyle w:val="BodyText"/>
        <w:rPr>
          <w:sz w:val="20"/>
        </w:rPr>
      </w:pPr>
    </w:p>
    <w:p w14:paraId="70CF6FBE" w14:textId="77777777" w:rsidR="00F9562D" w:rsidRDefault="00F9562D">
      <w:pPr>
        <w:pStyle w:val="BodyText"/>
        <w:spacing w:before="4"/>
        <w:rPr>
          <w:sz w:val="18"/>
        </w:rPr>
      </w:pPr>
    </w:p>
    <w:tbl>
      <w:tblPr>
        <w:tblW w:w="0" w:type="auto"/>
        <w:tblInd w:w="1290" w:type="dxa"/>
        <w:tblLayout w:type="fixed"/>
        <w:tblCellMar>
          <w:left w:w="0" w:type="dxa"/>
          <w:right w:w="0" w:type="dxa"/>
        </w:tblCellMar>
        <w:tblLook w:val="01E0" w:firstRow="1" w:lastRow="1" w:firstColumn="1" w:lastColumn="1" w:noHBand="0" w:noVBand="0"/>
      </w:tblPr>
      <w:tblGrid>
        <w:gridCol w:w="3690"/>
        <w:gridCol w:w="3790"/>
      </w:tblGrid>
      <w:tr w:rsidR="00F9562D" w14:paraId="7AFF01CA" w14:textId="77777777">
        <w:trPr>
          <w:trHeight w:val="341"/>
        </w:trPr>
        <w:tc>
          <w:tcPr>
            <w:tcW w:w="3690" w:type="dxa"/>
          </w:tcPr>
          <w:p w14:paraId="60FEB6B8" w14:textId="45F57BB0" w:rsidR="00F9562D" w:rsidRDefault="00045943">
            <w:pPr>
              <w:pStyle w:val="TableParagraph"/>
              <w:spacing w:line="266" w:lineRule="exact"/>
              <w:ind w:left="252"/>
              <w:rPr>
                <w:b/>
                <w:sz w:val="24"/>
              </w:rPr>
            </w:pPr>
            <w:r>
              <w:rPr>
                <w:b/>
                <w:sz w:val="24"/>
              </w:rPr>
              <w:t>NIKITA PYATI</w:t>
            </w:r>
          </w:p>
        </w:tc>
        <w:tc>
          <w:tcPr>
            <w:tcW w:w="3790" w:type="dxa"/>
          </w:tcPr>
          <w:p w14:paraId="26B4A3DC" w14:textId="5BE90CEB" w:rsidR="00F9562D" w:rsidRDefault="00617213">
            <w:pPr>
              <w:pStyle w:val="TableParagraph"/>
              <w:spacing w:line="266" w:lineRule="exact"/>
              <w:ind w:right="197"/>
              <w:jc w:val="right"/>
              <w:rPr>
                <w:b/>
                <w:sz w:val="24"/>
              </w:rPr>
            </w:pPr>
            <w:r>
              <w:rPr>
                <w:b/>
                <w:sz w:val="24"/>
              </w:rPr>
              <w:t>P</w:t>
            </w:r>
            <w:r w:rsidR="00045943">
              <w:rPr>
                <w:b/>
                <w:sz w:val="24"/>
              </w:rPr>
              <w:t>ADMACHANDANA N</w:t>
            </w:r>
          </w:p>
        </w:tc>
      </w:tr>
      <w:tr w:rsidR="00F9562D" w14:paraId="26037C6D" w14:textId="77777777">
        <w:trPr>
          <w:trHeight w:val="341"/>
        </w:trPr>
        <w:tc>
          <w:tcPr>
            <w:tcW w:w="3690" w:type="dxa"/>
          </w:tcPr>
          <w:p w14:paraId="23F49E8B" w14:textId="5DD4B954" w:rsidR="00F9562D" w:rsidRDefault="00617213">
            <w:pPr>
              <w:pStyle w:val="TableParagraph"/>
              <w:spacing w:before="65"/>
              <w:ind w:left="200"/>
              <w:rPr>
                <w:b/>
                <w:sz w:val="24"/>
              </w:rPr>
            </w:pPr>
            <w:r>
              <w:rPr>
                <w:b/>
                <w:sz w:val="24"/>
              </w:rPr>
              <w:t>USN:1RN1</w:t>
            </w:r>
            <w:r w:rsidR="00045943">
              <w:rPr>
                <w:b/>
                <w:sz w:val="24"/>
              </w:rPr>
              <w:t>9IS095</w:t>
            </w:r>
          </w:p>
        </w:tc>
        <w:tc>
          <w:tcPr>
            <w:tcW w:w="3790" w:type="dxa"/>
          </w:tcPr>
          <w:p w14:paraId="7A72ED38" w14:textId="375DBA9B" w:rsidR="00F9562D" w:rsidRDefault="003F2E4F" w:rsidP="003F2E4F">
            <w:pPr>
              <w:pStyle w:val="TableParagraph"/>
              <w:spacing w:before="65"/>
              <w:ind w:right="211"/>
              <w:jc w:val="center"/>
              <w:rPr>
                <w:b/>
                <w:sz w:val="24"/>
              </w:rPr>
            </w:pPr>
            <w:r>
              <w:rPr>
                <w:b/>
                <w:sz w:val="24"/>
              </w:rPr>
              <w:t xml:space="preserve">                   </w:t>
            </w:r>
            <w:r w:rsidR="00617213">
              <w:rPr>
                <w:b/>
                <w:sz w:val="24"/>
              </w:rPr>
              <w:t>USN:1RN1</w:t>
            </w:r>
            <w:r>
              <w:rPr>
                <w:b/>
                <w:sz w:val="24"/>
              </w:rPr>
              <w:t>9IS097</w:t>
            </w:r>
          </w:p>
        </w:tc>
      </w:tr>
    </w:tbl>
    <w:p w14:paraId="6EC91778" w14:textId="77777777" w:rsidR="00F9562D" w:rsidRDefault="00F9562D">
      <w:pPr>
        <w:jc w:val="right"/>
        <w:rPr>
          <w:sz w:val="24"/>
        </w:rPr>
        <w:sectPr w:rsidR="00F9562D">
          <w:footerReference w:type="default" r:id="rId10"/>
          <w:pgSz w:w="11900" w:h="16850"/>
          <w:pgMar w:top="1240" w:right="300" w:bottom="1120" w:left="1100" w:header="0" w:footer="927" w:gutter="0"/>
          <w:pgNumType w:start="4"/>
          <w:cols w:space="720"/>
        </w:sectPr>
      </w:pPr>
    </w:p>
    <w:p w14:paraId="33964770" w14:textId="1E35D41E" w:rsidR="00F9562D" w:rsidRDefault="00EF0799">
      <w:pPr>
        <w:pStyle w:val="BodyText"/>
        <w:spacing w:line="91" w:lineRule="exact"/>
        <w:ind w:left="119"/>
        <w:rPr>
          <w:sz w:val="9"/>
        </w:rPr>
      </w:pPr>
      <w:r>
        <w:rPr>
          <w:noProof/>
          <w:position w:val="-1"/>
          <w:sz w:val="9"/>
        </w:rPr>
        <w:lastRenderedPageBreak/>
        <mc:AlternateContent>
          <mc:Choice Requires="wpg">
            <w:drawing>
              <wp:inline distT="0" distB="0" distL="0" distR="0" wp14:anchorId="2C5AD141" wp14:editId="6EFA9512">
                <wp:extent cx="5888990" cy="58420"/>
                <wp:effectExtent l="0" t="0" r="1905" b="1270"/>
                <wp:docPr id="109" name="Group 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888990" cy="58420"/>
                          <a:chOff x="0" y="0"/>
                          <a:chExt cx="9274" cy="92"/>
                        </a:xfrm>
                      </wpg:grpSpPr>
                      <wps:wsp>
                        <wps:cNvPr id="110" name="AutoShape 5"/>
                        <wps:cNvSpPr>
                          <a:spLocks/>
                        </wps:cNvSpPr>
                        <wps:spPr bwMode="auto">
                          <a:xfrm>
                            <a:off x="0" y="0"/>
                            <a:ext cx="9274" cy="92"/>
                          </a:xfrm>
                          <a:custGeom>
                            <a:avLst/>
                            <a:gdLst>
                              <a:gd name="T0" fmla="*/ 9274 w 9274"/>
                              <a:gd name="T1" fmla="*/ 29 h 92"/>
                              <a:gd name="T2" fmla="*/ 0 w 9274"/>
                              <a:gd name="T3" fmla="*/ 29 h 92"/>
                              <a:gd name="T4" fmla="*/ 0 w 9274"/>
                              <a:gd name="T5" fmla="*/ 91 h 92"/>
                              <a:gd name="T6" fmla="*/ 9274 w 9274"/>
                              <a:gd name="T7" fmla="*/ 91 h 92"/>
                              <a:gd name="T8" fmla="*/ 9274 w 9274"/>
                              <a:gd name="T9" fmla="*/ 29 h 92"/>
                              <a:gd name="T10" fmla="*/ 9274 w 9274"/>
                              <a:gd name="T11" fmla="*/ 0 h 92"/>
                              <a:gd name="T12" fmla="*/ 0 w 9274"/>
                              <a:gd name="T13" fmla="*/ 0 h 92"/>
                              <a:gd name="T14" fmla="*/ 0 w 9274"/>
                              <a:gd name="T15" fmla="*/ 14 h 92"/>
                              <a:gd name="T16" fmla="*/ 9274 w 9274"/>
                              <a:gd name="T17" fmla="*/ 14 h 92"/>
                              <a:gd name="T18" fmla="*/ 9274 w 9274"/>
                              <a:gd name="T19" fmla="*/ 0 h 9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9274" h="92">
                                <a:moveTo>
                                  <a:pt x="9274" y="29"/>
                                </a:moveTo>
                                <a:lnTo>
                                  <a:pt x="0" y="29"/>
                                </a:lnTo>
                                <a:lnTo>
                                  <a:pt x="0" y="91"/>
                                </a:lnTo>
                                <a:lnTo>
                                  <a:pt x="9274" y="91"/>
                                </a:lnTo>
                                <a:lnTo>
                                  <a:pt x="9274" y="29"/>
                                </a:lnTo>
                                <a:close/>
                                <a:moveTo>
                                  <a:pt x="9274" y="0"/>
                                </a:moveTo>
                                <a:lnTo>
                                  <a:pt x="0" y="0"/>
                                </a:lnTo>
                                <a:lnTo>
                                  <a:pt x="0" y="14"/>
                                </a:lnTo>
                                <a:lnTo>
                                  <a:pt x="9274" y="14"/>
                                </a:lnTo>
                                <a:lnTo>
                                  <a:pt x="9274"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inline>
            </w:drawing>
          </mc:Choice>
          <mc:Fallback>
            <w:pict>
              <v:group w14:anchorId="0A96C19F" id="Group 4" o:spid="_x0000_s1026" style="width:463.7pt;height:4.6pt;mso-position-horizontal-relative:char;mso-position-vertical-relative:line" coordsize="9274,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">
                <v:shape id="AutoShape 5" o:spid="_x0000_s1027" style="position:absolute;width:9274;height:92;visibility:visible;mso-wrap-style:square;v-text-anchor:top" coordsize="9274,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" path="m9274,29l,29,,91r9274,l9274,29xm9274,l,,,14r9274,l9274,xe" fillcolor="black" stroked="f">
                  <v:path arrowok="t" o:connecttype="custom" o:connectlocs="9274,29;0,29;0,91;9274,91;9274,29;9274,0;0,0;0,14;9274,14;9274,0" o:connectangles="0,0,0,0,0,0,0,0,0,0"/>
                </v:shape>
                <w10:anchorlock/>
              </v:group>
            </w:pict>
          </mc:Fallback>
        </mc:AlternateContent>
      </w:r>
    </w:p>
    <w:p w14:paraId="273F5C72" w14:textId="77777777" w:rsidR="00F9562D" w:rsidRDefault="00617213">
      <w:pPr>
        <w:pStyle w:val="BodyText"/>
        <w:tabs>
          <w:tab w:val="left" w:pos="7121"/>
        </w:tabs>
        <w:ind w:right="782"/>
        <w:jc w:val="center"/>
      </w:pPr>
      <w:r>
        <w:t>Chapter</w:t>
      </w:r>
      <w:r>
        <w:rPr>
          <w:spacing w:val="1"/>
        </w:rPr>
        <w:t xml:space="preserve"> </w:t>
      </w:r>
      <w:r>
        <w:t>2</w:t>
      </w:r>
      <w:r>
        <w:tab/>
        <w:t>Sentiment</w:t>
      </w:r>
      <w:r>
        <w:rPr>
          <w:spacing w:val="5"/>
        </w:rPr>
        <w:t xml:space="preserve"> </w:t>
      </w:r>
      <w:r>
        <w:t>Analysis</w:t>
      </w:r>
    </w:p>
    <w:p w14:paraId="44CA4333" w14:textId="77777777" w:rsidR="00F9562D" w:rsidRDefault="00617213">
      <w:pPr>
        <w:pStyle w:val="Heading1"/>
        <w:spacing w:before="77"/>
        <w:ind w:right="739"/>
      </w:pPr>
      <w:r>
        <w:t>TABLE OF CONTENTS</w:t>
      </w:r>
    </w:p>
    <w:sdt>
      <w:sdtPr>
        <w:rPr>
          <w:b w:val="0"/>
          <w:bCs w:val="0"/>
          <w:sz w:val="24"/>
          <w:szCs w:val="24"/>
        </w:rPr>
        <w:id w:val="-1269685707"/>
        <w:docPartObj>
          <w:docPartGallery w:val="Table of Contents"/>
          <w:docPartUnique/>
        </w:docPartObj>
      </w:sdtPr>
      <w:sdtEndPr/>
      <w:sdtContent>
        <w:p w14:paraId="1E80E7CD" w14:textId="77777777" w:rsidR="00F9562D" w:rsidRDefault="00184945">
          <w:pPr>
            <w:pStyle w:val="TOC3"/>
            <w:tabs>
              <w:tab w:val="right" w:pos="8431"/>
            </w:tabs>
          </w:pPr>
          <w:hyperlink w:anchor="_TOC_250009" w:history="1">
            <w:r w:rsidR="00617213">
              <w:t>Abstract</w:t>
            </w:r>
            <w:r w:rsidR="00617213">
              <w:tab/>
              <w:t>iii</w:t>
            </w:r>
          </w:hyperlink>
        </w:p>
        <w:p w14:paraId="52496901" w14:textId="77777777" w:rsidR="00F9562D" w:rsidRDefault="00617213">
          <w:pPr>
            <w:pStyle w:val="TOC3"/>
            <w:tabs>
              <w:tab w:val="right" w:pos="8447"/>
            </w:tabs>
            <w:spacing w:before="116"/>
          </w:pPr>
          <w:r>
            <w:t>Acknowledgement</w:t>
          </w:r>
          <w:r>
            <w:tab/>
            <w:t>iv</w:t>
          </w:r>
        </w:p>
        <w:p w14:paraId="654E3AC8" w14:textId="77777777" w:rsidR="00F9562D" w:rsidRDefault="00617213">
          <w:pPr>
            <w:pStyle w:val="TOC3"/>
            <w:tabs>
              <w:tab w:val="right" w:pos="8392"/>
            </w:tabs>
            <w:spacing w:before="114"/>
          </w:pPr>
          <w:r>
            <w:t>Table</w:t>
          </w:r>
          <w:r>
            <w:rPr>
              <w:spacing w:val="1"/>
            </w:rPr>
            <w:t xml:space="preserve"> </w:t>
          </w:r>
          <w:r>
            <w:rPr>
              <w:spacing w:val="-3"/>
            </w:rPr>
            <w:t>of</w:t>
          </w:r>
          <w:r>
            <w:rPr>
              <w:spacing w:val="4"/>
            </w:rPr>
            <w:t xml:space="preserve"> </w:t>
          </w:r>
          <w:r>
            <w:t>Content</w:t>
          </w:r>
          <w:r>
            <w:tab/>
            <w:t>v</w:t>
          </w:r>
        </w:p>
        <w:p w14:paraId="0531E852" w14:textId="77777777" w:rsidR="00F9562D" w:rsidRDefault="00184945">
          <w:pPr>
            <w:pStyle w:val="TOC3"/>
            <w:tabs>
              <w:tab w:val="right" w:pos="8437"/>
            </w:tabs>
            <w:spacing w:before="125"/>
            <w:ind w:left="1080"/>
          </w:pPr>
          <w:hyperlink w:anchor="_TOC_250008" w:history="1">
            <w:r w:rsidR="00617213">
              <w:t>List</w:t>
            </w:r>
            <w:r w:rsidR="00617213">
              <w:rPr>
                <w:spacing w:val="-1"/>
              </w:rPr>
              <w:t xml:space="preserve"> </w:t>
            </w:r>
            <w:r w:rsidR="00617213">
              <w:rPr>
                <w:spacing w:val="-3"/>
              </w:rPr>
              <w:t>of</w:t>
            </w:r>
            <w:r w:rsidR="00617213">
              <w:rPr>
                <w:spacing w:val="4"/>
              </w:rPr>
              <w:t xml:space="preserve"> </w:t>
            </w:r>
            <w:r w:rsidR="00617213">
              <w:t>Figures</w:t>
            </w:r>
            <w:r w:rsidR="00617213">
              <w:tab/>
              <w:t>vi</w:t>
            </w:r>
          </w:hyperlink>
        </w:p>
        <w:p w14:paraId="66AA4736" w14:textId="77777777" w:rsidR="00F9562D" w:rsidRDefault="00617213">
          <w:pPr>
            <w:pStyle w:val="TOC1"/>
            <w:numPr>
              <w:ilvl w:val="0"/>
              <w:numId w:val="12"/>
            </w:numPr>
            <w:tabs>
              <w:tab w:val="left" w:pos="768"/>
              <w:tab w:val="left" w:pos="769"/>
              <w:tab w:val="right" w:pos="3240"/>
            </w:tabs>
            <w:spacing w:before="224"/>
            <w:ind w:hanging="429"/>
            <w:rPr>
              <w:b w:val="0"/>
            </w:rPr>
          </w:pPr>
          <w:r>
            <w:t>INTRODUCTION</w:t>
          </w:r>
          <w:r>
            <w:tab/>
          </w:r>
          <w:r>
            <w:rPr>
              <w:b w:val="0"/>
            </w:rPr>
            <w:t>01</w:t>
          </w:r>
        </w:p>
        <w:p w14:paraId="2D7AD004" w14:textId="0AE2713C" w:rsidR="00F9562D" w:rsidRDefault="00184945">
          <w:pPr>
            <w:pStyle w:val="TOC2"/>
            <w:numPr>
              <w:ilvl w:val="1"/>
              <w:numId w:val="12"/>
            </w:numPr>
            <w:tabs>
              <w:tab w:val="left" w:pos="1186"/>
              <w:tab w:val="right" w:pos="8543"/>
            </w:tabs>
          </w:pPr>
          <w:hyperlink w:anchor="_TOC_250007" w:history="1">
            <w:r w:rsidR="00617213">
              <w:t>ORGANIZATION/</w:t>
            </w:r>
            <w:r w:rsidR="00617213">
              <w:rPr>
                <w:spacing w:val="1"/>
              </w:rPr>
              <w:t xml:space="preserve"> </w:t>
            </w:r>
            <w:r w:rsidR="00617213">
              <w:t>INDUSTRY</w:t>
            </w:r>
            <w:r w:rsidR="00617213">
              <w:tab/>
              <w:t>1</w:t>
            </w:r>
          </w:hyperlink>
        </w:p>
        <w:p w14:paraId="5B8AE46C" w14:textId="647580FE" w:rsidR="00F9562D" w:rsidRDefault="00184945">
          <w:pPr>
            <w:pStyle w:val="TOC4"/>
            <w:numPr>
              <w:ilvl w:val="2"/>
              <w:numId w:val="12"/>
            </w:numPr>
            <w:tabs>
              <w:tab w:val="left" w:pos="1781"/>
              <w:tab w:val="right" w:pos="8532"/>
            </w:tabs>
            <w:spacing w:before="147"/>
          </w:pPr>
          <w:hyperlink w:anchor="_TOC_250006" w:history="1">
            <w:r w:rsidR="00617213">
              <w:t>Company</w:t>
            </w:r>
            <w:r w:rsidR="00617213">
              <w:rPr>
                <w:spacing w:val="-4"/>
              </w:rPr>
              <w:t xml:space="preserve"> </w:t>
            </w:r>
            <w:r w:rsidR="00617213">
              <w:t>Profile</w:t>
            </w:r>
            <w:r w:rsidR="00C76295">
              <w:t xml:space="preserve">                                                                                   </w:t>
            </w:r>
            <w:r w:rsidR="00617213">
              <w:t>1</w:t>
            </w:r>
          </w:hyperlink>
        </w:p>
        <w:p w14:paraId="7A69DB32" w14:textId="2D27A1C3" w:rsidR="00F9562D" w:rsidRDefault="00617213">
          <w:pPr>
            <w:pStyle w:val="TOC4"/>
            <w:numPr>
              <w:ilvl w:val="2"/>
              <w:numId w:val="12"/>
            </w:numPr>
            <w:tabs>
              <w:tab w:val="left" w:pos="1781"/>
              <w:tab w:val="right" w:pos="8537"/>
            </w:tabs>
            <w:spacing w:before="141"/>
          </w:pPr>
          <w:r>
            <w:t>Domain/ Technology (Data</w:t>
          </w:r>
          <w:r>
            <w:rPr>
              <w:spacing w:val="-9"/>
            </w:rPr>
            <w:t xml:space="preserve"> </w:t>
          </w:r>
          <w:r>
            <w:t>Science/Mobile computing/…)</w:t>
          </w:r>
          <w:r w:rsidR="00C76295">
            <w:t xml:space="preserve">                </w:t>
          </w:r>
          <w:r>
            <w:t>1</w:t>
          </w:r>
        </w:p>
        <w:p w14:paraId="4A0B16CF" w14:textId="730F4DC6" w:rsidR="00F9562D" w:rsidRDefault="00617213">
          <w:pPr>
            <w:pStyle w:val="TOC4"/>
            <w:numPr>
              <w:ilvl w:val="2"/>
              <w:numId w:val="12"/>
            </w:numPr>
            <w:tabs>
              <w:tab w:val="left" w:pos="1781"/>
              <w:tab w:val="right" w:pos="8562"/>
            </w:tabs>
            <w:spacing w:before="147"/>
          </w:pPr>
          <w:r>
            <w:t>Department/ Division</w:t>
          </w:r>
          <w:r>
            <w:rPr>
              <w:spacing w:val="-2"/>
            </w:rPr>
            <w:t xml:space="preserve"> </w:t>
          </w:r>
          <w:r>
            <w:t>/</w:t>
          </w:r>
          <w:r>
            <w:rPr>
              <w:spacing w:val="2"/>
            </w:rPr>
            <w:t xml:space="preserve"> </w:t>
          </w:r>
          <w:r>
            <w:t>Group</w:t>
          </w:r>
          <w:r w:rsidR="00C76295">
            <w:t xml:space="preserve">                                                               </w:t>
          </w:r>
          <w:r>
            <w:t>2</w:t>
          </w:r>
        </w:p>
        <w:p w14:paraId="2676D09A" w14:textId="58DB606E" w:rsidR="00F9562D" w:rsidRDefault="00184945">
          <w:pPr>
            <w:pStyle w:val="TOC2"/>
            <w:numPr>
              <w:ilvl w:val="1"/>
              <w:numId w:val="12"/>
            </w:numPr>
            <w:tabs>
              <w:tab w:val="left" w:pos="1186"/>
              <w:tab w:val="right" w:pos="8614"/>
            </w:tabs>
            <w:spacing w:before="142"/>
          </w:pPr>
          <w:hyperlink w:anchor="_TOC_250005" w:history="1">
            <w:r w:rsidR="00617213">
              <w:t>PROBLEM</w:t>
            </w:r>
            <w:r w:rsidR="00617213">
              <w:rPr>
                <w:spacing w:val="-1"/>
              </w:rPr>
              <w:t xml:space="preserve"> </w:t>
            </w:r>
            <w:r w:rsidR="00617213">
              <w:t>STATEMENT</w:t>
            </w:r>
            <w:r w:rsidR="008F67B3">
              <w:t xml:space="preserve">                                                                           </w:t>
            </w:r>
            <w:r w:rsidR="00C76295">
              <w:t xml:space="preserve">  </w:t>
            </w:r>
            <w:r w:rsidR="00617213">
              <w:t>2</w:t>
            </w:r>
          </w:hyperlink>
        </w:p>
        <w:p w14:paraId="372D6FC6" w14:textId="7AACF90D" w:rsidR="00F9562D" w:rsidRDefault="00184945">
          <w:pPr>
            <w:pStyle w:val="TOC4"/>
            <w:numPr>
              <w:ilvl w:val="2"/>
              <w:numId w:val="12"/>
            </w:numPr>
            <w:tabs>
              <w:tab w:val="left" w:pos="1781"/>
              <w:tab w:val="right" w:pos="8595"/>
            </w:tabs>
          </w:pPr>
          <w:hyperlink w:anchor="_TOC_250004" w:history="1">
            <w:r w:rsidR="00617213">
              <w:t>Existing System and</w:t>
            </w:r>
            <w:r w:rsidR="00617213">
              <w:rPr>
                <w:spacing w:val="-5"/>
              </w:rPr>
              <w:t xml:space="preserve"> </w:t>
            </w:r>
            <w:r w:rsidR="00617213">
              <w:t>their</w:t>
            </w:r>
            <w:r w:rsidR="00617213">
              <w:rPr>
                <w:spacing w:val="3"/>
              </w:rPr>
              <w:t xml:space="preserve"> </w:t>
            </w:r>
            <w:r w:rsidR="00617213">
              <w:t>Limitations</w:t>
            </w:r>
            <w:r w:rsidR="00C76295">
              <w:t xml:space="preserve">                                                  </w:t>
            </w:r>
            <w:r w:rsidR="00617213">
              <w:t>2</w:t>
            </w:r>
          </w:hyperlink>
        </w:p>
        <w:p w14:paraId="6525D1E0" w14:textId="4000D30A" w:rsidR="00F9562D" w:rsidRDefault="00184945">
          <w:pPr>
            <w:pStyle w:val="TOC4"/>
            <w:numPr>
              <w:ilvl w:val="2"/>
              <w:numId w:val="12"/>
            </w:numPr>
            <w:tabs>
              <w:tab w:val="left" w:pos="1781"/>
              <w:tab w:val="right" w:pos="8580"/>
            </w:tabs>
            <w:spacing w:before="146"/>
          </w:pPr>
          <w:hyperlink w:anchor="_TOC_250003" w:history="1">
            <w:r w:rsidR="00617213">
              <w:t>Proposed</w:t>
            </w:r>
            <w:r w:rsidR="00617213">
              <w:rPr>
                <w:spacing w:val="1"/>
              </w:rPr>
              <w:t xml:space="preserve"> </w:t>
            </w:r>
            <w:r w:rsidR="00617213">
              <w:t>Solution</w:t>
            </w:r>
            <w:r w:rsidR="00C76295">
              <w:t xml:space="preserve">                                                                                 </w:t>
            </w:r>
            <w:r w:rsidR="00617213">
              <w:t>2</w:t>
            </w:r>
          </w:hyperlink>
        </w:p>
        <w:p w14:paraId="76F15B22" w14:textId="6A14EE24" w:rsidR="00F9562D" w:rsidRDefault="00617213">
          <w:pPr>
            <w:pStyle w:val="TOC4"/>
            <w:numPr>
              <w:ilvl w:val="2"/>
              <w:numId w:val="12"/>
            </w:numPr>
            <w:tabs>
              <w:tab w:val="left" w:pos="1781"/>
              <w:tab w:val="right" w:pos="8594"/>
            </w:tabs>
          </w:pPr>
          <w:r>
            <w:t>Problem</w:t>
          </w:r>
          <w:r>
            <w:rPr>
              <w:spacing w:val="-4"/>
            </w:rPr>
            <w:t xml:space="preserve"> </w:t>
          </w:r>
          <w:r>
            <w:t>formulation</w:t>
          </w:r>
          <w:r w:rsidR="00C76295">
            <w:t xml:space="preserve">                                                                             </w:t>
          </w:r>
          <w:r>
            <w:t>2</w:t>
          </w:r>
        </w:p>
        <w:p w14:paraId="2442229C" w14:textId="787CE2C7" w:rsidR="00F9562D" w:rsidRDefault="00617213">
          <w:pPr>
            <w:pStyle w:val="TOC1"/>
            <w:numPr>
              <w:ilvl w:val="0"/>
              <w:numId w:val="12"/>
            </w:numPr>
            <w:tabs>
              <w:tab w:val="left" w:pos="768"/>
              <w:tab w:val="left" w:pos="769"/>
              <w:tab w:val="right" w:pos="8676"/>
            </w:tabs>
            <w:ind w:hanging="429"/>
            <w:rPr>
              <w:b w:val="0"/>
            </w:rPr>
          </w:pPr>
          <w:r>
            <w:t>REQUIREMENT ANALYSIS,</w:t>
          </w:r>
          <w:r>
            <w:rPr>
              <w:spacing w:val="2"/>
            </w:rPr>
            <w:t xml:space="preserve"> </w:t>
          </w:r>
          <w:r>
            <w:t>TOOLS</w:t>
          </w:r>
          <w:r>
            <w:rPr>
              <w:spacing w:val="1"/>
            </w:rPr>
            <w:t xml:space="preserve"> </w:t>
          </w:r>
          <w:r>
            <w:t>&amp;TECHNOLOGIES</w:t>
          </w:r>
          <w:r w:rsidR="00C76295">
            <w:t xml:space="preserve">                       </w:t>
          </w:r>
          <w:r>
            <w:rPr>
              <w:b w:val="0"/>
            </w:rPr>
            <w:t>3</w:t>
          </w:r>
        </w:p>
        <w:p w14:paraId="18368CDF" w14:textId="7E0DF4FF" w:rsidR="00F9562D" w:rsidRDefault="00617213">
          <w:pPr>
            <w:pStyle w:val="TOC2"/>
            <w:numPr>
              <w:ilvl w:val="1"/>
              <w:numId w:val="12"/>
            </w:numPr>
            <w:tabs>
              <w:tab w:val="left" w:pos="1186"/>
              <w:tab w:val="right" w:pos="8648"/>
            </w:tabs>
          </w:pPr>
          <w:r>
            <w:t>Hardware &amp;</w:t>
          </w:r>
          <w:r>
            <w:rPr>
              <w:spacing w:val="-3"/>
            </w:rPr>
            <w:t xml:space="preserve"> </w:t>
          </w:r>
          <w:r>
            <w:t>Software</w:t>
          </w:r>
          <w:r>
            <w:rPr>
              <w:spacing w:val="1"/>
            </w:rPr>
            <w:t xml:space="preserve"> </w:t>
          </w:r>
          <w:r>
            <w:t>Requirements</w:t>
          </w:r>
          <w:r w:rsidR="00C76295">
            <w:t xml:space="preserve">                                                              </w:t>
          </w:r>
          <w:r>
            <w:t>3</w:t>
          </w:r>
        </w:p>
        <w:p w14:paraId="7FC70473" w14:textId="66C3BBF1" w:rsidR="00F9562D" w:rsidRDefault="00617213">
          <w:pPr>
            <w:pStyle w:val="TOC2"/>
            <w:numPr>
              <w:ilvl w:val="1"/>
              <w:numId w:val="12"/>
            </w:numPr>
            <w:tabs>
              <w:tab w:val="left" w:pos="1186"/>
              <w:tab w:val="right" w:pos="8671"/>
            </w:tabs>
            <w:spacing w:before="142"/>
          </w:pPr>
          <w:r>
            <w:t>Tools/</w:t>
          </w:r>
          <w:r>
            <w:rPr>
              <w:spacing w:val="1"/>
            </w:rPr>
            <w:t xml:space="preserve"> </w:t>
          </w:r>
          <w:r>
            <w:t>Languages/</w:t>
          </w:r>
          <w:r>
            <w:rPr>
              <w:spacing w:val="2"/>
            </w:rPr>
            <w:t xml:space="preserve"> </w:t>
          </w:r>
          <w:r>
            <w:t>Platform</w:t>
          </w:r>
          <w:r w:rsidR="00C76295">
            <w:t xml:space="preserve">                                                                            3 </w:t>
          </w:r>
        </w:p>
        <w:p w14:paraId="1102ADE3" w14:textId="3FDEF0AC" w:rsidR="00F9562D" w:rsidRDefault="00617213">
          <w:pPr>
            <w:pStyle w:val="TOC1"/>
            <w:numPr>
              <w:ilvl w:val="0"/>
              <w:numId w:val="12"/>
            </w:numPr>
            <w:tabs>
              <w:tab w:val="left" w:pos="768"/>
              <w:tab w:val="left" w:pos="769"/>
              <w:tab w:val="right" w:pos="8700"/>
            </w:tabs>
            <w:spacing w:before="142"/>
            <w:ind w:hanging="429"/>
            <w:rPr>
              <w:b w:val="0"/>
            </w:rPr>
          </w:pPr>
          <w:r>
            <w:t>DESIGN</w:t>
          </w:r>
          <w:r>
            <w:rPr>
              <w:spacing w:val="1"/>
            </w:rPr>
            <w:t xml:space="preserve"> </w:t>
          </w:r>
          <w:r>
            <w:t>AND</w:t>
          </w:r>
          <w:r>
            <w:rPr>
              <w:spacing w:val="1"/>
            </w:rPr>
            <w:t xml:space="preserve"> </w:t>
          </w:r>
          <w:r>
            <w:t>IMPLIMENTATION</w:t>
          </w:r>
          <w:r w:rsidR="00C76295">
            <w:t xml:space="preserve">                                                                 </w:t>
          </w:r>
          <w:r>
            <w:rPr>
              <w:b w:val="0"/>
            </w:rPr>
            <w:t>3</w:t>
          </w:r>
        </w:p>
        <w:p w14:paraId="2ED5858E" w14:textId="574652AF" w:rsidR="00F9562D" w:rsidRDefault="00617213">
          <w:pPr>
            <w:pStyle w:val="TOC2"/>
            <w:numPr>
              <w:ilvl w:val="1"/>
              <w:numId w:val="12"/>
            </w:numPr>
            <w:tabs>
              <w:tab w:val="left" w:pos="1186"/>
              <w:tab w:val="right" w:pos="8645"/>
            </w:tabs>
          </w:pPr>
          <w:r>
            <w:t>Architecture/ DFD/Sequence diagram/Class</w:t>
          </w:r>
          <w:r>
            <w:rPr>
              <w:spacing w:val="-2"/>
            </w:rPr>
            <w:t xml:space="preserve"> </w:t>
          </w:r>
          <w:r>
            <w:t>diagrams</w:t>
          </w:r>
          <w:r>
            <w:rPr>
              <w:spacing w:val="-1"/>
            </w:rPr>
            <w:t xml:space="preserve"> </w:t>
          </w:r>
          <w:r>
            <w:t>/Flowchart</w:t>
          </w:r>
          <w:r w:rsidR="00C76295">
            <w:t xml:space="preserve">                 3</w:t>
          </w:r>
        </w:p>
        <w:p w14:paraId="507152E1" w14:textId="41E71FBA" w:rsidR="00F9562D" w:rsidRDefault="00617213">
          <w:pPr>
            <w:pStyle w:val="TOC2"/>
            <w:numPr>
              <w:ilvl w:val="1"/>
              <w:numId w:val="12"/>
            </w:numPr>
            <w:tabs>
              <w:tab w:val="left" w:pos="1186"/>
              <w:tab w:val="right" w:pos="8681"/>
            </w:tabs>
            <w:spacing w:before="146"/>
          </w:pPr>
          <w:r>
            <w:t>Problem</w:t>
          </w:r>
          <w:r>
            <w:rPr>
              <w:spacing w:val="-8"/>
            </w:rPr>
            <w:t xml:space="preserve"> </w:t>
          </w:r>
          <w:r>
            <w:t>statement</w:t>
          </w:r>
          <w:r w:rsidR="00C76295">
            <w:t xml:space="preserve">                                                                                           </w:t>
          </w:r>
          <w:r>
            <w:t>4</w:t>
          </w:r>
        </w:p>
        <w:p w14:paraId="268567B8" w14:textId="00D0AFB0" w:rsidR="00F9562D" w:rsidRDefault="00617213">
          <w:pPr>
            <w:pStyle w:val="TOC2"/>
            <w:numPr>
              <w:ilvl w:val="1"/>
              <w:numId w:val="12"/>
            </w:numPr>
            <w:tabs>
              <w:tab w:val="left" w:pos="1186"/>
              <w:tab w:val="right" w:pos="8677"/>
            </w:tabs>
            <w:spacing w:before="142"/>
          </w:pPr>
          <w:r>
            <w:t>Algorithm/Methods/</w:t>
          </w:r>
          <w:r>
            <w:rPr>
              <w:spacing w:val="1"/>
            </w:rPr>
            <w:t xml:space="preserve"> </w:t>
          </w:r>
          <w:r>
            <w:t>Pseudo</w:t>
          </w:r>
          <w:r>
            <w:rPr>
              <w:spacing w:val="2"/>
            </w:rPr>
            <w:t xml:space="preserve"> </w:t>
          </w:r>
          <w:r>
            <w:t>code</w:t>
          </w:r>
          <w:r w:rsidR="00C76295">
            <w:t xml:space="preserve">                                                                   </w:t>
          </w:r>
          <w:r>
            <w:t>6</w:t>
          </w:r>
        </w:p>
        <w:p w14:paraId="66E8B97C" w14:textId="3D3CF878" w:rsidR="00F9562D" w:rsidRDefault="00617213">
          <w:pPr>
            <w:pStyle w:val="TOC2"/>
            <w:numPr>
              <w:ilvl w:val="1"/>
              <w:numId w:val="12"/>
            </w:numPr>
            <w:tabs>
              <w:tab w:val="left" w:pos="1186"/>
              <w:tab w:val="right" w:pos="8681"/>
            </w:tabs>
            <w:spacing w:before="141"/>
          </w:pPr>
          <w:r>
            <w:t>Libraries used /</w:t>
          </w:r>
          <w:r>
            <w:rPr>
              <w:spacing w:val="2"/>
            </w:rPr>
            <w:t xml:space="preserve"> </w:t>
          </w:r>
          <w:r>
            <w:t>API’S</w:t>
          </w:r>
          <w:r w:rsidR="00C76295">
            <w:t xml:space="preserve">                                                                                     </w:t>
          </w:r>
          <w:r>
            <w:t>6</w:t>
          </w:r>
        </w:p>
        <w:p w14:paraId="0920BA5E" w14:textId="531B0095" w:rsidR="00F9562D" w:rsidRDefault="00617213">
          <w:pPr>
            <w:pStyle w:val="TOC1"/>
            <w:numPr>
              <w:ilvl w:val="0"/>
              <w:numId w:val="12"/>
            </w:numPr>
            <w:tabs>
              <w:tab w:val="left" w:pos="768"/>
              <w:tab w:val="left" w:pos="769"/>
              <w:tab w:val="right" w:pos="8556"/>
            </w:tabs>
            <w:spacing w:before="147"/>
            <w:ind w:hanging="429"/>
            <w:rPr>
              <w:b w:val="0"/>
            </w:rPr>
          </w:pPr>
          <w:r>
            <w:t>OBSERVATIONS</w:t>
          </w:r>
          <w:r>
            <w:rPr>
              <w:spacing w:val="1"/>
            </w:rPr>
            <w:t xml:space="preserve"> </w:t>
          </w:r>
          <w:r>
            <w:t>AND</w:t>
          </w:r>
          <w:r>
            <w:rPr>
              <w:spacing w:val="1"/>
            </w:rPr>
            <w:t xml:space="preserve"> </w:t>
          </w:r>
          <w:r>
            <w:t>RESULTS</w:t>
          </w:r>
          <w:r>
            <w:tab/>
          </w:r>
          <w:r>
            <w:rPr>
              <w:b w:val="0"/>
            </w:rPr>
            <w:t>9</w:t>
          </w:r>
        </w:p>
        <w:p w14:paraId="479A6657" w14:textId="77777777" w:rsidR="00F9562D" w:rsidRDefault="00617213">
          <w:pPr>
            <w:pStyle w:val="TOC2"/>
            <w:numPr>
              <w:ilvl w:val="1"/>
              <w:numId w:val="12"/>
            </w:numPr>
            <w:tabs>
              <w:tab w:val="left" w:pos="1186"/>
              <w:tab w:val="right" w:pos="8570"/>
            </w:tabs>
          </w:pPr>
          <w:r>
            <w:t>Testing</w:t>
          </w:r>
          <w:r>
            <w:tab/>
            <w:t>9</w:t>
          </w:r>
        </w:p>
        <w:p w14:paraId="0954E84F" w14:textId="4DF5ACF8" w:rsidR="00F9562D" w:rsidRDefault="00184945">
          <w:pPr>
            <w:pStyle w:val="TOC2"/>
            <w:numPr>
              <w:ilvl w:val="1"/>
              <w:numId w:val="12"/>
            </w:numPr>
            <w:tabs>
              <w:tab w:val="left" w:pos="1186"/>
              <w:tab w:val="right" w:pos="8700"/>
            </w:tabs>
            <w:spacing w:before="142"/>
          </w:pPr>
          <w:hyperlink w:anchor="_TOC_250002" w:history="1">
            <w:r w:rsidR="00617213">
              <w:t>Results</w:t>
            </w:r>
            <w:r w:rsidR="00617213">
              <w:rPr>
                <w:spacing w:val="3"/>
              </w:rPr>
              <w:t xml:space="preserve"> </w:t>
            </w:r>
            <w:r w:rsidR="00617213">
              <w:t>&amp;</w:t>
            </w:r>
            <w:r w:rsidR="00617213">
              <w:rPr>
                <w:spacing w:val="-3"/>
              </w:rPr>
              <w:t xml:space="preserve"> </w:t>
            </w:r>
            <w:r w:rsidR="00617213">
              <w:t>Snapshots</w:t>
            </w:r>
            <w:r w:rsidR="00C76295">
              <w:t xml:space="preserve">                                                                                       </w:t>
            </w:r>
            <w:r w:rsidR="00617213">
              <w:t>10</w:t>
            </w:r>
          </w:hyperlink>
        </w:p>
        <w:p w14:paraId="1960C3DE" w14:textId="3935B4C1" w:rsidR="00F9562D" w:rsidRDefault="00617213">
          <w:pPr>
            <w:pStyle w:val="TOC1"/>
            <w:numPr>
              <w:ilvl w:val="0"/>
              <w:numId w:val="12"/>
            </w:numPr>
            <w:tabs>
              <w:tab w:val="left" w:pos="768"/>
              <w:tab w:val="left" w:pos="769"/>
              <w:tab w:val="right" w:pos="8714"/>
            </w:tabs>
            <w:ind w:hanging="429"/>
            <w:rPr>
              <w:b w:val="0"/>
            </w:rPr>
          </w:pPr>
          <w:r>
            <w:t>CONCLUSION AND</w:t>
          </w:r>
          <w:r>
            <w:rPr>
              <w:spacing w:val="2"/>
            </w:rPr>
            <w:t xml:space="preserve"> </w:t>
          </w:r>
          <w:r>
            <w:t>FUTURE WORK</w:t>
          </w:r>
          <w:r w:rsidR="008F67B3">
            <w:t xml:space="preserve">                                                           </w:t>
          </w:r>
          <w:r>
            <w:rPr>
              <w:b w:val="0"/>
            </w:rPr>
            <w:t>13</w:t>
          </w:r>
        </w:p>
        <w:p w14:paraId="3046D2B9" w14:textId="4F859235" w:rsidR="00F9562D" w:rsidRDefault="00184945">
          <w:pPr>
            <w:pStyle w:val="TOC2"/>
            <w:numPr>
              <w:ilvl w:val="1"/>
              <w:numId w:val="12"/>
            </w:numPr>
            <w:tabs>
              <w:tab w:val="left" w:pos="1186"/>
              <w:tab w:val="right" w:pos="8642"/>
            </w:tabs>
            <w:spacing w:before="133"/>
          </w:pPr>
          <w:hyperlink w:anchor="_TOC_250001" w:history="1">
            <w:r w:rsidR="00617213">
              <w:t>Conclusion</w:t>
            </w:r>
            <w:r w:rsidR="008F67B3">
              <w:t xml:space="preserve">                                                                                                      </w:t>
            </w:r>
            <w:r w:rsidR="008F67B3" w:rsidRPr="008F67B3">
              <w:t>13</w:t>
            </w:r>
            <w:r w:rsidR="00617213">
              <w:tab/>
            </w:r>
          </w:hyperlink>
        </w:p>
        <w:p w14:paraId="280ECA17" w14:textId="5D3DD148" w:rsidR="00F9562D" w:rsidRDefault="00184945">
          <w:pPr>
            <w:pStyle w:val="TOC2"/>
            <w:numPr>
              <w:ilvl w:val="1"/>
              <w:numId w:val="12"/>
            </w:numPr>
            <w:tabs>
              <w:tab w:val="left" w:pos="1186"/>
              <w:tab w:val="right" w:pos="8642"/>
            </w:tabs>
            <w:spacing w:before="146"/>
          </w:pPr>
          <w:hyperlink w:anchor="_TOC_250000" w:history="1">
            <w:r w:rsidR="00617213">
              <w:t>Future Enhancement</w:t>
            </w:r>
            <w:r w:rsidR="008F67B3">
              <w:t xml:space="preserve">                                                                                       </w:t>
            </w:r>
            <w:r w:rsidR="008F67B3" w:rsidRPr="008F67B3">
              <w:t>13</w:t>
            </w:r>
            <w:r w:rsidR="00617213">
              <w:tab/>
            </w:r>
          </w:hyperlink>
        </w:p>
      </w:sdtContent>
    </w:sdt>
    <w:p w14:paraId="5A6BA7C0" w14:textId="0320525B" w:rsidR="00F9562D" w:rsidRPr="008F67B3" w:rsidRDefault="00617213">
      <w:pPr>
        <w:pStyle w:val="ListParagraph"/>
        <w:numPr>
          <w:ilvl w:val="0"/>
          <w:numId w:val="12"/>
        </w:numPr>
        <w:tabs>
          <w:tab w:val="left" w:pos="768"/>
          <w:tab w:val="left" w:pos="769"/>
        </w:tabs>
        <w:spacing w:before="147"/>
        <w:ind w:hanging="429"/>
        <w:rPr>
          <w:bCs/>
          <w:sz w:val="24"/>
        </w:rPr>
      </w:pPr>
      <w:r>
        <w:rPr>
          <w:b/>
          <w:sz w:val="24"/>
        </w:rPr>
        <w:t>REFERENCES</w:t>
      </w:r>
      <w:r w:rsidR="008F67B3">
        <w:rPr>
          <w:b/>
          <w:sz w:val="24"/>
        </w:rPr>
        <w:t xml:space="preserve">                                                                                                    </w:t>
      </w:r>
      <w:r w:rsidR="008F67B3" w:rsidRPr="008F67B3">
        <w:rPr>
          <w:bCs/>
          <w:sz w:val="24"/>
        </w:rPr>
        <w:t>14</w:t>
      </w:r>
    </w:p>
    <w:p w14:paraId="6F0F50F5" w14:textId="103B2F8D" w:rsidR="00F9562D" w:rsidRDefault="008F67B3">
      <w:pPr>
        <w:rPr>
          <w:sz w:val="24"/>
        </w:rPr>
        <w:sectPr w:rsidR="00F9562D">
          <w:pgSz w:w="11900" w:h="16850"/>
          <w:pgMar w:top="860" w:right="300" w:bottom="1120" w:left="1100" w:header="0" w:footer="927" w:gutter="0"/>
          <w:cols w:space="720"/>
        </w:sectPr>
      </w:pPr>
      <w:r>
        <w:rPr>
          <w:sz w:val="24"/>
        </w:rPr>
        <w:t xml:space="preserve">   </w:t>
      </w:r>
    </w:p>
    <w:p w14:paraId="39A1A989" w14:textId="77777777" w:rsidR="00F9562D" w:rsidRDefault="00617213">
      <w:pPr>
        <w:spacing w:before="72"/>
        <w:ind w:left="287"/>
        <w:rPr>
          <w:b/>
          <w:sz w:val="32"/>
        </w:rPr>
      </w:pPr>
      <w:bookmarkStart w:id="2" w:name="_TOC_250008"/>
      <w:bookmarkEnd w:id="2"/>
      <w:r>
        <w:rPr>
          <w:b/>
          <w:sz w:val="32"/>
        </w:rPr>
        <w:lastRenderedPageBreak/>
        <w:t>LIST OF FIGURES</w:t>
      </w:r>
    </w:p>
    <w:p w14:paraId="1A8E29A8" w14:textId="3696D394" w:rsidR="00F9562D" w:rsidRDefault="00C04471" w:rsidP="00C04471">
      <w:pPr>
        <w:spacing w:before="92"/>
        <w:ind w:right="44"/>
        <w:rPr>
          <w:sz w:val="36"/>
        </w:rPr>
      </w:pPr>
      <w:r>
        <w:t xml:space="preserve">              </w:t>
      </w:r>
    </w:p>
    <w:p w14:paraId="5AE0E13B" w14:textId="77777777" w:rsidR="00F9562D" w:rsidRDefault="00F9562D">
      <w:pPr>
        <w:pStyle w:val="BodyText"/>
        <w:spacing w:before="10"/>
        <w:rPr>
          <w:sz w:val="28"/>
        </w:rPr>
      </w:pPr>
    </w:p>
    <w:p w14:paraId="284594D1" w14:textId="1514BFF9" w:rsidR="00C04471" w:rsidRDefault="00C04471" w:rsidP="00C04471">
      <w:pPr>
        <w:tabs>
          <w:tab w:val="left" w:pos="1310"/>
        </w:tabs>
        <w:spacing w:line="480" w:lineRule="auto"/>
        <w:ind w:left="1310"/>
        <w:rPr>
          <w:sz w:val="32"/>
          <w:szCs w:val="32"/>
        </w:rPr>
      </w:pPr>
      <w:r w:rsidRPr="00C04471">
        <w:rPr>
          <w:sz w:val="32"/>
          <w:szCs w:val="32"/>
        </w:rPr>
        <w:t xml:space="preserve">3.3.1 </w:t>
      </w:r>
      <w:r>
        <w:rPr>
          <w:sz w:val="32"/>
          <w:szCs w:val="32"/>
        </w:rPr>
        <w:t xml:space="preserve"> </w:t>
      </w:r>
      <w:r w:rsidRPr="00C04471">
        <w:rPr>
          <w:sz w:val="32"/>
          <w:szCs w:val="32"/>
        </w:rPr>
        <w:t>Description of dataset</w:t>
      </w:r>
    </w:p>
    <w:p w14:paraId="0C90577F" w14:textId="58156821" w:rsidR="00C04471" w:rsidRPr="00C04471" w:rsidRDefault="00C04471" w:rsidP="00C04471">
      <w:pPr>
        <w:tabs>
          <w:tab w:val="left" w:pos="1310"/>
        </w:tabs>
        <w:spacing w:line="480" w:lineRule="auto"/>
        <w:ind w:left="1310"/>
        <w:rPr>
          <w:sz w:val="32"/>
          <w:szCs w:val="32"/>
        </w:rPr>
      </w:pPr>
      <w:r w:rsidRPr="00C04471">
        <w:rPr>
          <w:sz w:val="32"/>
          <w:szCs w:val="32"/>
        </w:rPr>
        <w:t>3.4.1  Dataset after Data Processing</w:t>
      </w:r>
    </w:p>
    <w:p w14:paraId="44E3368C" w14:textId="4848AE6D" w:rsidR="00C04471" w:rsidRPr="00C04471" w:rsidRDefault="00C04471" w:rsidP="00C04471">
      <w:pPr>
        <w:tabs>
          <w:tab w:val="left" w:pos="1310"/>
        </w:tabs>
        <w:spacing w:line="480" w:lineRule="auto"/>
        <w:ind w:left="1310"/>
        <w:rPr>
          <w:sz w:val="32"/>
          <w:szCs w:val="32"/>
        </w:rPr>
      </w:pPr>
      <w:r w:rsidRPr="00C04471">
        <w:rPr>
          <w:sz w:val="32"/>
          <w:szCs w:val="32"/>
        </w:rPr>
        <w:t>4.2.1  Forecast plot for next one year</w:t>
      </w:r>
    </w:p>
    <w:p w14:paraId="68778609" w14:textId="06C4F984" w:rsidR="00C04471" w:rsidRPr="00C04471" w:rsidRDefault="00C04471" w:rsidP="00C04471">
      <w:pPr>
        <w:spacing w:before="4" w:line="480" w:lineRule="auto"/>
        <w:ind w:left="1310"/>
        <w:rPr>
          <w:sz w:val="32"/>
          <w:szCs w:val="32"/>
        </w:rPr>
      </w:pPr>
      <w:r w:rsidRPr="00C04471">
        <w:rPr>
          <w:sz w:val="32"/>
          <w:szCs w:val="32"/>
        </w:rPr>
        <w:t>4.2.2  Forecast components plot</w:t>
      </w:r>
    </w:p>
    <w:p w14:paraId="58D2BA14" w14:textId="4DA4F6B9" w:rsidR="00C04471" w:rsidRPr="00C04471" w:rsidRDefault="00C04471" w:rsidP="00C04471">
      <w:pPr>
        <w:widowControl/>
        <w:autoSpaceDE/>
        <w:autoSpaceDN/>
        <w:spacing w:line="480" w:lineRule="auto"/>
        <w:ind w:left="1310"/>
        <w:rPr>
          <w:sz w:val="32"/>
          <w:szCs w:val="32"/>
        </w:rPr>
      </w:pPr>
      <w:r w:rsidRPr="00C04471">
        <w:rPr>
          <w:sz w:val="32"/>
          <w:szCs w:val="32"/>
        </w:rPr>
        <w:t>4.2.3  Mean Square and Mean Absolute Errors</w:t>
      </w:r>
    </w:p>
    <w:p w14:paraId="63192301" w14:textId="4C99F2C5" w:rsidR="00C04471" w:rsidRPr="00C04471" w:rsidRDefault="00C04471" w:rsidP="00C04471">
      <w:pPr>
        <w:spacing w:before="4" w:line="480" w:lineRule="auto"/>
        <w:ind w:left="1310"/>
        <w:rPr>
          <w:sz w:val="32"/>
          <w:szCs w:val="32"/>
        </w:rPr>
      </w:pPr>
      <w:r w:rsidRPr="00C04471">
        <w:rPr>
          <w:sz w:val="32"/>
          <w:szCs w:val="32"/>
        </w:rPr>
        <w:t>4.2.4  Error</w:t>
      </w:r>
    </w:p>
    <w:p w14:paraId="2905EB1B" w14:textId="77777777" w:rsidR="00C04471" w:rsidRPr="00C04471" w:rsidRDefault="00C04471" w:rsidP="00C04471">
      <w:pPr>
        <w:widowControl/>
        <w:autoSpaceDE/>
        <w:autoSpaceDN/>
        <w:rPr>
          <w:sz w:val="24"/>
          <w:szCs w:val="24"/>
          <w:lang w:val="en-IN" w:eastAsia="en-IN"/>
        </w:rPr>
      </w:pPr>
    </w:p>
    <w:p w14:paraId="3B23D38C" w14:textId="273969C2" w:rsidR="00C04471" w:rsidRDefault="00C04471" w:rsidP="00C04471">
      <w:pPr>
        <w:spacing w:before="4"/>
        <w:ind w:left="2367"/>
      </w:pPr>
      <w:r w:rsidRPr="00466AAD">
        <w:rPr>
          <w:sz w:val="24"/>
          <w:szCs w:val="24"/>
          <w:lang w:val="en-IN" w:eastAsia="en-IN"/>
        </w:rPr>
        <w:br/>
      </w:r>
    </w:p>
    <w:p w14:paraId="5BB0606A" w14:textId="77777777" w:rsidR="00C04471" w:rsidRDefault="00C04471" w:rsidP="00C04471">
      <w:pPr>
        <w:pStyle w:val="BodyText"/>
        <w:spacing w:before="4"/>
      </w:pPr>
    </w:p>
    <w:p w14:paraId="70D20A54" w14:textId="77777777" w:rsidR="00C04471" w:rsidRDefault="00C04471" w:rsidP="00C04471">
      <w:pPr>
        <w:tabs>
          <w:tab w:val="left" w:pos="1310"/>
        </w:tabs>
      </w:pPr>
    </w:p>
    <w:p w14:paraId="129EB925" w14:textId="6E318453" w:rsidR="00C04471" w:rsidRDefault="00C04471" w:rsidP="00C04471">
      <w:pPr>
        <w:tabs>
          <w:tab w:val="left" w:pos="1310"/>
        </w:tabs>
      </w:pPr>
    </w:p>
    <w:p w14:paraId="7CAE53B8" w14:textId="77777777" w:rsidR="00C04471" w:rsidRPr="00C04471" w:rsidRDefault="00C04471" w:rsidP="00C04471">
      <w:pPr>
        <w:tabs>
          <w:tab w:val="left" w:pos="1310"/>
        </w:tabs>
        <w:rPr>
          <w:sz w:val="32"/>
          <w:szCs w:val="32"/>
        </w:rPr>
      </w:pPr>
    </w:p>
    <w:p w14:paraId="76CEE0E8" w14:textId="2300FE31" w:rsidR="00F9562D" w:rsidRDefault="00C04471">
      <w:pPr>
        <w:pStyle w:val="BodyText"/>
        <w:rPr>
          <w:sz w:val="36"/>
        </w:rPr>
      </w:pPr>
      <w:r>
        <w:rPr>
          <w:sz w:val="36"/>
        </w:rPr>
        <w:t xml:space="preserve"> </w:t>
      </w:r>
    </w:p>
    <w:p w14:paraId="21E2F4DB" w14:textId="77777777" w:rsidR="00F9562D" w:rsidRDefault="00F9562D">
      <w:pPr>
        <w:pStyle w:val="BodyText"/>
        <w:spacing w:before="10"/>
        <w:rPr>
          <w:sz w:val="28"/>
        </w:rPr>
      </w:pPr>
    </w:p>
    <w:p w14:paraId="3419D9F5" w14:textId="77777777" w:rsidR="00F9562D" w:rsidRDefault="00F9562D">
      <w:pPr>
        <w:rPr>
          <w:sz w:val="32"/>
        </w:rPr>
        <w:sectPr w:rsidR="00F9562D">
          <w:pgSz w:w="11900" w:h="16850"/>
          <w:pgMar w:top="1220" w:right="300" w:bottom="1120" w:left="1100" w:header="0" w:footer="927" w:gutter="0"/>
          <w:cols w:space="720"/>
        </w:sectPr>
      </w:pPr>
    </w:p>
    <w:p w14:paraId="5ECB4E77" w14:textId="77777777" w:rsidR="00F9562D" w:rsidRDefault="00F9562D">
      <w:pPr>
        <w:pStyle w:val="BodyText"/>
        <w:rPr>
          <w:sz w:val="20"/>
        </w:rPr>
      </w:pPr>
    </w:p>
    <w:p w14:paraId="388E097E" w14:textId="77777777" w:rsidR="00F9562D" w:rsidRDefault="00F9562D">
      <w:pPr>
        <w:pStyle w:val="BodyText"/>
        <w:rPr>
          <w:sz w:val="20"/>
        </w:rPr>
      </w:pPr>
    </w:p>
    <w:p w14:paraId="3C0EED95" w14:textId="77777777" w:rsidR="00F9562D" w:rsidRDefault="00F9562D">
      <w:pPr>
        <w:pStyle w:val="BodyText"/>
        <w:rPr>
          <w:sz w:val="20"/>
        </w:rPr>
      </w:pPr>
    </w:p>
    <w:p w14:paraId="23BD398F" w14:textId="77777777" w:rsidR="00F9562D" w:rsidRDefault="00F9562D">
      <w:pPr>
        <w:rPr>
          <w:sz w:val="20"/>
        </w:rPr>
        <w:sectPr w:rsidR="00F9562D">
          <w:headerReference w:type="default" r:id="rId11"/>
          <w:footerReference w:type="default" r:id="rId12"/>
          <w:pgSz w:w="11900" w:h="16850"/>
          <w:pgMar w:top="1060" w:right="300" w:bottom="860" w:left="1100" w:header="559" w:footer="675" w:gutter="0"/>
          <w:pgNumType w:start="1"/>
          <w:cols w:space="720"/>
        </w:sectPr>
      </w:pPr>
    </w:p>
    <w:p w14:paraId="2D55E0EB" w14:textId="77777777" w:rsidR="00F9562D" w:rsidRDefault="00617213">
      <w:pPr>
        <w:spacing w:before="263"/>
        <w:ind w:left="326"/>
        <w:rPr>
          <w:b/>
          <w:sz w:val="28"/>
        </w:rPr>
      </w:pPr>
      <w:r>
        <w:rPr>
          <w:b/>
          <w:sz w:val="28"/>
        </w:rPr>
        <w:t>Chapter 1</w:t>
      </w:r>
    </w:p>
    <w:p w14:paraId="52A2532A" w14:textId="77777777" w:rsidR="00F9562D" w:rsidRDefault="00617213">
      <w:pPr>
        <w:pStyle w:val="BodyText"/>
        <w:rPr>
          <w:b/>
          <w:sz w:val="36"/>
        </w:rPr>
      </w:pPr>
      <w:r>
        <w:br w:type="column"/>
      </w:r>
    </w:p>
    <w:p w14:paraId="385D4A26" w14:textId="77777777" w:rsidR="00F9562D" w:rsidRDefault="00F9562D">
      <w:pPr>
        <w:pStyle w:val="BodyText"/>
        <w:spacing w:before="7"/>
        <w:rPr>
          <w:b/>
          <w:sz w:val="39"/>
        </w:rPr>
      </w:pPr>
    </w:p>
    <w:p w14:paraId="6DF2701D" w14:textId="77777777" w:rsidR="00F9562D" w:rsidRDefault="00617213">
      <w:pPr>
        <w:ind w:left="326"/>
        <w:rPr>
          <w:b/>
          <w:sz w:val="32"/>
        </w:rPr>
      </w:pPr>
      <w:r>
        <w:rPr>
          <w:b/>
          <w:sz w:val="32"/>
        </w:rPr>
        <w:t>INTRODUCTION</w:t>
      </w:r>
    </w:p>
    <w:p w14:paraId="08C40059" w14:textId="77777777" w:rsidR="00F9562D" w:rsidRDefault="00F9562D">
      <w:pPr>
        <w:rPr>
          <w:sz w:val="32"/>
        </w:rPr>
        <w:sectPr w:rsidR="00F9562D">
          <w:type w:val="continuous"/>
          <w:pgSz w:w="11900" w:h="16850"/>
          <w:pgMar w:top="1060" w:right="300" w:bottom="280" w:left="1100" w:header="720" w:footer="720" w:gutter="0"/>
          <w:cols w:num="2" w:space="720" w:equalWidth="0">
            <w:col w:w="1570" w:space="1897"/>
            <w:col w:w="7033"/>
          </w:cols>
        </w:sectPr>
      </w:pPr>
    </w:p>
    <w:p w14:paraId="624E1AE4" w14:textId="77777777" w:rsidR="00F9562D" w:rsidRDefault="00F9562D">
      <w:pPr>
        <w:pStyle w:val="BodyText"/>
        <w:spacing w:before="9"/>
        <w:rPr>
          <w:b/>
          <w:sz w:val="23"/>
        </w:rPr>
      </w:pPr>
    </w:p>
    <w:p w14:paraId="696A7E62" w14:textId="77777777" w:rsidR="00F9562D" w:rsidRDefault="00617213">
      <w:pPr>
        <w:pStyle w:val="Heading3"/>
        <w:numPr>
          <w:ilvl w:val="1"/>
          <w:numId w:val="9"/>
        </w:numPr>
        <w:tabs>
          <w:tab w:val="left" w:pos="946"/>
        </w:tabs>
        <w:spacing w:before="87"/>
        <w:jc w:val="left"/>
      </w:pPr>
      <w:bookmarkStart w:id="3" w:name="_TOC_250007"/>
      <w:bookmarkEnd w:id="3"/>
      <w:r>
        <w:t>ORGANIZATION/INDUSTRY</w:t>
      </w:r>
    </w:p>
    <w:p w14:paraId="357F6279" w14:textId="77777777" w:rsidR="00F9562D" w:rsidRDefault="00F9562D">
      <w:pPr>
        <w:pStyle w:val="BodyText"/>
        <w:spacing w:before="7"/>
        <w:rPr>
          <w:b/>
        </w:rPr>
      </w:pPr>
    </w:p>
    <w:p w14:paraId="72F192DF" w14:textId="77777777" w:rsidR="00F9562D" w:rsidRDefault="00617213">
      <w:pPr>
        <w:pStyle w:val="Heading3"/>
        <w:numPr>
          <w:ilvl w:val="2"/>
          <w:numId w:val="9"/>
        </w:numPr>
        <w:tabs>
          <w:tab w:val="left" w:pos="1157"/>
        </w:tabs>
        <w:spacing w:before="1"/>
        <w:jc w:val="left"/>
      </w:pPr>
      <w:bookmarkStart w:id="4" w:name="_TOC_250006"/>
      <w:r>
        <w:t>COMPANY</w:t>
      </w:r>
      <w:r>
        <w:rPr>
          <w:spacing w:val="1"/>
        </w:rPr>
        <w:t xml:space="preserve"> </w:t>
      </w:r>
      <w:bookmarkEnd w:id="4"/>
      <w:r>
        <w:t>PROFILE</w:t>
      </w:r>
    </w:p>
    <w:p w14:paraId="4765F05D" w14:textId="77777777" w:rsidR="005A6304" w:rsidRDefault="005A6304">
      <w:pPr>
        <w:pStyle w:val="BodyText"/>
        <w:spacing w:before="3" w:line="350" w:lineRule="auto"/>
        <w:ind w:left="705" w:right="809" w:firstLine="9"/>
        <w:jc w:val="both"/>
      </w:pPr>
    </w:p>
    <w:p w14:paraId="389C69D3" w14:textId="49EA9514" w:rsidR="00F9562D" w:rsidRDefault="00617213">
      <w:pPr>
        <w:pStyle w:val="BodyText"/>
        <w:spacing w:before="3" w:line="350" w:lineRule="auto"/>
        <w:ind w:left="705" w:right="809" w:firstLine="9"/>
        <w:jc w:val="both"/>
      </w:pPr>
      <w:r>
        <w:t xml:space="preserve">NASTECH </w:t>
      </w:r>
      <w:r>
        <w:rPr>
          <w:spacing w:val="-5"/>
        </w:rPr>
        <w:t xml:space="preserve">is </w:t>
      </w:r>
      <w:r>
        <w:t>formed with the purpose of bridging the gap between Academia and Industry Nastech</w:t>
      </w:r>
      <w:r>
        <w:rPr>
          <w:spacing w:val="-6"/>
        </w:rPr>
        <w:t xml:space="preserve"> </w:t>
      </w:r>
      <w:r>
        <w:rPr>
          <w:spacing w:val="-3"/>
        </w:rPr>
        <w:t>is</w:t>
      </w:r>
      <w:r>
        <w:rPr>
          <w:spacing w:val="-8"/>
        </w:rPr>
        <w:t xml:space="preserve"> </w:t>
      </w:r>
      <w:r>
        <w:t>one</w:t>
      </w:r>
      <w:r>
        <w:rPr>
          <w:spacing w:val="-7"/>
        </w:rPr>
        <w:t xml:space="preserve"> </w:t>
      </w:r>
      <w:r>
        <w:t>of</w:t>
      </w:r>
      <w:r>
        <w:rPr>
          <w:spacing w:val="-13"/>
        </w:rPr>
        <w:t xml:space="preserve"> </w:t>
      </w:r>
      <w:r>
        <w:t>the</w:t>
      </w:r>
      <w:r>
        <w:rPr>
          <w:spacing w:val="-2"/>
        </w:rPr>
        <w:t xml:space="preserve"> </w:t>
      </w:r>
      <w:r>
        <w:t>leading</w:t>
      </w:r>
      <w:r>
        <w:rPr>
          <w:spacing w:val="-5"/>
        </w:rPr>
        <w:t xml:space="preserve"> </w:t>
      </w:r>
      <w:r>
        <w:t>Global</w:t>
      </w:r>
      <w:r>
        <w:rPr>
          <w:spacing w:val="-10"/>
        </w:rPr>
        <w:t xml:space="preserve"> </w:t>
      </w:r>
      <w:r>
        <w:t>Certification</w:t>
      </w:r>
      <w:r>
        <w:rPr>
          <w:spacing w:val="-11"/>
        </w:rPr>
        <w:t xml:space="preserve"> </w:t>
      </w:r>
      <w:r>
        <w:t>and</w:t>
      </w:r>
      <w:r>
        <w:rPr>
          <w:spacing w:val="-5"/>
        </w:rPr>
        <w:t xml:space="preserve"> </w:t>
      </w:r>
      <w:r>
        <w:t>Training</w:t>
      </w:r>
      <w:r>
        <w:rPr>
          <w:spacing w:val="-6"/>
        </w:rPr>
        <w:t xml:space="preserve"> </w:t>
      </w:r>
      <w:r>
        <w:t>service</w:t>
      </w:r>
      <w:r>
        <w:rPr>
          <w:spacing w:val="-7"/>
        </w:rPr>
        <w:t xml:space="preserve"> </w:t>
      </w:r>
      <w:r>
        <w:t>providers</w:t>
      </w:r>
      <w:r>
        <w:rPr>
          <w:spacing w:val="-3"/>
        </w:rPr>
        <w:t xml:space="preserve"> </w:t>
      </w:r>
      <w:r>
        <w:t>for</w:t>
      </w:r>
      <w:r>
        <w:rPr>
          <w:spacing w:val="-3"/>
        </w:rPr>
        <w:t xml:space="preserve"> </w:t>
      </w:r>
      <w:r>
        <w:t xml:space="preserve">technical and management programs for educational institutions. </w:t>
      </w:r>
      <w:r>
        <w:rPr>
          <w:spacing w:val="-3"/>
        </w:rPr>
        <w:t xml:space="preserve">We </w:t>
      </w:r>
      <w:r>
        <w:t xml:space="preserve">collaborate with educational institutes to understand their requirements and form a strategy </w:t>
      </w:r>
      <w:r>
        <w:rPr>
          <w:spacing w:val="-3"/>
        </w:rPr>
        <w:t xml:space="preserve">in </w:t>
      </w:r>
      <w:r>
        <w:t xml:space="preserve">consultation with </w:t>
      </w:r>
      <w:r>
        <w:rPr>
          <w:spacing w:val="2"/>
        </w:rPr>
        <w:t xml:space="preserve">all </w:t>
      </w:r>
      <w:r>
        <w:t>stakeholders to fulfill those by skilling, reskilling and upskilling the students and faculties on new age skills and</w:t>
      </w:r>
      <w:r>
        <w:rPr>
          <w:spacing w:val="3"/>
        </w:rPr>
        <w:t xml:space="preserve"> </w:t>
      </w:r>
      <w:r>
        <w:t>technologies.</w:t>
      </w:r>
    </w:p>
    <w:p w14:paraId="6394A462" w14:textId="77777777" w:rsidR="00F9562D" w:rsidRDefault="00F9562D">
      <w:pPr>
        <w:pStyle w:val="BodyText"/>
        <w:spacing w:before="1"/>
        <w:rPr>
          <w:sz w:val="29"/>
        </w:rPr>
      </w:pPr>
    </w:p>
    <w:p w14:paraId="5873308C" w14:textId="77777777" w:rsidR="00F9562D" w:rsidRDefault="00617213">
      <w:pPr>
        <w:pStyle w:val="ListParagraph"/>
        <w:numPr>
          <w:ilvl w:val="2"/>
          <w:numId w:val="9"/>
        </w:numPr>
        <w:tabs>
          <w:tab w:val="left" w:pos="1157"/>
        </w:tabs>
        <w:jc w:val="left"/>
        <w:rPr>
          <w:b/>
          <w:sz w:val="28"/>
        </w:rPr>
      </w:pPr>
      <w:r>
        <w:rPr>
          <w:b/>
          <w:sz w:val="28"/>
        </w:rPr>
        <w:t>DOMAIN/TECHNOLOGY</w:t>
      </w:r>
    </w:p>
    <w:p w14:paraId="561A48BE" w14:textId="77777777" w:rsidR="00F9562D" w:rsidRDefault="00F9562D">
      <w:pPr>
        <w:pStyle w:val="BodyText"/>
        <w:spacing w:before="1"/>
        <w:rPr>
          <w:b/>
        </w:rPr>
      </w:pPr>
    </w:p>
    <w:p w14:paraId="496591B7" w14:textId="77777777" w:rsidR="00F9562D" w:rsidRDefault="00617213">
      <w:pPr>
        <w:pStyle w:val="BodyText"/>
        <w:spacing w:line="350" w:lineRule="auto"/>
        <w:ind w:left="705" w:right="813" w:firstLine="57"/>
        <w:jc w:val="both"/>
      </w:pPr>
      <w:r>
        <w:t>The</w:t>
      </w:r>
      <w:r>
        <w:rPr>
          <w:spacing w:val="-13"/>
        </w:rPr>
        <w:t xml:space="preserve"> </w:t>
      </w:r>
      <w:r>
        <w:t>domain</w:t>
      </w:r>
      <w:r>
        <w:rPr>
          <w:spacing w:val="-11"/>
        </w:rPr>
        <w:t xml:space="preserve"> </w:t>
      </w:r>
      <w:r>
        <w:t>chosen</w:t>
      </w:r>
      <w:r>
        <w:rPr>
          <w:spacing w:val="-12"/>
        </w:rPr>
        <w:t xml:space="preserve"> </w:t>
      </w:r>
      <w:r>
        <w:t>for</w:t>
      </w:r>
      <w:r>
        <w:rPr>
          <w:spacing w:val="-9"/>
        </w:rPr>
        <w:t xml:space="preserve"> </w:t>
      </w:r>
      <w:r>
        <w:t>our</w:t>
      </w:r>
      <w:r>
        <w:rPr>
          <w:spacing w:val="-10"/>
        </w:rPr>
        <w:t xml:space="preserve"> </w:t>
      </w:r>
      <w:r>
        <w:t>project</w:t>
      </w:r>
      <w:r>
        <w:rPr>
          <w:spacing w:val="-7"/>
        </w:rPr>
        <w:t xml:space="preserve"> </w:t>
      </w:r>
      <w:r>
        <w:rPr>
          <w:spacing w:val="-3"/>
        </w:rPr>
        <w:t>is</w:t>
      </w:r>
      <w:r>
        <w:rPr>
          <w:spacing w:val="-8"/>
        </w:rPr>
        <w:t xml:space="preserve"> </w:t>
      </w:r>
      <w:r>
        <w:t>AI/ML.</w:t>
      </w:r>
      <w:r>
        <w:rPr>
          <w:spacing w:val="-10"/>
        </w:rPr>
        <w:t xml:space="preserve"> </w:t>
      </w:r>
      <w:r>
        <w:t>Machine</w:t>
      </w:r>
      <w:r>
        <w:rPr>
          <w:spacing w:val="-8"/>
        </w:rPr>
        <w:t xml:space="preserve"> </w:t>
      </w:r>
      <w:r>
        <w:t>learning,</w:t>
      </w:r>
      <w:r>
        <w:rPr>
          <w:spacing w:val="-9"/>
        </w:rPr>
        <w:t xml:space="preserve"> </w:t>
      </w:r>
      <w:r>
        <w:t>the</w:t>
      </w:r>
      <w:r>
        <w:rPr>
          <w:spacing w:val="-8"/>
        </w:rPr>
        <w:t xml:space="preserve"> </w:t>
      </w:r>
      <w:r>
        <w:t>fundamental</w:t>
      </w:r>
      <w:r>
        <w:rPr>
          <w:spacing w:val="-20"/>
        </w:rPr>
        <w:t xml:space="preserve"> </w:t>
      </w:r>
      <w:r>
        <w:t>driver</w:t>
      </w:r>
      <w:r>
        <w:rPr>
          <w:spacing w:val="-1"/>
        </w:rPr>
        <w:t xml:space="preserve"> </w:t>
      </w:r>
      <w:r>
        <w:rPr>
          <w:spacing w:val="4"/>
        </w:rPr>
        <w:t>of</w:t>
      </w:r>
      <w:r>
        <w:rPr>
          <w:spacing w:val="-19"/>
        </w:rPr>
        <w:t xml:space="preserve"> </w:t>
      </w:r>
      <w:r>
        <w:t xml:space="preserve">AI, </w:t>
      </w:r>
      <w:r>
        <w:rPr>
          <w:spacing w:val="-3"/>
        </w:rPr>
        <w:t xml:space="preserve">is </w:t>
      </w:r>
      <w:r>
        <w:t xml:space="preserve">possible through algorithms that can learn themselves from data and identify patterns to make predictions and achieve your predefined goals, rather than blindly following detailed programmed instructions, </w:t>
      </w:r>
      <w:r>
        <w:rPr>
          <w:spacing w:val="-3"/>
        </w:rPr>
        <w:t xml:space="preserve">like in </w:t>
      </w:r>
      <w:r>
        <w:t xml:space="preserve">traditional computer programming. This technology allows the machine to perceive, learn, reason and communicate through observation of data, </w:t>
      </w:r>
      <w:r>
        <w:rPr>
          <w:spacing w:val="-3"/>
        </w:rPr>
        <w:t xml:space="preserve">like </w:t>
      </w:r>
      <w:r>
        <w:t>a child</w:t>
      </w:r>
      <w:r>
        <w:rPr>
          <w:spacing w:val="-12"/>
        </w:rPr>
        <w:t xml:space="preserve"> </w:t>
      </w:r>
      <w:r>
        <w:t>that</w:t>
      </w:r>
      <w:r>
        <w:rPr>
          <w:spacing w:val="-11"/>
        </w:rPr>
        <w:t xml:space="preserve"> </w:t>
      </w:r>
      <w:r>
        <w:t>grows</w:t>
      </w:r>
      <w:r>
        <w:rPr>
          <w:spacing w:val="-13"/>
        </w:rPr>
        <w:t xml:space="preserve"> </w:t>
      </w:r>
      <w:r>
        <w:t>up</w:t>
      </w:r>
      <w:r>
        <w:rPr>
          <w:spacing w:val="-15"/>
        </w:rPr>
        <w:t xml:space="preserve"> </w:t>
      </w:r>
      <w:r>
        <w:t>and</w:t>
      </w:r>
      <w:r>
        <w:rPr>
          <w:spacing w:val="-12"/>
        </w:rPr>
        <w:t xml:space="preserve"> </w:t>
      </w:r>
      <w:r>
        <w:t>acquires</w:t>
      </w:r>
      <w:r>
        <w:rPr>
          <w:spacing w:val="-13"/>
        </w:rPr>
        <w:t xml:space="preserve"> </w:t>
      </w:r>
      <w:r>
        <w:t>knowledge</w:t>
      </w:r>
      <w:r>
        <w:rPr>
          <w:spacing w:val="-8"/>
        </w:rPr>
        <w:t xml:space="preserve"> </w:t>
      </w:r>
      <w:r>
        <w:t>from</w:t>
      </w:r>
      <w:r>
        <w:rPr>
          <w:spacing w:val="-20"/>
        </w:rPr>
        <w:t xml:space="preserve"> </w:t>
      </w:r>
      <w:r>
        <w:t>examples.</w:t>
      </w:r>
      <w:r>
        <w:rPr>
          <w:spacing w:val="-9"/>
        </w:rPr>
        <w:t xml:space="preserve"> </w:t>
      </w:r>
      <w:r>
        <w:t>Machines</w:t>
      </w:r>
      <w:r>
        <w:rPr>
          <w:spacing w:val="-14"/>
        </w:rPr>
        <w:t xml:space="preserve"> </w:t>
      </w:r>
      <w:r>
        <w:t>also</w:t>
      </w:r>
      <w:r>
        <w:rPr>
          <w:spacing w:val="-6"/>
        </w:rPr>
        <w:t xml:space="preserve"> </w:t>
      </w:r>
      <w:r>
        <w:rPr>
          <w:spacing w:val="-3"/>
        </w:rPr>
        <w:t>have</w:t>
      </w:r>
      <w:r>
        <w:rPr>
          <w:spacing w:val="-13"/>
        </w:rPr>
        <w:t xml:space="preserve"> </w:t>
      </w:r>
      <w:r>
        <w:t>the</w:t>
      </w:r>
      <w:r>
        <w:rPr>
          <w:spacing w:val="-12"/>
        </w:rPr>
        <w:t xml:space="preserve"> </w:t>
      </w:r>
      <w:r>
        <w:t xml:space="preserve">advantage of not </w:t>
      </w:r>
      <w:r>
        <w:rPr>
          <w:spacing w:val="-3"/>
        </w:rPr>
        <w:t xml:space="preserve">being </w:t>
      </w:r>
      <w:r>
        <w:t>limited by our inherent biological limitations. With machine learning, manufacturing companies have increased production capacity up to 20%, while lowering material consumption rates by</w:t>
      </w:r>
      <w:r>
        <w:rPr>
          <w:spacing w:val="-18"/>
        </w:rPr>
        <w:t xml:space="preserve"> </w:t>
      </w:r>
      <w:r>
        <w:t>4%.</w:t>
      </w:r>
    </w:p>
    <w:p w14:paraId="5893FA83" w14:textId="77777777" w:rsidR="00F9562D" w:rsidRDefault="00F9562D">
      <w:pPr>
        <w:pStyle w:val="BodyText"/>
        <w:spacing w:before="5"/>
        <w:rPr>
          <w:sz w:val="22"/>
        </w:rPr>
      </w:pPr>
    </w:p>
    <w:p w14:paraId="3FFE560C" w14:textId="77777777" w:rsidR="00F9562D" w:rsidRDefault="00617213">
      <w:pPr>
        <w:pStyle w:val="BodyText"/>
        <w:spacing w:line="350" w:lineRule="auto"/>
        <w:ind w:left="705" w:right="820" w:firstLine="9"/>
        <w:jc w:val="both"/>
      </w:pPr>
      <w:r>
        <w:t>Nowadays, the revolutionary AI technology evolved from rule-based expert systems to machine learning and more advanced subcomponents such as deep learning (learning representations instead of tasks), artificial neural networks (inspired by animal brains) and reinforcement learning (virtual agents rewarded if they made good decisions).</w:t>
      </w:r>
    </w:p>
    <w:p w14:paraId="1B37D7C3" w14:textId="77777777" w:rsidR="00F9562D" w:rsidRDefault="00F9562D">
      <w:pPr>
        <w:pStyle w:val="BodyText"/>
        <w:spacing w:before="3"/>
        <w:rPr>
          <w:sz w:val="22"/>
        </w:rPr>
      </w:pPr>
    </w:p>
    <w:p w14:paraId="485D1FAB" w14:textId="77777777" w:rsidR="00F9562D" w:rsidRDefault="00617213">
      <w:pPr>
        <w:pStyle w:val="BodyText"/>
        <w:spacing w:line="350" w:lineRule="auto"/>
        <w:ind w:left="705" w:right="820" w:firstLine="9"/>
        <w:jc w:val="both"/>
      </w:pPr>
      <w:r>
        <w:t xml:space="preserve">The </w:t>
      </w:r>
      <w:r>
        <w:rPr>
          <w:spacing w:val="-3"/>
        </w:rPr>
        <w:t xml:space="preserve">AI </w:t>
      </w:r>
      <w:r>
        <w:t xml:space="preserve">can master the complexity of the intertwining industrial processes </w:t>
      </w:r>
      <w:r>
        <w:rPr>
          <w:spacing w:val="2"/>
        </w:rPr>
        <w:t xml:space="preserve">to </w:t>
      </w:r>
      <w:r>
        <w:t xml:space="preserve">enhance the whole </w:t>
      </w:r>
      <w:r>
        <w:rPr>
          <w:spacing w:val="-3"/>
        </w:rPr>
        <w:t xml:space="preserve">flow </w:t>
      </w:r>
      <w:r>
        <w:rPr>
          <w:spacing w:val="4"/>
        </w:rPr>
        <w:t xml:space="preserve">of </w:t>
      </w:r>
      <w:r>
        <w:t>production instead of isolated processes. This enormous cognitive capacity gives</w:t>
      </w:r>
      <w:r>
        <w:rPr>
          <w:spacing w:val="-8"/>
        </w:rPr>
        <w:t xml:space="preserve"> </w:t>
      </w:r>
      <w:r>
        <w:t>the</w:t>
      </w:r>
      <w:r>
        <w:rPr>
          <w:spacing w:val="-6"/>
        </w:rPr>
        <w:t xml:space="preserve"> </w:t>
      </w:r>
      <w:r>
        <w:rPr>
          <w:spacing w:val="-3"/>
        </w:rPr>
        <w:t>AI</w:t>
      </w:r>
      <w:r>
        <w:rPr>
          <w:spacing w:val="-8"/>
        </w:rPr>
        <w:t xml:space="preserve"> </w:t>
      </w:r>
      <w:r>
        <w:t>the</w:t>
      </w:r>
      <w:r>
        <w:rPr>
          <w:spacing w:val="-7"/>
        </w:rPr>
        <w:t xml:space="preserve"> </w:t>
      </w:r>
      <w:r>
        <w:t>ability</w:t>
      </w:r>
      <w:r>
        <w:rPr>
          <w:spacing w:val="-14"/>
        </w:rPr>
        <w:t xml:space="preserve"> </w:t>
      </w:r>
      <w:r>
        <w:rPr>
          <w:spacing w:val="2"/>
        </w:rPr>
        <w:t>to</w:t>
      </w:r>
      <w:r>
        <w:rPr>
          <w:spacing w:val="-1"/>
        </w:rPr>
        <w:t xml:space="preserve"> </w:t>
      </w:r>
      <w:r>
        <w:t>consider</w:t>
      </w:r>
      <w:r>
        <w:rPr>
          <w:spacing w:val="-3"/>
        </w:rPr>
        <w:t xml:space="preserve"> </w:t>
      </w:r>
      <w:r>
        <w:t>the</w:t>
      </w:r>
      <w:r>
        <w:rPr>
          <w:spacing w:val="-6"/>
        </w:rPr>
        <w:t xml:space="preserve"> </w:t>
      </w:r>
      <w:r>
        <w:t>spatial</w:t>
      </w:r>
      <w:r>
        <w:rPr>
          <w:spacing w:val="-14"/>
        </w:rPr>
        <w:t xml:space="preserve"> </w:t>
      </w:r>
      <w:r>
        <w:t>organization</w:t>
      </w:r>
      <w:r>
        <w:rPr>
          <w:spacing w:val="-11"/>
        </w:rPr>
        <w:t xml:space="preserve"> </w:t>
      </w:r>
      <w:r>
        <w:t>of</w:t>
      </w:r>
      <w:r>
        <w:rPr>
          <w:spacing w:val="-13"/>
        </w:rPr>
        <w:t xml:space="preserve"> </w:t>
      </w:r>
      <w:r>
        <w:t>plants</w:t>
      </w:r>
      <w:r>
        <w:rPr>
          <w:spacing w:val="-7"/>
        </w:rPr>
        <w:t xml:space="preserve"> </w:t>
      </w:r>
      <w:r>
        <w:t>and</w:t>
      </w:r>
      <w:r>
        <w:rPr>
          <w:spacing w:val="-5"/>
        </w:rPr>
        <w:t xml:space="preserve"> </w:t>
      </w:r>
      <w:r>
        <w:t>the</w:t>
      </w:r>
      <w:r>
        <w:rPr>
          <w:spacing w:val="-7"/>
        </w:rPr>
        <w:t xml:space="preserve"> </w:t>
      </w:r>
      <w:r>
        <w:t>timing</w:t>
      </w:r>
      <w:r>
        <w:rPr>
          <w:spacing w:val="-5"/>
        </w:rPr>
        <w:t xml:space="preserve"> </w:t>
      </w:r>
      <w:r>
        <w:t xml:space="preserve">constraints of </w:t>
      </w:r>
      <w:r>
        <w:rPr>
          <w:spacing w:val="-3"/>
        </w:rPr>
        <w:t xml:space="preserve">live </w:t>
      </w:r>
      <w:r>
        <w:t xml:space="preserve">production. Another key advantage </w:t>
      </w:r>
      <w:r>
        <w:rPr>
          <w:spacing w:val="-3"/>
        </w:rPr>
        <w:t xml:space="preserve">is </w:t>
      </w:r>
      <w:r>
        <w:t xml:space="preserve">the capability </w:t>
      </w:r>
      <w:r>
        <w:rPr>
          <w:spacing w:val="4"/>
        </w:rPr>
        <w:t xml:space="preserve">of </w:t>
      </w:r>
      <w:r>
        <w:rPr>
          <w:spacing w:val="-3"/>
        </w:rPr>
        <w:t>AI</w:t>
      </w:r>
      <w:r>
        <w:rPr>
          <w:spacing w:val="9"/>
        </w:rPr>
        <w:t xml:space="preserve"> </w:t>
      </w:r>
      <w:r>
        <w:t>algorithms to think</w:t>
      </w:r>
    </w:p>
    <w:p w14:paraId="3794B611" w14:textId="77777777" w:rsidR="00F9562D" w:rsidRDefault="00F9562D">
      <w:pPr>
        <w:spacing w:line="350" w:lineRule="auto"/>
        <w:jc w:val="both"/>
        <w:sectPr w:rsidR="00F9562D">
          <w:type w:val="continuous"/>
          <w:pgSz w:w="11900" w:h="16850"/>
          <w:pgMar w:top="1060" w:right="300" w:bottom="280" w:left="1100" w:header="720" w:footer="720" w:gutter="0"/>
          <w:cols w:space="720"/>
        </w:sectPr>
      </w:pPr>
    </w:p>
    <w:p w14:paraId="5F1986EF" w14:textId="77777777" w:rsidR="00F9562D" w:rsidRDefault="00F9562D">
      <w:pPr>
        <w:pStyle w:val="BodyText"/>
        <w:rPr>
          <w:sz w:val="19"/>
        </w:rPr>
      </w:pPr>
    </w:p>
    <w:p w14:paraId="715A7A14" w14:textId="77777777" w:rsidR="00F9562D" w:rsidRDefault="00617213">
      <w:pPr>
        <w:pStyle w:val="BodyText"/>
        <w:spacing w:before="90" w:line="350" w:lineRule="auto"/>
        <w:ind w:left="705" w:right="837"/>
        <w:jc w:val="both"/>
      </w:pPr>
      <w:r>
        <w:t>probabilistically,</w:t>
      </w:r>
      <w:r>
        <w:rPr>
          <w:spacing w:val="-9"/>
        </w:rPr>
        <w:t xml:space="preserve"> </w:t>
      </w:r>
      <w:r>
        <w:t>with</w:t>
      </w:r>
      <w:r>
        <w:rPr>
          <w:spacing w:val="-14"/>
        </w:rPr>
        <w:t xml:space="preserve"> </w:t>
      </w:r>
      <w:r>
        <w:t>all</w:t>
      </w:r>
      <w:r>
        <w:rPr>
          <w:spacing w:val="-17"/>
        </w:rPr>
        <w:t xml:space="preserve"> </w:t>
      </w:r>
      <w:r>
        <w:t>the</w:t>
      </w:r>
      <w:r>
        <w:rPr>
          <w:spacing w:val="-11"/>
        </w:rPr>
        <w:t xml:space="preserve"> </w:t>
      </w:r>
      <w:r>
        <w:t>subtlety</w:t>
      </w:r>
      <w:r>
        <w:rPr>
          <w:spacing w:val="-19"/>
        </w:rPr>
        <w:t xml:space="preserve"> </w:t>
      </w:r>
      <w:r>
        <w:t>this</w:t>
      </w:r>
      <w:r>
        <w:rPr>
          <w:spacing w:val="-12"/>
        </w:rPr>
        <w:t xml:space="preserve"> </w:t>
      </w:r>
      <w:r>
        <w:t>allows</w:t>
      </w:r>
      <w:r>
        <w:rPr>
          <w:spacing w:val="-8"/>
        </w:rPr>
        <w:t xml:space="preserve"> </w:t>
      </w:r>
      <w:r>
        <w:rPr>
          <w:spacing w:val="-3"/>
        </w:rPr>
        <w:t>in</w:t>
      </w:r>
      <w:r>
        <w:rPr>
          <w:spacing w:val="-10"/>
        </w:rPr>
        <w:t xml:space="preserve"> </w:t>
      </w:r>
      <w:r>
        <w:t>edge</w:t>
      </w:r>
      <w:r>
        <w:rPr>
          <w:spacing w:val="-11"/>
        </w:rPr>
        <w:t xml:space="preserve"> </w:t>
      </w:r>
      <w:r>
        <w:t>cases,</w:t>
      </w:r>
      <w:r>
        <w:rPr>
          <w:spacing w:val="-4"/>
        </w:rPr>
        <w:t xml:space="preserve"> </w:t>
      </w:r>
      <w:r>
        <w:t>instead</w:t>
      </w:r>
      <w:r>
        <w:rPr>
          <w:spacing w:val="-10"/>
        </w:rPr>
        <w:t xml:space="preserve"> </w:t>
      </w:r>
      <w:r>
        <w:t>of</w:t>
      </w:r>
      <w:r>
        <w:rPr>
          <w:spacing w:val="-18"/>
        </w:rPr>
        <w:t xml:space="preserve"> </w:t>
      </w:r>
      <w:r>
        <w:t>traditional</w:t>
      </w:r>
      <w:r>
        <w:rPr>
          <w:spacing w:val="-18"/>
        </w:rPr>
        <w:t xml:space="preserve"> </w:t>
      </w:r>
      <w:r>
        <w:t xml:space="preserve">rulebased methods that require rigid theories and a full comprehension </w:t>
      </w:r>
      <w:r>
        <w:rPr>
          <w:spacing w:val="6"/>
        </w:rPr>
        <w:t>of</w:t>
      </w:r>
      <w:r>
        <w:rPr>
          <w:spacing w:val="-9"/>
        </w:rPr>
        <w:t xml:space="preserve"> </w:t>
      </w:r>
      <w:r>
        <w:t>problems.</w:t>
      </w:r>
    </w:p>
    <w:p w14:paraId="6D47815A" w14:textId="77777777" w:rsidR="00F9562D" w:rsidRDefault="00F9562D">
      <w:pPr>
        <w:pStyle w:val="BodyText"/>
        <w:spacing w:before="7"/>
      </w:pPr>
    </w:p>
    <w:p w14:paraId="6B3A4E0F" w14:textId="77777777" w:rsidR="00F9562D" w:rsidRDefault="00617213">
      <w:pPr>
        <w:pStyle w:val="Heading3"/>
        <w:numPr>
          <w:ilvl w:val="2"/>
          <w:numId w:val="9"/>
        </w:numPr>
        <w:tabs>
          <w:tab w:val="left" w:pos="965"/>
        </w:tabs>
        <w:ind w:left="965"/>
        <w:jc w:val="left"/>
      </w:pPr>
      <w:r>
        <w:t>Department</w:t>
      </w:r>
    </w:p>
    <w:p w14:paraId="36D172BC" w14:textId="77777777" w:rsidR="00F9562D" w:rsidRDefault="00F9562D">
      <w:pPr>
        <w:pStyle w:val="BodyText"/>
        <w:spacing w:before="1"/>
        <w:rPr>
          <w:b/>
        </w:rPr>
      </w:pPr>
    </w:p>
    <w:p w14:paraId="1C2B75AF" w14:textId="77777777" w:rsidR="00F9562D" w:rsidRDefault="00617213">
      <w:pPr>
        <w:pStyle w:val="BodyText"/>
        <w:spacing w:line="350" w:lineRule="auto"/>
        <w:ind w:left="705" w:right="805" w:firstLine="9"/>
        <w:jc w:val="both"/>
      </w:pPr>
      <w:r>
        <w:t>R.N.Shetty</w:t>
      </w:r>
      <w:r>
        <w:rPr>
          <w:spacing w:val="-12"/>
        </w:rPr>
        <w:t xml:space="preserve"> </w:t>
      </w:r>
      <w:r>
        <w:t>Institute</w:t>
      </w:r>
      <w:r>
        <w:rPr>
          <w:spacing w:val="-9"/>
        </w:rPr>
        <w:t xml:space="preserve"> </w:t>
      </w:r>
      <w:r>
        <w:t>of</w:t>
      </w:r>
      <w:r>
        <w:rPr>
          <w:spacing w:val="-10"/>
        </w:rPr>
        <w:t xml:space="preserve"> </w:t>
      </w:r>
      <w:r>
        <w:t>Technology</w:t>
      </w:r>
      <w:r>
        <w:rPr>
          <w:spacing w:val="-12"/>
        </w:rPr>
        <w:t xml:space="preserve"> </w:t>
      </w:r>
      <w:r>
        <w:t>(RNSIT)</w:t>
      </w:r>
      <w:r>
        <w:rPr>
          <w:spacing w:val="-5"/>
        </w:rPr>
        <w:t xml:space="preserve"> </w:t>
      </w:r>
      <w:r>
        <w:t>established</w:t>
      </w:r>
      <w:r>
        <w:rPr>
          <w:spacing w:val="2"/>
        </w:rPr>
        <w:t xml:space="preserve"> </w:t>
      </w:r>
      <w:r>
        <w:rPr>
          <w:spacing w:val="-3"/>
        </w:rPr>
        <w:t>in</w:t>
      </w:r>
      <w:r>
        <w:rPr>
          <w:spacing w:val="-7"/>
        </w:rPr>
        <w:t xml:space="preserve"> </w:t>
      </w:r>
      <w:r>
        <w:t>the</w:t>
      </w:r>
      <w:r>
        <w:rPr>
          <w:spacing w:val="1"/>
        </w:rPr>
        <w:t xml:space="preserve"> </w:t>
      </w:r>
      <w:r>
        <w:rPr>
          <w:spacing w:val="-3"/>
        </w:rPr>
        <w:t>year</w:t>
      </w:r>
      <w:r>
        <w:t xml:space="preserve"> 2001,</w:t>
      </w:r>
      <w:r>
        <w:rPr>
          <w:spacing w:val="-1"/>
        </w:rPr>
        <w:t xml:space="preserve"> </w:t>
      </w:r>
      <w:r>
        <w:rPr>
          <w:spacing w:val="-5"/>
        </w:rPr>
        <w:t>is</w:t>
      </w:r>
      <w:r>
        <w:rPr>
          <w:spacing w:val="-4"/>
        </w:rPr>
        <w:t xml:space="preserve"> </w:t>
      </w:r>
      <w:r>
        <w:t>the</w:t>
      </w:r>
      <w:r>
        <w:rPr>
          <w:spacing w:val="-4"/>
        </w:rPr>
        <w:t xml:space="preserve"> </w:t>
      </w:r>
      <w:r>
        <w:t>brain-child</w:t>
      </w:r>
      <w:r>
        <w:rPr>
          <w:spacing w:val="-2"/>
        </w:rPr>
        <w:t xml:space="preserve"> </w:t>
      </w:r>
      <w:r>
        <w:t>of the</w:t>
      </w:r>
      <w:r>
        <w:rPr>
          <w:spacing w:val="-8"/>
        </w:rPr>
        <w:t xml:space="preserve"> </w:t>
      </w:r>
      <w:r>
        <w:t>Group</w:t>
      </w:r>
      <w:r>
        <w:rPr>
          <w:spacing w:val="-6"/>
        </w:rPr>
        <w:t xml:space="preserve"> </w:t>
      </w:r>
      <w:r>
        <w:t>Chairman,</w:t>
      </w:r>
      <w:r>
        <w:rPr>
          <w:spacing w:val="-5"/>
        </w:rPr>
        <w:t xml:space="preserve"> </w:t>
      </w:r>
      <w:r>
        <w:t>Dr.</w:t>
      </w:r>
      <w:r>
        <w:rPr>
          <w:spacing w:val="-8"/>
        </w:rPr>
        <w:t xml:space="preserve"> </w:t>
      </w:r>
      <w:r>
        <w:t>R.</w:t>
      </w:r>
      <w:r>
        <w:rPr>
          <w:spacing w:val="-5"/>
        </w:rPr>
        <w:t xml:space="preserve"> </w:t>
      </w:r>
      <w:r>
        <w:rPr>
          <w:spacing w:val="-3"/>
        </w:rPr>
        <w:t>N.</w:t>
      </w:r>
      <w:r>
        <w:rPr>
          <w:spacing w:val="-5"/>
        </w:rPr>
        <w:t xml:space="preserve"> </w:t>
      </w:r>
      <w:r>
        <w:t>Shetty.</w:t>
      </w:r>
      <w:r>
        <w:rPr>
          <w:spacing w:val="-4"/>
        </w:rPr>
        <w:t xml:space="preserve"> </w:t>
      </w:r>
      <w:r>
        <w:t>The</w:t>
      </w:r>
      <w:r>
        <w:rPr>
          <w:spacing w:val="-8"/>
        </w:rPr>
        <w:t xml:space="preserve"> </w:t>
      </w:r>
      <w:r>
        <w:t>Murudeshwar</w:t>
      </w:r>
      <w:r>
        <w:rPr>
          <w:spacing w:val="-4"/>
        </w:rPr>
        <w:t xml:space="preserve"> </w:t>
      </w:r>
      <w:r>
        <w:t>Group</w:t>
      </w:r>
      <w:r>
        <w:rPr>
          <w:spacing w:val="-15"/>
        </w:rPr>
        <w:t xml:space="preserve"> </w:t>
      </w:r>
      <w:r>
        <w:t>of</w:t>
      </w:r>
      <w:r>
        <w:rPr>
          <w:spacing w:val="-14"/>
        </w:rPr>
        <w:t xml:space="preserve"> </w:t>
      </w:r>
      <w:r>
        <w:t>Companies</w:t>
      </w:r>
      <w:r>
        <w:rPr>
          <w:spacing w:val="-4"/>
        </w:rPr>
        <w:t xml:space="preserve"> </w:t>
      </w:r>
      <w:r>
        <w:t>headed</w:t>
      </w:r>
      <w:r>
        <w:rPr>
          <w:spacing w:val="-2"/>
        </w:rPr>
        <w:t xml:space="preserve"> </w:t>
      </w:r>
      <w:r>
        <w:t>by</w:t>
      </w:r>
      <w:r>
        <w:rPr>
          <w:spacing w:val="-15"/>
        </w:rPr>
        <w:t xml:space="preserve"> </w:t>
      </w:r>
      <w:r>
        <w:t>Sri.</w:t>
      </w:r>
    </w:p>
    <w:p w14:paraId="4A4E76D1" w14:textId="77777777" w:rsidR="00F9562D" w:rsidRDefault="00617213">
      <w:pPr>
        <w:pStyle w:val="BodyText"/>
        <w:spacing w:before="1" w:line="348" w:lineRule="auto"/>
        <w:ind w:left="705" w:right="820"/>
        <w:jc w:val="both"/>
      </w:pPr>
      <w:r>
        <w:t xml:space="preserve">R. N. Shetty </w:t>
      </w:r>
      <w:r>
        <w:rPr>
          <w:spacing w:val="-3"/>
        </w:rPr>
        <w:t xml:space="preserve">is </w:t>
      </w:r>
      <w:r>
        <w:t xml:space="preserve">a leading player </w:t>
      </w:r>
      <w:r>
        <w:rPr>
          <w:spacing w:val="-3"/>
        </w:rPr>
        <w:t xml:space="preserve">in </w:t>
      </w:r>
      <w:r>
        <w:t>many industries viz construction, manufacturing, hotel, automobile,</w:t>
      </w:r>
      <w:r>
        <w:rPr>
          <w:spacing w:val="-7"/>
        </w:rPr>
        <w:t xml:space="preserve"> </w:t>
      </w:r>
      <w:r>
        <w:t>power</w:t>
      </w:r>
      <w:r>
        <w:rPr>
          <w:spacing w:val="-10"/>
        </w:rPr>
        <w:t xml:space="preserve"> </w:t>
      </w:r>
      <w:r>
        <w:t>&amp;</w:t>
      </w:r>
      <w:r>
        <w:rPr>
          <w:spacing w:val="-12"/>
        </w:rPr>
        <w:t xml:space="preserve"> </w:t>
      </w:r>
      <w:r>
        <w:t>IT</w:t>
      </w:r>
      <w:r>
        <w:rPr>
          <w:spacing w:val="-10"/>
        </w:rPr>
        <w:t xml:space="preserve"> </w:t>
      </w:r>
      <w:r>
        <w:t>services</w:t>
      </w:r>
      <w:r>
        <w:rPr>
          <w:spacing w:val="-10"/>
        </w:rPr>
        <w:t xml:space="preserve"> </w:t>
      </w:r>
      <w:r>
        <w:t>and</w:t>
      </w:r>
      <w:r>
        <w:rPr>
          <w:spacing w:val="-8"/>
        </w:rPr>
        <w:t xml:space="preserve"> </w:t>
      </w:r>
      <w:r>
        <w:t>education.</w:t>
      </w:r>
      <w:r>
        <w:rPr>
          <w:spacing w:val="-6"/>
        </w:rPr>
        <w:t xml:space="preserve"> </w:t>
      </w:r>
      <w:r>
        <w:t>The</w:t>
      </w:r>
      <w:r>
        <w:rPr>
          <w:spacing w:val="-8"/>
        </w:rPr>
        <w:t xml:space="preserve"> </w:t>
      </w:r>
      <w:r>
        <w:t>group</w:t>
      </w:r>
      <w:r>
        <w:rPr>
          <w:spacing w:val="-13"/>
        </w:rPr>
        <w:t xml:space="preserve"> </w:t>
      </w:r>
      <w:r>
        <w:t>has</w:t>
      </w:r>
      <w:r>
        <w:rPr>
          <w:spacing w:val="-10"/>
        </w:rPr>
        <w:t xml:space="preserve"> </w:t>
      </w:r>
      <w:r>
        <w:t>contributed</w:t>
      </w:r>
      <w:r>
        <w:rPr>
          <w:spacing w:val="-7"/>
        </w:rPr>
        <w:t xml:space="preserve"> </w:t>
      </w:r>
      <w:r>
        <w:t>significantly</w:t>
      </w:r>
      <w:r>
        <w:rPr>
          <w:spacing w:val="-17"/>
        </w:rPr>
        <w:t xml:space="preserve"> </w:t>
      </w:r>
      <w:r>
        <w:rPr>
          <w:spacing w:val="2"/>
        </w:rPr>
        <w:t>to</w:t>
      </w:r>
      <w:r>
        <w:rPr>
          <w:spacing w:val="-12"/>
        </w:rPr>
        <w:t xml:space="preserve"> </w:t>
      </w:r>
      <w:r>
        <w:t>the field of education. A number of educational institutions are run by</w:t>
      </w:r>
      <w:r>
        <w:rPr>
          <w:spacing w:val="-20"/>
        </w:rPr>
        <w:t xml:space="preserve"> </w:t>
      </w:r>
      <w:r>
        <w:t>the</w:t>
      </w:r>
    </w:p>
    <w:p w14:paraId="3F310B44" w14:textId="77777777" w:rsidR="00F9562D" w:rsidRDefault="00617213">
      <w:pPr>
        <w:pStyle w:val="BodyText"/>
        <w:spacing w:before="149" w:line="350" w:lineRule="auto"/>
        <w:ind w:left="705" w:right="823" w:firstLine="9"/>
        <w:jc w:val="both"/>
      </w:pPr>
      <w:r>
        <w:t xml:space="preserve">R. N. Shetty Trust, RNSIT </w:t>
      </w:r>
      <w:r>
        <w:rPr>
          <w:spacing w:val="-3"/>
        </w:rPr>
        <w:t xml:space="preserve">being </w:t>
      </w:r>
      <w:r>
        <w:t xml:space="preserve">one amongst them. With a continuous desire </w:t>
      </w:r>
      <w:r>
        <w:rPr>
          <w:spacing w:val="2"/>
        </w:rPr>
        <w:t xml:space="preserve">to </w:t>
      </w:r>
      <w:r>
        <w:t>provide quality</w:t>
      </w:r>
      <w:r>
        <w:rPr>
          <w:spacing w:val="-16"/>
        </w:rPr>
        <w:t xml:space="preserve"> </w:t>
      </w:r>
      <w:r>
        <w:t>education</w:t>
      </w:r>
      <w:r>
        <w:rPr>
          <w:spacing w:val="-15"/>
        </w:rPr>
        <w:t xml:space="preserve"> </w:t>
      </w:r>
      <w:r>
        <w:t>to</w:t>
      </w:r>
      <w:r>
        <w:rPr>
          <w:spacing w:val="-10"/>
        </w:rPr>
        <w:t xml:space="preserve"> </w:t>
      </w:r>
      <w:r>
        <w:t>the</w:t>
      </w:r>
      <w:r>
        <w:rPr>
          <w:spacing w:val="-13"/>
        </w:rPr>
        <w:t xml:space="preserve"> </w:t>
      </w:r>
      <w:r>
        <w:t>society,</w:t>
      </w:r>
      <w:r>
        <w:rPr>
          <w:spacing w:val="-9"/>
        </w:rPr>
        <w:t xml:space="preserve"> </w:t>
      </w:r>
      <w:r>
        <w:t>the</w:t>
      </w:r>
      <w:r>
        <w:rPr>
          <w:spacing w:val="-13"/>
        </w:rPr>
        <w:t xml:space="preserve"> </w:t>
      </w:r>
      <w:r>
        <w:t>group</w:t>
      </w:r>
      <w:r>
        <w:rPr>
          <w:spacing w:val="-11"/>
        </w:rPr>
        <w:t xml:space="preserve"> </w:t>
      </w:r>
      <w:r>
        <w:t>has</w:t>
      </w:r>
      <w:r>
        <w:rPr>
          <w:spacing w:val="-14"/>
        </w:rPr>
        <w:t xml:space="preserve"> </w:t>
      </w:r>
      <w:r>
        <w:t>established</w:t>
      </w:r>
      <w:r>
        <w:rPr>
          <w:spacing w:val="-11"/>
        </w:rPr>
        <w:t xml:space="preserve"> </w:t>
      </w:r>
      <w:r>
        <w:t>RNSIT,</w:t>
      </w:r>
      <w:r>
        <w:rPr>
          <w:spacing w:val="-10"/>
        </w:rPr>
        <w:t xml:space="preserve"> </w:t>
      </w:r>
      <w:r>
        <w:t>an</w:t>
      </w:r>
      <w:r>
        <w:rPr>
          <w:spacing w:val="-11"/>
        </w:rPr>
        <w:t xml:space="preserve"> </w:t>
      </w:r>
      <w:r>
        <w:t>institution</w:t>
      </w:r>
      <w:r>
        <w:rPr>
          <w:spacing w:val="-15"/>
        </w:rPr>
        <w:t xml:space="preserve"> </w:t>
      </w:r>
      <w:r>
        <w:t>to</w:t>
      </w:r>
      <w:r>
        <w:rPr>
          <w:spacing w:val="-7"/>
        </w:rPr>
        <w:t xml:space="preserve"> </w:t>
      </w:r>
      <w:r>
        <w:t>nourish</w:t>
      </w:r>
      <w:r>
        <w:rPr>
          <w:spacing w:val="-15"/>
        </w:rPr>
        <w:t xml:space="preserve"> </w:t>
      </w:r>
      <w:r>
        <w:t xml:space="preserve">and produce the </w:t>
      </w:r>
      <w:r>
        <w:rPr>
          <w:spacing w:val="-3"/>
        </w:rPr>
        <w:t xml:space="preserve">best </w:t>
      </w:r>
      <w:r>
        <w:t xml:space="preserve">of engineering talents </w:t>
      </w:r>
      <w:r>
        <w:rPr>
          <w:spacing w:val="-3"/>
        </w:rPr>
        <w:t xml:space="preserve">in </w:t>
      </w:r>
      <w:r>
        <w:t xml:space="preserve">the country. RNSIT </w:t>
      </w:r>
      <w:r>
        <w:rPr>
          <w:spacing w:val="-5"/>
        </w:rPr>
        <w:t xml:space="preserve">is </w:t>
      </w:r>
      <w:r>
        <w:t xml:space="preserve">one of the </w:t>
      </w:r>
      <w:r>
        <w:rPr>
          <w:spacing w:val="-3"/>
        </w:rPr>
        <w:t xml:space="preserve">best </w:t>
      </w:r>
      <w:r>
        <w:t xml:space="preserve">and top accredited engineering colleges </w:t>
      </w:r>
      <w:r>
        <w:rPr>
          <w:spacing w:val="-3"/>
        </w:rPr>
        <w:t>in</w:t>
      </w:r>
      <w:r>
        <w:rPr>
          <w:spacing w:val="4"/>
        </w:rPr>
        <w:t xml:space="preserve"> </w:t>
      </w:r>
      <w:r>
        <w:t>Bengaluru.</w:t>
      </w:r>
    </w:p>
    <w:p w14:paraId="5789F34A" w14:textId="77777777" w:rsidR="00F9562D" w:rsidRDefault="00F9562D">
      <w:pPr>
        <w:pStyle w:val="BodyText"/>
        <w:spacing w:before="8"/>
        <w:rPr>
          <w:sz w:val="22"/>
        </w:rPr>
      </w:pPr>
    </w:p>
    <w:p w14:paraId="62473193" w14:textId="77777777" w:rsidR="00F9562D" w:rsidRDefault="00617213">
      <w:pPr>
        <w:pStyle w:val="Heading3"/>
        <w:numPr>
          <w:ilvl w:val="1"/>
          <w:numId w:val="9"/>
        </w:numPr>
        <w:tabs>
          <w:tab w:val="left" w:pos="754"/>
        </w:tabs>
        <w:spacing w:before="1"/>
        <w:ind w:left="753"/>
        <w:jc w:val="left"/>
      </w:pPr>
      <w:bookmarkStart w:id="5" w:name="_TOC_250005"/>
      <w:r>
        <w:t>PROBLEM</w:t>
      </w:r>
      <w:r>
        <w:rPr>
          <w:spacing w:val="6"/>
        </w:rPr>
        <w:t xml:space="preserve"> </w:t>
      </w:r>
      <w:bookmarkEnd w:id="5"/>
      <w:r>
        <w:t>STATEMENT</w:t>
      </w:r>
    </w:p>
    <w:p w14:paraId="6045D07B" w14:textId="77777777" w:rsidR="00F9562D" w:rsidRDefault="00F9562D">
      <w:pPr>
        <w:pStyle w:val="BodyText"/>
        <w:spacing w:before="2"/>
        <w:rPr>
          <w:b/>
        </w:rPr>
      </w:pPr>
    </w:p>
    <w:p w14:paraId="715BF717" w14:textId="77777777" w:rsidR="00F9562D" w:rsidRDefault="00617213">
      <w:pPr>
        <w:pStyle w:val="Heading3"/>
        <w:numPr>
          <w:ilvl w:val="2"/>
          <w:numId w:val="9"/>
        </w:numPr>
        <w:tabs>
          <w:tab w:val="left" w:pos="965"/>
        </w:tabs>
        <w:ind w:left="965"/>
        <w:jc w:val="left"/>
      </w:pPr>
      <w:bookmarkStart w:id="6" w:name="_TOC_250004"/>
      <w:r>
        <w:t>Existing System and their</w:t>
      </w:r>
      <w:r>
        <w:rPr>
          <w:spacing w:val="1"/>
        </w:rPr>
        <w:t xml:space="preserve"> </w:t>
      </w:r>
      <w:bookmarkEnd w:id="6"/>
      <w:r>
        <w:t>Limitations</w:t>
      </w:r>
    </w:p>
    <w:p w14:paraId="70232995" w14:textId="77777777" w:rsidR="00F9562D" w:rsidRDefault="00F9562D">
      <w:pPr>
        <w:pStyle w:val="BodyText"/>
        <w:spacing w:before="1"/>
        <w:rPr>
          <w:b/>
        </w:rPr>
      </w:pPr>
    </w:p>
    <w:p w14:paraId="0FFF3FA1" w14:textId="31AE62D0" w:rsidR="00F9562D" w:rsidRPr="00937B2A" w:rsidRDefault="00937B2A" w:rsidP="00937B2A">
      <w:pPr>
        <w:pStyle w:val="BodyText"/>
        <w:spacing w:line="352" w:lineRule="auto"/>
        <w:ind w:left="705" w:right="824" w:firstLine="9"/>
        <w:jc w:val="both"/>
      </w:pPr>
      <w:r w:rsidRPr="00937B2A">
        <w:rPr>
          <w:color w:val="202124"/>
          <w:shd w:val="clear" w:color="auto" w:fill="FFFFFF"/>
        </w:rPr>
        <w:t>Current research makes use of neural networks which have the drawback of slow convergence rate and local optimum. To overcome the problem of slow convergence the author uses a pattern matching algorithm to select the input data to train the network which is an increased overhead</w:t>
      </w:r>
      <w:r>
        <w:rPr>
          <w:color w:val="202124"/>
          <w:shd w:val="clear" w:color="auto" w:fill="FFFFFF"/>
        </w:rPr>
        <w:t>.</w:t>
      </w:r>
    </w:p>
    <w:p w14:paraId="4E38B8C3" w14:textId="77777777" w:rsidR="00F9562D" w:rsidRPr="00937B2A" w:rsidRDefault="00F9562D">
      <w:pPr>
        <w:pStyle w:val="BodyText"/>
        <w:spacing w:before="9"/>
        <w:rPr>
          <w:sz w:val="21"/>
        </w:rPr>
      </w:pPr>
    </w:p>
    <w:p w14:paraId="7114F04C" w14:textId="77777777" w:rsidR="00F9562D" w:rsidRDefault="00617213">
      <w:pPr>
        <w:pStyle w:val="Heading3"/>
        <w:numPr>
          <w:ilvl w:val="2"/>
          <w:numId w:val="9"/>
        </w:numPr>
        <w:tabs>
          <w:tab w:val="left" w:pos="965"/>
        </w:tabs>
        <w:spacing w:before="1"/>
        <w:ind w:left="965"/>
        <w:jc w:val="left"/>
      </w:pPr>
      <w:bookmarkStart w:id="7" w:name="_TOC_250003"/>
      <w:r>
        <w:t>Proposed</w:t>
      </w:r>
      <w:r>
        <w:rPr>
          <w:spacing w:val="-1"/>
        </w:rPr>
        <w:t xml:space="preserve"> </w:t>
      </w:r>
      <w:bookmarkEnd w:id="7"/>
      <w:r>
        <w:t>Solution</w:t>
      </w:r>
    </w:p>
    <w:p w14:paraId="4B537D2F" w14:textId="77777777" w:rsidR="00F9562D" w:rsidRDefault="00F9562D">
      <w:pPr>
        <w:pStyle w:val="BodyText"/>
        <w:spacing w:before="5"/>
        <w:rPr>
          <w:b/>
        </w:rPr>
      </w:pPr>
    </w:p>
    <w:p w14:paraId="5CF64B5D" w14:textId="5E6460D2" w:rsidR="00F9562D" w:rsidRDefault="00937B2A" w:rsidP="00937B2A">
      <w:pPr>
        <w:pStyle w:val="BodyText"/>
        <w:spacing w:line="350" w:lineRule="auto"/>
        <w:ind w:left="705" w:right="822" w:firstLine="9"/>
        <w:jc w:val="both"/>
      </w:pPr>
      <w:r>
        <w:t>FbProphet will be used to implement the system.We'll train the systems with nearly 90% of 9 years' worth of historical data, then test our model with the remaining data to see if it produces superior results. We can anticipate future stock trends with this model.</w:t>
      </w:r>
    </w:p>
    <w:p w14:paraId="6FB62013" w14:textId="77777777" w:rsidR="00F9562D" w:rsidRDefault="00F9562D">
      <w:pPr>
        <w:pStyle w:val="BodyText"/>
        <w:spacing w:before="4"/>
        <w:rPr>
          <w:sz w:val="22"/>
        </w:rPr>
      </w:pPr>
    </w:p>
    <w:p w14:paraId="38F96B52" w14:textId="77777777" w:rsidR="00F9562D" w:rsidRDefault="00617213">
      <w:pPr>
        <w:pStyle w:val="Heading3"/>
        <w:numPr>
          <w:ilvl w:val="2"/>
          <w:numId w:val="9"/>
        </w:numPr>
        <w:tabs>
          <w:tab w:val="left" w:pos="965"/>
        </w:tabs>
        <w:ind w:left="965"/>
        <w:jc w:val="left"/>
      </w:pPr>
      <w:r>
        <w:t>Program</w:t>
      </w:r>
      <w:r>
        <w:rPr>
          <w:spacing w:val="-1"/>
        </w:rPr>
        <w:t xml:space="preserve"> </w:t>
      </w:r>
      <w:r>
        <w:t>formulation</w:t>
      </w:r>
    </w:p>
    <w:p w14:paraId="5396EA5A" w14:textId="77777777" w:rsidR="00F9562D" w:rsidRDefault="00F9562D">
      <w:pPr>
        <w:pStyle w:val="BodyText"/>
        <w:spacing w:before="6"/>
        <w:rPr>
          <w:b/>
        </w:rPr>
      </w:pPr>
    </w:p>
    <w:p w14:paraId="7E5775B5" w14:textId="16EC6A5F" w:rsidR="00F9562D" w:rsidRDefault="00A54028" w:rsidP="005A6304">
      <w:pPr>
        <w:pStyle w:val="BodyText"/>
        <w:spacing w:line="348" w:lineRule="auto"/>
        <w:ind w:left="720" w:right="397"/>
        <w:jc w:val="both"/>
        <w:sectPr w:rsidR="00F9562D">
          <w:headerReference w:type="default" r:id="rId13"/>
          <w:footerReference w:type="default" r:id="rId14"/>
          <w:pgSz w:w="11900" w:h="16850"/>
          <w:pgMar w:top="1060" w:right="300" w:bottom="940" w:left="1100" w:header="559" w:footer="747" w:gutter="0"/>
          <w:pgNumType w:start="2"/>
          <w:cols w:space="720"/>
        </w:sectPr>
      </w:pPr>
      <w:r>
        <w:rPr>
          <w:color w:val="202124"/>
          <w:shd w:val="clear" w:color="auto" w:fill="FFFFFF"/>
        </w:rPr>
        <w:t xml:space="preserve">The </w:t>
      </w:r>
      <w:r w:rsidR="00584F45" w:rsidRPr="00A54028">
        <w:rPr>
          <w:color w:val="202124"/>
          <w:shd w:val="clear" w:color="auto" w:fill="FFFFFF"/>
        </w:rPr>
        <w:t xml:space="preserve">model is built using Facebook Prophet. Prophet is a time series data forecasting process based on an additive model that fits non-linear trends with yearly, weekly, and daily seasonality, as well as holiday impacts. It works best with time series with substantial seasonal effects and historical data from multiple seasons. </w:t>
      </w:r>
    </w:p>
    <w:p w14:paraId="7C4B8F0C" w14:textId="77777777" w:rsidR="00F9562D" w:rsidRDefault="00F9562D">
      <w:pPr>
        <w:pStyle w:val="BodyText"/>
        <w:spacing w:before="9"/>
        <w:rPr>
          <w:sz w:val="3"/>
        </w:rPr>
      </w:pPr>
    </w:p>
    <w:p w14:paraId="79BBA795" w14:textId="64981380" w:rsidR="00F9562D" w:rsidRDefault="00EF0799">
      <w:pPr>
        <w:pStyle w:val="BodyText"/>
        <w:spacing w:line="91" w:lineRule="exact"/>
        <w:ind w:left="119"/>
        <w:rPr>
          <w:sz w:val="9"/>
        </w:rPr>
      </w:pPr>
      <w:r>
        <w:rPr>
          <w:noProof/>
          <w:position w:val="-1"/>
          <w:sz w:val="9"/>
        </w:rPr>
        <mc:AlternateContent>
          <mc:Choice Requires="wpg">
            <w:drawing>
              <wp:inline distT="0" distB="0" distL="0" distR="0" wp14:anchorId="17EB6F42" wp14:editId="48D66972">
                <wp:extent cx="5888990" cy="58420"/>
                <wp:effectExtent l="0" t="0" r="1905" b="0"/>
                <wp:docPr id="107"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888990" cy="58420"/>
                          <a:chOff x="0" y="0"/>
                          <a:chExt cx="9274" cy="92"/>
                        </a:xfrm>
                      </wpg:grpSpPr>
                      <wps:wsp>
                        <wps:cNvPr id="108" name="AutoShape 3"/>
                        <wps:cNvSpPr>
                          <a:spLocks/>
                        </wps:cNvSpPr>
                        <wps:spPr bwMode="auto">
                          <a:xfrm>
                            <a:off x="0" y="0"/>
                            <a:ext cx="9274" cy="92"/>
                          </a:xfrm>
                          <a:custGeom>
                            <a:avLst/>
                            <a:gdLst>
                              <a:gd name="T0" fmla="*/ 9274 w 9274"/>
                              <a:gd name="T1" fmla="*/ 29 h 92"/>
                              <a:gd name="T2" fmla="*/ 0 w 9274"/>
                              <a:gd name="T3" fmla="*/ 29 h 92"/>
                              <a:gd name="T4" fmla="*/ 0 w 9274"/>
                              <a:gd name="T5" fmla="*/ 91 h 92"/>
                              <a:gd name="T6" fmla="*/ 9274 w 9274"/>
                              <a:gd name="T7" fmla="*/ 91 h 92"/>
                              <a:gd name="T8" fmla="*/ 9274 w 9274"/>
                              <a:gd name="T9" fmla="*/ 29 h 92"/>
                              <a:gd name="T10" fmla="*/ 9274 w 9274"/>
                              <a:gd name="T11" fmla="*/ 0 h 92"/>
                              <a:gd name="T12" fmla="*/ 0 w 9274"/>
                              <a:gd name="T13" fmla="*/ 0 h 92"/>
                              <a:gd name="T14" fmla="*/ 0 w 9274"/>
                              <a:gd name="T15" fmla="*/ 14 h 92"/>
                              <a:gd name="T16" fmla="*/ 9274 w 9274"/>
                              <a:gd name="T17" fmla="*/ 14 h 92"/>
                              <a:gd name="T18" fmla="*/ 9274 w 9274"/>
                              <a:gd name="T19" fmla="*/ 0 h 9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9274" h="92">
                                <a:moveTo>
                                  <a:pt x="9274" y="29"/>
                                </a:moveTo>
                                <a:lnTo>
                                  <a:pt x="0" y="29"/>
                                </a:lnTo>
                                <a:lnTo>
                                  <a:pt x="0" y="91"/>
                                </a:lnTo>
                                <a:lnTo>
                                  <a:pt x="9274" y="91"/>
                                </a:lnTo>
                                <a:lnTo>
                                  <a:pt x="9274" y="29"/>
                                </a:lnTo>
                                <a:close/>
                                <a:moveTo>
                                  <a:pt x="9274" y="0"/>
                                </a:moveTo>
                                <a:lnTo>
                                  <a:pt x="0" y="0"/>
                                </a:lnTo>
                                <a:lnTo>
                                  <a:pt x="0" y="14"/>
                                </a:lnTo>
                                <a:lnTo>
                                  <a:pt x="9274" y="14"/>
                                </a:lnTo>
                                <a:lnTo>
                                  <a:pt x="9274"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inline>
            </w:drawing>
          </mc:Choice>
          <mc:Fallback>
            <w:pict>
              <v:group w14:anchorId="6D8A30D1" id="Group 2" o:spid="_x0000_s1026" style="width:463.7pt;height:4.6pt;mso-position-horizontal-relative:char;mso-position-vertical-relative:line" coordsize="9274,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">
                <v:shape id="AutoShape 3" o:spid="_x0000_s1027" style="position:absolute;width:9274;height:92;visibility:visible;mso-wrap-style:square;v-text-anchor:top" coordsize="9274,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" path="m9274,29l,29,,91r9274,l9274,29xm9274,l,,,14r9274,l9274,xe" fillcolor="black" stroked="f">
                  <v:path arrowok="t" o:connecttype="custom" o:connectlocs="9274,29;0,29;0,91;9274,91;9274,29;9274,0;0,0;0,14;9274,14;9274,0" o:connectangles="0,0,0,0,0,0,0,0,0,0"/>
                </v:shape>
                <w10:anchorlock/>
              </v:group>
            </w:pict>
          </mc:Fallback>
        </mc:AlternateContent>
      </w:r>
    </w:p>
    <w:p w14:paraId="2F18F272" w14:textId="77777777" w:rsidR="00F9562D" w:rsidRDefault="00617213">
      <w:pPr>
        <w:pStyle w:val="Heading3"/>
        <w:ind w:left="479" w:firstLine="0"/>
      </w:pPr>
      <w:r>
        <w:t>Chapter 2</w:t>
      </w:r>
    </w:p>
    <w:p w14:paraId="6B19C7DE" w14:textId="77777777" w:rsidR="00F9562D" w:rsidRDefault="00F9562D">
      <w:pPr>
        <w:pStyle w:val="BodyText"/>
        <w:spacing w:before="7"/>
        <w:rPr>
          <w:b/>
        </w:rPr>
      </w:pPr>
    </w:p>
    <w:p w14:paraId="5715824A" w14:textId="77777777" w:rsidR="00F9562D" w:rsidRDefault="00617213">
      <w:pPr>
        <w:spacing w:before="1"/>
        <w:ind w:left="792"/>
        <w:rPr>
          <w:b/>
          <w:sz w:val="32"/>
        </w:rPr>
      </w:pPr>
      <w:r>
        <w:rPr>
          <w:b/>
          <w:sz w:val="32"/>
        </w:rPr>
        <w:t>REQUIREMENT ANALYSIS, TOOLS &amp;TECHNOLOGIES</w:t>
      </w:r>
    </w:p>
    <w:p w14:paraId="6F34276C" w14:textId="77777777" w:rsidR="00F9562D" w:rsidRDefault="00617213">
      <w:pPr>
        <w:pStyle w:val="ListParagraph"/>
        <w:numPr>
          <w:ilvl w:val="1"/>
          <w:numId w:val="8"/>
        </w:numPr>
        <w:tabs>
          <w:tab w:val="left" w:pos="903"/>
        </w:tabs>
        <w:spacing w:before="299"/>
        <w:ind w:hanging="429"/>
        <w:rPr>
          <w:b/>
          <w:sz w:val="32"/>
        </w:rPr>
      </w:pPr>
      <w:r>
        <w:rPr>
          <w:b/>
          <w:sz w:val="32"/>
        </w:rPr>
        <w:t>Hardware and Software</w:t>
      </w:r>
      <w:r>
        <w:rPr>
          <w:b/>
          <w:spacing w:val="-11"/>
          <w:sz w:val="32"/>
        </w:rPr>
        <w:t xml:space="preserve"> </w:t>
      </w:r>
      <w:r>
        <w:rPr>
          <w:b/>
          <w:spacing w:val="-3"/>
          <w:sz w:val="32"/>
        </w:rPr>
        <w:t>Requirements</w:t>
      </w:r>
    </w:p>
    <w:p w14:paraId="3ED95292" w14:textId="77777777" w:rsidR="00F9562D" w:rsidRDefault="00617213">
      <w:pPr>
        <w:pStyle w:val="ListParagraph"/>
        <w:numPr>
          <w:ilvl w:val="2"/>
          <w:numId w:val="8"/>
        </w:numPr>
        <w:tabs>
          <w:tab w:val="left" w:pos="1609"/>
        </w:tabs>
        <w:spacing w:before="295"/>
        <w:ind w:hanging="553"/>
        <w:rPr>
          <w:b/>
          <w:sz w:val="32"/>
        </w:rPr>
      </w:pPr>
      <w:r>
        <w:rPr>
          <w:b/>
          <w:spacing w:val="-3"/>
          <w:sz w:val="32"/>
        </w:rPr>
        <w:t>Hardware</w:t>
      </w:r>
      <w:r>
        <w:rPr>
          <w:b/>
          <w:spacing w:val="2"/>
          <w:sz w:val="32"/>
        </w:rPr>
        <w:t xml:space="preserve"> </w:t>
      </w:r>
      <w:r>
        <w:rPr>
          <w:b/>
          <w:sz w:val="32"/>
        </w:rPr>
        <w:t>Requirements:</w:t>
      </w:r>
    </w:p>
    <w:p w14:paraId="32417A17" w14:textId="77777777" w:rsidR="00F9562D" w:rsidRDefault="00617213">
      <w:pPr>
        <w:pStyle w:val="Heading4"/>
        <w:numPr>
          <w:ilvl w:val="3"/>
          <w:numId w:val="8"/>
        </w:numPr>
        <w:tabs>
          <w:tab w:val="left" w:pos="1780"/>
          <w:tab w:val="left" w:pos="1781"/>
        </w:tabs>
        <w:spacing w:before="284"/>
      </w:pPr>
      <w:r>
        <w:t>Processor: Pentium IV or</w:t>
      </w:r>
      <w:r>
        <w:rPr>
          <w:spacing w:val="-7"/>
        </w:rPr>
        <w:t xml:space="preserve"> </w:t>
      </w:r>
      <w:r>
        <w:t>above</w:t>
      </w:r>
    </w:p>
    <w:p w14:paraId="14F59009" w14:textId="77777777" w:rsidR="00F9562D" w:rsidRDefault="00F9562D">
      <w:pPr>
        <w:pStyle w:val="BodyText"/>
        <w:rPr>
          <w:sz w:val="25"/>
        </w:rPr>
      </w:pPr>
    </w:p>
    <w:p w14:paraId="2BA36E48" w14:textId="77777777" w:rsidR="00F9562D" w:rsidRDefault="00617213">
      <w:pPr>
        <w:pStyle w:val="ListParagraph"/>
        <w:numPr>
          <w:ilvl w:val="3"/>
          <w:numId w:val="8"/>
        </w:numPr>
        <w:tabs>
          <w:tab w:val="left" w:pos="1780"/>
          <w:tab w:val="left" w:pos="1781"/>
        </w:tabs>
        <w:rPr>
          <w:sz w:val="28"/>
        </w:rPr>
      </w:pPr>
      <w:r>
        <w:rPr>
          <w:sz w:val="28"/>
        </w:rPr>
        <w:t>RAM: 4 GB or more</w:t>
      </w:r>
    </w:p>
    <w:p w14:paraId="37CA7ECC" w14:textId="77777777" w:rsidR="00F9562D" w:rsidRDefault="00F9562D">
      <w:pPr>
        <w:pStyle w:val="BodyText"/>
        <w:spacing w:before="7"/>
      </w:pPr>
    </w:p>
    <w:p w14:paraId="6E6F2C40" w14:textId="77777777" w:rsidR="00F9562D" w:rsidRDefault="00617213">
      <w:pPr>
        <w:pStyle w:val="ListParagraph"/>
        <w:numPr>
          <w:ilvl w:val="3"/>
          <w:numId w:val="8"/>
        </w:numPr>
        <w:tabs>
          <w:tab w:val="left" w:pos="1780"/>
          <w:tab w:val="left" w:pos="1781"/>
        </w:tabs>
        <w:rPr>
          <w:sz w:val="28"/>
        </w:rPr>
      </w:pPr>
      <w:r>
        <w:rPr>
          <w:sz w:val="28"/>
        </w:rPr>
        <w:t>Hard Disk: 2GB or</w:t>
      </w:r>
      <w:r>
        <w:rPr>
          <w:spacing w:val="-1"/>
          <w:sz w:val="28"/>
        </w:rPr>
        <w:t xml:space="preserve"> </w:t>
      </w:r>
      <w:r>
        <w:rPr>
          <w:sz w:val="28"/>
        </w:rPr>
        <w:t>more</w:t>
      </w:r>
    </w:p>
    <w:p w14:paraId="3A0192C7" w14:textId="77777777" w:rsidR="00F9562D" w:rsidRDefault="00F9562D">
      <w:pPr>
        <w:pStyle w:val="BodyText"/>
        <w:spacing w:before="11"/>
        <w:rPr>
          <w:sz w:val="25"/>
        </w:rPr>
      </w:pPr>
    </w:p>
    <w:p w14:paraId="6968BC20" w14:textId="77777777" w:rsidR="00F9562D" w:rsidRDefault="00617213">
      <w:pPr>
        <w:pStyle w:val="ListParagraph"/>
        <w:numPr>
          <w:ilvl w:val="2"/>
          <w:numId w:val="8"/>
        </w:numPr>
        <w:tabs>
          <w:tab w:val="left" w:pos="1609"/>
        </w:tabs>
        <w:ind w:hanging="553"/>
        <w:rPr>
          <w:b/>
          <w:sz w:val="32"/>
        </w:rPr>
      </w:pPr>
      <w:r>
        <w:rPr>
          <w:b/>
          <w:sz w:val="32"/>
        </w:rPr>
        <w:t>Software</w:t>
      </w:r>
      <w:r>
        <w:rPr>
          <w:b/>
          <w:spacing w:val="1"/>
          <w:sz w:val="32"/>
        </w:rPr>
        <w:t xml:space="preserve"> </w:t>
      </w:r>
      <w:r>
        <w:rPr>
          <w:b/>
          <w:sz w:val="32"/>
        </w:rPr>
        <w:t>Requirements:</w:t>
      </w:r>
    </w:p>
    <w:p w14:paraId="7205FDAD" w14:textId="77777777" w:rsidR="00F9562D" w:rsidRDefault="00617213">
      <w:pPr>
        <w:pStyle w:val="ListParagraph"/>
        <w:numPr>
          <w:ilvl w:val="3"/>
          <w:numId w:val="8"/>
        </w:numPr>
        <w:tabs>
          <w:tab w:val="left" w:pos="1780"/>
          <w:tab w:val="left" w:pos="1781"/>
        </w:tabs>
        <w:spacing w:before="279"/>
        <w:rPr>
          <w:sz w:val="28"/>
        </w:rPr>
      </w:pPr>
      <w:r>
        <w:rPr>
          <w:sz w:val="28"/>
        </w:rPr>
        <w:t>Operating System: Windows 7 or</w:t>
      </w:r>
      <w:r>
        <w:rPr>
          <w:spacing w:val="-6"/>
          <w:sz w:val="28"/>
        </w:rPr>
        <w:t xml:space="preserve"> </w:t>
      </w:r>
      <w:r>
        <w:rPr>
          <w:sz w:val="28"/>
        </w:rPr>
        <w:t>above</w:t>
      </w:r>
    </w:p>
    <w:p w14:paraId="6AE1BED2" w14:textId="77777777" w:rsidR="00F9562D" w:rsidRDefault="00F9562D">
      <w:pPr>
        <w:pStyle w:val="BodyText"/>
        <w:rPr>
          <w:sz w:val="25"/>
        </w:rPr>
      </w:pPr>
    </w:p>
    <w:p w14:paraId="71626A8F" w14:textId="77777777" w:rsidR="00F9562D" w:rsidRDefault="00617213">
      <w:pPr>
        <w:pStyle w:val="ListParagraph"/>
        <w:numPr>
          <w:ilvl w:val="3"/>
          <w:numId w:val="8"/>
        </w:numPr>
        <w:tabs>
          <w:tab w:val="left" w:pos="1780"/>
          <w:tab w:val="left" w:pos="1781"/>
        </w:tabs>
        <w:spacing w:before="1"/>
        <w:rPr>
          <w:sz w:val="28"/>
        </w:rPr>
      </w:pPr>
      <w:r>
        <w:rPr>
          <w:sz w:val="28"/>
        </w:rPr>
        <w:t>IDE: Google</w:t>
      </w:r>
      <w:r>
        <w:rPr>
          <w:spacing w:val="-3"/>
          <w:sz w:val="28"/>
        </w:rPr>
        <w:t xml:space="preserve"> </w:t>
      </w:r>
      <w:r>
        <w:rPr>
          <w:sz w:val="28"/>
        </w:rPr>
        <w:t>Colab</w:t>
      </w:r>
    </w:p>
    <w:p w14:paraId="679EDBEB" w14:textId="77777777" w:rsidR="00F9562D" w:rsidRDefault="00F9562D">
      <w:pPr>
        <w:pStyle w:val="BodyText"/>
        <w:spacing w:before="6"/>
        <w:rPr>
          <w:sz w:val="25"/>
        </w:rPr>
      </w:pPr>
    </w:p>
    <w:p w14:paraId="5467BCD5" w14:textId="77777777" w:rsidR="00F9562D" w:rsidRDefault="00617213">
      <w:pPr>
        <w:pStyle w:val="ListParagraph"/>
        <w:numPr>
          <w:ilvl w:val="1"/>
          <w:numId w:val="8"/>
        </w:numPr>
        <w:tabs>
          <w:tab w:val="left" w:pos="903"/>
        </w:tabs>
        <w:ind w:hanging="429"/>
        <w:rPr>
          <w:b/>
          <w:sz w:val="32"/>
        </w:rPr>
      </w:pPr>
      <w:r>
        <w:rPr>
          <w:b/>
          <w:sz w:val="32"/>
        </w:rPr>
        <w:t>Tools/Languages/Platforms</w:t>
      </w:r>
    </w:p>
    <w:p w14:paraId="7E3A5DE0" w14:textId="7E4C9271" w:rsidR="00C04471" w:rsidRDefault="00617213" w:rsidP="00C04471">
      <w:pPr>
        <w:pStyle w:val="ListParagraph"/>
        <w:numPr>
          <w:ilvl w:val="0"/>
          <w:numId w:val="7"/>
        </w:numPr>
        <w:tabs>
          <w:tab w:val="left" w:pos="1575"/>
        </w:tabs>
        <w:spacing w:before="279"/>
        <w:rPr>
          <w:sz w:val="28"/>
        </w:rPr>
      </w:pPr>
      <w:r>
        <w:rPr>
          <w:sz w:val="28"/>
        </w:rPr>
        <w:t>Python</w:t>
      </w:r>
      <w:r w:rsidR="00584F45">
        <w:rPr>
          <w:sz w:val="28"/>
        </w:rPr>
        <w:t>,</w:t>
      </w:r>
      <w:r w:rsidR="00584F45" w:rsidRPr="00584F45">
        <w:rPr>
          <w:sz w:val="28"/>
        </w:rPr>
        <w:t>Pandas</w:t>
      </w:r>
    </w:p>
    <w:p w14:paraId="27A4AE09" w14:textId="77777777" w:rsidR="00C04471" w:rsidRDefault="00584F45" w:rsidP="00C04471">
      <w:pPr>
        <w:pStyle w:val="ListParagraph"/>
        <w:numPr>
          <w:ilvl w:val="0"/>
          <w:numId w:val="7"/>
        </w:numPr>
        <w:tabs>
          <w:tab w:val="left" w:pos="1575"/>
        </w:tabs>
        <w:spacing w:before="279"/>
        <w:rPr>
          <w:sz w:val="28"/>
        </w:rPr>
      </w:pPr>
      <w:r w:rsidRPr="00584F45">
        <w:rPr>
          <w:sz w:val="28"/>
        </w:rPr>
        <w:t xml:space="preserve">Numpy </w:t>
      </w:r>
    </w:p>
    <w:p w14:paraId="3E5188BE" w14:textId="77777777" w:rsidR="00C04471" w:rsidRDefault="00584F45" w:rsidP="00C04471">
      <w:pPr>
        <w:pStyle w:val="ListParagraph"/>
        <w:numPr>
          <w:ilvl w:val="0"/>
          <w:numId w:val="7"/>
        </w:numPr>
        <w:tabs>
          <w:tab w:val="left" w:pos="1575"/>
        </w:tabs>
        <w:spacing w:before="279"/>
        <w:rPr>
          <w:sz w:val="28"/>
        </w:rPr>
      </w:pPr>
      <w:r w:rsidRPr="00584F45">
        <w:rPr>
          <w:sz w:val="28"/>
        </w:rPr>
        <w:t>Matplotlib</w:t>
      </w:r>
    </w:p>
    <w:p w14:paraId="53538BAC" w14:textId="77777777" w:rsidR="00C04471" w:rsidRDefault="00584F45" w:rsidP="00C04471">
      <w:pPr>
        <w:pStyle w:val="ListParagraph"/>
        <w:numPr>
          <w:ilvl w:val="0"/>
          <w:numId w:val="7"/>
        </w:numPr>
        <w:tabs>
          <w:tab w:val="left" w:pos="1575"/>
        </w:tabs>
        <w:spacing w:before="279"/>
        <w:rPr>
          <w:sz w:val="28"/>
        </w:rPr>
      </w:pPr>
      <w:r w:rsidRPr="00584F45">
        <w:rPr>
          <w:sz w:val="28"/>
        </w:rPr>
        <w:t>Yahoo finance API</w:t>
      </w:r>
    </w:p>
    <w:p w14:paraId="3197AE66" w14:textId="77777777" w:rsidR="00C04471" w:rsidRDefault="00584F45" w:rsidP="00C04471">
      <w:pPr>
        <w:pStyle w:val="ListParagraph"/>
        <w:numPr>
          <w:ilvl w:val="0"/>
          <w:numId w:val="7"/>
        </w:numPr>
        <w:tabs>
          <w:tab w:val="left" w:pos="1575"/>
        </w:tabs>
        <w:spacing w:before="279"/>
        <w:rPr>
          <w:sz w:val="28"/>
        </w:rPr>
      </w:pPr>
      <w:r w:rsidRPr="00584F45">
        <w:rPr>
          <w:sz w:val="28"/>
        </w:rPr>
        <w:t xml:space="preserve">fbProphet </w:t>
      </w:r>
    </w:p>
    <w:p w14:paraId="3FD53782" w14:textId="01D3B371" w:rsidR="00F9562D" w:rsidRPr="00C04471" w:rsidRDefault="00584F45" w:rsidP="00C04471">
      <w:pPr>
        <w:pStyle w:val="ListParagraph"/>
        <w:numPr>
          <w:ilvl w:val="0"/>
          <w:numId w:val="7"/>
        </w:numPr>
        <w:tabs>
          <w:tab w:val="left" w:pos="1575"/>
        </w:tabs>
        <w:spacing w:before="279"/>
        <w:rPr>
          <w:sz w:val="28"/>
        </w:rPr>
        <w:sectPr w:rsidR="00F9562D" w:rsidRPr="00C04471">
          <w:headerReference w:type="default" r:id="rId15"/>
          <w:footerReference w:type="default" r:id="rId16"/>
          <w:pgSz w:w="11900" w:h="16850"/>
          <w:pgMar w:top="820" w:right="300" w:bottom="1000" w:left="1100" w:header="559" w:footer="819" w:gutter="0"/>
          <w:cols w:space="720"/>
        </w:sectPr>
      </w:pPr>
      <w:r w:rsidRPr="00584F45">
        <w:rPr>
          <w:sz w:val="28"/>
        </w:rPr>
        <w:t>Streamli</w:t>
      </w:r>
    </w:p>
    <w:p w14:paraId="3E3EC555" w14:textId="77777777" w:rsidR="00F9562D" w:rsidRDefault="00F9562D">
      <w:pPr>
        <w:pStyle w:val="BodyText"/>
        <w:rPr>
          <w:sz w:val="20"/>
        </w:rPr>
      </w:pPr>
    </w:p>
    <w:p w14:paraId="09252865" w14:textId="77777777" w:rsidR="00F9562D" w:rsidRDefault="00F9562D">
      <w:pPr>
        <w:pStyle w:val="BodyText"/>
        <w:spacing w:before="5"/>
        <w:rPr>
          <w:sz w:val="28"/>
        </w:rPr>
      </w:pPr>
    </w:p>
    <w:p w14:paraId="718B6E59" w14:textId="77777777" w:rsidR="00F9562D" w:rsidRDefault="00617213">
      <w:pPr>
        <w:spacing w:before="88"/>
        <w:ind w:left="119"/>
        <w:rPr>
          <w:b/>
          <w:sz w:val="26"/>
        </w:rPr>
      </w:pPr>
      <w:r>
        <w:rPr>
          <w:b/>
          <w:sz w:val="26"/>
        </w:rPr>
        <w:t>CHAPTER 3</w:t>
      </w:r>
    </w:p>
    <w:p w14:paraId="0D154D5D" w14:textId="77777777" w:rsidR="00F9562D" w:rsidRDefault="00F9562D">
      <w:pPr>
        <w:pStyle w:val="BodyText"/>
        <w:spacing w:before="2"/>
        <w:rPr>
          <w:b/>
        </w:rPr>
      </w:pPr>
    </w:p>
    <w:p w14:paraId="0545942C" w14:textId="66C54F10" w:rsidR="00F9562D" w:rsidRDefault="00617213">
      <w:pPr>
        <w:pStyle w:val="Heading3"/>
        <w:numPr>
          <w:ilvl w:val="1"/>
          <w:numId w:val="6"/>
        </w:numPr>
        <w:tabs>
          <w:tab w:val="left" w:pos="754"/>
        </w:tabs>
        <w:spacing w:before="1"/>
        <w:jc w:val="left"/>
      </w:pPr>
      <w:r>
        <w:t>Problem</w:t>
      </w:r>
      <w:r>
        <w:rPr>
          <w:spacing w:val="-1"/>
        </w:rPr>
        <w:t xml:space="preserve"> </w:t>
      </w:r>
      <w:r>
        <w:t>Statement</w:t>
      </w:r>
    </w:p>
    <w:p w14:paraId="3A76FA38" w14:textId="77777777" w:rsidR="00AC4754" w:rsidRDefault="00AC4754" w:rsidP="00AC4754">
      <w:pPr>
        <w:pStyle w:val="Heading3"/>
        <w:tabs>
          <w:tab w:val="left" w:pos="754"/>
        </w:tabs>
        <w:spacing w:before="1"/>
        <w:ind w:firstLine="0"/>
      </w:pPr>
    </w:p>
    <w:p w14:paraId="6820CD81" w14:textId="77777777" w:rsidR="005D2D69" w:rsidRPr="005D2D69" w:rsidRDefault="005D2D69" w:rsidP="00AC4754">
      <w:pPr>
        <w:pStyle w:val="Heading3"/>
        <w:tabs>
          <w:tab w:val="left" w:pos="754"/>
        </w:tabs>
        <w:spacing w:before="1" w:line="360" w:lineRule="auto"/>
        <w:ind w:firstLine="0"/>
        <w:rPr>
          <w:b w:val="0"/>
          <w:bCs w:val="0"/>
          <w:sz w:val="24"/>
          <w:szCs w:val="24"/>
          <w:lang w:val="en-IN"/>
        </w:rPr>
      </w:pPr>
      <w:r w:rsidRPr="00AC4754">
        <w:rPr>
          <w:b w:val="0"/>
          <w:bCs w:val="0"/>
          <w:sz w:val="24"/>
          <w:szCs w:val="24"/>
        </w:rPr>
        <w:t>Stock Price Prediction using machine learning helps you discover the future value of company stock and other financial assets traded on an exchange. The entire idea of predicting stock prices is to gain significant profits. Predicting how the stock market will perform is a hard task to do. There are other factors involved in the prediction, such as physical and psychological factors, rational and irrational behavior, and so on. All these factors combine to make share prices dynamic and volatile. This makes it very difficult to predict stock prices with high accuracy. </w:t>
      </w:r>
    </w:p>
    <w:p w14:paraId="708B672B" w14:textId="77777777" w:rsidR="005D2D69" w:rsidRDefault="005D2D69" w:rsidP="005D2D69">
      <w:pPr>
        <w:pStyle w:val="Heading3"/>
        <w:tabs>
          <w:tab w:val="left" w:pos="754"/>
        </w:tabs>
        <w:spacing w:before="1"/>
        <w:ind w:firstLine="0"/>
      </w:pPr>
    </w:p>
    <w:p w14:paraId="3CC20B59" w14:textId="255CA024" w:rsidR="005D2D69" w:rsidRDefault="005D2D69" w:rsidP="005D2D69">
      <w:pPr>
        <w:pStyle w:val="Heading3"/>
        <w:tabs>
          <w:tab w:val="left" w:pos="754"/>
        </w:tabs>
        <w:spacing w:before="1"/>
        <w:ind w:firstLine="0"/>
        <w:rPr>
          <w:b w:val="0"/>
          <w:bCs w:val="0"/>
          <w:sz w:val="24"/>
          <w:szCs w:val="24"/>
        </w:rPr>
      </w:pPr>
      <w:r w:rsidRPr="005D2D69">
        <w:rPr>
          <w:b w:val="0"/>
          <w:bCs w:val="0"/>
          <w:sz w:val="24"/>
          <w:szCs w:val="24"/>
        </w:rPr>
        <w:t>The following features have been used:</w:t>
      </w:r>
    </w:p>
    <w:p w14:paraId="6D785ACB" w14:textId="3F8E58E9" w:rsidR="00AC4754" w:rsidRPr="005D2D69" w:rsidRDefault="00AC4754" w:rsidP="005D2D69">
      <w:pPr>
        <w:pStyle w:val="Heading3"/>
        <w:tabs>
          <w:tab w:val="left" w:pos="754"/>
        </w:tabs>
        <w:spacing w:before="1"/>
        <w:ind w:firstLine="0"/>
        <w:rPr>
          <w:b w:val="0"/>
          <w:bCs w:val="0"/>
          <w:sz w:val="24"/>
          <w:szCs w:val="24"/>
        </w:rPr>
      </w:pPr>
      <w:r>
        <w:rPr>
          <w:b w:val="0"/>
          <w:bCs w:val="0"/>
          <w:sz w:val="24"/>
          <w:szCs w:val="24"/>
        </w:rPr>
        <w:t xml:space="preserve">     </w:t>
      </w:r>
    </w:p>
    <w:p w14:paraId="1C271C61" w14:textId="77B3E8D8" w:rsidR="005D2D69" w:rsidRDefault="00AC4754" w:rsidP="00AC4754">
      <w:pPr>
        <w:widowControl/>
        <w:shd w:val="clear" w:color="auto" w:fill="FFFFFF"/>
        <w:autoSpaceDE/>
        <w:autoSpaceDN/>
        <w:spacing w:before="60"/>
        <w:ind w:left="840"/>
        <w:textAlignment w:val="baseline"/>
        <w:rPr>
          <w:color w:val="000000"/>
          <w:sz w:val="24"/>
          <w:szCs w:val="24"/>
          <w:lang w:val="en-IN" w:eastAsia="en-IN"/>
        </w:rPr>
      </w:pPr>
      <w:r>
        <w:rPr>
          <w:color w:val="000000"/>
          <w:sz w:val="24"/>
          <w:szCs w:val="24"/>
          <w:lang w:val="en-IN" w:eastAsia="en-IN"/>
        </w:rPr>
        <w:t>1.</w:t>
      </w:r>
      <w:r w:rsidR="005D2D69" w:rsidRPr="005D2D69">
        <w:rPr>
          <w:color w:val="000000"/>
          <w:sz w:val="24"/>
          <w:szCs w:val="24"/>
          <w:lang w:val="en-IN" w:eastAsia="en-IN"/>
        </w:rPr>
        <w:t>Date - specifies trading date</w:t>
      </w:r>
    </w:p>
    <w:p w14:paraId="4BF8AE9D" w14:textId="77777777" w:rsidR="00AC4754" w:rsidRPr="005D2D69" w:rsidRDefault="00AC4754" w:rsidP="00AC4754">
      <w:pPr>
        <w:widowControl/>
        <w:shd w:val="clear" w:color="auto" w:fill="FFFFFF"/>
        <w:autoSpaceDE/>
        <w:autoSpaceDN/>
        <w:spacing w:before="60"/>
        <w:ind w:left="840"/>
        <w:textAlignment w:val="baseline"/>
        <w:rPr>
          <w:color w:val="000000"/>
          <w:sz w:val="24"/>
          <w:szCs w:val="24"/>
          <w:lang w:val="en-IN" w:eastAsia="en-IN"/>
        </w:rPr>
      </w:pPr>
    </w:p>
    <w:p w14:paraId="23786D36" w14:textId="739EBDD4" w:rsidR="005D2D69" w:rsidRDefault="00AC4754" w:rsidP="00AC4754">
      <w:pPr>
        <w:widowControl/>
        <w:shd w:val="clear" w:color="auto" w:fill="FFFFFF"/>
        <w:autoSpaceDE/>
        <w:autoSpaceDN/>
        <w:ind w:left="785"/>
        <w:textAlignment w:val="baseline"/>
        <w:rPr>
          <w:color w:val="000000"/>
          <w:sz w:val="24"/>
          <w:szCs w:val="24"/>
          <w:lang w:val="en-IN" w:eastAsia="en-IN"/>
        </w:rPr>
      </w:pPr>
      <w:r>
        <w:rPr>
          <w:color w:val="000000"/>
          <w:sz w:val="24"/>
          <w:szCs w:val="24"/>
          <w:lang w:val="en-IN" w:eastAsia="en-IN"/>
        </w:rPr>
        <w:t>2.</w:t>
      </w:r>
      <w:r w:rsidR="005D2D69" w:rsidRPr="005D2D69">
        <w:rPr>
          <w:color w:val="000000"/>
          <w:sz w:val="24"/>
          <w:szCs w:val="24"/>
          <w:lang w:val="en-IN" w:eastAsia="en-IN"/>
        </w:rPr>
        <w:t>Open - opening price</w:t>
      </w:r>
    </w:p>
    <w:p w14:paraId="2BE56D78" w14:textId="77777777" w:rsidR="00AC4754" w:rsidRPr="005D2D69" w:rsidRDefault="00AC4754" w:rsidP="00AC4754">
      <w:pPr>
        <w:widowControl/>
        <w:shd w:val="clear" w:color="auto" w:fill="FFFFFF"/>
        <w:autoSpaceDE/>
        <w:autoSpaceDN/>
        <w:ind w:left="785"/>
        <w:textAlignment w:val="baseline"/>
        <w:rPr>
          <w:color w:val="000000"/>
          <w:sz w:val="24"/>
          <w:szCs w:val="24"/>
          <w:lang w:val="en-IN" w:eastAsia="en-IN"/>
        </w:rPr>
      </w:pPr>
    </w:p>
    <w:p w14:paraId="5E027E64" w14:textId="1BA56D63" w:rsidR="005D2D69" w:rsidRDefault="00AC4754" w:rsidP="00AC4754">
      <w:pPr>
        <w:widowControl/>
        <w:shd w:val="clear" w:color="auto" w:fill="FFFFFF"/>
        <w:autoSpaceDE/>
        <w:autoSpaceDN/>
        <w:ind w:left="785"/>
        <w:textAlignment w:val="baseline"/>
        <w:rPr>
          <w:color w:val="000000"/>
          <w:sz w:val="24"/>
          <w:szCs w:val="24"/>
          <w:lang w:val="en-IN" w:eastAsia="en-IN"/>
        </w:rPr>
      </w:pPr>
      <w:r>
        <w:rPr>
          <w:color w:val="000000"/>
          <w:sz w:val="24"/>
          <w:szCs w:val="24"/>
          <w:lang w:val="en-IN" w:eastAsia="en-IN"/>
        </w:rPr>
        <w:t>3.</w:t>
      </w:r>
      <w:r w:rsidR="005D2D69" w:rsidRPr="005D2D69">
        <w:rPr>
          <w:color w:val="000000"/>
          <w:sz w:val="24"/>
          <w:szCs w:val="24"/>
          <w:lang w:val="en-IN" w:eastAsia="en-IN"/>
        </w:rPr>
        <w:t>High - maximum price during the day</w:t>
      </w:r>
    </w:p>
    <w:p w14:paraId="34622BCF" w14:textId="77777777" w:rsidR="00AC4754" w:rsidRPr="005D2D69" w:rsidRDefault="00AC4754" w:rsidP="00AC4754">
      <w:pPr>
        <w:widowControl/>
        <w:shd w:val="clear" w:color="auto" w:fill="FFFFFF"/>
        <w:autoSpaceDE/>
        <w:autoSpaceDN/>
        <w:ind w:left="785"/>
        <w:textAlignment w:val="baseline"/>
        <w:rPr>
          <w:color w:val="000000"/>
          <w:sz w:val="24"/>
          <w:szCs w:val="24"/>
          <w:lang w:val="en-IN" w:eastAsia="en-IN"/>
        </w:rPr>
      </w:pPr>
    </w:p>
    <w:p w14:paraId="20B7B100" w14:textId="35376A8F" w:rsidR="005D2D69" w:rsidRDefault="00AC4754" w:rsidP="00AC4754">
      <w:pPr>
        <w:widowControl/>
        <w:shd w:val="clear" w:color="auto" w:fill="FFFFFF"/>
        <w:autoSpaceDE/>
        <w:autoSpaceDN/>
        <w:ind w:left="785"/>
        <w:textAlignment w:val="baseline"/>
        <w:rPr>
          <w:color w:val="000000"/>
          <w:sz w:val="24"/>
          <w:szCs w:val="24"/>
          <w:lang w:val="en-IN" w:eastAsia="en-IN"/>
        </w:rPr>
      </w:pPr>
      <w:r>
        <w:rPr>
          <w:color w:val="000000"/>
          <w:sz w:val="24"/>
          <w:szCs w:val="24"/>
          <w:lang w:val="en-IN" w:eastAsia="en-IN"/>
        </w:rPr>
        <w:t>4.</w:t>
      </w:r>
      <w:r w:rsidR="005D2D69" w:rsidRPr="005D2D69">
        <w:rPr>
          <w:color w:val="000000"/>
          <w:sz w:val="24"/>
          <w:szCs w:val="24"/>
          <w:lang w:val="en-IN" w:eastAsia="en-IN"/>
        </w:rPr>
        <w:t>Low - minimum price during the day</w:t>
      </w:r>
    </w:p>
    <w:p w14:paraId="29FFB8EE" w14:textId="77777777" w:rsidR="00AC4754" w:rsidRPr="005D2D69" w:rsidRDefault="00AC4754" w:rsidP="00AC4754">
      <w:pPr>
        <w:widowControl/>
        <w:shd w:val="clear" w:color="auto" w:fill="FFFFFF"/>
        <w:autoSpaceDE/>
        <w:autoSpaceDN/>
        <w:ind w:left="785"/>
        <w:textAlignment w:val="baseline"/>
        <w:rPr>
          <w:color w:val="000000"/>
          <w:sz w:val="24"/>
          <w:szCs w:val="24"/>
          <w:lang w:val="en-IN" w:eastAsia="en-IN"/>
        </w:rPr>
      </w:pPr>
    </w:p>
    <w:p w14:paraId="420E0B57" w14:textId="52665927" w:rsidR="005D2D69" w:rsidRDefault="00AC4754" w:rsidP="00AC4754">
      <w:pPr>
        <w:widowControl/>
        <w:shd w:val="clear" w:color="auto" w:fill="FFFFFF"/>
        <w:autoSpaceDE/>
        <w:autoSpaceDN/>
        <w:ind w:left="785"/>
        <w:textAlignment w:val="baseline"/>
        <w:rPr>
          <w:color w:val="000000"/>
          <w:sz w:val="24"/>
          <w:szCs w:val="24"/>
          <w:lang w:val="en-IN" w:eastAsia="en-IN"/>
        </w:rPr>
      </w:pPr>
      <w:r>
        <w:rPr>
          <w:color w:val="000000"/>
          <w:sz w:val="24"/>
          <w:szCs w:val="24"/>
          <w:lang w:val="en-IN" w:eastAsia="en-IN"/>
        </w:rPr>
        <w:t>5.</w:t>
      </w:r>
      <w:r w:rsidR="005D2D69" w:rsidRPr="005D2D69">
        <w:rPr>
          <w:color w:val="000000"/>
          <w:sz w:val="24"/>
          <w:szCs w:val="24"/>
          <w:lang w:val="en-IN" w:eastAsia="en-IN"/>
        </w:rPr>
        <w:t>Close - close price adjusted for splits</w:t>
      </w:r>
    </w:p>
    <w:p w14:paraId="3B770D14" w14:textId="77777777" w:rsidR="00AC4754" w:rsidRPr="005D2D69" w:rsidRDefault="00AC4754" w:rsidP="00AC4754">
      <w:pPr>
        <w:widowControl/>
        <w:shd w:val="clear" w:color="auto" w:fill="FFFFFF"/>
        <w:autoSpaceDE/>
        <w:autoSpaceDN/>
        <w:ind w:left="785"/>
        <w:textAlignment w:val="baseline"/>
        <w:rPr>
          <w:color w:val="000000"/>
          <w:sz w:val="24"/>
          <w:szCs w:val="24"/>
          <w:lang w:val="en-IN" w:eastAsia="en-IN"/>
        </w:rPr>
      </w:pPr>
    </w:p>
    <w:p w14:paraId="2FD5E73E" w14:textId="613D7EEC" w:rsidR="005D2D69" w:rsidRDefault="00AC4754" w:rsidP="00AC4754">
      <w:pPr>
        <w:widowControl/>
        <w:shd w:val="clear" w:color="auto" w:fill="FFFFFF"/>
        <w:autoSpaceDE/>
        <w:autoSpaceDN/>
        <w:ind w:left="785"/>
        <w:textAlignment w:val="baseline"/>
        <w:rPr>
          <w:color w:val="000000"/>
          <w:sz w:val="24"/>
          <w:szCs w:val="24"/>
          <w:lang w:val="en-IN" w:eastAsia="en-IN"/>
        </w:rPr>
      </w:pPr>
      <w:r>
        <w:rPr>
          <w:color w:val="000000"/>
          <w:sz w:val="24"/>
          <w:szCs w:val="24"/>
          <w:lang w:val="en-IN" w:eastAsia="en-IN"/>
        </w:rPr>
        <w:t>6.</w:t>
      </w:r>
      <w:r w:rsidR="005D2D69" w:rsidRPr="005D2D69">
        <w:rPr>
          <w:color w:val="000000"/>
          <w:sz w:val="24"/>
          <w:szCs w:val="24"/>
          <w:lang w:val="en-IN" w:eastAsia="en-IN"/>
        </w:rPr>
        <w:t>Adj Close - adjusted close price adjusted for both dividends and splits.</w:t>
      </w:r>
    </w:p>
    <w:p w14:paraId="0F3B0897" w14:textId="77777777" w:rsidR="00AC4754" w:rsidRPr="005D2D69" w:rsidRDefault="00AC4754" w:rsidP="00AC4754">
      <w:pPr>
        <w:widowControl/>
        <w:shd w:val="clear" w:color="auto" w:fill="FFFFFF"/>
        <w:autoSpaceDE/>
        <w:autoSpaceDN/>
        <w:ind w:left="785"/>
        <w:textAlignment w:val="baseline"/>
        <w:rPr>
          <w:color w:val="000000"/>
          <w:sz w:val="24"/>
          <w:szCs w:val="24"/>
          <w:lang w:val="en-IN" w:eastAsia="en-IN"/>
        </w:rPr>
      </w:pPr>
    </w:p>
    <w:p w14:paraId="3C14F8CF" w14:textId="0AE7A482" w:rsidR="005D2D69" w:rsidRPr="005D2D69" w:rsidRDefault="00AC4754" w:rsidP="00AC4754">
      <w:pPr>
        <w:widowControl/>
        <w:shd w:val="clear" w:color="auto" w:fill="FFFFFF"/>
        <w:autoSpaceDE/>
        <w:autoSpaceDN/>
        <w:spacing w:after="540"/>
        <w:ind w:left="785"/>
        <w:textAlignment w:val="baseline"/>
        <w:rPr>
          <w:color w:val="000000"/>
          <w:sz w:val="24"/>
          <w:szCs w:val="24"/>
          <w:lang w:val="en-IN" w:eastAsia="en-IN"/>
        </w:rPr>
      </w:pPr>
      <w:r>
        <w:rPr>
          <w:color w:val="000000"/>
          <w:sz w:val="24"/>
          <w:szCs w:val="24"/>
          <w:lang w:val="en-IN" w:eastAsia="en-IN"/>
        </w:rPr>
        <w:t>7.</w:t>
      </w:r>
      <w:r w:rsidR="005D2D69" w:rsidRPr="005D2D69">
        <w:rPr>
          <w:color w:val="000000"/>
          <w:sz w:val="24"/>
          <w:szCs w:val="24"/>
          <w:lang w:val="en-IN" w:eastAsia="en-IN"/>
        </w:rPr>
        <w:t>Volume - the number of shares that changed hands during a given day</w:t>
      </w:r>
    </w:p>
    <w:p w14:paraId="4902E6C0" w14:textId="77777777" w:rsidR="005D2D69" w:rsidRDefault="005D2D69" w:rsidP="005D2D69">
      <w:pPr>
        <w:pStyle w:val="Heading3"/>
        <w:tabs>
          <w:tab w:val="left" w:pos="754"/>
        </w:tabs>
        <w:spacing w:before="1"/>
        <w:ind w:firstLine="0"/>
      </w:pPr>
    </w:p>
    <w:p w14:paraId="5DA4CB02" w14:textId="7DF42CA5" w:rsidR="00F9562D" w:rsidRDefault="00F9562D" w:rsidP="005D2D69">
      <w:pPr>
        <w:pStyle w:val="BodyText"/>
        <w:spacing w:before="1" w:line="350" w:lineRule="auto"/>
        <w:ind w:right="772"/>
        <w:jc w:val="both"/>
        <w:sectPr w:rsidR="00F9562D">
          <w:headerReference w:type="default" r:id="rId17"/>
          <w:footerReference w:type="default" r:id="rId18"/>
          <w:pgSz w:w="11900" w:h="16850"/>
          <w:pgMar w:top="1060" w:right="300" w:bottom="1000" w:left="1100" w:header="559" w:footer="819" w:gutter="0"/>
          <w:cols w:space="720"/>
        </w:sectPr>
      </w:pPr>
    </w:p>
    <w:p w14:paraId="109CE222" w14:textId="2ECF5EB7" w:rsidR="00F9562D" w:rsidRPr="005D2D69" w:rsidRDefault="00F9562D" w:rsidP="005D2D69">
      <w:pPr>
        <w:pStyle w:val="BodyText"/>
        <w:spacing w:before="231"/>
      </w:pPr>
    </w:p>
    <w:p w14:paraId="6D9BE9B9" w14:textId="77777777" w:rsidR="00F9562D" w:rsidRDefault="00F9562D">
      <w:pPr>
        <w:pStyle w:val="BodyText"/>
        <w:rPr>
          <w:sz w:val="26"/>
        </w:rPr>
      </w:pPr>
    </w:p>
    <w:p w14:paraId="116240F7" w14:textId="77777777" w:rsidR="00F9562D" w:rsidRDefault="00F9562D">
      <w:pPr>
        <w:pStyle w:val="BodyText"/>
        <w:rPr>
          <w:sz w:val="26"/>
        </w:rPr>
      </w:pPr>
    </w:p>
    <w:p w14:paraId="016306CC" w14:textId="77777777" w:rsidR="00F9562D" w:rsidRDefault="00F9562D">
      <w:pPr>
        <w:pStyle w:val="BodyText"/>
        <w:rPr>
          <w:sz w:val="26"/>
        </w:rPr>
      </w:pPr>
    </w:p>
    <w:p w14:paraId="4F086306" w14:textId="77777777" w:rsidR="00F9562D" w:rsidRDefault="00F9562D">
      <w:pPr>
        <w:pStyle w:val="BodyText"/>
        <w:rPr>
          <w:sz w:val="26"/>
        </w:rPr>
      </w:pPr>
    </w:p>
    <w:p w14:paraId="0FCBCFC0" w14:textId="77777777" w:rsidR="00F9562D" w:rsidRDefault="00F9562D">
      <w:pPr>
        <w:pStyle w:val="BodyText"/>
        <w:rPr>
          <w:sz w:val="26"/>
        </w:rPr>
      </w:pPr>
    </w:p>
    <w:p w14:paraId="18EDAD47" w14:textId="77777777" w:rsidR="00F9562D" w:rsidRDefault="00F9562D">
      <w:pPr>
        <w:pStyle w:val="BodyText"/>
        <w:rPr>
          <w:sz w:val="26"/>
        </w:rPr>
      </w:pPr>
    </w:p>
    <w:p w14:paraId="711D3CEE" w14:textId="77777777" w:rsidR="00F9562D" w:rsidRDefault="00F9562D">
      <w:pPr>
        <w:pStyle w:val="BodyText"/>
        <w:rPr>
          <w:sz w:val="26"/>
        </w:rPr>
      </w:pPr>
    </w:p>
    <w:p w14:paraId="09B762E3" w14:textId="77777777" w:rsidR="00F9562D" w:rsidRDefault="00F9562D">
      <w:pPr>
        <w:pStyle w:val="BodyText"/>
        <w:rPr>
          <w:sz w:val="26"/>
        </w:rPr>
      </w:pPr>
    </w:p>
    <w:p w14:paraId="5B594BA5" w14:textId="77777777" w:rsidR="00F9562D" w:rsidRDefault="00F9562D">
      <w:pPr>
        <w:pStyle w:val="BodyText"/>
        <w:rPr>
          <w:sz w:val="26"/>
        </w:rPr>
      </w:pPr>
    </w:p>
    <w:p w14:paraId="0BB7E717" w14:textId="77777777" w:rsidR="00F9562D" w:rsidRDefault="00F9562D">
      <w:pPr>
        <w:pStyle w:val="BodyText"/>
        <w:rPr>
          <w:sz w:val="26"/>
        </w:rPr>
      </w:pPr>
    </w:p>
    <w:p w14:paraId="29291148" w14:textId="77777777" w:rsidR="00F9562D" w:rsidRDefault="00F9562D">
      <w:pPr>
        <w:pStyle w:val="BodyText"/>
        <w:rPr>
          <w:sz w:val="26"/>
        </w:rPr>
      </w:pPr>
    </w:p>
    <w:p w14:paraId="2788CC47" w14:textId="77777777" w:rsidR="00F9562D" w:rsidRDefault="00F9562D">
      <w:pPr>
        <w:pStyle w:val="BodyText"/>
        <w:rPr>
          <w:sz w:val="26"/>
        </w:rPr>
      </w:pPr>
    </w:p>
    <w:p w14:paraId="46118075" w14:textId="77777777" w:rsidR="00F9562D" w:rsidRDefault="00F9562D">
      <w:pPr>
        <w:pStyle w:val="BodyText"/>
        <w:rPr>
          <w:sz w:val="26"/>
        </w:rPr>
      </w:pPr>
    </w:p>
    <w:p w14:paraId="2879D8FB" w14:textId="77777777" w:rsidR="00F9562D" w:rsidRDefault="00F9562D">
      <w:pPr>
        <w:pStyle w:val="BodyText"/>
        <w:rPr>
          <w:sz w:val="26"/>
        </w:rPr>
      </w:pPr>
    </w:p>
    <w:p w14:paraId="58E887A2" w14:textId="2F46726C" w:rsidR="00F9562D" w:rsidRDefault="00F9562D" w:rsidP="005D2D69">
      <w:pPr>
        <w:spacing w:before="224"/>
        <w:ind w:right="903"/>
        <w:jc w:val="right"/>
        <w:sectPr w:rsidR="00F9562D">
          <w:type w:val="continuous"/>
          <w:pgSz w:w="11900" w:h="16850"/>
          <w:pgMar w:top="1060" w:right="300" w:bottom="280" w:left="1100" w:header="720" w:footer="720" w:gutter="0"/>
          <w:cols w:num="2" w:space="720" w:equalWidth="0">
            <w:col w:w="673" w:space="168"/>
            <w:col w:w="9659"/>
          </w:cols>
        </w:sectPr>
      </w:pPr>
    </w:p>
    <w:p w14:paraId="6BA83DF9" w14:textId="77777777" w:rsidR="00F9562D" w:rsidRDefault="00F9562D">
      <w:pPr>
        <w:pStyle w:val="BodyText"/>
        <w:rPr>
          <w:sz w:val="20"/>
        </w:rPr>
      </w:pPr>
    </w:p>
    <w:p w14:paraId="305E576B" w14:textId="77777777" w:rsidR="00F9562D" w:rsidRDefault="00F9562D">
      <w:pPr>
        <w:pStyle w:val="BodyText"/>
        <w:spacing w:before="8"/>
        <w:rPr>
          <w:sz w:val="11"/>
        </w:rPr>
      </w:pPr>
    </w:p>
    <w:p w14:paraId="2E4C7552" w14:textId="42F0A178" w:rsidR="00F9562D" w:rsidRDefault="00F9562D">
      <w:pPr>
        <w:pStyle w:val="BodyText"/>
        <w:ind w:left="119"/>
        <w:rPr>
          <w:sz w:val="20"/>
        </w:rPr>
      </w:pPr>
    </w:p>
    <w:p w14:paraId="463D8F46" w14:textId="77777777" w:rsidR="00F9562D" w:rsidRDefault="00F9562D">
      <w:pPr>
        <w:pStyle w:val="BodyText"/>
        <w:spacing w:before="2"/>
        <w:rPr>
          <w:sz w:val="29"/>
        </w:rPr>
      </w:pPr>
    </w:p>
    <w:p w14:paraId="3380C972" w14:textId="74F269F1" w:rsidR="00F9562D" w:rsidRDefault="00F9562D">
      <w:pPr>
        <w:pStyle w:val="BodyText"/>
        <w:rPr>
          <w:sz w:val="20"/>
        </w:rPr>
      </w:pPr>
    </w:p>
    <w:p w14:paraId="6EBCF0F4" w14:textId="77777777" w:rsidR="00F9562D" w:rsidRDefault="00F9562D">
      <w:pPr>
        <w:pStyle w:val="BodyText"/>
        <w:rPr>
          <w:sz w:val="20"/>
        </w:rPr>
      </w:pPr>
    </w:p>
    <w:p w14:paraId="0865AE50" w14:textId="62E13D41" w:rsidR="00F9562D" w:rsidRDefault="005D7885" w:rsidP="00C04471">
      <w:pPr>
        <w:pStyle w:val="BodyText"/>
        <w:rPr>
          <w:sz w:val="20"/>
        </w:rPr>
      </w:pPr>
      <w:r>
        <w:rPr>
          <w:noProof/>
          <w:sz w:val="20"/>
        </w:rPr>
        <w:drawing>
          <wp:inline distT="0" distB="0" distL="0" distR="0" wp14:anchorId="30541322" wp14:editId="3D9C0B34">
            <wp:extent cx="5981700" cy="424434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9">
                      <a:extLst>
                        <a:ext uri="{28A0092B-C50C-407E-A947-70E740481C1C}">
                          <a14:useLocalDpi xmlns:a14="http://schemas.microsoft.com/office/drawing/2010/main" val="0"/>
                        </a:ext>
                      </a:extLst>
                    </a:blip>
                    <a:stretch>
                      <a:fillRect/>
                    </a:stretch>
                  </pic:blipFill>
                  <pic:spPr>
                    <a:xfrm>
                      <a:off x="0" y="0"/>
                      <a:ext cx="5981700" cy="4244340"/>
                    </a:xfrm>
                    <a:prstGeom prst="rect">
                      <a:avLst/>
                    </a:prstGeom>
                  </pic:spPr>
                </pic:pic>
              </a:graphicData>
            </a:graphic>
          </wp:inline>
        </w:drawing>
      </w:r>
    </w:p>
    <w:p w14:paraId="34BAC92D" w14:textId="3911C53E" w:rsidR="005D7885" w:rsidRDefault="005D7885" w:rsidP="00C04471">
      <w:pPr>
        <w:spacing w:before="92"/>
        <w:ind w:right="44"/>
        <w:jc w:val="center"/>
      </w:pPr>
      <w:r>
        <w:t>Figure 3.1</w:t>
      </w:r>
      <w:r w:rsidR="00C04471">
        <w:t>.1</w:t>
      </w:r>
      <w:r>
        <w:t xml:space="preserve"> Description of dataset</w:t>
      </w:r>
    </w:p>
    <w:p w14:paraId="1A343A69" w14:textId="48A66CFB" w:rsidR="00F9562D" w:rsidRDefault="00F9562D" w:rsidP="005D7885">
      <w:pPr>
        <w:ind w:right="360"/>
        <w:jc w:val="center"/>
        <w:sectPr w:rsidR="00F9562D">
          <w:headerReference w:type="default" r:id="rId20"/>
          <w:footerReference w:type="default" r:id="rId21"/>
          <w:pgSz w:w="11900" w:h="16850"/>
          <w:pgMar w:top="1060" w:right="300" w:bottom="1000" w:left="1100" w:header="559" w:footer="819" w:gutter="0"/>
          <w:pgNumType w:start="4"/>
          <w:cols w:space="720"/>
        </w:sectPr>
      </w:pPr>
    </w:p>
    <w:p w14:paraId="13C14267" w14:textId="77777777" w:rsidR="00F9562D" w:rsidRDefault="00F9562D">
      <w:pPr>
        <w:pStyle w:val="BodyText"/>
        <w:spacing w:before="4"/>
      </w:pPr>
    </w:p>
    <w:p w14:paraId="781D33E5" w14:textId="1D061D57" w:rsidR="00F9562D" w:rsidRPr="00C04471" w:rsidRDefault="00617213">
      <w:pPr>
        <w:pStyle w:val="ListParagraph"/>
        <w:numPr>
          <w:ilvl w:val="1"/>
          <w:numId w:val="6"/>
        </w:numPr>
        <w:tabs>
          <w:tab w:val="left" w:pos="661"/>
        </w:tabs>
        <w:spacing w:before="85"/>
        <w:ind w:left="660" w:hanging="542"/>
        <w:jc w:val="left"/>
        <w:rPr>
          <w:b/>
          <w:sz w:val="28"/>
          <w:szCs w:val="28"/>
        </w:rPr>
      </w:pPr>
      <w:r w:rsidRPr="00C04471">
        <w:rPr>
          <w:b/>
          <w:sz w:val="28"/>
          <w:szCs w:val="28"/>
        </w:rPr>
        <w:t>Algorithm</w:t>
      </w:r>
      <w:r w:rsidR="004F22A1" w:rsidRPr="00C04471">
        <w:rPr>
          <w:b/>
          <w:sz w:val="28"/>
          <w:szCs w:val="28"/>
        </w:rPr>
        <w:t xml:space="preserve"> </w:t>
      </w:r>
    </w:p>
    <w:p w14:paraId="135CC72A" w14:textId="0EA054C5" w:rsidR="00F9562D" w:rsidRDefault="00F9562D">
      <w:pPr>
        <w:pStyle w:val="BodyText"/>
        <w:spacing w:before="2"/>
        <w:rPr>
          <w:b/>
          <w:sz w:val="36"/>
        </w:rPr>
      </w:pPr>
    </w:p>
    <w:p w14:paraId="37E0CBF4" w14:textId="21B22E8B" w:rsidR="004F22A1" w:rsidRPr="00C04471" w:rsidRDefault="004F22A1">
      <w:pPr>
        <w:pStyle w:val="BodyText"/>
        <w:spacing w:before="2"/>
        <w:rPr>
          <w:b/>
          <w:sz w:val="28"/>
          <w:szCs w:val="28"/>
        </w:rPr>
      </w:pPr>
      <w:r w:rsidRPr="00C04471">
        <w:rPr>
          <w:b/>
          <w:sz w:val="28"/>
          <w:szCs w:val="28"/>
        </w:rPr>
        <w:t>FACEBOOK PROPHET</w:t>
      </w:r>
    </w:p>
    <w:p w14:paraId="4BB03C40" w14:textId="77777777" w:rsidR="004F22A1" w:rsidRDefault="004F22A1">
      <w:pPr>
        <w:pStyle w:val="BodyText"/>
        <w:spacing w:before="2"/>
        <w:rPr>
          <w:b/>
          <w:sz w:val="36"/>
        </w:rPr>
      </w:pPr>
    </w:p>
    <w:p w14:paraId="4FF19EE5" w14:textId="77777777" w:rsidR="005D7885" w:rsidRPr="00C04471" w:rsidRDefault="005D7885" w:rsidP="00C04471">
      <w:pPr>
        <w:spacing w:line="360" w:lineRule="auto"/>
        <w:rPr>
          <w:sz w:val="24"/>
          <w:szCs w:val="24"/>
        </w:rPr>
      </w:pPr>
      <w:r w:rsidRPr="00C04471">
        <w:rPr>
          <w:sz w:val="24"/>
          <w:szCs w:val="24"/>
        </w:rPr>
        <w:t>Time series forecast can be used in a wide verity of applications such as Budget Forecasting, Stock Market Analysis, etc. But as useful it is also challenging to forecast the correct projections, Thus can’t be easily automated because of the underlying assumptions and factors. The analysts who produced accurate forecasts are also rare, and there is a big market available for them because it requires a substantial understanding of statistics and data analysis and has prior experience of producing time series forecasting.</w:t>
      </w:r>
    </w:p>
    <w:p w14:paraId="0369869F" w14:textId="77777777" w:rsidR="005D7885" w:rsidRPr="00C04471" w:rsidRDefault="005D7885" w:rsidP="00C04471">
      <w:pPr>
        <w:spacing w:line="360" w:lineRule="auto"/>
        <w:rPr>
          <w:sz w:val="24"/>
          <w:szCs w:val="24"/>
        </w:rPr>
      </w:pPr>
      <w:r w:rsidRPr="00C04471">
        <w:rPr>
          <w:sz w:val="24"/>
          <w:szCs w:val="24"/>
        </w:rPr>
        <w:t>Facebook open-sourced its time-series forecasting tool called Prophet in 2017 which produced accurate forecasts as produced by skilled analysts with a minimum amount of human efforts. The Facebook prophet is available in the form of API in Python and R/</w:t>
      </w:r>
    </w:p>
    <w:p w14:paraId="3109F326" w14:textId="77777777" w:rsidR="005D7885" w:rsidRPr="00C04471" w:rsidRDefault="005D7885" w:rsidP="00C04471">
      <w:pPr>
        <w:spacing w:line="360" w:lineRule="auto"/>
        <w:rPr>
          <w:sz w:val="24"/>
          <w:szCs w:val="24"/>
        </w:rPr>
      </w:pPr>
      <w:r w:rsidRPr="00C04471">
        <w:rPr>
          <w:sz w:val="24"/>
          <w:szCs w:val="24"/>
        </w:rPr>
        <w:t>How Prophet Works:</w:t>
      </w:r>
    </w:p>
    <w:p w14:paraId="549319F4" w14:textId="77777777" w:rsidR="004F22A1" w:rsidRDefault="004F22A1" w:rsidP="005D7885">
      <w:pPr>
        <w:spacing w:line="350" w:lineRule="auto"/>
        <w:rPr>
          <w:sz w:val="28"/>
        </w:rPr>
      </w:pPr>
    </w:p>
    <w:p w14:paraId="6B61309A" w14:textId="77777777" w:rsidR="004F22A1" w:rsidRPr="00C04471" w:rsidRDefault="004F22A1" w:rsidP="00C04471">
      <w:pPr>
        <w:spacing w:line="360" w:lineRule="auto"/>
        <w:rPr>
          <w:sz w:val="24"/>
          <w:szCs w:val="24"/>
        </w:rPr>
      </w:pPr>
      <w:r w:rsidRPr="00C04471">
        <w:rPr>
          <w:sz w:val="24"/>
          <w:szCs w:val="24"/>
        </w:rPr>
        <w:t>Facebook Prophet using Additive Regressive models using the following four components:</w:t>
      </w:r>
    </w:p>
    <w:p w14:paraId="0A926BE0" w14:textId="77777777" w:rsidR="004F22A1" w:rsidRPr="00C04471" w:rsidRDefault="004F22A1" w:rsidP="00C04471">
      <w:pPr>
        <w:spacing w:line="360" w:lineRule="auto"/>
        <w:rPr>
          <w:sz w:val="24"/>
          <w:szCs w:val="24"/>
        </w:rPr>
      </w:pPr>
      <w:r w:rsidRPr="00C04471">
        <w:rPr>
          <w:sz w:val="24"/>
          <w:szCs w:val="24"/>
        </w:rPr>
        <w:t>y(t) = g(t) + s(t) + h(t) + \epsilon_t</w:t>
      </w:r>
    </w:p>
    <w:p w14:paraId="2E412174" w14:textId="1BFA71CA" w:rsidR="004F22A1" w:rsidRPr="00C04471" w:rsidRDefault="004F22A1" w:rsidP="00C04471">
      <w:pPr>
        <w:spacing w:line="360" w:lineRule="auto"/>
        <w:rPr>
          <w:sz w:val="24"/>
          <w:szCs w:val="24"/>
        </w:rPr>
      </w:pPr>
      <w:r w:rsidRPr="00C04471">
        <w:rPr>
          <w:sz w:val="24"/>
          <w:szCs w:val="24"/>
        </w:rPr>
        <w:t>•</w:t>
      </w:r>
      <w:r w:rsidRPr="00C04471">
        <w:rPr>
          <w:sz w:val="24"/>
          <w:szCs w:val="24"/>
        </w:rPr>
        <w:tab/>
        <w:t xml:space="preserve">g(t): A piecewise linear or logistic growth curve trend. Prophet automatically detects changes in </w:t>
      </w:r>
      <w:r w:rsidR="00C04471">
        <w:rPr>
          <w:sz w:val="24"/>
          <w:szCs w:val="24"/>
        </w:rPr>
        <w:t xml:space="preserve">     </w:t>
      </w:r>
      <w:r w:rsidRPr="00C04471">
        <w:rPr>
          <w:sz w:val="24"/>
          <w:szCs w:val="24"/>
        </w:rPr>
        <w:t>trends by selecting change points from the data.</w:t>
      </w:r>
    </w:p>
    <w:p w14:paraId="13AD3802" w14:textId="77777777" w:rsidR="004F22A1" w:rsidRPr="00C04471" w:rsidRDefault="004F22A1" w:rsidP="00C04471">
      <w:pPr>
        <w:spacing w:line="360" w:lineRule="auto"/>
        <w:rPr>
          <w:sz w:val="24"/>
          <w:szCs w:val="24"/>
        </w:rPr>
      </w:pPr>
      <w:r w:rsidRPr="00C04471">
        <w:rPr>
          <w:sz w:val="24"/>
          <w:szCs w:val="24"/>
        </w:rPr>
        <w:t>•</w:t>
      </w:r>
      <w:r w:rsidRPr="00C04471">
        <w:rPr>
          <w:sz w:val="24"/>
          <w:szCs w:val="24"/>
        </w:rPr>
        <w:tab/>
        <w:t>s(t): A yearly seasonal component modeled using the Fourier series and weekly seasonal component using dummy variable</w:t>
      </w:r>
    </w:p>
    <w:p w14:paraId="774A6889" w14:textId="77777777" w:rsidR="004F22A1" w:rsidRPr="00C04471" w:rsidRDefault="004F22A1" w:rsidP="00C04471">
      <w:pPr>
        <w:spacing w:line="360" w:lineRule="auto"/>
        <w:rPr>
          <w:sz w:val="24"/>
          <w:szCs w:val="24"/>
        </w:rPr>
      </w:pPr>
      <w:r w:rsidRPr="00C04471">
        <w:rPr>
          <w:sz w:val="24"/>
          <w:szCs w:val="24"/>
        </w:rPr>
        <w:t>•</w:t>
      </w:r>
      <w:r w:rsidRPr="00C04471">
        <w:rPr>
          <w:sz w:val="24"/>
          <w:szCs w:val="24"/>
        </w:rPr>
        <w:tab/>
        <w:t>h(t): A user-provided list of important holidays.</w:t>
      </w:r>
    </w:p>
    <w:p w14:paraId="568A0730" w14:textId="7C99385E" w:rsidR="004F22A1" w:rsidRPr="00C04471" w:rsidRDefault="004F22A1" w:rsidP="00C04471">
      <w:pPr>
        <w:spacing w:line="360" w:lineRule="auto"/>
        <w:rPr>
          <w:sz w:val="24"/>
          <w:szCs w:val="24"/>
        </w:rPr>
        <w:sectPr w:rsidR="004F22A1" w:rsidRPr="00C04471">
          <w:headerReference w:type="default" r:id="rId22"/>
          <w:footerReference w:type="default" r:id="rId23"/>
          <w:pgSz w:w="11900" w:h="16850"/>
          <w:pgMar w:top="1060" w:right="300" w:bottom="1000" w:left="1100" w:header="559" w:footer="819" w:gutter="0"/>
          <w:pgNumType w:start="6"/>
          <w:cols w:space="720"/>
        </w:sectPr>
      </w:pPr>
      <w:r w:rsidRPr="00C04471">
        <w:rPr>
          <w:sz w:val="24"/>
          <w:szCs w:val="24"/>
        </w:rPr>
        <w:t>•</w:t>
      </w:r>
      <w:r w:rsidRPr="00C04471">
        <w:rPr>
          <w:sz w:val="24"/>
          <w:szCs w:val="24"/>
        </w:rPr>
        <w:tab/>
        <w:t>et:  Error term used by the prophet.</w:t>
      </w:r>
    </w:p>
    <w:p w14:paraId="084291B6" w14:textId="77777777" w:rsidR="00F9562D" w:rsidRDefault="00F9562D">
      <w:pPr>
        <w:pStyle w:val="BodyText"/>
        <w:spacing w:before="7"/>
        <w:rPr>
          <w:sz w:val="23"/>
        </w:rPr>
      </w:pPr>
    </w:p>
    <w:p w14:paraId="7CDC9B5A" w14:textId="77777777" w:rsidR="00F9562D" w:rsidRDefault="00617213">
      <w:pPr>
        <w:pStyle w:val="ListParagraph"/>
        <w:numPr>
          <w:ilvl w:val="1"/>
          <w:numId w:val="6"/>
        </w:numPr>
        <w:tabs>
          <w:tab w:val="left" w:pos="921"/>
        </w:tabs>
        <w:spacing w:before="86"/>
        <w:ind w:left="920" w:hanging="423"/>
        <w:jc w:val="left"/>
        <w:rPr>
          <w:b/>
          <w:sz w:val="28"/>
        </w:rPr>
      </w:pPr>
      <w:r>
        <w:rPr>
          <w:b/>
          <w:sz w:val="28"/>
        </w:rPr>
        <w:t>Libraries</w:t>
      </w:r>
    </w:p>
    <w:p w14:paraId="3640BA4A" w14:textId="77777777" w:rsidR="00F9562D" w:rsidRDefault="00F9562D">
      <w:pPr>
        <w:pStyle w:val="BodyText"/>
        <w:spacing w:before="8"/>
        <w:rPr>
          <w:b/>
          <w:sz w:val="25"/>
        </w:rPr>
      </w:pPr>
    </w:p>
    <w:p w14:paraId="6C37869E" w14:textId="50A1B789" w:rsidR="00F9562D" w:rsidRDefault="00617213">
      <w:pPr>
        <w:pStyle w:val="ListParagraph"/>
        <w:numPr>
          <w:ilvl w:val="0"/>
          <w:numId w:val="5"/>
        </w:numPr>
        <w:tabs>
          <w:tab w:val="left" w:pos="1070"/>
          <w:tab w:val="left" w:pos="1071"/>
        </w:tabs>
        <w:ind w:hanging="366"/>
        <w:rPr>
          <w:sz w:val="24"/>
        </w:rPr>
      </w:pPr>
      <w:r>
        <w:rPr>
          <w:sz w:val="24"/>
        </w:rPr>
        <w:t>Pandas</w:t>
      </w:r>
      <w:r w:rsidR="004F22A1">
        <w:rPr>
          <w:sz w:val="24"/>
        </w:rPr>
        <w:t xml:space="preserve"> </w:t>
      </w:r>
    </w:p>
    <w:p w14:paraId="29343E28" w14:textId="77777777" w:rsidR="00F9562D" w:rsidRDefault="00F9562D">
      <w:pPr>
        <w:pStyle w:val="BodyText"/>
        <w:spacing w:before="10"/>
        <w:rPr>
          <w:sz w:val="26"/>
        </w:rPr>
      </w:pPr>
    </w:p>
    <w:p w14:paraId="54414797" w14:textId="77777777" w:rsidR="00F9562D" w:rsidRDefault="00617213">
      <w:pPr>
        <w:pStyle w:val="ListParagraph"/>
        <w:numPr>
          <w:ilvl w:val="0"/>
          <w:numId w:val="5"/>
        </w:numPr>
        <w:tabs>
          <w:tab w:val="left" w:pos="1070"/>
          <w:tab w:val="left" w:pos="1071"/>
        </w:tabs>
        <w:ind w:hanging="366"/>
        <w:rPr>
          <w:sz w:val="24"/>
        </w:rPr>
      </w:pPr>
      <w:r>
        <w:rPr>
          <w:sz w:val="24"/>
        </w:rPr>
        <w:t>Numpy</w:t>
      </w:r>
    </w:p>
    <w:p w14:paraId="67645B7F" w14:textId="77777777" w:rsidR="00F9562D" w:rsidRDefault="00F9562D">
      <w:pPr>
        <w:pStyle w:val="BodyText"/>
        <w:spacing w:before="5"/>
        <w:rPr>
          <w:sz w:val="26"/>
        </w:rPr>
      </w:pPr>
    </w:p>
    <w:p w14:paraId="48FCFF80" w14:textId="79131A2B" w:rsidR="004F22A1" w:rsidRDefault="004F22A1" w:rsidP="004F22A1">
      <w:pPr>
        <w:pStyle w:val="ListParagraph"/>
        <w:numPr>
          <w:ilvl w:val="0"/>
          <w:numId w:val="5"/>
        </w:numPr>
        <w:tabs>
          <w:tab w:val="left" w:pos="1070"/>
          <w:tab w:val="left" w:pos="1071"/>
        </w:tabs>
        <w:ind w:hanging="366"/>
        <w:rPr>
          <w:sz w:val="24"/>
        </w:rPr>
      </w:pPr>
      <w:r>
        <w:rPr>
          <w:sz w:val="24"/>
        </w:rPr>
        <w:t>Matplotlib</w:t>
      </w:r>
    </w:p>
    <w:p w14:paraId="61204AD5" w14:textId="77777777" w:rsidR="004F22A1" w:rsidRPr="004F22A1" w:rsidRDefault="004F22A1" w:rsidP="004F22A1">
      <w:pPr>
        <w:pStyle w:val="ListParagraph"/>
        <w:rPr>
          <w:sz w:val="24"/>
        </w:rPr>
      </w:pPr>
    </w:p>
    <w:p w14:paraId="6CDFCF4A" w14:textId="4960C21B" w:rsidR="004F22A1" w:rsidRDefault="004F22A1" w:rsidP="004F22A1">
      <w:pPr>
        <w:pStyle w:val="ListParagraph"/>
        <w:numPr>
          <w:ilvl w:val="0"/>
          <w:numId w:val="5"/>
        </w:numPr>
        <w:tabs>
          <w:tab w:val="left" w:pos="1070"/>
          <w:tab w:val="left" w:pos="1071"/>
        </w:tabs>
        <w:ind w:hanging="366"/>
        <w:rPr>
          <w:sz w:val="24"/>
        </w:rPr>
      </w:pPr>
      <w:r>
        <w:rPr>
          <w:sz w:val="24"/>
        </w:rPr>
        <w:t>Yahoo finanace</w:t>
      </w:r>
    </w:p>
    <w:p w14:paraId="2950A366" w14:textId="77777777" w:rsidR="00F9562D" w:rsidRPr="004F22A1" w:rsidRDefault="00F9562D" w:rsidP="004F22A1">
      <w:pPr>
        <w:tabs>
          <w:tab w:val="left" w:pos="1070"/>
          <w:tab w:val="left" w:pos="1071"/>
        </w:tabs>
        <w:rPr>
          <w:sz w:val="24"/>
        </w:rPr>
      </w:pPr>
    </w:p>
    <w:p w14:paraId="334EE394" w14:textId="4EEAD079" w:rsidR="00F9562D" w:rsidRDefault="004F22A1" w:rsidP="004F22A1">
      <w:pPr>
        <w:pStyle w:val="ListParagraph"/>
        <w:numPr>
          <w:ilvl w:val="0"/>
          <w:numId w:val="5"/>
        </w:numPr>
        <w:tabs>
          <w:tab w:val="left" w:pos="1070"/>
          <w:tab w:val="left" w:pos="1071"/>
        </w:tabs>
        <w:ind w:hanging="366"/>
        <w:rPr>
          <w:sz w:val="24"/>
        </w:rPr>
      </w:pPr>
      <w:r>
        <w:rPr>
          <w:sz w:val="24"/>
        </w:rPr>
        <w:t>Fb Prophet</w:t>
      </w:r>
    </w:p>
    <w:p w14:paraId="214C9DB5" w14:textId="77777777" w:rsidR="004F22A1" w:rsidRPr="004F22A1" w:rsidRDefault="004F22A1" w:rsidP="004F22A1">
      <w:pPr>
        <w:tabs>
          <w:tab w:val="left" w:pos="1070"/>
          <w:tab w:val="left" w:pos="1071"/>
        </w:tabs>
        <w:rPr>
          <w:sz w:val="24"/>
        </w:rPr>
      </w:pPr>
    </w:p>
    <w:p w14:paraId="747D63A1" w14:textId="4FF12B16" w:rsidR="00F9562D" w:rsidRDefault="004F22A1">
      <w:pPr>
        <w:pStyle w:val="ListParagraph"/>
        <w:numPr>
          <w:ilvl w:val="0"/>
          <w:numId w:val="5"/>
        </w:numPr>
        <w:tabs>
          <w:tab w:val="left" w:pos="1070"/>
          <w:tab w:val="left" w:pos="1071"/>
        </w:tabs>
        <w:ind w:hanging="366"/>
        <w:rPr>
          <w:sz w:val="24"/>
        </w:rPr>
      </w:pPr>
      <w:r>
        <w:rPr>
          <w:sz w:val="24"/>
        </w:rPr>
        <w:t>Streamlit</w:t>
      </w:r>
    </w:p>
    <w:p w14:paraId="0964008B" w14:textId="77777777" w:rsidR="00F9562D" w:rsidRDefault="00F9562D">
      <w:pPr>
        <w:pStyle w:val="BodyText"/>
        <w:spacing w:before="1"/>
        <w:rPr>
          <w:sz w:val="37"/>
        </w:rPr>
      </w:pPr>
    </w:p>
    <w:p w14:paraId="5C757B15" w14:textId="77777777" w:rsidR="00F9562D" w:rsidRDefault="00617213">
      <w:pPr>
        <w:pStyle w:val="ListParagraph"/>
        <w:numPr>
          <w:ilvl w:val="1"/>
          <w:numId w:val="6"/>
        </w:numPr>
        <w:tabs>
          <w:tab w:val="left" w:pos="921"/>
        </w:tabs>
        <w:ind w:left="920" w:hanging="423"/>
        <w:jc w:val="left"/>
        <w:rPr>
          <w:b/>
          <w:sz w:val="28"/>
        </w:rPr>
      </w:pPr>
      <w:r>
        <w:rPr>
          <w:b/>
          <w:sz w:val="28"/>
        </w:rPr>
        <w:t>Data Processing</w:t>
      </w:r>
    </w:p>
    <w:p w14:paraId="21FFC360" w14:textId="77777777" w:rsidR="00F9562D" w:rsidRDefault="00F9562D">
      <w:pPr>
        <w:pStyle w:val="BodyText"/>
        <w:spacing w:before="7"/>
        <w:rPr>
          <w:b/>
          <w:sz w:val="36"/>
        </w:rPr>
      </w:pPr>
    </w:p>
    <w:p w14:paraId="26800556" w14:textId="26FF33E9" w:rsidR="005A467E" w:rsidRPr="005A467E" w:rsidRDefault="005A467E" w:rsidP="005A467E">
      <w:pPr>
        <w:pStyle w:val="BodyText"/>
        <w:rPr>
          <w:sz w:val="26"/>
          <w:lang w:val="en-IN"/>
        </w:rPr>
      </w:pPr>
      <w:r>
        <w:rPr>
          <w:b/>
          <w:bCs/>
          <w:sz w:val="26"/>
        </w:rPr>
        <w:t xml:space="preserve">           </w:t>
      </w:r>
      <w:r w:rsidRPr="005A467E">
        <w:rPr>
          <w:b/>
          <w:bCs/>
          <w:sz w:val="26"/>
        </w:rPr>
        <w:t>1.Load the data</w:t>
      </w:r>
    </w:p>
    <w:p w14:paraId="1859834B" w14:textId="1462040D" w:rsidR="005A467E" w:rsidRPr="005A467E" w:rsidRDefault="005A467E" w:rsidP="005A467E">
      <w:pPr>
        <w:pStyle w:val="BodyText"/>
        <w:rPr>
          <w:lang w:val="en-IN"/>
        </w:rPr>
      </w:pPr>
      <w:r>
        <w:rPr>
          <w:sz w:val="26"/>
        </w:rPr>
        <w:t xml:space="preserve">                 </w:t>
      </w:r>
      <w:r w:rsidRPr="005A467E">
        <w:t xml:space="preserve">We’ll be using  data from </w:t>
      </w:r>
      <w:r w:rsidRPr="005A467E">
        <w:rPr>
          <w:lang w:val="en-IN"/>
        </w:rPr>
        <w:t>yahoo finance API</w:t>
      </w:r>
      <w:r w:rsidRPr="005A467E">
        <w:t xml:space="preserve"> and predict the values for future.</w:t>
      </w:r>
    </w:p>
    <w:p w14:paraId="7DA88896" w14:textId="77777777" w:rsidR="00F9562D" w:rsidRDefault="00F9562D">
      <w:pPr>
        <w:pStyle w:val="BodyText"/>
        <w:rPr>
          <w:sz w:val="26"/>
        </w:rPr>
      </w:pPr>
    </w:p>
    <w:p w14:paraId="458CCC84" w14:textId="77777777" w:rsidR="00F9562D" w:rsidRDefault="00F9562D">
      <w:pPr>
        <w:pStyle w:val="BodyText"/>
        <w:spacing w:before="11"/>
        <w:rPr>
          <w:sz w:val="23"/>
        </w:rPr>
      </w:pPr>
    </w:p>
    <w:p w14:paraId="4A85D42D" w14:textId="783B1D28" w:rsidR="005A467E" w:rsidRPr="005A467E" w:rsidRDefault="005A467E" w:rsidP="005A467E">
      <w:pPr>
        <w:pStyle w:val="BodyText"/>
        <w:rPr>
          <w:rFonts w:ascii="Courier New"/>
          <w:sz w:val="22"/>
        </w:rPr>
      </w:pPr>
      <w:r>
        <w:rPr>
          <w:rFonts w:ascii="Courier New"/>
          <w:sz w:val="22"/>
        </w:rPr>
        <w:t xml:space="preserve">        </w:t>
      </w:r>
      <w:r w:rsidRPr="005A467E">
        <w:rPr>
          <w:rFonts w:ascii="Courier New"/>
          <w:sz w:val="22"/>
        </w:rPr>
        <w:t xml:space="preserve">START = "2010-01-01" </w:t>
      </w:r>
    </w:p>
    <w:p w14:paraId="0B29A302" w14:textId="76D82D06" w:rsidR="005A467E" w:rsidRPr="005A467E" w:rsidRDefault="005A467E" w:rsidP="005A467E">
      <w:pPr>
        <w:pStyle w:val="BodyText"/>
        <w:rPr>
          <w:rFonts w:ascii="Courier New"/>
          <w:sz w:val="22"/>
        </w:rPr>
      </w:pPr>
      <w:r>
        <w:rPr>
          <w:rFonts w:ascii="Courier New"/>
          <w:sz w:val="22"/>
        </w:rPr>
        <w:t xml:space="preserve">        </w:t>
      </w:r>
      <w:r w:rsidRPr="005A467E">
        <w:rPr>
          <w:rFonts w:ascii="Courier New"/>
          <w:sz w:val="22"/>
        </w:rPr>
        <w:t>TODAY = date.today().strftime("%Y-%m-%d")</w:t>
      </w:r>
    </w:p>
    <w:p w14:paraId="575F4357" w14:textId="1581F72C" w:rsidR="005A467E" w:rsidRPr="005A467E" w:rsidRDefault="005A467E" w:rsidP="005A467E">
      <w:pPr>
        <w:pStyle w:val="BodyText"/>
        <w:rPr>
          <w:rFonts w:ascii="Courier New"/>
          <w:sz w:val="22"/>
        </w:rPr>
      </w:pPr>
      <w:r>
        <w:rPr>
          <w:rFonts w:ascii="Courier New"/>
          <w:sz w:val="22"/>
        </w:rPr>
        <w:t xml:space="preserve">        </w:t>
      </w:r>
      <w:r w:rsidRPr="005A467E">
        <w:rPr>
          <w:rFonts w:ascii="Courier New"/>
          <w:sz w:val="22"/>
        </w:rPr>
        <w:t>def load_data(ticker):</w:t>
      </w:r>
    </w:p>
    <w:p w14:paraId="7CA7429C" w14:textId="6CCC340F" w:rsidR="005A467E" w:rsidRPr="005A467E" w:rsidRDefault="005A467E" w:rsidP="005A467E">
      <w:pPr>
        <w:pStyle w:val="BodyText"/>
        <w:rPr>
          <w:rFonts w:ascii="Courier New"/>
          <w:sz w:val="22"/>
        </w:rPr>
      </w:pPr>
      <w:r w:rsidRPr="005A467E">
        <w:rPr>
          <w:rFonts w:ascii="Courier New"/>
          <w:sz w:val="22"/>
        </w:rPr>
        <w:t xml:space="preserve"> </w:t>
      </w:r>
      <w:r>
        <w:rPr>
          <w:rFonts w:ascii="Courier New"/>
          <w:sz w:val="22"/>
        </w:rPr>
        <w:t xml:space="preserve">         </w:t>
      </w:r>
      <w:r w:rsidRPr="005A467E">
        <w:rPr>
          <w:rFonts w:ascii="Courier New"/>
          <w:sz w:val="22"/>
        </w:rPr>
        <w:t>data = yf.download(ticker, START, TODAY)</w:t>
      </w:r>
    </w:p>
    <w:p w14:paraId="37B34AFD" w14:textId="67CB139C" w:rsidR="005A467E" w:rsidRPr="005A467E" w:rsidRDefault="005A467E" w:rsidP="005A467E">
      <w:pPr>
        <w:pStyle w:val="BodyText"/>
        <w:rPr>
          <w:rFonts w:ascii="Courier New"/>
          <w:sz w:val="22"/>
        </w:rPr>
      </w:pPr>
      <w:r w:rsidRPr="005A467E">
        <w:rPr>
          <w:rFonts w:ascii="Courier New"/>
          <w:sz w:val="22"/>
        </w:rPr>
        <w:t xml:space="preserve"> </w:t>
      </w:r>
      <w:r>
        <w:rPr>
          <w:rFonts w:ascii="Courier New"/>
          <w:sz w:val="22"/>
        </w:rPr>
        <w:t xml:space="preserve">         </w:t>
      </w:r>
      <w:r w:rsidRPr="005A467E">
        <w:rPr>
          <w:rFonts w:ascii="Courier New"/>
          <w:sz w:val="22"/>
        </w:rPr>
        <w:t xml:space="preserve">data.reset_index(inplace=True) </w:t>
      </w:r>
    </w:p>
    <w:p w14:paraId="51E12EAA" w14:textId="53EB4142" w:rsidR="00F9562D" w:rsidRDefault="005A467E" w:rsidP="005A467E">
      <w:pPr>
        <w:pStyle w:val="BodyText"/>
        <w:rPr>
          <w:rFonts w:ascii="Courier New"/>
          <w:sz w:val="22"/>
        </w:rPr>
      </w:pPr>
      <w:r w:rsidRPr="005A467E">
        <w:rPr>
          <w:rFonts w:ascii="Courier New"/>
          <w:sz w:val="22"/>
        </w:rPr>
        <w:t xml:space="preserve"> </w:t>
      </w:r>
      <w:r>
        <w:rPr>
          <w:rFonts w:ascii="Courier New"/>
          <w:sz w:val="22"/>
        </w:rPr>
        <w:t xml:space="preserve">       </w:t>
      </w:r>
      <w:r w:rsidRPr="005A467E">
        <w:rPr>
          <w:rFonts w:ascii="Courier New"/>
          <w:sz w:val="22"/>
        </w:rPr>
        <w:t>return data</w:t>
      </w:r>
    </w:p>
    <w:p w14:paraId="46C81E80" w14:textId="77777777" w:rsidR="00F9562D" w:rsidRDefault="00F9562D">
      <w:pPr>
        <w:pStyle w:val="BodyText"/>
        <w:rPr>
          <w:rFonts w:ascii="Courier New"/>
          <w:sz w:val="22"/>
        </w:rPr>
      </w:pPr>
    </w:p>
    <w:p w14:paraId="0647002D" w14:textId="77777777" w:rsidR="00F9562D" w:rsidRDefault="00F9562D">
      <w:pPr>
        <w:pStyle w:val="BodyText"/>
        <w:spacing w:before="8"/>
        <w:rPr>
          <w:rFonts w:ascii="Courier New"/>
          <w:sz w:val="20"/>
        </w:rPr>
      </w:pPr>
    </w:p>
    <w:p w14:paraId="722F611C" w14:textId="77777777" w:rsidR="005A467E" w:rsidRPr="005A467E" w:rsidRDefault="005A467E" w:rsidP="00FB108F">
      <w:pPr>
        <w:pStyle w:val="BodyText"/>
        <w:spacing w:before="9"/>
        <w:ind w:firstLine="720"/>
        <w:rPr>
          <w:lang w:val="en-IN"/>
        </w:rPr>
      </w:pPr>
      <w:r w:rsidRPr="00FB108F">
        <w:rPr>
          <w:b/>
          <w:bCs/>
        </w:rPr>
        <w:t>2.Selecting the specific data</w:t>
      </w:r>
    </w:p>
    <w:p w14:paraId="1EAD69D5" w14:textId="77777777" w:rsidR="005A467E" w:rsidRPr="005A467E" w:rsidRDefault="005A467E" w:rsidP="00FB108F">
      <w:pPr>
        <w:pStyle w:val="BodyText"/>
        <w:spacing w:before="9"/>
        <w:ind w:left="355" w:firstLine="720"/>
        <w:rPr>
          <w:lang w:val="en-IN"/>
        </w:rPr>
      </w:pPr>
      <w:r w:rsidRPr="00FB108F">
        <w:t>Since we’ll be predicting the “Close” value, we shall only take “Date” and “Close” column.</w:t>
      </w:r>
    </w:p>
    <w:p w14:paraId="2CDB5C29" w14:textId="77777777" w:rsidR="00F9562D" w:rsidRDefault="00F9562D">
      <w:pPr>
        <w:pStyle w:val="BodyText"/>
        <w:spacing w:before="9"/>
        <w:rPr>
          <w:sz w:val="37"/>
        </w:rPr>
      </w:pPr>
    </w:p>
    <w:p w14:paraId="6D26C77B" w14:textId="77777777" w:rsidR="00FB108F" w:rsidRPr="00FB108F" w:rsidRDefault="00FB108F" w:rsidP="00FB108F">
      <w:pPr>
        <w:pStyle w:val="NormalWeb"/>
        <w:shd w:val="clear" w:color="auto" w:fill="FFFFFE"/>
        <w:spacing w:before="0" w:beforeAutospacing="0" w:after="0" w:afterAutospacing="0"/>
        <w:ind w:left="355" w:firstLine="720"/>
      </w:pPr>
      <w:r w:rsidRPr="00FB108F">
        <w:rPr>
          <w:rFonts w:ascii="Courier New" w:hAnsi="Courier New" w:cs="Courier New"/>
          <w:color w:val="0000FF"/>
          <w:sz w:val="21"/>
          <w:szCs w:val="21"/>
        </w:rPr>
        <w:t>def</w:t>
      </w:r>
      <w:r w:rsidRPr="00FB108F">
        <w:rPr>
          <w:rFonts w:ascii="Courier New" w:hAnsi="Courier New" w:cs="Courier New"/>
          <w:color w:val="000000"/>
          <w:sz w:val="21"/>
          <w:szCs w:val="21"/>
        </w:rPr>
        <w:t xml:space="preserve"> </w:t>
      </w:r>
      <w:r w:rsidRPr="00FB108F">
        <w:rPr>
          <w:rFonts w:ascii="Courier New" w:hAnsi="Courier New" w:cs="Courier New"/>
          <w:color w:val="795E26"/>
          <w:sz w:val="21"/>
          <w:szCs w:val="21"/>
        </w:rPr>
        <w:t>plot_raw_data</w:t>
      </w:r>
      <w:r w:rsidRPr="00FB108F">
        <w:rPr>
          <w:rFonts w:ascii="Courier New" w:hAnsi="Courier New" w:cs="Courier New"/>
          <w:color w:val="000000"/>
          <w:sz w:val="21"/>
          <w:szCs w:val="21"/>
        </w:rPr>
        <w:t>():</w:t>
      </w:r>
    </w:p>
    <w:p w14:paraId="03BFA343" w14:textId="6E23D957" w:rsidR="00FB108F" w:rsidRPr="00FB108F" w:rsidRDefault="00FB108F" w:rsidP="00FB108F">
      <w:pPr>
        <w:pStyle w:val="NormalWeb"/>
        <w:shd w:val="clear" w:color="auto" w:fill="FFFFFE"/>
        <w:spacing w:before="0" w:beforeAutospacing="0" w:after="0" w:afterAutospacing="0"/>
      </w:pPr>
      <w:r w:rsidRPr="00FB108F">
        <w:rPr>
          <w:rFonts w:ascii="Courier New" w:hAnsi="Courier New" w:cs="Courier New"/>
          <w:color w:val="000000"/>
          <w:sz w:val="21"/>
          <w:szCs w:val="21"/>
        </w:rPr>
        <w:t>  </w:t>
      </w:r>
      <w:r>
        <w:rPr>
          <w:rFonts w:ascii="Courier New" w:hAnsi="Courier New" w:cs="Courier New"/>
          <w:color w:val="000000"/>
          <w:sz w:val="21"/>
          <w:szCs w:val="21"/>
        </w:rPr>
        <w:tab/>
      </w:r>
      <w:r>
        <w:rPr>
          <w:rFonts w:ascii="Courier New" w:hAnsi="Courier New" w:cs="Courier New"/>
          <w:color w:val="000000"/>
          <w:sz w:val="21"/>
          <w:szCs w:val="21"/>
        </w:rPr>
        <w:tab/>
      </w:r>
      <w:r w:rsidRPr="00FB108F">
        <w:rPr>
          <w:rFonts w:ascii="Courier New" w:hAnsi="Courier New" w:cs="Courier New"/>
          <w:color w:val="000000"/>
          <w:sz w:val="21"/>
          <w:szCs w:val="21"/>
        </w:rPr>
        <w:t>fig = go.Figure()</w:t>
      </w:r>
    </w:p>
    <w:p w14:paraId="78C16F68" w14:textId="77777777" w:rsidR="00C04471" w:rsidRDefault="00FB108F" w:rsidP="00FB108F">
      <w:pPr>
        <w:pStyle w:val="NormalWeb"/>
        <w:shd w:val="clear" w:color="auto" w:fill="FFFFFE"/>
        <w:spacing w:before="0" w:beforeAutospacing="0" w:after="0" w:afterAutospacing="0"/>
        <w:rPr>
          <w:rFonts w:ascii="Courier New" w:hAnsi="Courier New" w:cs="Courier New"/>
          <w:color w:val="000000"/>
          <w:sz w:val="21"/>
          <w:szCs w:val="21"/>
        </w:rPr>
      </w:pPr>
      <w:r w:rsidRPr="00FB108F">
        <w:rPr>
          <w:rFonts w:ascii="Courier New" w:hAnsi="Courier New" w:cs="Courier New"/>
          <w:color w:val="000000"/>
          <w:sz w:val="21"/>
          <w:szCs w:val="21"/>
        </w:rPr>
        <w:t>  </w:t>
      </w:r>
      <w:r>
        <w:rPr>
          <w:rFonts w:ascii="Courier New" w:hAnsi="Courier New" w:cs="Courier New"/>
          <w:color w:val="000000"/>
          <w:sz w:val="21"/>
          <w:szCs w:val="21"/>
        </w:rPr>
        <w:tab/>
      </w:r>
      <w:r>
        <w:rPr>
          <w:rFonts w:ascii="Courier New" w:hAnsi="Courier New" w:cs="Courier New"/>
          <w:color w:val="000000"/>
          <w:sz w:val="21"/>
          <w:szCs w:val="21"/>
        </w:rPr>
        <w:tab/>
      </w:r>
      <w:r w:rsidRPr="00FB108F">
        <w:rPr>
          <w:rFonts w:ascii="Courier New" w:hAnsi="Courier New" w:cs="Courier New"/>
          <w:color w:val="000000"/>
          <w:sz w:val="21"/>
          <w:szCs w:val="21"/>
        </w:rPr>
        <w:t>fig.add_trace(go.Scatter(x=data[</w:t>
      </w:r>
      <w:r w:rsidRPr="00FB108F">
        <w:rPr>
          <w:rFonts w:ascii="Courier New" w:hAnsi="Courier New" w:cs="Courier New"/>
          <w:color w:val="A31515"/>
          <w:sz w:val="21"/>
          <w:szCs w:val="21"/>
        </w:rPr>
        <w:t>'Date'</w:t>
      </w:r>
      <w:r w:rsidRPr="00FB108F">
        <w:rPr>
          <w:rFonts w:ascii="Courier New" w:hAnsi="Courier New" w:cs="Courier New"/>
          <w:color w:val="000000"/>
          <w:sz w:val="21"/>
          <w:szCs w:val="21"/>
        </w:rPr>
        <w:t>], y=data[</w:t>
      </w:r>
      <w:r w:rsidRPr="00FB108F">
        <w:rPr>
          <w:rFonts w:ascii="Courier New" w:hAnsi="Courier New" w:cs="Courier New"/>
          <w:color w:val="A31515"/>
          <w:sz w:val="21"/>
          <w:szCs w:val="21"/>
        </w:rPr>
        <w:t>'Open'</w:t>
      </w:r>
      <w:r w:rsidRPr="00FB108F">
        <w:rPr>
          <w:rFonts w:ascii="Courier New" w:hAnsi="Courier New" w:cs="Courier New"/>
          <w:color w:val="000000"/>
          <w:sz w:val="21"/>
          <w:szCs w:val="21"/>
        </w:rPr>
        <w:t>],</w:t>
      </w:r>
    </w:p>
    <w:p w14:paraId="2FDBF233" w14:textId="77777777" w:rsidR="00C04471" w:rsidRPr="00FB108F" w:rsidRDefault="00C04471" w:rsidP="00C04471">
      <w:pPr>
        <w:pStyle w:val="NormalWeb"/>
        <w:shd w:val="clear" w:color="auto" w:fill="FFFFFE"/>
        <w:spacing w:before="0" w:beforeAutospacing="0" w:after="0" w:afterAutospacing="0"/>
      </w:pPr>
      <w:r w:rsidRPr="00FB108F">
        <w:rPr>
          <w:rFonts w:ascii="Courier New" w:hAnsi="Courier New" w:cs="Courier New"/>
          <w:color w:val="000000"/>
          <w:sz w:val="21"/>
          <w:szCs w:val="21"/>
        </w:rPr>
        <w:t>name=</w:t>
      </w:r>
      <w:r w:rsidRPr="00FB108F">
        <w:rPr>
          <w:rFonts w:ascii="Courier New" w:hAnsi="Courier New" w:cs="Courier New"/>
          <w:color w:val="A31515"/>
          <w:sz w:val="21"/>
          <w:szCs w:val="21"/>
        </w:rPr>
        <w:t>"stock_open"</w:t>
      </w:r>
      <w:r w:rsidRPr="00FB108F">
        <w:rPr>
          <w:rFonts w:ascii="Courier New" w:hAnsi="Courier New" w:cs="Courier New"/>
          <w:color w:val="000000"/>
          <w:sz w:val="21"/>
          <w:szCs w:val="21"/>
        </w:rPr>
        <w:t>))</w:t>
      </w:r>
    </w:p>
    <w:p w14:paraId="5BE90BFE" w14:textId="66538FF8" w:rsidR="00FB108F" w:rsidRPr="00C04471" w:rsidRDefault="00C04471" w:rsidP="00FB108F">
      <w:pPr>
        <w:pStyle w:val="NormalWeb"/>
        <w:shd w:val="clear" w:color="auto" w:fill="FFFFFE"/>
        <w:spacing w:before="0" w:beforeAutospacing="0" w:after="0" w:afterAutospacing="0"/>
        <w:rPr>
          <w:rFonts w:ascii="Courier New" w:hAnsi="Courier New" w:cs="Courier New"/>
          <w:color w:val="000000"/>
          <w:sz w:val="21"/>
          <w:szCs w:val="21"/>
        </w:rPr>
      </w:pPr>
      <w:r>
        <w:rPr>
          <w:rFonts w:ascii="Courier New" w:hAnsi="Courier New" w:cs="Courier New"/>
          <w:color w:val="000000"/>
          <w:sz w:val="21"/>
          <w:szCs w:val="21"/>
        </w:rPr>
        <w:t xml:space="preserve">            </w:t>
      </w:r>
      <w:r w:rsidR="00FB108F" w:rsidRPr="00FB108F">
        <w:rPr>
          <w:rFonts w:ascii="Courier New" w:hAnsi="Courier New" w:cs="Courier New"/>
          <w:color w:val="000000"/>
          <w:sz w:val="21"/>
          <w:szCs w:val="21"/>
        </w:rPr>
        <w:t>fig.add_trace(go.Scatter(x=data[</w:t>
      </w:r>
      <w:r w:rsidR="00FB108F" w:rsidRPr="00FB108F">
        <w:rPr>
          <w:rFonts w:ascii="Courier New" w:hAnsi="Courier New" w:cs="Courier New"/>
          <w:color w:val="A31515"/>
          <w:sz w:val="21"/>
          <w:szCs w:val="21"/>
        </w:rPr>
        <w:t>'Date'</w:t>
      </w:r>
      <w:r w:rsidR="00FB108F" w:rsidRPr="00FB108F">
        <w:rPr>
          <w:rFonts w:ascii="Courier New" w:hAnsi="Courier New" w:cs="Courier New"/>
          <w:color w:val="000000"/>
          <w:sz w:val="21"/>
          <w:szCs w:val="21"/>
        </w:rPr>
        <w:t>], y=data[</w:t>
      </w:r>
      <w:r w:rsidR="00FB108F" w:rsidRPr="00FB108F">
        <w:rPr>
          <w:rFonts w:ascii="Courier New" w:hAnsi="Courier New" w:cs="Courier New"/>
          <w:color w:val="A31515"/>
          <w:sz w:val="21"/>
          <w:szCs w:val="21"/>
        </w:rPr>
        <w:t>'Close'</w:t>
      </w:r>
      <w:r w:rsidR="00FB108F" w:rsidRPr="00FB108F">
        <w:rPr>
          <w:rFonts w:ascii="Courier New" w:hAnsi="Courier New" w:cs="Courier New"/>
          <w:color w:val="000000"/>
          <w:sz w:val="21"/>
          <w:szCs w:val="21"/>
        </w:rPr>
        <w:t>], name=</w:t>
      </w:r>
      <w:r w:rsidR="00FB108F" w:rsidRPr="00FB108F">
        <w:rPr>
          <w:rFonts w:ascii="Courier New" w:hAnsi="Courier New" w:cs="Courier New"/>
          <w:color w:val="A31515"/>
          <w:sz w:val="21"/>
          <w:szCs w:val="21"/>
        </w:rPr>
        <w:t>"stock_close"</w:t>
      </w:r>
      <w:r w:rsidR="00FB108F" w:rsidRPr="00FB108F">
        <w:rPr>
          <w:rFonts w:ascii="Courier New" w:hAnsi="Courier New" w:cs="Courier New"/>
          <w:color w:val="000000"/>
          <w:sz w:val="21"/>
          <w:szCs w:val="21"/>
        </w:rPr>
        <w:t>))</w:t>
      </w:r>
    </w:p>
    <w:p w14:paraId="167E01B1" w14:textId="660092B2" w:rsidR="00FB108F" w:rsidRPr="00FB108F" w:rsidRDefault="00FB108F" w:rsidP="00FB108F">
      <w:pPr>
        <w:pStyle w:val="NormalWeb"/>
        <w:shd w:val="clear" w:color="auto" w:fill="FFFFFE"/>
        <w:spacing w:before="0" w:beforeAutospacing="0" w:after="0" w:afterAutospacing="0"/>
      </w:pPr>
      <w:r w:rsidRPr="00FB108F">
        <w:rPr>
          <w:rFonts w:ascii="Courier New" w:hAnsi="Courier New" w:cs="Courier New"/>
          <w:color w:val="000000"/>
          <w:sz w:val="21"/>
          <w:szCs w:val="21"/>
        </w:rPr>
        <w:t>  </w:t>
      </w:r>
      <w:r>
        <w:rPr>
          <w:rFonts w:ascii="Courier New" w:hAnsi="Courier New" w:cs="Courier New"/>
          <w:color w:val="000000"/>
          <w:sz w:val="21"/>
          <w:szCs w:val="21"/>
        </w:rPr>
        <w:tab/>
      </w:r>
      <w:r>
        <w:rPr>
          <w:rFonts w:ascii="Courier New" w:hAnsi="Courier New" w:cs="Courier New"/>
          <w:color w:val="000000"/>
          <w:sz w:val="21"/>
          <w:szCs w:val="21"/>
        </w:rPr>
        <w:tab/>
      </w:r>
      <w:r w:rsidRPr="00FB108F">
        <w:rPr>
          <w:rFonts w:ascii="Courier New" w:hAnsi="Courier New" w:cs="Courier New"/>
          <w:color w:val="000000"/>
          <w:sz w:val="21"/>
          <w:szCs w:val="21"/>
        </w:rPr>
        <w:t>fig.layout.update(title_text=</w:t>
      </w:r>
      <w:r w:rsidRPr="00FB108F">
        <w:rPr>
          <w:rFonts w:ascii="Courier New" w:hAnsi="Courier New" w:cs="Courier New"/>
          <w:color w:val="A31515"/>
          <w:sz w:val="21"/>
          <w:szCs w:val="21"/>
        </w:rPr>
        <w:t>'Time Series data with Rangeslider'</w:t>
      </w:r>
      <w:r w:rsidRPr="00FB108F">
        <w:rPr>
          <w:rFonts w:ascii="Courier New" w:hAnsi="Courier New" w:cs="Courier New"/>
          <w:color w:val="000000"/>
          <w:sz w:val="21"/>
          <w:szCs w:val="21"/>
        </w:rPr>
        <w:t>, xaxis_rangeslider_visible=</w:t>
      </w:r>
      <w:r w:rsidRPr="00FB108F">
        <w:rPr>
          <w:rFonts w:ascii="Courier New" w:hAnsi="Courier New" w:cs="Courier New"/>
          <w:color w:val="0000FF"/>
          <w:sz w:val="21"/>
          <w:szCs w:val="21"/>
        </w:rPr>
        <w:t>True</w:t>
      </w:r>
      <w:r w:rsidRPr="00FB108F">
        <w:rPr>
          <w:rFonts w:ascii="Courier New" w:hAnsi="Courier New" w:cs="Courier New"/>
          <w:color w:val="000000"/>
          <w:sz w:val="21"/>
          <w:szCs w:val="21"/>
        </w:rPr>
        <w:t>)</w:t>
      </w:r>
    </w:p>
    <w:p w14:paraId="7B13A4C9" w14:textId="4BFD5896" w:rsidR="00FB108F" w:rsidRPr="00FB108F" w:rsidRDefault="00FB108F" w:rsidP="00FB108F">
      <w:pPr>
        <w:pStyle w:val="NormalWeb"/>
        <w:shd w:val="clear" w:color="auto" w:fill="FFFFFE"/>
        <w:spacing w:before="0" w:beforeAutospacing="0" w:after="0" w:afterAutospacing="0"/>
      </w:pPr>
      <w:r w:rsidRPr="00FB108F">
        <w:rPr>
          <w:rFonts w:ascii="Courier New" w:hAnsi="Courier New" w:cs="Courier New"/>
          <w:color w:val="000000"/>
          <w:sz w:val="21"/>
          <w:szCs w:val="21"/>
        </w:rPr>
        <w:t>  </w:t>
      </w:r>
      <w:r>
        <w:rPr>
          <w:rFonts w:ascii="Courier New" w:hAnsi="Courier New" w:cs="Courier New"/>
          <w:color w:val="000000"/>
          <w:sz w:val="21"/>
          <w:szCs w:val="21"/>
        </w:rPr>
        <w:tab/>
      </w:r>
      <w:r>
        <w:rPr>
          <w:rFonts w:ascii="Courier New" w:hAnsi="Courier New" w:cs="Courier New"/>
          <w:color w:val="000000"/>
          <w:sz w:val="21"/>
          <w:szCs w:val="21"/>
        </w:rPr>
        <w:tab/>
      </w:r>
      <w:r w:rsidRPr="00FB108F">
        <w:rPr>
          <w:rFonts w:ascii="Courier New" w:hAnsi="Courier New" w:cs="Courier New"/>
          <w:color w:val="000000"/>
          <w:sz w:val="21"/>
          <w:szCs w:val="21"/>
        </w:rPr>
        <w:t>st.plotly_chart(fig)</w:t>
      </w:r>
    </w:p>
    <w:p w14:paraId="3BA5A9C8" w14:textId="77777777" w:rsidR="00FB108F" w:rsidRPr="00FB108F" w:rsidRDefault="00FB108F" w:rsidP="00FB108F">
      <w:pPr>
        <w:pStyle w:val="NormalWeb"/>
        <w:shd w:val="clear" w:color="auto" w:fill="FFFFFE"/>
        <w:spacing w:before="0" w:beforeAutospacing="0" w:after="0" w:afterAutospacing="0"/>
      </w:pPr>
      <w:r w:rsidRPr="00FB108F">
        <w:rPr>
          <w:rFonts w:ascii="Courier New" w:hAnsi="Courier New" w:cs="Courier New"/>
          <w:color w:val="000000"/>
          <w:sz w:val="21"/>
          <w:szCs w:val="21"/>
        </w:rPr>
        <w:t>  </w:t>
      </w:r>
    </w:p>
    <w:p w14:paraId="5D6F33BF" w14:textId="77777777" w:rsidR="00FB108F" w:rsidRPr="00FB108F" w:rsidRDefault="00FB108F" w:rsidP="00FB108F">
      <w:pPr>
        <w:pStyle w:val="NormalWeb"/>
        <w:shd w:val="clear" w:color="auto" w:fill="FFFFFE"/>
        <w:spacing w:before="0" w:beforeAutospacing="0" w:after="0" w:afterAutospacing="0"/>
        <w:ind w:left="720" w:firstLine="355"/>
      </w:pPr>
      <w:r w:rsidRPr="00FB108F">
        <w:rPr>
          <w:rFonts w:ascii="Courier New" w:hAnsi="Courier New" w:cs="Courier New"/>
          <w:color w:val="000000"/>
          <w:sz w:val="21"/>
          <w:szCs w:val="21"/>
        </w:rPr>
        <w:t>plot_raw_data()</w:t>
      </w:r>
    </w:p>
    <w:p w14:paraId="343055B9" w14:textId="77777777" w:rsidR="00F9562D" w:rsidRDefault="00F9562D">
      <w:pPr>
        <w:rPr>
          <w:rFonts w:ascii="Courier New"/>
          <w:sz w:val="20"/>
        </w:rPr>
        <w:sectPr w:rsidR="00F9562D">
          <w:pgSz w:w="11900" w:h="16850"/>
          <w:pgMar w:top="1060" w:right="300" w:bottom="1000" w:left="1100" w:header="559" w:footer="819" w:gutter="0"/>
          <w:cols w:space="720"/>
        </w:sectPr>
      </w:pPr>
    </w:p>
    <w:p w14:paraId="3D557386" w14:textId="77777777" w:rsidR="00F9562D" w:rsidRDefault="00F9562D">
      <w:pPr>
        <w:pStyle w:val="BodyText"/>
        <w:rPr>
          <w:rFonts w:ascii="Courier New"/>
          <w:i/>
          <w:sz w:val="20"/>
        </w:rPr>
      </w:pPr>
    </w:p>
    <w:p w14:paraId="123DA2F1" w14:textId="77777777" w:rsidR="00F9562D" w:rsidRDefault="00F9562D">
      <w:pPr>
        <w:pStyle w:val="BodyText"/>
        <w:spacing w:before="5"/>
        <w:rPr>
          <w:rFonts w:ascii="Courier New"/>
          <w:i/>
          <w:sz w:val="25"/>
        </w:rPr>
      </w:pPr>
    </w:p>
    <w:p w14:paraId="6CEC93B5" w14:textId="77777777" w:rsidR="00F9562D" w:rsidRDefault="00F9562D">
      <w:pPr>
        <w:pStyle w:val="BodyText"/>
        <w:rPr>
          <w:rFonts w:ascii="Courier New"/>
          <w:sz w:val="20"/>
        </w:rPr>
      </w:pPr>
    </w:p>
    <w:p w14:paraId="4AEB6B3B" w14:textId="77777777" w:rsidR="00F9562D" w:rsidRDefault="00F9562D">
      <w:pPr>
        <w:pStyle w:val="BodyText"/>
        <w:rPr>
          <w:rFonts w:ascii="Courier New"/>
          <w:sz w:val="20"/>
        </w:rPr>
      </w:pPr>
    </w:p>
    <w:p w14:paraId="447DA69A" w14:textId="77777777" w:rsidR="00F9562D" w:rsidRDefault="00F9562D">
      <w:pPr>
        <w:pStyle w:val="BodyText"/>
        <w:rPr>
          <w:rFonts w:ascii="Courier New"/>
          <w:sz w:val="20"/>
        </w:rPr>
      </w:pPr>
    </w:p>
    <w:p w14:paraId="236D3891" w14:textId="77777777" w:rsidR="00F9562D" w:rsidRDefault="00F9562D">
      <w:pPr>
        <w:pStyle w:val="BodyText"/>
        <w:rPr>
          <w:rFonts w:ascii="Courier New"/>
          <w:sz w:val="20"/>
        </w:rPr>
      </w:pPr>
    </w:p>
    <w:p w14:paraId="4DDF1964" w14:textId="61831A8F" w:rsidR="00F9562D" w:rsidRPr="00C04471" w:rsidRDefault="00AA2342" w:rsidP="00C04471">
      <w:pPr>
        <w:pStyle w:val="BodyText"/>
        <w:spacing w:before="4"/>
        <w:jc w:val="center"/>
        <w:rPr>
          <w:rFonts w:ascii="Courier New"/>
          <w:sz w:val="20"/>
        </w:rPr>
      </w:pPr>
      <w:r>
        <w:rPr>
          <w:noProof/>
        </w:rPr>
        <w:drawing>
          <wp:inline distT="0" distB="0" distL="0" distR="0" wp14:anchorId="5AFA703E" wp14:editId="5A147C75">
            <wp:extent cx="6667500" cy="584009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6667500" cy="5840095"/>
                    </a:xfrm>
                    <a:prstGeom prst="rect">
                      <a:avLst/>
                    </a:prstGeom>
                    <a:noFill/>
                    <a:ln>
                      <a:noFill/>
                    </a:ln>
                  </pic:spPr>
                </pic:pic>
              </a:graphicData>
            </a:graphic>
          </wp:inline>
        </w:drawing>
      </w:r>
      <w:r w:rsidR="00617213">
        <w:t>Figure 3.</w:t>
      </w:r>
      <w:r w:rsidR="00C04471">
        <w:t>4.1</w:t>
      </w:r>
      <w:r w:rsidR="00617213">
        <w:t xml:space="preserve"> Dataset after Data Processing</w:t>
      </w:r>
    </w:p>
    <w:p w14:paraId="02DDF5D0" w14:textId="77777777" w:rsidR="00F9562D" w:rsidRDefault="00F9562D" w:rsidP="00C04471">
      <w:pPr>
        <w:sectPr w:rsidR="00F9562D">
          <w:headerReference w:type="default" r:id="rId25"/>
          <w:footerReference w:type="default" r:id="rId26"/>
          <w:pgSz w:w="11900" w:h="16850"/>
          <w:pgMar w:top="1060" w:right="300" w:bottom="1000" w:left="1100" w:header="559" w:footer="819" w:gutter="0"/>
          <w:cols w:space="720"/>
        </w:sectPr>
      </w:pPr>
    </w:p>
    <w:p w14:paraId="74A9887F" w14:textId="77777777" w:rsidR="00F9562D" w:rsidRDefault="00F9562D">
      <w:pPr>
        <w:pStyle w:val="BodyText"/>
        <w:rPr>
          <w:sz w:val="20"/>
        </w:rPr>
      </w:pPr>
    </w:p>
    <w:p w14:paraId="26E658F7" w14:textId="77777777" w:rsidR="00F9562D" w:rsidRDefault="00F9562D">
      <w:pPr>
        <w:pStyle w:val="BodyText"/>
        <w:spacing w:before="7"/>
        <w:rPr>
          <w:sz w:val="19"/>
        </w:rPr>
      </w:pPr>
    </w:p>
    <w:p w14:paraId="6DEFB3B3" w14:textId="77777777" w:rsidR="00F9562D" w:rsidRDefault="00617213">
      <w:pPr>
        <w:pStyle w:val="Heading2"/>
        <w:spacing w:before="88"/>
        <w:ind w:left="239"/>
      </w:pPr>
      <w:r>
        <w:t>Chapter 4</w:t>
      </w:r>
    </w:p>
    <w:p w14:paraId="1FCDCE2B" w14:textId="77777777" w:rsidR="00F9562D" w:rsidRDefault="00617213">
      <w:pPr>
        <w:spacing w:before="251"/>
        <w:ind w:left="2453"/>
        <w:rPr>
          <w:b/>
          <w:sz w:val="32"/>
        </w:rPr>
      </w:pPr>
      <w:r>
        <w:rPr>
          <w:b/>
          <w:sz w:val="32"/>
        </w:rPr>
        <w:t>OBSERVATION AND RESULTS</w:t>
      </w:r>
    </w:p>
    <w:p w14:paraId="356B1014" w14:textId="77777777" w:rsidR="00F9562D" w:rsidRDefault="00F9562D">
      <w:pPr>
        <w:pStyle w:val="BodyText"/>
        <w:spacing w:before="1"/>
        <w:rPr>
          <w:b/>
          <w:sz w:val="25"/>
        </w:rPr>
      </w:pPr>
    </w:p>
    <w:p w14:paraId="67549B8A" w14:textId="77777777" w:rsidR="00F9562D" w:rsidRDefault="00617213">
      <w:pPr>
        <w:pStyle w:val="Heading3"/>
        <w:numPr>
          <w:ilvl w:val="1"/>
          <w:numId w:val="3"/>
        </w:numPr>
        <w:tabs>
          <w:tab w:val="left" w:pos="754"/>
        </w:tabs>
        <w:spacing w:before="86"/>
      </w:pPr>
      <w:r>
        <w:t>Training and</w:t>
      </w:r>
      <w:r>
        <w:rPr>
          <w:spacing w:val="3"/>
        </w:rPr>
        <w:t xml:space="preserve"> </w:t>
      </w:r>
      <w:r>
        <w:t>Testing</w:t>
      </w:r>
    </w:p>
    <w:p w14:paraId="33DFF9E4" w14:textId="77777777" w:rsidR="00F9562D" w:rsidRDefault="00F9562D">
      <w:pPr>
        <w:pStyle w:val="BodyText"/>
        <w:spacing w:before="10"/>
        <w:rPr>
          <w:b/>
          <w:sz w:val="23"/>
        </w:rPr>
      </w:pPr>
    </w:p>
    <w:p w14:paraId="328263DD" w14:textId="5EF781BF" w:rsidR="00F9562D" w:rsidRPr="00AA2342" w:rsidRDefault="00617213">
      <w:pPr>
        <w:pStyle w:val="ListParagraph"/>
        <w:numPr>
          <w:ilvl w:val="2"/>
          <w:numId w:val="3"/>
        </w:numPr>
        <w:tabs>
          <w:tab w:val="left" w:pos="1060"/>
          <w:tab w:val="left" w:pos="1061"/>
        </w:tabs>
        <w:spacing w:before="1"/>
        <w:rPr>
          <w:rFonts w:ascii="Arial" w:hAnsi="Arial"/>
          <w:b/>
          <w:sz w:val="24"/>
        </w:rPr>
      </w:pPr>
      <w:r>
        <w:rPr>
          <w:rFonts w:ascii="Arial" w:hAnsi="Arial"/>
          <w:b/>
          <w:color w:val="292929"/>
          <w:sz w:val="24"/>
        </w:rPr>
        <w:t>Train Test</w:t>
      </w:r>
      <w:r>
        <w:rPr>
          <w:rFonts w:ascii="Arial" w:hAnsi="Arial"/>
          <w:b/>
          <w:color w:val="292929"/>
          <w:spacing w:val="-6"/>
          <w:sz w:val="24"/>
        </w:rPr>
        <w:t xml:space="preserve"> </w:t>
      </w:r>
      <w:r>
        <w:rPr>
          <w:rFonts w:ascii="Arial" w:hAnsi="Arial"/>
          <w:b/>
          <w:color w:val="292929"/>
          <w:sz w:val="24"/>
        </w:rPr>
        <w:t>split</w:t>
      </w:r>
    </w:p>
    <w:p w14:paraId="58397625" w14:textId="75312E9D" w:rsidR="00AA2342" w:rsidRDefault="00AA2342" w:rsidP="00C04471">
      <w:pPr>
        <w:tabs>
          <w:tab w:val="left" w:pos="1060"/>
          <w:tab w:val="left" w:pos="1061"/>
        </w:tabs>
        <w:spacing w:before="1" w:line="360" w:lineRule="auto"/>
        <w:ind w:left="1060"/>
        <w:jc w:val="both"/>
        <w:rPr>
          <w:rFonts w:ascii="Arial" w:hAnsi="Arial"/>
          <w:b/>
          <w:sz w:val="24"/>
        </w:rPr>
      </w:pPr>
      <w:r>
        <w:rPr>
          <w:bCs/>
          <w:sz w:val="24"/>
        </w:rPr>
        <w:tab/>
      </w:r>
      <w:r w:rsidRPr="00AA2342">
        <w:rPr>
          <w:bCs/>
          <w:sz w:val="24"/>
        </w:rPr>
        <w:t>Then it will use some years' worth of data for training and a year's worth of data for testing, and will divide the data into train and test sets. The Facebook prophet API, which operates similarly to scikit-learn, is now available. The fit and predict functions are used to fit the dataset into the model and forecast future values</w:t>
      </w:r>
      <w:r>
        <w:rPr>
          <w:bCs/>
          <w:sz w:val="24"/>
        </w:rPr>
        <w:t>.</w:t>
      </w:r>
    </w:p>
    <w:p w14:paraId="4F3DEC6D" w14:textId="77777777" w:rsidR="00F9562D" w:rsidRDefault="00F9562D">
      <w:pPr>
        <w:pStyle w:val="BodyText"/>
        <w:spacing w:before="1"/>
        <w:rPr>
          <w:rFonts w:ascii="Arial"/>
          <w:b/>
        </w:rPr>
      </w:pPr>
    </w:p>
    <w:p w14:paraId="036CEE11" w14:textId="77777777" w:rsidR="00AA2342" w:rsidRPr="00AA2342" w:rsidRDefault="00AA2342" w:rsidP="00C04471">
      <w:pPr>
        <w:pStyle w:val="NormalWeb"/>
        <w:shd w:val="clear" w:color="auto" w:fill="FFFFFE"/>
        <w:spacing w:before="0" w:beforeAutospacing="0" w:after="0" w:afterAutospacing="0"/>
        <w:ind w:left="720" w:firstLine="720"/>
      </w:pPr>
      <w:r w:rsidRPr="00AA2342">
        <w:rPr>
          <w:rFonts w:ascii="Courier New" w:hAnsi="Courier New" w:cs="Courier New"/>
          <w:color w:val="000000"/>
          <w:sz w:val="21"/>
          <w:szCs w:val="21"/>
        </w:rPr>
        <w:t>split_date = "2019-12-31"</w:t>
      </w:r>
    </w:p>
    <w:p w14:paraId="04F5A6BF" w14:textId="77777777" w:rsidR="00AA2342" w:rsidRPr="00AA2342" w:rsidRDefault="00AA2342" w:rsidP="00C04471">
      <w:pPr>
        <w:pStyle w:val="NormalWeb"/>
        <w:shd w:val="clear" w:color="auto" w:fill="FFFFFE"/>
        <w:spacing w:before="0" w:beforeAutospacing="0" w:after="0" w:afterAutospacing="0"/>
        <w:ind w:left="720" w:firstLine="720"/>
      </w:pPr>
      <w:r w:rsidRPr="00AA2342">
        <w:rPr>
          <w:rFonts w:ascii="Courier New" w:hAnsi="Courier New" w:cs="Courier New"/>
          <w:color w:val="000000"/>
          <w:sz w:val="21"/>
          <w:szCs w:val="21"/>
        </w:rPr>
        <w:t>df_train = df.loc[df.ds &lt;= split_date].copy()</w:t>
      </w:r>
    </w:p>
    <w:p w14:paraId="5F0A9313" w14:textId="77777777" w:rsidR="00AA2342" w:rsidRPr="00AA2342" w:rsidRDefault="00AA2342" w:rsidP="00C04471">
      <w:pPr>
        <w:pStyle w:val="NormalWeb"/>
        <w:shd w:val="clear" w:color="auto" w:fill="FFFFFE"/>
        <w:spacing w:before="0" w:beforeAutospacing="0" w:after="0" w:afterAutospacing="0"/>
        <w:ind w:left="720" w:firstLine="720"/>
      </w:pPr>
      <w:r w:rsidRPr="00AA2342">
        <w:rPr>
          <w:rFonts w:ascii="Courier New" w:hAnsi="Courier New" w:cs="Courier New"/>
          <w:color w:val="000000"/>
          <w:sz w:val="21"/>
          <w:szCs w:val="21"/>
        </w:rPr>
        <w:t>df_test = df.loc[df.ds &gt; split_date].copy()</w:t>
      </w:r>
    </w:p>
    <w:p w14:paraId="33B927C1" w14:textId="77777777" w:rsidR="00AA2342" w:rsidRPr="00AA2342" w:rsidRDefault="00AA2342" w:rsidP="00C04471">
      <w:pPr>
        <w:pStyle w:val="NormalWeb"/>
        <w:shd w:val="clear" w:color="auto" w:fill="FFFFFE"/>
        <w:spacing w:before="0" w:beforeAutospacing="0" w:after="0" w:afterAutospacing="0"/>
        <w:ind w:left="720"/>
      </w:pPr>
      <w:r w:rsidRPr="00AA2342">
        <w:t> </w:t>
      </w:r>
    </w:p>
    <w:p w14:paraId="6136E782" w14:textId="77777777" w:rsidR="00AA2342" w:rsidRPr="00AA2342" w:rsidRDefault="00AA2342" w:rsidP="00C04471">
      <w:pPr>
        <w:pStyle w:val="NormalWeb"/>
        <w:shd w:val="clear" w:color="auto" w:fill="FFFFFE"/>
        <w:spacing w:before="0" w:beforeAutospacing="0" w:after="0" w:afterAutospacing="0"/>
        <w:ind w:left="720" w:firstLine="720"/>
      </w:pPr>
      <w:r w:rsidRPr="00AA2342">
        <w:rPr>
          <w:rFonts w:ascii="Courier New" w:hAnsi="Courier New" w:cs="Courier New"/>
          <w:color w:val="000000"/>
          <w:sz w:val="21"/>
          <w:szCs w:val="21"/>
        </w:rPr>
        <w:t>df_train = data[[</w:t>
      </w:r>
      <w:r w:rsidRPr="00AA2342">
        <w:rPr>
          <w:rFonts w:ascii="Courier New" w:hAnsi="Courier New" w:cs="Courier New"/>
          <w:color w:val="A31515"/>
          <w:sz w:val="21"/>
          <w:szCs w:val="21"/>
        </w:rPr>
        <w:t>'Date'</w:t>
      </w:r>
      <w:r w:rsidRPr="00AA2342">
        <w:rPr>
          <w:rFonts w:ascii="Courier New" w:hAnsi="Courier New" w:cs="Courier New"/>
          <w:color w:val="000000"/>
          <w:sz w:val="21"/>
          <w:szCs w:val="21"/>
        </w:rPr>
        <w:t>,</w:t>
      </w:r>
      <w:r w:rsidRPr="00AA2342">
        <w:rPr>
          <w:rFonts w:ascii="Courier New" w:hAnsi="Courier New" w:cs="Courier New"/>
          <w:color w:val="A31515"/>
          <w:sz w:val="21"/>
          <w:szCs w:val="21"/>
        </w:rPr>
        <w:t>'Close'</w:t>
      </w:r>
      <w:r w:rsidRPr="00AA2342">
        <w:rPr>
          <w:rFonts w:ascii="Courier New" w:hAnsi="Courier New" w:cs="Courier New"/>
          <w:color w:val="000000"/>
          <w:sz w:val="21"/>
          <w:szCs w:val="21"/>
        </w:rPr>
        <w:t>]]</w:t>
      </w:r>
    </w:p>
    <w:p w14:paraId="1AD0D6D4" w14:textId="125C629C" w:rsidR="00F9562D" w:rsidRPr="00AA2342" w:rsidRDefault="00AA2342" w:rsidP="00C04471">
      <w:pPr>
        <w:pStyle w:val="BodyText"/>
        <w:ind w:left="720" w:firstLine="700"/>
        <w:rPr>
          <w:rFonts w:ascii="Courier New"/>
          <w:sz w:val="20"/>
        </w:rPr>
      </w:pPr>
      <w:r w:rsidRPr="00AA2342">
        <w:rPr>
          <w:rFonts w:ascii="Courier New" w:hAnsi="Courier New" w:cs="Courier New"/>
          <w:color w:val="000000"/>
          <w:sz w:val="21"/>
          <w:szCs w:val="21"/>
        </w:rPr>
        <w:t>df_train = df_train.rename(columns={</w:t>
      </w:r>
      <w:r w:rsidRPr="00AA2342">
        <w:rPr>
          <w:rFonts w:ascii="Courier New" w:hAnsi="Courier New" w:cs="Courier New"/>
          <w:color w:val="A31515"/>
          <w:sz w:val="21"/>
          <w:szCs w:val="21"/>
        </w:rPr>
        <w:t>"Date"</w:t>
      </w:r>
      <w:r w:rsidRPr="00AA2342">
        <w:rPr>
          <w:rFonts w:ascii="Courier New" w:hAnsi="Courier New" w:cs="Courier New"/>
          <w:color w:val="000000"/>
          <w:sz w:val="21"/>
          <w:szCs w:val="21"/>
        </w:rPr>
        <w:t xml:space="preserve">: </w:t>
      </w:r>
      <w:r w:rsidRPr="00AA2342">
        <w:rPr>
          <w:rFonts w:ascii="Courier New" w:hAnsi="Courier New" w:cs="Courier New"/>
          <w:color w:val="A31515"/>
          <w:sz w:val="21"/>
          <w:szCs w:val="21"/>
        </w:rPr>
        <w:t>"ds"</w:t>
      </w:r>
      <w:r w:rsidRPr="00AA2342">
        <w:rPr>
          <w:rFonts w:ascii="Courier New" w:hAnsi="Courier New" w:cs="Courier New"/>
          <w:color w:val="000000"/>
          <w:sz w:val="21"/>
          <w:szCs w:val="21"/>
        </w:rPr>
        <w:t xml:space="preserve">, </w:t>
      </w:r>
      <w:r w:rsidRPr="00AA2342">
        <w:rPr>
          <w:rFonts w:ascii="Courier New" w:hAnsi="Courier New" w:cs="Courier New"/>
          <w:color w:val="A31515"/>
          <w:sz w:val="21"/>
          <w:szCs w:val="21"/>
        </w:rPr>
        <w:t>"Close"</w:t>
      </w:r>
      <w:r w:rsidRPr="00AA2342">
        <w:rPr>
          <w:rFonts w:ascii="Courier New" w:hAnsi="Courier New" w:cs="Courier New"/>
          <w:color w:val="000000"/>
          <w:sz w:val="21"/>
          <w:szCs w:val="21"/>
        </w:rPr>
        <w:t xml:space="preserve">: </w:t>
      </w:r>
      <w:r w:rsidRPr="00AA2342">
        <w:rPr>
          <w:rFonts w:ascii="Courier New" w:hAnsi="Courier New" w:cs="Courier New"/>
          <w:color w:val="A31515"/>
          <w:sz w:val="21"/>
          <w:szCs w:val="21"/>
        </w:rPr>
        <w:t>"y"</w:t>
      </w:r>
      <w:r w:rsidRPr="00AA2342">
        <w:rPr>
          <w:rFonts w:ascii="Courier New" w:hAnsi="Courier New" w:cs="Courier New"/>
          <w:color w:val="000000"/>
          <w:sz w:val="21"/>
          <w:szCs w:val="21"/>
        </w:rPr>
        <w:t>})</w:t>
      </w:r>
    </w:p>
    <w:p w14:paraId="58CE562F" w14:textId="77777777" w:rsidR="00F9562D" w:rsidRPr="00AA2342" w:rsidRDefault="00F9562D">
      <w:pPr>
        <w:pStyle w:val="BodyText"/>
        <w:spacing w:before="9"/>
        <w:rPr>
          <w:rFonts w:ascii="Courier New"/>
          <w:sz w:val="23"/>
        </w:rPr>
      </w:pPr>
    </w:p>
    <w:p w14:paraId="3A03CC8C" w14:textId="77777777" w:rsidR="00375C60" w:rsidRPr="00375C60" w:rsidRDefault="00375C60" w:rsidP="00375C60">
      <w:pPr>
        <w:pStyle w:val="ListParagraph"/>
        <w:numPr>
          <w:ilvl w:val="2"/>
          <w:numId w:val="3"/>
        </w:numPr>
        <w:tabs>
          <w:tab w:val="left" w:pos="1060"/>
          <w:tab w:val="left" w:pos="1061"/>
        </w:tabs>
        <w:spacing w:before="100"/>
        <w:rPr>
          <w:rFonts w:ascii="Arial" w:hAnsi="Arial"/>
          <w:b/>
          <w:sz w:val="24"/>
          <w:lang w:val="en-IN"/>
        </w:rPr>
      </w:pPr>
      <w:r w:rsidRPr="00375C60">
        <w:rPr>
          <w:rFonts w:ascii="Arial" w:hAnsi="Arial"/>
          <w:b/>
          <w:bCs/>
          <w:sz w:val="24"/>
        </w:rPr>
        <w:t>Building the model</w:t>
      </w:r>
    </w:p>
    <w:p w14:paraId="2253538E" w14:textId="472F5178" w:rsidR="00F9562D" w:rsidRDefault="00375C60" w:rsidP="00C04471">
      <w:pPr>
        <w:pStyle w:val="ListParagraph"/>
        <w:tabs>
          <w:tab w:val="left" w:pos="1060"/>
          <w:tab w:val="left" w:pos="1061"/>
        </w:tabs>
        <w:spacing w:before="100" w:line="360" w:lineRule="auto"/>
        <w:ind w:left="1061" w:firstLine="0"/>
        <w:jc w:val="both"/>
        <w:rPr>
          <w:bCs/>
          <w:sz w:val="24"/>
        </w:rPr>
      </w:pPr>
      <w:r w:rsidRPr="00375C60">
        <w:rPr>
          <w:bCs/>
          <w:sz w:val="24"/>
        </w:rPr>
        <w:t>We instantiate the Facebook prophet API, this prophet API works similar to sklearn model. It uses the fit function to fit the dataset into the model and predict function to forecast future values.</w:t>
      </w:r>
    </w:p>
    <w:p w14:paraId="7D5553BD" w14:textId="77777777" w:rsidR="00C04471" w:rsidRPr="00C04471" w:rsidRDefault="00C04471" w:rsidP="00C04471">
      <w:pPr>
        <w:pStyle w:val="ListParagraph"/>
        <w:tabs>
          <w:tab w:val="left" w:pos="1060"/>
          <w:tab w:val="left" w:pos="1061"/>
        </w:tabs>
        <w:spacing w:before="100" w:line="360" w:lineRule="auto"/>
        <w:ind w:left="1061" w:firstLine="0"/>
        <w:jc w:val="both"/>
        <w:rPr>
          <w:bCs/>
          <w:sz w:val="24"/>
          <w:lang w:val="en-IN"/>
        </w:rPr>
      </w:pPr>
    </w:p>
    <w:p w14:paraId="00CF3334" w14:textId="77777777" w:rsidR="00375C60" w:rsidRPr="00375C60" w:rsidRDefault="00375C60" w:rsidP="00C04471">
      <w:pPr>
        <w:pStyle w:val="NormalWeb"/>
        <w:shd w:val="clear" w:color="auto" w:fill="FFFFFE"/>
        <w:spacing w:before="0" w:beforeAutospacing="0" w:after="0" w:afterAutospacing="0"/>
        <w:ind w:left="1440"/>
      </w:pPr>
      <w:r w:rsidRPr="00375C60">
        <w:rPr>
          <w:rFonts w:ascii="Courier New" w:hAnsi="Courier New" w:cs="Courier New"/>
          <w:color w:val="000000"/>
          <w:sz w:val="21"/>
          <w:szCs w:val="21"/>
        </w:rPr>
        <w:t>m = Prophet()</w:t>
      </w:r>
    </w:p>
    <w:p w14:paraId="27EC0717" w14:textId="77777777" w:rsidR="00375C60" w:rsidRPr="00375C60" w:rsidRDefault="00375C60" w:rsidP="00C04471">
      <w:pPr>
        <w:pStyle w:val="NormalWeb"/>
        <w:shd w:val="clear" w:color="auto" w:fill="FFFFFE"/>
        <w:spacing w:before="0" w:beforeAutospacing="0" w:after="0" w:afterAutospacing="0"/>
        <w:ind w:left="720" w:firstLine="720"/>
      </w:pPr>
      <w:r w:rsidRPr="00375C60">
        <w:rPr>
          <w:rFonts w:ascii="Courier New" w:hAnsi="Courier New" w:cs="Courier New"/>
          <w:color w:val="000000"/>
          <w:sz w:val="21"/>
          <w:szCs w:val="21"/>
        </w:rPr>
        <w:t>m.fit(df_train)</w:t>
      </w:r>
    </w:p>
    <w:p w14:paraId="24D8D5D9" w14:textId="77777777" w:rsidR="00375C60" w:rsidRPr="00375C60" w:rsidRDefault="00375C60" w:rsidP="00C04471">
      <w:pPr>
        <w:pStyle w:val="NormalWeb"/>
        <w:shd w:val="clear" w:color="auto" w:fill="FFFFFE"/>
        <w:spacing w:before="0" w:beforeAutospacing="0" w:after="0" w:afterAutospacing="0"/>
        <w:ind w:left="1440"/>
      </w:pPr>
      <w:r w:rsidRPr="00375C60">
        <w:rPr>
          <w:rFonts w:ascii="Courier New" w:hAnsi="Courier New" w:cs="Courier New"/>
          <w:color w:val="000000"/>
          <w:sz w:val="21"/>
          <w:szCs w:val="21"/>
        </w:rPr>
        <w:t>future = m.make_future_dataframe(periods=period)</w:t>
      </w:r>
    </w:p>
    <w:p w14:paraId="2D90B8AB" w14:textId="77777777" w:rsidR="00375C60" w:rsidRPr="00375C60" w:rsidRDefault="00375C60" w:rsidP="00C04471">
      <w:pPr>
        <w:pStyle w:val="NormalWeb"/>
        <w:shd w:val="clear" w:color="auto" w:fill="FFFFFE"/>
        <w:spacing w:before="0" w:beforeAutospacing="0" w:after="0" w:afterAutospacing="0"/>
        <w:ind w:left="720" w:firstLine="700"/>
      </w:pPr>
      <w:r w:rsidRPr="00375C60">
        <w:rPr>
          <w:rFonts w:ascii="Courier New" w:hAnsi="Courier New" w:cs="Courier New"/>
          <w:color w:val="000000"/>
          <w:sz w:val="21"/>
          <w:szCs w:val="21"/>
        </w:rPr>
        <w:t>forecast = m.predict(future)</w:t>
      </w:r>
    </w:p>
    <w:p w14:paraId="196928E4" w14:textId="77777777" w:rsidR="00F9562D" w:rsidRDefault="00F9562D">
      <w:pPr>
        <w:rPr>
          <w:rFonts w:ascii="Courier New"/>
          <w:sz w:val="20"/>
        </w:rPr>
        <w:sectPr w:rsidR="00F9562D">
          <w:headerReference w:type="default" r:id="rId27"/>
          <w:footerReference w:type="default" r:id="rId28"/>
          <w:pgSz w:w="11900" w:h="16850"/>
          <w:pgMar w:top="1060" w:right="300" w:bottom="1020" w:left="1100" w:header="554" w:footer="829" w:gutter="0"/>
          <w:cols w:space="720"/>
        </w:sectPr>
      </w:pPr>
    </w:p>
    <w:p w14:paraId="168CAC4E" w14:textId="77777777" w:rsidR="00F9562D" w:rsidRDefault="00F9562D" w:rsidP="00C04471">
      <w:pPr>
        <w:pStyle w:val="BodyText"/>
        <w:rPr>
          <w:rFonts w:ascii="Courier New"/>
          <w:sz w:val="20"/>
        </w:rPr>
      </w:pPr>
    </w:p>
    <w:p w14:paraId="2DBAFB3D" w14:textId="77777777" w:rsidR="00F9562D" w:rsidRDefault="00617213">
      <w:pPr>
        <w:pStyle w:val="Heading2"/>
        <w:numPr>
          <w:ilvl w:val="1"/>
          <w:numId w:val="3"/>
        </w:numPr>
        <w:tabs>
          <w:tab w:val="left" w:pos="754"/>
        </w:tabs>
        <w:spacing w:before="207"/>
      </w:pPr>
      <w:bookmarkStart w:id="8" w:name="_TOC_250002"/>
      <w:r>
        <w:t>Results &amp;</w:t>
      </w:r>
      <w:r>
        <w:rPr>
          <w:spacing w:val="-3"/>
        </w:rPr>
        <w:t xml:space="preserve"> </w:t>
      </w:r>
      <w:bookmarkEnd w:id="8"/>
      <w:r>
        <w:t>Snapshots</w:t>
      </w:r>
    </w:p>
    <w:p w14:paraId="794510E6" w14:textId="77777777" w:rsidR="00F9562D" w:rsidRDefault="00F9562D">
      <w:pPr>
        <w:pStyle w:val="BodyText"/>
        <w:spacing w:before="5"/>
        <w:rPr>
          <w:b/>
          <w:sz w:val="48"/>
        </w:rPr>
      </w:pPr>
    </w:p>
    <w:p w14:paraId="25384E6D" w14:textId="3018A95C" w:rsidR="00375C60" w:rsidRDefault="00375C60" w:rsidP="00375C60">
      <w:pPr>
        <w:pStyle w:val="Heading3"/>
        <w:ind w:left="105" w:firstLine="615"/>
      </w:pPr>
      <w:r w:rsidRPr="00375C60">
        <w:t xml:space="preserve">Prediction </w:t>
      </w:r>
    </w:p>
    <w:p w14:paraId="3D25F022" w14:textId="77777777" w:rsidR="00C04471" w:rsidRDefault="00C04471" w:rsidP="00375C60">
      <w:pPr>
        <w:pStyle w:val="Heading3"/>
        <w:ind w:left="105" w:firstLine="615"/>
      </w:pPr>
    </w:p>
    <w:p w14:paraId="2938C4F4" w14:textId="0442781A" w:rsidR="00F9562D" w:rsidRDefault="00C04471" w:rsidP="00C04471">
      <w:pPr>
        <w:pStyle w:val="Heading3"/>
        <w:ind w:left="705" w:firstLine="15"/>
        <w:jc w:val="both"/>
        <w:rPr>
          <w:b w:val="0"/>
          <w:bCs w:val="0"/>
          <w:sz w:val="24"/>
          <w:szCs w:val="24"/>
        </w:rPr>
      </w:pPr>
      <w:r>
        <w:rPr>
          <w:b w:val="0"/>
          <w:bCs w:val="0"/>
          <w:sz w:val="24"/>
          <w:szCs w:val="24"/>
        </w:rPr>
        <w:t>F</w:t>
      </w:r>
      <w:r w:rsidR="00375C60" w:rsidRPr="00375C60">
        <w:rPr>
          <w:b w:val="0"/>
          <w:bCs w:val="0"/>
          <w:sz w:val="24"/>
          <w:szCs w:val="24"/>
        </w:rPr>
        <w:t>or the last step, we will ask the model to predict future values and then visualize the</w:t>
      </w:r>
      <w:r w:rsidR="00375C60">
        <w:rPr>
          <w:b w:val="0"/>
          <w:bCs w:val="0"/>
          <w:sz w:val="24"/>
          <w:szCs w:val="24"/>
        </w:rPr>
        <w:t xml:space="preserve"> </w:t>
      </w:r>
      <w:r w:rsidR="00375C60" w:rsidRPr="00375C60">
        <w:rPr>
          <w:b w:val="0"/>
          <w:bCs w:val="0"/>
          <w:sz w:val="24"/>
          <w:szCs w:val="24"/>
        </w:rPr>
        <w:t>predictions.</w:t>
      </w:r>
    </w:p>
    <w:p w14:paraId="18B0E4FF" w14:textId="77777777" w:rsidR="00C942FE" w:rsidRPr="00375C60" w:rsidRDefault="00C942FE" w:rsidP="00375C60">
      <w:pPr>
        <w:pStyle w:val="Heading3"/>
        <w:ind w:left="705" w:firstLine="15"/>
        <w:rPr>
          <w:b w:val="0"/>
          <w:bCs w:val="0"/>
          <w:sz w:val="24"/>
          <w:szCs w:val="24"/>
          <w:lang w:val="en-IN"/>
        </w:rPr>
      </w:pPr>
    </w:p>
    <w:p w14:paraId="3F520B9A" w14:textId="77777777" w:rsidR="00C942FE" w:rsidRPr="00C942FE" w:rsidRDefault="00C942FE" w:rsidP="00C04471">
      <w:pPr>
        <w:pStyle w:val="NormalWeb"/>
        <w:shd w:val="clear" w:color="auto" w:fill="FFFFFE"/>
        <w:spacing w:before="0" w:beforeAutospacing="0" w:after="0" w:afterAutospacing="0"/>
        <w:ind w:left="705" w:firstLine="705"/>
      </w:pPr>
      <w:r w:rsidRPr="00C942FE">
        <w:rPr>
          <w:rFonts w:ascii="Courier New" w:hAnsi="Courier New" w:cs="Courier New"/>
          <w:color w:val="000000"/>
          <w:sz w:val="21"/>
          <w:szCs w:val="21"/>
        </w:rPr>
        <w:t>model = fbp.Prophet()</w:t>
      </w:r>
    </w:p>
    <w:p w14:paraId="4993E4D7" w14:textId="77777777" w:rsidR="00C942FE" w:rsidRPr="00C942FE" w:rsidRDefault="00C942FE" w:rsidP="00C04471">
      <w:pPr>
        <w:pStyle w:val="NormalWeb"/>
        <w:shd w:val="clear" w:color="auto" w:fill="FFFFFE"/>
        <w:spacing w:before="0" w:beforeAutospacing="0" w:after="0" w:afterAutospacing="0"/>
        <w:ind w:left="705" w:firstLine="705"/>
      </w:pPr>
      <w:r w:rsidRPr="00C942FE">
        <w:rPr>
          <w:rFonts w:ascii="Courier New" w:hAnsi="Courier New" w:cs="Courier New"/>
          <w:color w:val="000000"/>
          <w:sz w:val="21"/>
          <w:szCs w:val="21"/>
        </w:rPr>
        <w:t>model.fit(df_train)</w:t>
      </w:r>
    </w:p>
    <w:p w14:paraId="49BEFA66" w14:textId="77777777" w:rsidR="00C942FE" w:rsidRPr="00C942FE" w:rsidRDefault="00C942FE" w:rsidP="00C04471">
      <w:pPr>
        <w:pStyle w:val="NormalWeb"/>
        <w:shd w:val="clear" w:color="auto" w:fill="FFFFFE"/>
        <w:spacing w:before="0" w:beforeAutospacing="0" w:after="0" w:afterAutospacing="0"/>
        <w:ind w:left="705" w:firstLine="705"/>
      </w:pPr>
      <w:r w:rsidRPr="00C942FE">
        <w:rPr>
          <w:rFonts w:ascii="Courier New" w:hAnsi="Courier New" w:cs="Courier New"/>
          <w:color w:val="000000"/>
          <w:sz w:val="21"/>
          <w:szCs w:val="21"/>
        </w:rPr>
        <w:t>forecast = model.predict(df_test)</w:t>
      </w:r>
    </w:p>
    <w:p w14:paraId="3E990348" w14:textId="77777777" w:rsidR="00C942FE" w:rsidRPr="00C942FE" w:rsidRDefault="00C942FE" w:rsidP="00C04471">
      <w:pPr>
        <w:pStyle w:val="NormalWeb"/>
        <w:shd w:val="clear" w:color="auto" w:fill="FFFFFE"/>
        <w:spacing w:before="0" w:beforeAutospacing="0" w:after="0" w:afterAutospacing="0"/>
        <w:ind w:left="705" w:firstLine="705"/>
      </w:pPr>
      <w:r w:rsidRPr="00C942FE">
        <w:rPr>
          <w:rFonts w:ascii="Courier New" w:hAnsi="Courier New" w:cs="Courier New"/>
          <w:color w:val="000000"/>
          <w:sz w:val="21"/>
          <w:szCs w:val="21"/>
        </w:rPr>
        <w:t>model.plot(forecast)</w:t>
      </w:r>
    </w:p>
    <w:p w14:paraId="0F1FAE09" w14:textId="77777777" w:rsidR="00C942FE" w:rsidRPr="00C942FE" w:rsidRDefault="00C942FE" w:rsidP="00C04471">
      <w:pPr>
        <w:pStyle w:val="NormalWeb"/>
        <w:shd w:val="clear" w:color="auto" w:fill="FFFFFE"/>
        <w:spacing w:before="0" w:beforeAutospacing="0" w:after="0" w:afterAutospacing="0"/>
        <w:ind w:left="705" w:firstLine="705"/>
      </w:pPr>
      <w:r w:rsidRPr="00C942FE">
        <w:rPr>
          <w:rFonts w:ascii="Courier New" w:hAnsi="Courier New" w:cs="Courier New"/>
          <w:color w:val="000000"/>
          <w:sz w:val="21"/>
          <w:szCs w:val="21"/>
        </w:rPr>
        <w:t>model.plot_components(forecast)</w:t>
      </w:r>
    </w:p>
    <w:p w14:paraId="3BC57680" w14:textId="77777777" w:rsidR="00F9562D" w:rsidRDefault="00F9562D">
      <w:pPr>
        <w:pStyle w:val="BodyText"/>
        <w:rPr>
          <w:rFonts w:ascii="Courier New"/>
          <w:sz w:val="20"/>
        </w:rPr>
      </w:pPr>
    </w:p>
    <w:p w14:paraId="215FEAC3" w14:textId="31BBEF08" w:rsidR="00F9562D" w:rsidRDefault="00C942FE">
      <w:pPr>
        <w:pStyle w:val="BodyText"/>
        <w:spacing w:before="7"/>
        <w:rPr>
          <w:rFonts w:ascii="Courier New"/>
          <w:sz w:val="12"/>
        </w:rPr>
      </w:pPr>
      <w:r>
        <w:rPr>
          <w:rFonts w:ascii="Courier New"/>
          <w:noProof/>
          <w:sz w:val="12"/>
        </w:rPr>
        <w:drawing>
          <wp:inline distT="0" distB="0" distL="0" distR="0" wp14:anchorId="11CDD6E8" wp14:editId="75DFC7B2">
            <wp:extent cx="6736080" cy="519684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29">
                      <a:extLst>
                        <a:ext uri="{28A0092B-C50C-407E-A947-70E740481C1C}">
                          <a14:useLocalDpi xmlns:a14="http://schemas.microsoft.com/office/drawing/2010/main" val="0"/>
                        </a:ext>
                      </a:extLst>
                    </a:blip>
                    <a:stretch>
                      <a:fillRect/>
                    </a:stretch>
                  </pic:blipFill>
                  <pic:spPr>
                    <a:xfrm>
                      <a:off x="0" y="0"/>
                      <a:ext cx="6736080" cy="5196840"/>
                    </a:xfrm>
                    <a:prstGeom prst="rect">
                      <a:avLst/>
                    </a:prstGeom>
                  </pic:spPr>
                </pic:pic>
              </a:graphicData>
            </a:graphic>
          </wp:inline>
        </w:drawing>
      </w:r>
    </w:p>
    <w:p w14:paraId="77BE01A5" w14:textId="41278F8D" w:rsidR="00F9562D" w:rsidRDefault="00C04471">
      <w:pPr>
        <w:spacing w:before="4"/>
        <w:ind w:left="2367"/>
      </w:pPr>
      <w:r>
        <w:t xml:space="preserve">                    </w:t>
      </w:r>
      <w:r w:rsidR="00617213">
        <w:t>Figure 4.</w:t>
      </w:r>
      <w:r>
        <w:t>2.1</w:t>
      </w:r>
      <w:r w:rsidR="00617213">
        <w:t xml:space="preserve"> </w:t>
      </w:r>
      <w:r>
        <w:t>Forecast plot for next one year</w:t>
      </w:r>
    </w:p>
    <w:p w14:paraId="4F5209BB" w14:textId="77777777" w:rsidR="00F9562D" w:rsidRDefault="00F9562D">
      <w:pPr>
        <w:pStyle w:val="BodyText"/>
        <w:spacing w:before="4"/>
      </w:pPr>
    </w:p>
    <w:p w14:paraId="1ABDFF80" w14:textId="77777777" w:rsidR="00F9562D" w:rsidRDefault="00F9562D">
      <w:pPr>
        <w:spacing w:line="350" w:lineRule="auto"/>
        <w:sectPr w:rsidR="00F9562D">
          <w:headerReference w:type="default" r:id="rId30"/>
          <w:footerReference w:type="default" r:id="rId31"/>
          <w:pgSz w:w="11900" w:h="16850"/>
          <w:pgMar w:top="1060" w:right="300" w:bottom="1020" w:left="1100" w:header="554" w:footer="829" w:gutter="0"/>
          <w:cols w:space="720"/>
        </w:sectPr>
      </w:pPr>
    </w:p>
    <w:p w14:paraId="05FF8308" w14:textId="77777777" w:rsidR="00F9562D" w:rsidRDefault="00F9562D">
      <w:pPr>
        <w:pStyle w:val="BodyText"/>
        <w:rPr>
          <w:sz w:val="20"/>
        </w:rPr>
      </w:pPr>
    </w:p>
    <w:p w14:paraId="36527FDB" w14:textId="77777777" w:rsidR="00F9562D" w:rsidRDefault="00F9562D">
      <w:pPr>
        <w:pStyle w:val="BodyText"/>
        <w:rPr>
          <w:sz w:val="20"/>
        </w:rPr>
      </w:pPr>
    </w:p>
    <w:p w14:paraId="15FFC602" w14:textId="77777777" w:rsidR="00F9562D" w:rsidRDefault="00F9562D">
      <w:pPr>
        <w:pStyle w:val="BodyText"/>
        <w:spacing w:before="5"/>
        <w:rPr>
          <w:sz w:val="27"/>
        </w:rPr>
      </w:pPr>
    </w:p>
    <w:p w14:paraId="066D4F9F" w14:textId="15C24087" w:rsidR="00F9562D" w:rsidRDefault="00FC18F1" w:rsidP="00FC18F1">
      <w:pPr>
        <w:spacing w:before="42"/>
      </w:pPr>
      <w:r>
        <w:rPr>
          <w:noProof/>
        </w:rPr>
        <w:drawing>
          <wp:inline distT="0" distB="0" distL="0" distR="0" wp14:anchorId="58322C45" wp14:editId="7F455C76">
            <wp:extent cx="6682740" cy="74295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32">
                      <a:extLst>
                        <a:ext uri="{28A0092B-C50C-407E-A947-70E740481C1C}">
                          <a14:useLocalDpi xmlns:a14="http://schemas.microsoft.com/office/drawing/2010/main" val="0"/>
                        </a:ext>
                      </a:extLst>
                    </a:blip>
                    <a:stretch>
                      <a:fillRect/>
                    </a:stretch>
                  </pic:blipFill>
                  <pic:spPr>
                    <a:xfrm>
                      <a:off x="0" y="0"/>
                      <a:ext cx="6682740" cy="7429500"/>
                    </a:xfrm>
                    <a:prstGeom prst="rect">
                      <a:avLst/>
                    </a:prstGeom>
                  </pic:spPr>
                </pic:pic>
              </a:graphicData>
            </a:graphic>
          </wp:inline>
        </w:drawing>
      </w:r>
    </w:p>
    <w:p w14:paraId="1949B9DB" w14:textId="3216AF07" w:rsidR="00C04471" w:rsidRDefault="00C04471" w:rsidP="00C04471">
      <w:pPr>
        <w:spacing w:before="4"/>
        <w:ind w:left="2367"/>
      </w:pPr>
      <w:r>
        <w:t xml:space="preserve">                        Figure 4.2.2 Forecast components plot </w:t>
      </w:r>
    </w:p>
    <w:p w14:paraId="2A943598" w14:textId="77777777" w:rsidR="00F9562D" w:rsidRDefault="00F9562D">
      <w:pPr>
        <w:pStyle w:val="BodyText"/>
      </w:pPr>
    </w:p>
    <w:p w14:paraId="12D8CFDA" w14:textId="77777777" w:rsidR="00F9562D" w:rsidRDefault="00F9562D">
      <w:pPr>
        <w:pStyle w:val="BodyText"/>
      </w:pPr>
    </w:p>
    <w:p w14:paraId="22AAAA8D" w14:textId="77777777" w:rsidR="00F9562D" w:rsidRDefault="00F9562D">
      <w:pPr>
        <w:pStyle w:val="BodyText"/>
      </w:pPr>
    </w:p>
    <w:p w14:paraId="4BC5E62D" w14:textId="77777777" w:rsidR="00F9562D" w:rsidRDefault="00F9562D">
      <w:pPr>
        <w:spacing w:line="242" w:lineRule="auto"/>
        <w:sectPr w:rsidR="00F9562D">
          <w:headerReference w:type="default" r:id="rId33"/>
          <w:footerReference w:type="default" r:id="rId34"/>
          <w:pgSz w:w="11900" w:h="16850"/>
          <w:pgMar w:top="1060" w:right="300" w:bottom="1020" w:left="1100" w:header="554" w:footer="829" w:gutter="0"/>
          <w:cols w:space="720"/>
        </w:sectPr>
      </w:pPr>
    </w:p>
    <w:p w14:paraId="021C3554" w14:textId="77777777" w:rsidR="00F9562D" w:rsidRDefault="00F9562D">
      <w:pPr>
        <w:pStyle w:val="BodyText"/>
        <w:rPr>
          <w:sz w:val="20"/>
        </w:rPr>
      </w:pPr>
    </w:p>
    <w:p w14:paraId="348684B2" w14:textId="77777777" w:rsidR="00C04471" w:rsidRDefault="00C04471" w:rsidP="00C04471">
      <w:pPr>
        <w:widowControl/>
        <w:shd w:val="clear" w:color="auto" w:fill="FFFFFF"/>
        <w:autoSpaceDE/>
        <w:autoSpaceDN/>
        <w:spacing w:after="720"/>
        <w:textAlignment w:val="baseline"/>
        <w:rPr>
          <w:color w:val="273239"/>
          <w:sz w:val="24"/>
          <w:szCs w:val="24"/>
          <w:lang w:val="en-IN" w:eastAsia="en-IN"/>
        </w:rPr>
      </w:pPr>
    </w:p>
    <w:p w14:paraId="7C6FCDDC" w14:textId="6EFA0890" w:rsidR="00466AAD" w:rsidRPr="00C04471" w:rsidRDefault="00C04471" w:rsidP="00C04471">
      <w:pPr>
        <w:widowControl/>
        <w:shd w:val="clear" w:color="auto" w:fill="FFFFFF"/>
        <w:autoSpaceDE/>
        <w:autoSpaceDN/>
        <w:spacing w:after="720"/>
        <w:textAlignment w:val="baseline"/>
        <w:rPr>
          <w:sz w:val="24"/>
          <w:szCs w:val="24"/>
          <w:lang w:val="en-IN" w:eastAsia="en-IN"/>
        </w:rPr>
      </w:pPr>
      <w:r>
        <w:rPr>
          <w:sz w:val="24"/>
          <w:szCs w:val="24"/>
          <w:lang w:val="en-IN" w:eastAsia="en-IN"/>
        </w:rPr>
        <w:t>W</w:t>
      </w:r>
      <w:r w:rsidR="00466AAD" w:rsidRPr="00C04471">
        <w:rPr>
          <w:sz w:val="24"/>
          <w:szCs w:val="24"/>
          <w:lang w:val="en-IN" w:eastAsia="en-IN"/>
        </w:rPr>
        <w:t>e calculate the mean square error and mean absolute error for the forecasted data.</w:t>
      </w:r>
    </w:p>
    <w:p w14:paraId="100B62E4" w14:textId="77777777" w:rsidR="00C04471" w:rsidRDefault="00466AAD" w:rsidP="00C04471">
      <w:pPr>
        <w:widowControl/>
        <w:autoSpaceDE/>
        <w:autoSpaceDN/>
      </w:pPr>
      <w:r w:rsidRPr="00466AAD">
        <w:rPr>
          <w:rFonts w:ascii="Arial" w:hAnsi="Arial" w:cs="Arial"/>
          <w:b/>
          <w:bCs/>
          <w:noProof/>
          <w:color w:val="000000"/>
          <w:bdr w:val="none" w:sz="0" w:space="0" w:color="auto" w:frame="1"/>
          <w:lang w:val="en-IN" w:eastAsia="en-IN"/>
        </w:rPr>
        <w:drawing>
          <wp:inline distT="0" distB="0" distL="0" distR="0" wp14:anchorId="1835AF9A" wp14:editId="30F99473">
            <wp:extent cx="5943600" cy="124968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943600" cy="1249680"/>
                    </a:xfrm>
                    <a:prstGeom prst="rect">
                      <a:avLst/>
                    </a:prstGeom>
                    <a:noFill/>
                    <a:ln>
                      <a:noFill/>
                    </a:ln>
                  </pic:spPr>
                </pic:pic>
              </a:graphicData>
            </a:graphic>
          </wp:inline>
        </w:drawing>
      </w:r>
    </w:p>
    <w:p w14:paraId="119AB652" w14:textId="55935407" w:rsidR="00C04471" w:rsidRPr="00C04471" w:rsidRDefault="00C04471" w:rsidP="00C04471">
      <w:pPr>
        <w:widowControl/>
        <w:autoSpaceDE/>
        <w:autoSpaceDN/>
        <w:jc w:val="center"/>
        <w:rPr>
          <w:sz w:val="24"/>
          <w:szCs w:val="24"/>
          <w:lang w:val="en-IN" w:eastAsia="en-IN"/>
        </w:rPr>
      </w:pPr>
      <w:r>
        <w:t>Figure 4.2.3 Mean Square and Mean Absolute Errors</w:t>
      </w:r>
    </w:p>
    <w:p w14:paraId="7D8D979D" w14:textId="77777777" w:rsidR="00466AAD" w:rsidRPr="00466AAD" w:rsidRDefault="00466AAD" w:rsidP="00C04471">
      <w:pPr>
        <w:widowControl/>
        <w:autoSpaceDE/>
        <w:autoSpaceDN/>
        <w:spacing w:line="360" w:lineRule="auto"/>
        <w:jc w:val="center"/>
        <w:rPr>
          <w:sz w:val="24"/>
          <w:szCs w:val="24"/>
          <w:lang w:val="en-IN" w:eastAsia="en-IN"/>
        </w:rPr>
      </w:pPr>
      <w:r w:rsidRPr="00466AAD">
        <w:rPr>
          <w:sz w:val="24"/>
          <w:szCs w:val="24"/>
          <w:lang w:val="en-IN" w:eastAsia="en-IN"/>
        </w:rPr>
        <w:br/>
      </w:r>
      <w:r w:rsidRPr="00466AAD">
        <w:rPr>
          <w:sz w:val="24"/>
          <w:szCs w:val="24"/>
          <w:lang w:val="en-IN" w:eastAsia="en-IN"/>
        </w:rPr>
        <w:br/>
      </w:r>
    </w:p>
    <w:p w14:paraId="3BFE6443" w14:textId="47FDE703" w:rsidR="00466AAD" w:rsidRPr="00466AAD" w:rsidRDefault="00466AAD" w:rsidP="00C04471">
      <w:pPr>
        <w:widowControl/>
        <w:shd w:val="clear" w:color="auto" w:fill="FFFFFF"/>
        <w:autoSpaceDE/>
        <w:autoSpaceDN/>
        <w:spacing w:after="720" w:line="360" w:lineRule="auto"/>
        <w:textAlignment w:val="baseline"/>
        <w:rPr>
          <w:color w:val="273239"/>
          <w:sz w:val="24"/>
          <w:szCs w:val="24"/>
          <w:lang w:val="en-IN" w:eastAsia="en-IN"/>
        </w:rPr>
      </w:pPr>
      <w:r w:rsidRPr="00466AAD">
        <w:rPr>
          <w:color w:val="273239"/>
          <w:sz w:val="24"/>
          <w:szCs w:val="24"/>
          <w:lang w:val="en-IN" w:eastAsia="en-IN"/>
        </w:rPr>
        <w:t>Now, we calculate the mean absolute percentage error of our forecast, because it gives a better idea about how accurate our prediction is</w:t>
      </w:r>
    </w:p>
    <w:p w14:paraId="29592C7E" w14:textId="3AE18BD2" w:rsidR="00466AAD" w:rsidRPr="00466AAD" w:rsidRDefault="00466AAD" w:rsidP="00466AAD">
      <w:pPr>
        <w:widowControl/>
        <w:autoSpaceDE/>
        <w:autoSpaceDN/>
        <w:rPr>
          <w:sz w:val="24"/>
          <w:szCs w:val="24"/>
          <w:lang w:val="en-IN" w:eastAsia="en-IN"/>
        </w:rPr>
      </w:pPr>
      <w:r w:rsidRPr="00466AAD">
        <w:rPr>
          <w:rFonts w:ascii="Arial" w:hAnsi="Arial" w:cs="Arial"/>
          <w:b/>
          <w:bCs/>
          <w:noProof/>
          <w:color w:val="000000"/>
          <w:bdr w:val="none" w:sz="0" w:space="0" w:color="auto" w:frame="1"/>
          <w:lang w:val="en-IN" w:eastAsia="en-IN"/>
        </w:rPr>
        <w:drawing>
          <wp:inline distT="0" distB="0" distL="0" distR="0" wp14:anchorId="5E9E5D57" wp14:editId="2683CABA">
            <wp:extent cx="5943600" cy="115062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943600" cy="1150620"/>
                    </a:xfrm>
                    <a:prstGeom prst="rect">
                      <a:avLst/>
                    </a:prstGeom>
                    <a:noFill/>
                    <a:ln>
                      <a:noFill/>
                    </a:ln>
                  </pic:spPr>
                </pic:pic>
              </a:graphicData>
            </a:graphic>
          </wp:inline>
        </w:drawing>
      </w:r>
    </w:p>
    <w:p w14:paraId="3BD4C151" w14:textId="0C2830B4" w:rsidR="00C04471" w:rsidRDefault="00C04471" w:rsidP="00C04471">
      <w:pPr>
        <w:spacing w:before="4"/>
        <w:jc w:val="center"/>
      </w:pPr>
      <w:r>
        <w:t>Figure 4.2.4  Error</w:t>
      </w:r>
    </w:p>
    <w:p w14:paraId="0CB5AB9B" w14:textId="504D9A33" w:rsidR="00C04471" w:rsidRDefault="00C04471">
      <w:pPr>
        <w:spacing w:line="468" w:lineRule="auto"/>
        <w:jc w:val="both"/>
        <w:sectPr w:rsidR="00C04471">
          <w:headerReference w:type="default" r:id="rId37"/>
          <w:footerReference w:type="default" r:id="rId38"/>
          <w:pgSz w:w="11900" w:h="16850"/>
          <w:pgMar w:top="1060" w:right="300" w:bottom="1020" w:left="1100" w:header="554" w:footer="829" w:gutter="0"/>
          <w:cols w:space="720"/>
        </w:sectPr>
      </w:pPr>
    </w:p>
    <w:p w14:paraId="308506CB" w14:textId="77777777" w:rsidR="00F9562D" w:rsidRDefault="00F9562D">
      <w:pPr>
        <w:pStyle w:val="BodyText"/>
        <w:rPr>
          <w:sz w:val="20"/>
        </w:rPr>
      </w:pPr>
    </w:p>
    <w:p w14:paraId="7A625709" w14:textId="77777777" w:rsidR="00F9562D" w:rsidRDefault="00F9562D">
      <w:pPr>
        <w:pStyle w:val="BodyText"/>
        <w:rPr>
          <w:sz w:val="20"/>
        </w:rPr>
      </w:pPr>
    </w:p>
    <w:p w14:paraId="29B1E470" w14:textId="77777777" w:rsidR="00F9562D" w:rsidRDefault="00F9562D">
      <w:pPr>
        <w:pStyle w:val="BodyText"/>
        <w:rPr>
          <w:sz w:val="27"/>
        </w:rPr>
      </w:pPr>
    </w:p>
    <w:p w14:paraId="28957362" w14:textId="77777777" w:rsidR="00F9562D" w:rsidRPr="00C04471" w:rsidRDefault="00617213">
      <w:pPr>
        <w:pStyle w:val="BodyText"/>
        <w:spacing w:before="90"/>
        <w:ind w:left="470"/>
        <w:jc w:val="both"/>
        <w:rPr>
          <w:b/>
          <w:bCs/>
          <w:sz w:val="28"/>
          <w:szCs w:val="28"/>
        </w:rPr>
      </w:pPr>
      <w:r w:rsidRPr="00C04471">
        <w:rPr>
          <w:b/>
          <w:bCs/>
          <w:sz w:val="28"/>
          <w:szCs w:val="28"/>
        </w:rPr>
        <w:t>Chapter 5</w:t>
      </w:r>
    </w:p>
    <w:p w14:paraId="612F9A92" w14:textId="77777777" w:rsidR="00C04471" w:rsidRDefault="00C04471">
      <w:pPr>
        <w:pStyle w:val="Heading2"/>
        <w:spacing w:before="58"/>
        <w:ind w:left="840"/>
      </w:pPr>
    </w:p>
    <w:p w14:paraId="08783026" w14:textId="0A25A4CA" w:rsidR="00F9562D" w:rsidRDefault="00617213" w:rsidP="00C04471">
      <w:pPr>
        <w:pStyle w:val="Heading2"/>
        <w:spacing w:before="58"/>
        <w:ind w:left="840"/>
        <w:jc w:val="center"/>
      </w:pPr>
      <w:r>
        <w:t>CONCLUSION AND FUTURE ENHANCEMENT</w:t>
      </w:r>
    </w:p>
    <w:p w14:paraId="05DBE877" w14:textId="77777777" w:rsidR="00F9562D" w:rsidRDefault="00F9562D">
      <w:pPr>
        <w:pStyle w:val="BodyText"/>
        <w:spacing w:before="2"/>
        <w:rPr>
          <w:b/>
          <w:sz w:val="32"/>
        </w:rPr>
      </w:pPr>
    </w:p>
    <w:p w14:paraId="6071DBB8" w14:textId="77777777" w:rsidR="00F9562D" w:rsidRDefault="00617213">
      <w:pPr>
        <w:pStyle w:val="Heading3"/>
        <w:numPr>
          <w:ilvl w:val="1"/>
          <w:numId w:val="2"/>
        </w:numPr>
        <w:tabs>
          <w:tab w:val="left" w:pos="754"/>
        </w:tabs>
        <w:spacing w:before="1"/>
      </w:pPr>
      <w:bookmarkStart w:id="9" w:name="_TOC_250001"/>
      <w:bookmarkEnd w:id="9"/>
      <w:r>
        <w:t>Conclusion</w:t>
      </w:r>
    </w:p>
    <w:p w14:paraId="0B070E6B" w14:textId="77777777" w:rsidR="00F9562D" w:rsidRDefault="00F9562D">
      <w:pPr>
        <w:pStyle w:val="BodyText"/>
        <w:spacing w:before="1"/>
        <w:rPr>
          <w:b/>
        </w:rPr>
      </w:pPr>
    </w:p>
    <w:p w14:paraId="4326A01F" w14:textId="77777777" w:rsidR="00FC18F1" w:rsidRPr="00FC18F1" w:rsidRDefault="00FC18F1" w:rsidP="00C04471">
      <w:pPr>
        <w:pStyle w:val="BodyText"/>
        <w:spacing w:before="4" w:line="360" w:lineRule="auto"/>
        <w:ind w:left="720"/>
        <w:jc w:val="both"/>
        <w:rPr>
          <w:lang w:val="en-IN"/>
        </w:rPr>
      </w:pPr>
      <w:r w:rsidRPr="00FC18F1">
        <w:t>Living in a constantly evolving world, it has become a necessity to adapt to the world as change has become the norm. Harnessing the power of predicting the volatile stock market can bring some stability in an individual’s life. To do so requires the careful consideration of several factors, but the most important one of them all would be time. A novel method to exploit time of its insights is by employing the Prophet library. We concluded that historic data holds  significance in terms of prediction and the closing price increased on certain months and days of the week. The complexity of time and the variance of seasonality has to be studied in depth in order to improve the existing models. Our future work would focus on studying the other impactful factors affecting the stock market and how best they can be integrated with time.</w:t>
      </w:r>
    </w:p>
    <w:p w14:paraId="0974C4F2" w14:textId="77777777" w:rsidR="00F9562D" w:rsidRPr="00FC18F1" w:rsidRDefault="00F9562D" w:rsidP="00FC18F1">
      <w:pPr>
        <w:pStyle w:val="BodyText"/>
        <w:spacing w:before="4" w:line="360" w:lineRule="auto"/>
      </w:pPr>
    </w:p>
    <w:p w14:paraId="5FB430B5" w14:textId="77777777" w:rsidR="00F9562D" w:rsidRDefault="00617213">
      <w:pPr>
        <w:pStyle w:val="Heading3"/>
        <w:numPr>
          <w:ilvl w:val="1"/>
          <w:numId w:val="2"/>
        </w:numPr>
        <w:tabs>
          <w:tab w:val="left" w:pos="754"/>
        </w:tabs>
      </w:pPr>
      <w:bookmarkStart w:id="10" w:name="_TOC_250000"/>
      <w:r>
        <w:t>Future</w:t>
      </w:r>
      <w:r>
        <w:rPr>
          <w:spacing w:val="1"/>
        </w:rPr>
        <w:t xml:space="preserve"> </w:t>
      </w:r>
      <w:bookmarkEnd w:id="10"/>
      <w:r>
        <w:t>Enhancement</w:t>
      </w:r>
    </w:p>
    <w:p w14:paraId="1EBD83D2" w14:textId="77777777" w:rsidR="00F9562D" w:rsidRDefault="00F9562D">
      <w:pPr>
        <w:pStyle w:val="BodyText"/>
        <w:spacing w:before="6"/>
        <w:rPr>
          <w:b/>
        </w:rPr>
      </w:pPr>
    </w:p>
    <w:p w14:paraId="4AFD67A0" w14:textId="77777777" w:rsidR="00FC18F1" w:rsidRPr="00FC18F1" w:rsidRDefault="00FC18F1" w:rsidP="00C04471">
      <w:pPr>
        <w:numPr>
          <w:ilvl w:val="0"/>
          <w:numId w:val="15"/>
        </w:numPr>
        <w:spacing w:line="360" w:lineRule="auto"/>
        <w:jc w:val="both"/>
        <w:rPr>
          <w:sz w:val="24"/>
          <w:szCs w:val="24"/>
          <w:lang w:val="en-IN"/>
        </w:rPr>
      </w:pPr>
      <w:r w:rsidRPr="00FC18F1">
        <w:rPr>
          <w:sz w:val="24"/>
          <w:szCs w:val="24"/>
        </w:rPr>
        <w:t xml:space="preserve">The LSTM model, which is frequently used for similar reasons, might be constructed. </w:t>
      </w:r>
    </w:p>
    <w:p w14:paraId="767D5165" w14:textId="77777777" w:rsidR="00FC18F1" w:rsidRPr="00FC18F1" w:rsidRDefault="00FC18F1" w:rsidP="00C04471">
      <w:pPr>
        <w:numPr>
          <w:ilvl w:val="0"/>
          <w:numId w:val="15"/>
        </w:numPr>
        <w:spacing w:line="360" w:lineRule="auto"/>
        <w:jc w:val="both"/>
        <w:rPr>
          <w:sz w:val="24"/>
          <w:szCs w:val="24"/>
          <w:lang w:val="en-IN"/>
        </w:rPr>
      </w:pPr>
      <w:r w:rsidRPr="00FC18F1">
        <w:rPr>
          <w:sz w:val="24"/>
          <w:szCs w:val="24"/>
        </w:rPr>
        <w:t xml:space="preserve">For maybe better outcomes, deep learning models could be constructed that consider financial news stories as well as financial characteristics such as a closing price, trading volume, profit and loss statements, and so on. </w:t>
      </w:r>
    </w:p>
    <w:p w14:paraId="40A87B97" w14:textId="77777777" w:rsidR="00FC18F1" w:rsidRPr="00FC18F1" w:rsidRDefault="00FC18F1" w:rsidP="00C04471">
      <w:pPr>
        <w:numPr>
          <w:ilvl w:val="0"/>
          <w:numId w:val="15"/>
        </w:numPr>
        <w:spacing w:line="360" w:lineRule="auto"/>
        <w:jc w:val="both"/>
        <w:rPr>
          <w:sz w:val="24"/>
          <w:szCs w:val="24"/>
          <w:lang w:val="en-IN"/>
        </w:rPr>
      </w:pPr>
      <w:r w:rsidRPr="00FC18F1">
        <w:rPr>
          <w:sz w:val="24"/>
          <w:szCs w:val="24"/>
        </w:rPr>
        <w:t>For a better understanding, comparisons between different companies could be made.</w:t>
      </w:r>
    </w:p>
    <w:p w14:paraId="1A9A18EA" w14:textId="77777777" w:rsidR="00FC18F1" w:rsidRPr="00FC18F1" w:rsidRDefault="00FC18F1" w:rsidP="00C04471">
      <w:pPr>
        <w:numPr>
          <w:ilvl w:val="0"/>
          <w:numId w:val="15"/>
        </w:numPr>
        <w:spacing w:line="360" w:lineRule="auto"/>
        <w:jc w:val="both"/>
        <w:rPr>
          <w:sz w:val="24"/>
          <w:szCs w:val="24"/>
          <w:lang w:val="en-IN"/>
        </w:rPr>
      </w:pPr>
      <w:r w:rsidRPr="00FC18F1">
        <w:rPr>
          <w:sz w:val="24"/>
          <w:szCs w:val="24"/>
        </w:rPr>
        <w:t>With better research and better tuning, more accurate results can be predicted. FB Prophet can be used to do efficient Time Series analysis, as it provides fast and simple to use methods for this purpose.</w:t>
      </w:r>
    </w:p>
    <w:p w14:paraId="542E72F3" w14:textId="77777777" w:rsidR="00F9562D" w:rsidRDefault="00F9562D">
      <w:pPr>
        <w:spacing w:line="350" w:lineRule="auto"/>
        <w:jc w:val="both"/>
        <w:sectPr w:rsidR="00F9562D">
          <w:headerReference w:type="default" r:id="rId39"/>
          <w:footerReference w:type="default" r:id="rId40"/>
          <w:pgSz w:w="11900" w:h="16850"/>
          <w:pgMar w:top="1060" w:right="300" w:bottom="1020" w:left="1100" w:header="554" w:footer="829" w:gutter="0"/>
          <w:cols w:space="720"/>
        </w:sectPr>
      </w:pPr>
    </w:p>
    <w:p w14:paraId="14FCB28A" w14:textId="77777777" w:rsidR="00F9562D" w:rsidRDefault="00F9562D">
      <w:pPr>
        <w:pStyle w:val="BodyText"/>
        <w:rPr>
          <w:sz w:val="20"/>
        </w:rPr>
      </w:pPr>
    </w:p>
    <w:p w14:paraId="3D5A1EF1" w14:textId="77777777" w:rsidR="00F9562D" w:rsidRDefault="00F9562D">
      <w:pPr>
        <w:pStyle w:val="BodyText"/>
        <w:rPr>
          <w:sz w:val="20"/>
        </w:rPr>
      </w:pPr>
    </w:p>
    <w:p w14:paraId="4561CFFA" w14:textId="77777777" w:rsidR="00F9562D" w:rsidRDefault="00F9562D">
      <w:pPr>
        <w:pStyle w:val="BodyText"/>
        <w:rPr>
          <w:sz w:val="20"/>
        </w:rPr>
      </w:pPr>
    </w:p>
    <w:p w14:paraId="54748E26" w14:textId="77777777" w:rsidR="00F9562D" w:rsidRDefault="00617213">
      <w:pPr>
        <w:pStyle w:val="Heading2"/>
        <w:spacing w:before="264"/>
        <w:ind w:left="239"/>
      </w:pPr>
      <w:r>
        <w:t>Chapter 6</w:t>
      </w:r>
    </w:p>
    <w:p w14:paraId="167E29F7" w14:textId="77777777" w:rsidR="00F9562D" w:rsidRDefault="00617213">
      <w:pPr>
        <w:spacing w:before="17"/>
        <w:ind w:right="820"/>
        <w:jc w:val="center"/>
        <w:rPr>
          <w:b/>
          <w:sz w:val="32"/>
        </w:rPr>
      </w:pPr>
      <w:r>
        <w:rPr>
          <w:b/>
          <w:sz w:val="32"/>
        </w:rPr>
        <w:t>REFERENCE</w:t>
      </w:r>
    </w:p>
    <w:p w14:paraId="011C9A43" w14:textId="5FCB2FC7" w:rsidR="00F9562D" w:rsidRDefault="00F9562D">
      <w:pPr>
        <w:pStyle w:val="BodyText"/>
        <w:spacing w:before="9"/>
        <w:rPr>
          <w:b/>
          <w:sz w:val="25"/>
        </w:rPr>
      </w:pPr>
    </w:p>
    <w:p w14:paraId="1EDEE824" w14:textId="77777777" w:rsidR="00C04471" w:rsidRDefault="00FC18F1" w:rsidP="00C04471">
      <w:pPr>
        <w:pStyle w:val="BodyText"/>
        <w:spacing w:before="9" w:line="360" w:lineRule="auto"/>
        <w:jc w:val="both"/>
        <w:rPr>
          <w:bCs/>
        </w:rPr>
      </w:pPr>
      <w:r w:rsidRPr="00FC18F1">
        <w:rPr>
          <w:bCs/>
        </w:rPr>
        <w:t xml:space="preserve">[1].Ballings, M, Dirk Van den Poel and Nathalie Hespeels, Ruben Gryp (2015). Evaluating </w:t>
      </w:r>
      <w:r w:rsidR="00C04471">
        <w:rPr>
          <w:bCs/>
        </w:rPr>
        <w:t xml:space="preserve">             </w:t>
      </w:r>
    </w:p>
    <w:p w14:paraId="2FFB167A" w14:textId="05240515" w:rsidR="00FC18F1" w:rsidRPr="00C04471" w:rsidRDefault="00C04471" w:rsidP="00C04471">
      <w:pPr>
        <w:pStyle w:val="BodyText"/>
        <w:spacing w:before="9" w:line="360" w:lineRule="auto"/>
        <w:jc w:val="both"/>
        <w:rPr>
          <w:bCs/>
        </w:rPr>
      </w:pPr>
      <w:r>
        <w:rPr>
          <w:bCs/>
        </w:rPr>
        <w:t xml:space="preserve">      </w:t>
      </w:r>
      <w:r w:rsidRPr="00FC18F1">
        <w:rPr>
          <w:bCs/>
        </w:rPr>
        <w:t>multipleclassifiers</w:t>
      </w:r>
      <w:r>
        <w:rPr>
          <w:bCs/>
        </w:rPr>
        <w:t xml:space="preserve">  </w:t>
      </w:r>
      <w:r w:rsidR="00FC18F1" w:rsidRPr="00FC18F1">
        <w:rPr>
          <w:bCs/>
        </w:rPr>
        <w:t>for stock price direction prediction. Expert Systems with Applications, Elsevier Ltd.</w:t>
      </w:r>
    </w:p>
    <w:p w14:paraId="4E9A1A04" w14:textId="77777777" w:rsidR="00FC18F1" w:rsidRPr="00FC18F1" w:rsidRDefault="00FC18F1" w:rsidP="00C04471">
      <w:pPr>
        <w:pStyle w:val="BodyText"/>
        <w:spacing w:before="9" w:line="360" w:lineRule="auto"/>
        <w:jc w:val="both"/>
        <w:rPr>
          <w:bCs/>
          <w:lang w:val="en-IN"/>
        </w:rPr>
      </w:pPr>
      <w:r w:rsidRPr="00FC18F1">
        <w:rPr>
          <w:bCs/>
        </w:rPr>
        <w:t xml:space="preserve">[2]. Banco Santander dataset from Quandl website, </w:t>
      </w:r>
      <w:hyperlink r:id="rId41" w:history="1">
        <w:r w:rsidRPr="00FC18F1">
          <w:rPr>
            <w:rStyle w:val="Hyperlink"/>
            <w:bCs/>
          </w:rPr>
          <w:t>https://www.quandl.com/data/EURONEXT/SANT</w:t>
        </w:r>
      </w:hyperlink>
    </w:p>
    <w:p w14:paraId="288B4241" w14:textId="366A5626" w:rsidR="00C04471" w:rsidRDefault="00FC18F1" w:rsidP="00C04471">
      <w:pPr>
        <w:pStyle w:val="BodyText"/>
        <w:spacing w:before="9" w:line="360" w:lineRule="auto"/>
        <w:jc w:val="both"/>
        <w:rPr>
          <w:bCs/>
        </w:rPr>
      </w:pPr>
      <w:r w:rsidRPr="00FC18F1">
        <w:rPr>
          <w:bCs/>
        </w:rPr>
        <w:t xml:space="preserve">[3]. B. Cao, J. Zhao, Z. Lv, Y. Gu, P. Yang and S. K. Halgamuge (2020), Multiobjective Evolution of </w:t>
      </w:r>
    </w:p>
    <w:p w14:paraId="142EFF4A" w14:textId="77777777" w:rsidR="00C04471" w:rsidRDefault="00C04471" w:rsidP="00C04471">
      <w:pPr>
        <w:pStyle w:val="BodyText"/>
        <w:spacing w:before="9" w:line="360" w:lineRule="auto"/>
        <w:jc w:val="both"/>
        <w:rPr>
          <w:bCs/>
        </w:rPr>
      </w:pPr>
      <w:r>
        <w:rPr>
          <w:bCs/>
        </w:rPr>
        <w:t xml:space="preserve">       </w:t>
      </w:r>
      <w:r w:rsidRPr="00FC18F1">
        <w:rPr>
          <w:bCs/>
        </w:rPr>
        <w:t>FuzzyRough</w:t>
      </w:r>
      <w:r>
        <w:rPr>
          <w:bCs/>
        </w:rPr>
        <w:t xml:space="preserve"> </w:t>
      </w:r>
      <w:r w:rsidR="00FC18F1" w:rsidRPr="00FC18F1">
        <w:rPr>
          <w:bCs/>
        </w:rPr>
        <w:t>Neural Network via Distributed Parallelism for Stock Prediction, IEEE Transactions on</w:t>
      </w:r>
    </w:p>
    <w:p w14:paraId="08E4E12D" w14:textId="5E40043F" w:rsidR="00FC18F1" w:rsidRPr="00C04471" w:rsidRDefault="00C04471" w:rsidP="00C04471">
      <w:pPr>
        <w:pStyle w:val="BodyText"/>
        <w:spacing w:before="9" w:line="360" w:lineRule="auto"/>
        <w:jc w:val="both"/>
        <w:rPr>
          <w:bCs/>
        </w:rPr>
      </w:pPr>
      <w:r>
        <w:rPr>
          <w:bCs/>
        </w:rPr>
        <w:t xml:space="preserve">       </w:t>
      </w:r>
      <w:r w:rsidRPr="00FC18F1">
        <w:rPr>
          <w:bCs/>
        </w:rPr>
        <w:t>FuzzySystems,</w:t>
      </w:r>
      <w:r>
        <w:rPr>
          <w:bCs/>
        </w:rPr>
        <w:t xml:space="preserve"> </w:t>
      </w:r>
      <w:r w:rsidR="00FC18F1" w:rsidRPr="00FC18F1">
        <w:rPr>
          <w:bCs/>
        </w:rPr>
        <w:t>Volume 28.</w:t>
      </w:r>
    </w:p>
    <w:p w14:paraId="4F9F2708" w14:textId="71CD7788" w:rsidR="00FC18F1" w:rsidRPr="00C04471" w:rsidRDefault="00FC18F1" w:rsidP="00C04471">
      <w:pPr>
        <w:pStyle w:val="BodyText"/>
        <w:spacing w:before="9" w:line="360" w:lineRule="auto"/>
        <w:jc w:val="both"/>
        <w:rPr>
          <w:bCs/>
        </w:rPr>
      </w:pPr>
      <w:r w:rsidRPr="00FC18F1">
        <w:rPr>
          <w:bCs/>
        </w:rPr>
        <w:t xml:space="preserve">[4]. D. Cabrera, R. Rubilar and C. Cubillos (2019). Resilience in the Decision-Making of an </w:t>
      </w:r>
      <w:r w:rsidR="00C04471">
        <w:rPr>
          <w:bCs/>
        </w:rPr>
        <w:br/>
        <w:t xml:space="preserve">        </w:t>
      </w:r>
      <w:r w:rsidR="00C04471" w:rsidRPr="00FC18F1">
        <w:rPr>
          <w:bCs/>
        </w:rPr>
        <w:t>ArtificialAutonomous</w:t>
      </w:r>
      <w:r w:rsidR="00C04471">
        <w:rPr>
          <w:bCs/>
        </w:rPr>
        <w:t xml:space="preserve"> </w:t>
      </w:r>
      <w:r w:rsidRPr="00FC18F1">
        <w:rPr>
          <w:bCs/>
        </w:rPr>
        <w:t>System on the Stock Market, IEEE Access, Volume 7.</w:t>
      </w:r>
    </w:p>
    <w:p w14:paraId="57AECB5E" w14:textId="77777777" w:rsidR="00C04471" w:rsidRDefault="00FC18F1" w:rsidP="00C04471">
      <w:pPr>
        <w:pStyle w:val="BodyText"/>
        <w:spacing w:before="9" w:line="360" w:lineRule="auto"/>
        <w:jc w:val="both"/>
        <w:rPr>
          <w:bCs/>
        </w:rPr>
      </w:pPr>
      <w:r w:rsidRPr="00FC18F1">
        <w:rPr>
          <w:bCs/>
        </w:rPr>
        <w:t xml:space="preserve">[5]. D Peng (2019). Analysis of Investor Sentiment and Stock Market Volatility Trend Based on Big </w:t>
      </w:r>
    </w:p>
    <w:p w14:paraId="27A933C7" w14:textId="44A3E2C9" w:rsidR="00FC18F1" w:rsidRPr="00C04471" w:rsidRDefault="00C04471" w:rsidP="00C04471">
      <w:pPr>
        <w:pStyle w:val="BodyText"/>
        <w:spacing w:before="9" w:line="360" w:lineRule="auto"/>
        <w:jc w:val="both"/>
        <w:rPr>
          <w:bCs/>
        </w:rPr>
      </w:pPr>
      <w:r>
        <w:rPr>
          <w:bCs/>
        </w:rPr>
        <w:t xml:space="preserve">       </w:t>
      </w:r>
      <w:r w:rsidRPr="00FC18F1">
        <w:rPr>
          <w:bCs/>
        </w:rPr>
        <w:t>DataStrategy,</w:t>
      </w:r>
      <w:r>
        <w:rPr>
          <w:bCs/>
        </w:rPr>
        <w:t xml:space="preserve"> </w:t>
      </w:r>
      <w:r w:rsidR="00FC18F1" w:rsidRPr="00FC18F1">
        <w:rPr>
          <w:bCs/>
        </w:rPr>
        <w:t>International Conference on Robots &amp; Intelligent System (ICRIS), Haikou, China</w:t>
      </w:r>
    </w:p>
    <w:p w14:paraId="10F4C521" w14:textId="77777777" w:rsidR="00FC18F1" w:rsidRDefault="00FC18F1" w:rsidP="00C04471">
      <w:pPr>
        <w:pStyle w:val="BodyText"/>
        <w:spacing w:before="9"/>
        <w:jc w:val="both"/>
        <w:rPr>
          <w:b/>
          <w:sz w:val="25"/>
        </w:rPr>
      </w:pPr>
    </w:p>
    <w:sectPr w:rsidR="00FC18F1">
      <w:headerReference w:type="default" r:id="rId42"/>
      <w:footerReference w:type="default" r:id="rId43"/>
      <w:pgSz w:w="11900" w:h="16850"/>
      <w:pgMar w:top="1060" w:right="300" w:bottom="1020" w:left="1100" w:header="554" w:footer="82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CEE440" w14:textId="77777777" w:rsidR="00184945" w:rsidRDefault="00184945">
      <w:r>
        <w:separator/>
      </w:r>
    </w:p>
  </w:endnote>
  <w:endnote w:type="continuationSeparator" w:id="0">
    <w:p w14:paraId="294AD687" w14:textId="77777777" w:rsidR="00184945" w:rsidRDefault="0018494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672A8D" w14:textId="26732FD0" w:rsidR="00F9562D" w:rsidRDefault="00EF0799">
    <w:pPr>
      <w:pStyle w:val="BodyText"/>
      <w:spacing w:line="14" w:lineRule="auto"/>
      <w:rPr>
        <w:sz w:val="20"/>
      </w:rPr>
    </w:pPr>
    <w:r>
      <w:rPr>
        <w:noProof/>
      </w:rPr>
      <mc:AlternateContent>
        <mc:Choice Requires="wps">
          <w:drawing>
            <wp:anchor distT="0" distB="0" distL="114300" distR="114300" simplePos="0" relativeHeight="487051264" behindDoc="1" locked="0" layoutInCell="1" allowOverlap="1" wp14:anchorId="744C698E" wp14:editId="29EDE4E7">
              <wp:simplePos x="0" y="0"/>
              <wp:positionH relativeFrom="page">
                <wp:posOffset>1193800</wp:posOffset>
              </wp:positionH>
              <wp:positionV relativeFrom="page">
                <wp:posOffset>9970135</wp:posOffset>
              </wp:positionV>
              <wp:extent cx="169545" cy="153670"/>
              <wp:effectExtent l="0" t="0" r="0" b="0"/>
              <wp:wrapNone/>
              <wp:docPr id="106" name="Text Box 8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9545" cy="1536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814AFD1" w14:textId="77777777" w:rsidR="00F9562D" w:rsidRDefault="00617213">
                          <w:pPr>
                            <w:spacing w:before="14"/>
                            <w:ind w:left="60"/>
                            <w:rPr>
                              <w:sz w:val="18"/>
                            </w:rPr>
                          </w:pPr>
                          <w:r>
                            <w:fldChar w:fldCharType="begin"/>
                          </w:r>
                          <w:r>
                            <w:rPr>
                              <w:sz w:val="18"/>
                            </w:rPr>
                            <w:instrText xml:space="preserve"> PAGE  \* roman </w:instrText>
                          </w:r>
                          <w:r>
                            <w:fldChar w:fldCharType="separate"/>
                          </w:r>
                          <w:r>
                            <w:t>iv</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44C698E" id="_x0000_t202" coordsize="21600,21600" o:spt="202" path="m,l,21600r21600,l21600,xe">
              <v:stroke joinstyle="miter"/>
              <v:path gradientshapeok="t" o:connecttype="rect"/>
            </v:shapetype>
            <v:shape id="Text Box 87" o:spid="_x0000_s1026" type="#_x0000_t202" style="position:absolute;margin-left:94pt;margin-top:785.05pt;width:13.35pt;height:12.1pt;z-index:-16265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" filled="f" stroked="f">
              <v:textbox inset="0,0,0,0">
                <w:txbxContent>
                  <w:p w14:paraId="0814AFD1" w14:textId="77777777" w:rsidR="00F9562D" w:rsidRDefault="00617213">
                    <w:pPr>
                      <w:spacing w:before="14"/>
                      <w:ind w:left="60"/>
                      <w:rPr>
                        <w:sz w:val="18"/>
                      </w:rPr>
                    </w:pPr>
                    <w:r>
                      <w:fldChar w:fldCharType="begin"/>
                    </w:r>
                    <w:r>
                      <w:rPr>
                        <w:sz w:val="18"/>
                      </w:rPr>
                      <w:instrText xml:space="preserve"> PAGE  \* roman </w:instrText>
                    </w:r>
                    <w:r>
                      <w:fldChar w:fldCharType="separate"/>
                    </w:r>
                    <w:r>
                      <w:t>iv</w:t>
                    </w:r>
                    <w:r>
                      <w:fldChar w:fldCharType="end"/>
                    </w:r>
                  </w:p>
                </w:txbxContent>
              </v:textbox>
              <w10:wrap anchorx="page" anchory="page"/>
            </v:shape>
          </w:pict>
        </mc:Fallback>
      </mc:AlternateContent>
    </w: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2CF2DF" w14:textId="6508FB19" w:rsidR="00F9562D" w:rsidRDefault="00220AB2">
    <w:pPr>
      <w:pStyle w:val="BodyText"/>
      <w:spacing w:line="14" w:lineRule="auto"/>
      <w:rPr>
        <w:sz w:val="20"/>
      </w:rPr>
    </w:pPr>
    <w:r>
      <w:rPr>
        <w:noProof/>
      </w:rPr>
      <mc:AlternateContent>
        <mc:Choice Requires="wps">
          <w:drawing>
            <wp:anchor distT="0" distB="0" distL="114300" distR="114300" simplePos="0" relativeHeight="487081984" behindDoc="1" locked="0" layoutInCell="1" allowOverlap="1" wp14:anchorId="4379C73B" wp14:editId="0ABDEE81">
              <wp:simplePos x="0" y="0"/>
              <wp:positionH relativeFrom="page">
                <wp:posOffset>3549650</wp:posOffset>
              </wp:positionH>
              <wp:positionV relativeFrom="page">
                <wp:posOffset>10068560</wp:posOffset>
              </wp:positionV>
              <wp:extent cx="534670" cy="194310"/>
              <wp:effectExtent l="0" t="0" r="17780" b="15240"/>
              <wp:wrapNone/>
              <wp:docPr id="46" name="Text Box 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467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23E1E0" w14:textId="1312A822" w:rsidR="00F9562D" w:rsidRDefault="00617213">
                          <w:pPr>
                            <w:pStyle w:val="BodyText"/>
                            <w:spacing w:before="10"/>
                            <w:ind w:left="20"/>
                          </w:pPr>
                          <w:r>
                            <w:t>202</w:t>
                          </w:r>
                          <w:r w:rsidR="00220AB2">
                            <w:t>2</w:t>
                          </w:r>
                          <w:r>
                            <w:t>-2</w:t>
                          </w:r>
                          <w:r w:rsidR="00220AB2">
                            <w:t>3</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379C73B" id="_x0000_t202" coordsize="21600,21600" o:spt="202" path="m,l,21600r21600,l21600,xe">
              <v:stroke joinstyle="miter"/>
              <v:path gradientshapeok="t" o:connecttype="rect"/>
            </v:shapetype>
            <v:shape id="Text Box 27" o:spid="_x0000_s1068" type="#_x0000_t202" style="position:absolute;margin-left:279.5pt;margin-top:792.8pt;width:42.1pt;height:15.3pt;z-index:-162344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" filled="f" stroked="f">
              <v:textbox inset="0,0,0,0">
                <w:txbxContent>
                  <w:p w14:paraId="6823E1E0" w14:textId="1312A822" w:rsidR="00F9562D" w:rsidRDefault="00617213">
                    <w:pPr>
                      <w:pStyle w:val="BodyText"/>
                      <w:spacing w:before="10"/>
                      <w:ind w:left="20"/>
                    </w:pPr>
                    <w:r>
                      <w:t>202</w:t>
                    </w:r>
                    <w:r w:rsidR="00220AB2">
                      <w:t>2</w:t>
                    </w:r>
                    <w:r>
                      <w:t>-2</w:t>
                    </w:r>
                    <w:r w:rsidR="00220AB2">
                      <w:t>3</w:t>
                    </w:r>
                  </w:p>
                </w:txbxContent>
              </v:textbox>
              <w10:wrap anchorx="page" anchory="page"/>
            </v:shape>
          </w:pict>
        </mc:Fallback>
      </mc:AlternateContent>
    </w:r>
    <w:r w:rsidR="00EF0799">
      <w:rPr>
        <w:noProof/>
      </w:rPr>
      <mc:AlternateContent>
        <mc:Choice Requires="wps">
          <w:drawing>
            <wp:anchor distT="0" distB="0" distL="114300" distR="114300" simplePos="0" relativeHeight="487080448" behindDoc="1" locked="0" layoutInCell="1" allowOverlap="1" wp14:anchorId="4EA5FD66" wp14:editId="471670B2">
              <wp:simplePos x="0" y="0"/>
              <wp:positionH relativeFrom="page">
                <wp:posOffset>978535</wp:posOffset>
              </wp:positionH>
              <wp:positionV relativeFrom="page">
                <wp:posOffset>9994265</wp:posOffset>
              </wp:positionV>
              <wp:extent cx="5888990" cy="55245"/>
              <wp:effectExtent l="0" t="0" r="0" b="0"/>
              <wp:wrapNone/>
              <wp:docPr id="49" name="AutoShape 3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888990" cy="55245"/>
                      </a:xfrm>
                      <a:custGeom>
                        <a:avLst/>
                        <a:gdLst>
                          <a:gd name="T0" fmla="+- 0 10814 1541"/>
                          <a:gd name="T1" fmla="*/ T0 w 9274"/>
                          <a:gd name="T2" fmla="+- 0 15811 15739"/>
                          <a:gd name="T3" fmla="*/ 15811 h 87"/>
                          <a:gd name="T4" fmla="+- 0 1541 1541"/>
                          <a:gd name="T5" fmla="*/ T4 w 9274"/>
                          <a:gd name="T6" fmla="+- 0 15811 15739"/>
                          <a:gd name="T7" fmla="*/ 15811 h 87"/>
                          <a:gd name="T8" fmla="+- 0 1541 1541"/>
                          <a:gd name="T9" fmla="*/ T8 w 9274"/>
                          <a:gd name="T10" fmla="+- 0 15826 15739"/>
                          <a:gd name="T11" fmla="*/ 15826 h 87"/>
                          <a:gd name="T12" fmla="+- 0 10814 1541"/>
                          <a:gd name="T13" fmla="*/ T12 w 9274"/>
                          <a:gd name="T14" fmla="+- 0 15826 15739"/>
                          <a:gd name="T15" fmla="*/ 15826 h 87"/>
                          <a:gd name="T16" fmla="+- 0 10814 1541"/>
                          <a:gd name="T17" fmla="*/ T16 w 9274"/>
                          <a:gd name="T18" fmla="+- 0 15811 15739"/>
                          <a:gd name="T19" fmla="*/ 15811 h 87"/>
                          <a:gd name="T20" fmla="+- 0 10814 1541"/>
                          <a:gd name="T21" fmla="*/ T20 w 9274"/>
                          <a:gd name="T22" fmla="+- 0 15739 15739"/>
                          <a:gd name="T23" fmla="*/ 15739 h 87"/>
                          <a:gd name="T24" fmla="+- 0 1541 1541"/>
                          <a:gd name="T25" fmla="*/ T24 w 9274"/>
                          <a:gd name="T26" fmla="+- 0 15739 15739"/>
                          <a:gd name="T27" fmla="*/ 15739 h 87"/>
                          <a:gd name="T28" fmla="+- 0 1541 1541"/>
                          <a:gd name="T29" fmla="*/ T28 w 9274"/>
                          <a:gd name="T30" fmla="+- 0 15797 15739"/>
                          <a:gd name="T31" fmla="*/ 15797 h 87"/>
                          <a:gd name="T32" fmla="+- 0 10814 1541"/>
                          <a:gd name="T33" fmla="*/ T32 w 9274"/>
                          <a:gd name="T34" fmla="+- 0 15797 15739"/>
                          <a:gd name="T35" fmla="*/ 15797 h 87"/>
                          <a:gd name="T36" fmla="+- 0 10814 1541"/>
                          <a:gd name="T37" fmla="*/ T36 w 9274"/>
                          <a:gd name="T38" fmla="+- 0 15739 15739"/>
                          <a:gd name="T39" fmla="*/ 15739 h 8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9274" h="87">
                            <a:moveTo>
                              <a:pt x="9273" y="72"/>
                            </a:moveTo>
                            <a:lnTo>
                              <a:pt x="0" y="72"/>
                            </a:lnTo>
                            <a:lnTo>
                              <a:pt x="0" y="87"/>
                            </a:lnTo>
                            <a:lnTo>
                              <a:pt x="9273" y="87"/>
                            </a:lnTo>
                            <a:lnTo>
                              <a:pt x="9273" y="72"/>
                            </a:lnTo>
                            <a:close/>
                            <a:moveTo>
                              <a:pt x="9273" y="0"/>
                            </a:moveTo>
                            <a:lnTo>
                              <a:pt x="0" y="0"/>
                            </a:lnTo>
                            <a:lnTo>
                              <a:pt x="0" y="58"/>
                            </a:lnTo>
                            <a:lnTo>
                              <a:pt x="9273" y="58"/>
                            </a:lnTo>
                            <a:lnTo>
                              <a:pt x="9273"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389CA6A" id="AutoShape 30" o:spid="_x0000_s1026" style="position:absolute;margin-left:77.05pt;margin-top:786.95pt;width:463.7pt;height:4.35pt;z-index:-162360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9274,8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" path="m9273,72l,72,,87r9273,l9273,72xm9273,l,,,58r9273,l9273,xe" fillcolor="black" stroked="f">
              <v:path arrowok="t" o:connecttype="custom" o:connectlocs="5888355,10039985;0,10039985;0,10049510;5888355,10049510;5888355,10039985;5888355,9994265;0,9994265;0,10031095;5888355,10031095;5888355,9994265" o:connectangles="0,0,0,0,0,0,0,0,0,0"/>
              <w10:wrap anchorx="page" anchory="page"/>
            </v:shape>
          </w:pict>
        </mc:Fallback>
      </mc:AlternateContent>
    </w:r>
    <w:r w:rsidR="00EF0799">
      <w:rPr>
        <w:noProof/>
      </w:rPr>
      <mc:AlternateContent>
        <mc:Choice Requires="wps">
          <w:drawing>
            <wp:anchor distT="0" distB="0" distL="114300" distR="114300" simplePos="0" relativeHeight="487080960" behindDoc="1" locked="0" layoutInCell="1" allowOverlap="1" wp14:anchorId="50F71EB3" wp14:editId="42CEA3C9">
              <wp:simplePos x="0" y="0"/>
              <wp:positionH relativeFrom="page">
                <wp:posOffset>6250305</wp:posOffset>
              </wp:positionH>
              <wp:positionV relativeFrom="page">
                <wp:posOffset>10044430</wp:posOffset>
              </wp:positionV>
              <wp:extent cx="220980" cy="223520"/>
              <wp:effectExtent l="0" t="0" r="0" b="0"/>
              <wp:wrapNone/>
              <wp:docPr id="48" name="Text Box 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0980" cy="2235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E3E4ED" w14:textId="77777777" w:rsidR="00F9562D" w:rsidRDefault="00617213">
                          <w:pPr>
                            <w:spacing w:before="9"/>
                            <w:ind w:left="20"/>
                            <w:rPr>
                              <w:rFonts w:ascii="Arial"/>
                              <w:sz w:val="28"/>
                            </w:rPr>
                          </w:pPr>
                          <w:r>
                            <w:rPr>
                              <w:rFonts w:ascii="Arial"/>
                              <w:sz w:val="28"/>
                            </w:rPr>
                            <w:t>10</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0F71EB3" id="Text Box 29" o:spid="_x0000_s1069" type="#_x0000_t202" style="position:absolute;margin-left:492.15pt;margin-top:790.9pt;width:17.4pt;height:17.6pt;z-index:-162355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" filled="f" stroked="f">
              <v:textbox inset="0,0,0,0">
                <w:txbxContent>
                  <w:p w14:paraId="58E3E4ED" w14:textId="77777777" w:rsidR="00F9562D" w:rsidRDefault="00617213">
                    <w:pPr>
                      <w:spacing w:before="9"/>
                      <w:ind w:left="20"/>
                      <w:rPr>
                        <w:rFonts w:ascii="Arial"/>
                        <w:sz w:val="28"/>
                      </w:rPr>
                    </w:pPr>
                    <w:r>
                      <w:rPr>
                        <w:rFonts w:ascii="Arial"/>
                        <w:sz w:val="28"/>
                      </w:rPr>
                      <w:t>10</w:t>
                    </w:r>
                  </w:p>
                </w:txbxContent>
              </v:textbox>
              <w10:wrap anchorx="page" anchory="page"/>
            </v:shape>
          </w:pict>
        </mc:Fallback>
      </mc:AlternateContent>
    </w:r>
    <w:r w:rsidR="00EF0799">
      <w:rPr>
        <w:noProof/>
      </w:rPr>
      <mc:AlternateContent>
        <mc:Choice Requires="wps">
          <w:drawing>
            <wp:anchor distT="0" distB="0" distL="114300" distR="114300" simplePos="0" relativeHeight="487081472" behindDoc="1" locked="0" layoutInCell="1" allowOverlap="1" wp14:anchorId="3361A167" wp14:editId="326E7F73">
              <wp:simplePos x="0" y="0"/>
              <wp:positionH relativeFrom="page">
                <wp:posOffset>916940</wp:posOffset>
              </wp:positionH>
              <wp:positionV relativeFrom="page">
                <wp:posOffset>10068560</wp:posOffset>
              </wp:positionV>
              <wp:extent cx="1689735" cy="194310"/>
              <wp:effectExtent l="0" t="0" r="0" b="0"/>
              <wp:wrapNone/>
              <wp:docPr id="47" name="Text Box 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89735"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67E3A0" w14:textId="77777777" w:rsidR="00F9562D" w:rsidRDefault="00617213">
                          <w:pPr>
                            <w:pStyle w:val="BodyText"/>
                            <w:spacing w:before="10"/>
                            <w:ind w:left="20"/>
                          </w:pPr>
                          <w:r>
                            <w:t>Department of ISE, RNSI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361A167" id="Text Box 28" o:spid="_x0000_s1070" type="#_x0000_t202" style="position:absolute;margin-left:72.2pt;margin-top:792.8pt;width:133.05pt;height:15.3pt;z-index:-162350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" filled="f" stroked="f">
              <v:textbox inset="0,0,0,0">
                <w:txbxContent>
                  <w:p w14:paraId="5167E3A0" w14:textId="77777777" w:rsidR="00F9562D" w:rsidRDefault="00617213">
                    <w:pPr>
                      <w:pStyle w:val="BodyText"/>
                      <w:spacing w:before="10"/>
                      <w:ind w:left="20"/>
                    </w:pPr>
                    <w:r>
                      <w:t>Department of ISE, RNSIT</w:t>
                    </w:r>
                  </w:p>
                </w:txbxContent>
              </v:textbox>
              <w10:wrap anchorx="page" anchory="page"/>
            </v:shape>
          </w:pict>
        </mc:Fallback>
      </mc:AlternateContent>
    </w: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D190D0" w14:textId="2352F680" w:rsidR="00F9562D" w:rsidRDefault="00DE2C7E">
    <w:pPr>
      <w:pStyle w:val="BodyText"/>
      <w:spacing w:line="14" w:lineRule="auto"/>
      <w:rPr>
        <w:sz w:val="20"/>
      </w:rPr>
    </w:pPr>
    <w:r>
      <w:rPr>
        <w:noProof/>
      </w:rPr>
      <mc:AlternateContent>
        <mc:Choice Requires="wps">
          <w:drawing>
            <wp:anchor distT="0" distB="0" distL="114300" distR="114300" simplePos="0" relativeHeight="487105536" behindDoc="1" locked="0" layoutInCell="1" allowOverlap="1" wp14:anchorId="40C752B5" wp14:editId="7C3FF2A4">
              <wp:simplePos x="0" y="0"/>
              <wp:positionH relativeFrom="page">
                <wp:posOffset>6619874</wp:posOffset>
              </wp:positionH>
              <wp:positionV relativeFrom="page">
                <wp:posOffset>10077450</wp:posOffset>
              </wp:positionV>
              <wp:extent cx="200025" cy="209550"/>
              <wp:effectExtent l="0" t="0" r="9525" b="0"/>
              <wp:wrapNone/>
              <wp:docPr id="129" name="Text Box 6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0025" cy="2095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2C34C35" w14:textId="77A62772" w:rsidR="00DE2C7E" w:rsidRDefault="00DE2C7E" w:rsidP="00DE2C7E">
                          <w:pPr>
                            <w:pStyle w:val="BodyText"/>
                            <w:spacing w:before="12"/>
                            <w:ind w:left="20"/>
                            <w:rPr>
                              <w:rFonts w:ascii="Arial"/>
                            </w:rPr>
                          </w:pPr>
                          <w:r>
                            <w:rPr>
                              <w:rFonts w:ascii="Arial"/>
                              <w:w w:val="99"/>
                            </w:rPr>
                            <w:t>11</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0C752B5" id="_x0000_t202" coordsize="21600,21600" o:spt="202" path="m,l,21600r21600,l21600,xe">
              <v:stroke joinstyle="miter"/>
              <v:path gradientshapeok="t" o:connecttype="rect"/>
            </v:shapetype>
            <v:shape id="_x0000_s1073" type="#_x0000_t202" style="position:absolute;margin-left:521.25pt;margin-top:793.5pt;width:15.75pt;height:16.5pt;z-index:-162109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" filled="f" stroked="f">
              <v:textbox inset="0,0,0,0">
                <w:txbxContent>
                  <w:p w14:paraId="12C34C35" w14:textId="77A62772" w:rsidR="00DE2C7E" w:rsidRDefault="00DE2C7E" w:rsidP="00DE2C7E">
                    <w:pPr>
                      <w:pStyle w:val="BodyText"/>
                      <w:spacing w:before="12"/>
                      <w:ind w:left="20"/>
                      <w:rPr>
                        <w:rFonts w:ascii="Arial"/>
                      </w:rPr>
                    </w:pPr>
                    <w:r>
                      <w:rPr>
                        <w:rFonts w:ascii="Arial"/>
                        <w:w w:val="99"/>
                      </w:rPr>
                      <w:t>11</w:t>
                    </w:r>
                  </w:p>
                </w:txbxContent>
              </v:textbox>
              <w10:wrap anchorx="page" anchory="page"/>
            </v:shape>
          </w:pict>
        </mc:Fallback>
      </mc:AlternateContent>
    </w:r>
    <w:r w:rsidR="00220AB2">
      <w:rPr>
        <w:noProof/>
      </w:rPr>
      <mc:AlternateContent>
        <mc:Choice Requires="wps">
          <w:drawing>
            <wp:anchor distT="0" distB="0" distL="114300" distR="114300" simplePos="0" relativeHeight="487085056" behindDoc="1" locked="0" layoutInCell="1" allowOverlap="1" wp14:anchorId="0C24C6B4" wp14:editId="62F8BE79">
              <wp:simplePos x="0" y="0"/>
              <wp:positionH relativeFrom="margin">
                <wp:align>center</wp:align>
              </wp:positionH>
              <wp:positionV relativeFrom="bottomMargin">
                <wp:align>top</wp:align>
              </wp:positionV>
              <wp:extent cx="534670" cy="194310"/>
              <wp:effectExtent l="0" t="0" r="17780" b="15240"/>
              <wp:wrapNone/>
              <wp:docPr id="40"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467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4E4D2C4" w14:textId="7674B5F2" w:rsidR="00F9562D" w:rsidRDefault="00617213">
                          <w:pPr>
                            <w:pStyle w:val="BodyText"/>
                            <w:spacing w:before="10"/>
                            <w:ind w:left="20"/>
                          </w:pPr>
                          <w:r>
                            <w:t>202</w:t>
                          </w:r>
                          <w:r w:rsidR="00220AB2">
                            <w:t>2</w:t>
                          </w:r>
                          <w:r>
                            <w:t>-2</w:t>
                          </w:r>
                          <w:r w:rsidR="00220AB2">
                            <w:t>3</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C24C6B4" id="Text Box 21" o:spid="_x0000_s1074" type="#_x0000_t202" style="position:absolute;margin-left:0;margin-top:0;width:42.1pt;height:15.3pt;z-index:-16231424;visibility:visible;mso-wrap-style:square;mso-width-percent:0;mso-height-percent:0;mso-wrap-distance-left:9pt;mso-wrap-distance-top:0;mso-wrap-distance-right:9pt;mso-wrap-distance-bottom:0;mso-position-horizontal:center;mso-position-horizontal-relative:margin;mso-position-vertical:top;mso-position-vertical-relative:bottom-margin-area;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" filled="f" stroked="f">
              <v:textbox inset="0,0,0,0">
                <w:txbxContent>
                  <w:p w14:paraId="44E4D2C4" w14:textId="7674B5F2" w:rsidR="00F9562D" w:rsidRDefault="00617213">
                    <w:pPr>
                      <w:pStyle w:val="BodyText"/>
                      <w:spacing w:before="10"/>
                      <w:ind w:left="20"/>
                    </w:pPr>
                    <w:r>
                      <w:t>202</w:t>
                    </w:r>
                    <w:r w:rsidR="00220AB2">
                      <w:t>2</w:t>
                    </w:r>
                    <w:r>
                      <w:t>-2</w:t>
                    </w:r>
                    <w:r w:rsidR="00220AB2">
                      <w:t>3</w:t>
                    </w:r>
                  </w:p>
                </w:txbxContent>
              </v:textbox>
              <w10:wrap anchorx="margin" anchory="margin"/>
            </v:shape>
          </w:pict>
        </mc:Fallback>
      </mc:AlternateContent>
    </w:r>
    <w:r w:rsidR="00EF0799">
      <w:rPr>
        <w:noProof/>
      </w:rPr>
      <mc:AlternateContent>
        <mc:Choice Requires="wps">
          <w:drawing>
            <wp:anchor distT="0" distB="0" distL="114300" distR="114300" simplePos="0" relativeHeight="487084032" behindDoc="1" locked="0" layoutInCell="1" allowOverlap="1" wp14:anchorId="24EEA861" wp14:editId="626DB012">
              <wp:simplePos x="0" y="0"/>
              <wp:positionH relativeFrom="page">
                <wp:posOffset>978535</wp:posOffset>
              </wp:positionH>
              <wp:positionV relativeFrom="page">
                <wp:posOffset>9994265</wp:posOffset>
              </wp:positionV>
              <wp:extent cx="5888990" cy="55245"/>
              <wp:effectExtent l="0" t="0" r="0" b="0"/>
              <wp:wrapNone/>
              <wp:docPr id="42" name="AutoShape 2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888990" cy="55245"/>
                      </a:xfrm>
                      <a:custGeom>
                        <a:avLst/>
                        <a:gdLst>
                          <a:gd name="T0" fmla="+- 0 10814 1541"/>
                          <a:gd name="T1" fmla="*/ T0 w 9274"/>
                          <a:gd name="T2" fmla="+- 0 15811 15739"/>
                          <a:gd name="T3" fmla="*/ 15811 h 87"/>
                          <a:gd name="T4" fmla="+- 0 1541 1541"/>
                          <a:gd name="T5" fmla="*/ T4 w 9274"/>
                          <a:gd name="T6" fmla="+- 0 15811 15739"/>
                          <a:gd name="T7" fmla="*/ 15811 h 87"/>
                          <a:gd name="T8" fmla="+- 0 1541 1541"/>
                          <a:gd name="T9" fmla="*/ T8 w 9274"/>
                          <a:gd name="T10" fmla="+- 0 15826 15739"/>
                          <a:gd name="T11" fmla="*/ 15826 h 87"/>
                          <a:gd name="T12" fmla="+- 0 10814 1541"/>
                          <a:gd name="T13" fmla="*/ T12 w 9274"/>
                          <a:gd name="T14" fmla="+- 0 15826 15739"/>
                          <a:gd name="T15" fmla="*/ 15826 h 87"/>
                          <a:gd name="T16" fmla="+- 0 10814 1541"/>
                          <a:gd name="T17" fmla="*/ T16 w 9274"/>
                          <a:gd name="T18" fmla="+- 0 15811 15739"/>
                          <a:gd name="T19" fmla="*/ 15811 h 87"/>
                          <a:gd name="T20" fmla="+- 0 10814 1541"/>
                          <a:gd name="T21" fmla="*/ T20 w 9274"/>
                          <a:gd name="T22" fmla="+- 0 15739 15739"/>
                          <a:gd name="T23" fmla="*/ 15739 h 87"/>
                          <a:gd name="T24" fmla="+- 0 1541 1541"/>
                          <a:gd name="T25" fmla="*/ T24 w 9274"/>
                          <a:gd name="T26" fmla="+- 0 15739 15739"/>
                          <a:gd name="T27" fmla="*/ 15739 h 87"/>
                          <a:gd name="T28" fmla="+- 0 1541 1541"/>
                          <a:gd name="T29" fmla="*/ T28 w 9274"/>
                          <a:gd name="T30" fmla="+- 0 15797 15739"/>
                          <a:gd name="T31" fmla="*/ 15797 h 87"/>
                          <a:gd name="T32" fmla="+- 0 10814 1541"/>
                          <a:gd name="T33" fmla="*/ T32 w 9274"/>
                          <a:gd name="T34" fmla="+- 0 15797 15739"/>
                          <a:gd name="T35" fmla="*/ 15797 h 87"/>
                          <a:gd name="T36" fmla="+- 0 10814 1541"/>
                          <a:gd name="T37" fmla="*/ T36 w 9274"/>
                          <a:gd name="T38" fmla="+- 0 15739 15739"/>
                          <a:gd name="T39" fmla="*/ 15739 h 8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9274" h="87">
                            <a:moveTo>
                              <a:pt x="9273" y="72"/>
                            </a:moveTo>
                            <a:lnTo>
                              <a:pt x="0" y="72"/>
                            </a:lnTo>
                            <a:lnTo>
                              <a:pt x="0" y="87"/>
                            </a:lnTo>
                            <a:lnTo>
                              <a:pt x="9273" y="87"/>
                            </a:lnTo>
                            <a:lnTo>
                              <a:pt x="9273" y="72"/>
                            </a:lnTo>
                            <a:close/>
                            <a:moveTo>
                              <a:pt x="9273" y="0"/>
                            </a:moveTo>
                            <a:lnTo>
                              <a:pt x="0" y="0"/>
                            </a:lnTo>
                            <a:lnTo>
                              <a:pt x="0" y="58"/>
                            </a:lnTo>
                            <a:lnTo>
                              <a:pt x="9273" y="58"/>
                            </a:lnTo>
                            <a:lnTo>
                              <a:pt x="9273"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CFA66E9" id="AutoShape 23" o:spid="_x0000_s1026" style="position:absolute;margin-left:77.05pt;margin-top:786.95pt;width:463.7pt;height:4.35pt;z-index:-162324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9274,8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" path="m9273,72l,72,,87r9273,l9273,72xm9273,l,,,58r9273,l9273,xe" fillcolor="black" stroked="f">
              <v:path arrowok="t" o:connecttype="custom" o:connectlocs="5888355,10039985;0,10039985;0,10049510;5888355,10049510;5888355,10039985;5888355,9994265;0,9994265;0,10031095;5888355,10031095;5888355,9994265" o:connectangles="0,0,0,0,0,0,0,0,0,0"/>
              <w10:wrap anchorx="page" anchory="page"/>
            </v:shape>
          </w:pict>
        </mc:Fallback>
      </mc:AlternateContent>
    </w:r>
    <w:r w:rsidR="00EF0799">
      <w:rPr>
        <w:noProof/>
      </w:rPr>
      <mc:AlternateContent>
        <mc:Choice Requires="wps">
          <w:drawing>
            <wp:anchor distT="0" distB="0" distL="114300" distR="114300" simplePos="0" relativeHeight="487084544" behindDoc="1" locked="0" layoutInCell="1" allowOverlap="1" wp14:anchorId="72BE5DE3" wp14:editId="242EB1DC">
              <wp:simplePos x="0" y="0"/>
              <wp:positionH relativeFrom="page">
                <wp:posOffset>993140</wp:posOffset>
              </wp:positionH>
              <wp:positionV relativeFrom="page">
                <wp:posOffset>10041255</wp:posOffset>
              </wp:positionV>
              <wp:extent cx="1691640" cy="194310"/>
              <wp:effectExtent l="0" t="0" r="0" b="0"/>
              <wp:wrapNone/>
              <wp:docPr id="41"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9164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4394E32" w14:textId="77777777" w:rsidR="00F9562D" w:rsidRDefault="00617213">
                          <w:pPr>
                            <w:pStyle w:val="BodyText"/>
                            <w:spacing w:before="10"/>
                            <w:ind w:left="20"/>
                          </w:pPr>
                          <w:r>
                            <w:t>Department of ISE, RNSI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2BE5DE3" id="Text Box 22" o:spid="_x0000_s1075" type="#_x0000_t202" style="position:absolute;margin-left:78.2pt;margin-top:790.65pt;width:133.2pt;height:15.3pt;z-index:-162319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" filled="f" stroked="f">
              <v:textbox inset="0,0,0,0">
                <w:txbxContent>
                  <w:p w14:paraId="04394E32" w14:textId="77777777" w:rsidR="00F9562D" w:rsidRDefault="00617213">
                    <w:pPr>
                      <w:pStyle w:val="BodyText"/>
                      <w:spacing w:before="10"/>
                      <w:ind w:left="20"/>
                    </w:pPr>
                    <w:r>
                      <w:t>Department of ISE, RNSIT</w:t>
                    </w:r>
                  </w:p>
                </w:txbxContent>
              </v:textbox>
              <w10:wrap anchorx="page" anchory="page"/>
            </v:shape>
          </w:pict>
        </mc:Fallback>
      </mc:AlternateContent>
    </w: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4CB990" w14:textId="6AF382BF" w:rsidR="00F9562D" w:rsidRDefault="00FE7EF1">
    <w:pPr>
      <w:pStyle w:val="BodyText"/>
      <w:spacing w:line="14" w:lineRule="auto"/>
      <w:rPr>
        <w:sz w:val="20"/>
      </w:rPr>
    </w:pPr>
    <w:r>
      <w:rPr>
        <w:noProof/>
      </w:rPr>
      <mc:AlternateContent>
        <mc:Choice Requires="wps">
          <w:drawing>
            <wp:anchor distT="0" distB="0" distL="114300" distR="114300" simplePos="0" relativeHeight="487088640" behindDoc="1" locked="0" layoutInCell="1" allowOverlap="1" wp14:anchorId="2BA62EA2" wp14:editId="1AEBBEFE">
              <wp:simplePos x="0" y="0"/>
              <wp:positionH relativeFrom="margin">
                <wp:align>center</wp:align>
              </wp:positionH>
              <wp:positionV relativeFrom="page">
                <wp:posOffset>10097135</wp:posOffset>
              </wp:positionV>
              <wp:extent cx="534670" cy="194310"/>
              <wp:effectExtent l="0" t="0" r="17780" b="15240"/>
              <wp:wrapNone/>
              <wp:docPr id="33"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467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F14868C" w14:textId="0A8F21F7" w:rsidR="00F9562D" w:rsidRDefault="00617213">
                          <w:pPr>
                            <w:pStyle w:val="BodyText"/>
                            <w:spacing w:before="10"/>
                            <w:ind w:left="20"/>
                          </w:pPr>
                          <w:r>
                            <w:t>202</w:t>
                          </w:r>
                          <w:r w:rsidR="00220AB2">
                            <w:t>2</w:t>
                          </w:r>
                          <w:r>
                            <w:t>-2</w:t>
                          </w:r>
                          <w:r w:rsidR="00220AB2">
                            <w:t>3</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BA62EA2" id="_x0000_t202" coordsize="21600,21600" o:spt="202" path="m,l,21600r21600,l21600,xe">
              <v:stroke joinstyle="miter"/>
              <v:path gradientshapeok="t" o:connecttype="rect"/>
            </v:shapetype>
            <v:shape id="Text Box 14" o:spid="_x0000_s1078" type="#_x0000_t202" style="position:absolute;margin-left:0;margin-top:795.05pt;width:42.1pt;height:15.3pt;z-index:-16227840;visibility:visible;mso-wrap-style:square;mso-width-percent:0;mso-height-percent:0;mso-wrap-distance-left:9pt;mso-wrap-distance-top:0;mso-wrap-distance-right:9pt;mso-wrap-distance-bottom:0;mso-position-horizontal:center;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" filled="f" stroked="f">
              <v:textbox inset="0,0,0,0">
                <w:txbxContent>
                  <w:p w14:paraId="2F14868C" w14:textId="0A8F21F7" w:rsidR="00F9562D" w:rsidRDefault="00617213">
                    <w:pPr>
                      <w:pStyle w:val="BodyText"/>
                      <w:spacing w:before="10"/>
                      <w:ind w:left="20"/>
                    </w:pPr>
                    <w:r>
                      <w:t>202</w:t>
                    </w:r>
                    <w:r w:rsidR="00220AB2">
                      <w:t>2</w:t>
                    </w:r>
                    <w:r>
                      <w:t>-2</w:t>
                    </w:r>
                    <w:r w:rsidR="00220AB2">
                      <w:t>3</w:t>
                    </w:r>
                  </w:p>
                </w:txbxContent>
              </v:textbox>
              <w10:wrap anchorx="margin" anchory="page"/>
            </v:shape>
          </w:pict>
        </mc:Fallback>
      </mc:AlternateContent>
    </w:r>
    <w:r>
      <w:rPr>
        <w:noProof/>
      </w:rPr>
      <mc:AlternateContent>
        <mc:Choice Requires="wps">
          <w:drawing>
            <wp:anchor distT="0" distB="0" distL="114300" distR="114300" simplePos="0" relativeHeight="487087616" behindDoc="1" locked="0" layoutInCell="1" allowOverlap="1" wp14:anchorId="745A2488" wp14:editId="1A9AFA54">
              <wp:simplePos x="0" y="0"/>
              <wp:positionH relativeFrom="page">
                <wp:posOffset>6402705</wp:posOffset>
              </wp:positionH>
              <wp:positionV relativeFrom="page">
                <wp:posOffset>10048240</wp:posOffset>
              </wp:positionV>
              <wp:extent cx="220980" cy="223520"/>
              <wp:effectExtent l="0" t="0" r="0" b="0"/>
              <wp:wrapNone/>
              <wp:docPr id="35"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0980" cy="2235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005637" w14:textId="77777777" w:rsidR="00F9562D" w:rsidRDefault="00617213">
                          <w:pPr>
                            <w:spacing w:before="9"/>
                            <w:ind w:left="20"/>
                            <w:rPr>
                              <w:rFonts w:ascii="Arial"/>
                              <w:sz w:val="28"/>
                            </w:rPr>
                          </w:pPr>
                          <w:r>
                            <w:rPr>
                              <w:rFonts w:ascii="Arial"/>
                              <w:sz w:val="28"/>
                            </w:rPr>
                            <w:t>12</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45A2488" id="Text Box 16" o:spid="_x0000_s1079" type="#_x0000_t202" style="position:absolute;margin-left:504.15pt;margin-top:791.2pt;width:17.4pt;height:17.6pt;z-index:-162288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" filled="f" stroked="f">
              <v:textbox inset="0,0,0,0">
                <w:txbxContent>
                  <w:p w14:paraId="4C005637" w14:textId="77777777" w:rsidR="00F9562D" w:rsidRDefault="00617213">
                    <w:pPr>
                      <w:spacing w:before="9"/>
                      <w:ind w:left="20"/>
                      <w:rPr>
                        <w:rFonts w:ascii="Arial"/>
                        <w:sz w:val="28"/>
                      </w:rPr>
                    </w:pPr>
                    <w:r>
                      <w:rPr>
                        <w:rFonts w:ascii="Arial"/>
                        <w:sz w:val="28"/>
                      </w:rPr>
                      <w:t>12</w:t>
                    </w:r>
                  </w:p>
                </w:txbxContent>
              </v:textbox>
              <w10:wrap anchorx="page" anchory="page"/>
            </v:shape>
          </w:pict>
        </mc:Fallback>
      </mc:AlternateContent>
    </w:r>
    <w:r w:rsidR="00EF0799">
      <w:rPr>
        <w:noProof/>
      </w:rPr>
      <mc:AlternateContent>
        <mc:Choice Requires="wps">
          <w:drawing>
            <wp:anchor distT="0" distB="0" distL="114300" distR="114300" simplePos="0" relativeHeight="487087104" behindDoc="1" locked="0" layoutInCell="1" allowOverlap="1" wp14:anchorId="0A302723" wp14:editId="63B9B349">
              <wp:simplePos x="0" y="0"/>
              <wp:positionH relativeFrom="page">
                <wp:posOffset>978535</wp:posOffset>
              </wp:positionH>
              <wp:positionV relativeFrom="page">
                <wp:posOffset>9994265</wp:posOffset>
              </wp:positionV>
              <wp:extent cx="5888990" cy="55245"/>
              <wp:effectExtent l="0" t="0" r="0" b="0"/>
              <wp:wrapNone/>
              <wp:docPr id="36" name="AutoShape 1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888990" cy="55245"/>
                      </a:xfrm>
                      <a:custGeom>
                        <a:avLst/>
                        <a:gdLst>
                          <a:gd name="T0" fmla="+- 0 10814 1541"/>
                          <a:gd name="T1" fmla="*/ T0 w 9274"/>
                          <a:gd name="T2" fmla="+- 0 15811 15739"/>
                          <a:gd name="T3" fmla="*/ 15811 h 87"/>
                          <a:gd name="T4" fmla="+- 0 1541 1541"/>
                          <a:gd name="T5" fmla="*/ T4 w 9274"/>
                          <a:gd name="T6" fmla="+- 0 15811 15739"/>
                          <a:gd name="T7" fmla="*/ 15811 h 87"/>
                          <a:gd name="T8" fmla="+- 0 1541 1541"/>
                          <a:gd name="T9" fmla="*/ T8 w 9274"/>
                          <a:gd name="T10" fmla="+- 0 15826 15739"/>
                          <a:gd name="T11" fmla="*/ 15826 h 87"/>
                          <a:gd name="T12" fmla="+- 0 10814 1541"/>
                          <a:gd name="T13" fmla="*/ T12 w 9274"/>
                          <a:gd name="T14" fmla="+- 0 15826 15739"/>
                          <a:gd name="T15" fmla="*/ 15826 h 87"/>
                          <a:gd name="T16" fmla="+- 0 10814 1541"/>
                          <a:gd name="T17" fmla="*/ T16 w 9274"/>
                          <a:gd name="T18" fmla="+- 0 15811 15739"/>
                          <a:gd name="T19" fmla="*/ 15811 h 87"/>
                          <a:gd name="T20" fmla="+- 0 10814 1541"/>
                          <a:gd name="T21" fmla="*/ T20 w 9274"/>
                          <a:gd name="T22" fmla="+- 0 15739 15739"/>
                          <a:gd name="T23" fmla="*/ 15739 h 87"/>
                          <a:gd name="T24" fmla="+- 0 1541 1541"/>
                          <a:gd name="T25" fmla="*/ T24 w 9274"/>
                          <a:gd name="T26" fmla="+- 0 15739 15739"/>
                          <a:gd name="T27" fmla="*/ 15739 h 87"/>
                          <a:gd name="T28" fmla="+- 0 1541 1541"/>
                          <a:gd name="T29" fmla="*/ T28 w 9274"/>
                          <a:gd name="T30" fmla="+- 0 15797 15739"/>
                          <a:gd name="T31" fmla="*/ 15797 h 87"/>
                          <a:gd name="T32" fmla="+- 0 10814 1541"/>
                          <a:gd name="T33" fmla="*/ T32 w 9274"/>
                          <a:gd name="T34" fmla="+- 0 15797 15739"/>
                          <a:gd name="T35" fmla="*/ 15797 h 87"/>
                          <a:gd name="T36" fmla="+- 0 10814 1541"/>
                          <a:gd name="T37" fmla="*/ T36 w 9274"/>
                          <a:gd name="T38" fmla="+- 0 15739 15739"/>
                          <a:gd name="T39" fmla="*/ 15739 h 8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9274" h="87">
                            <a:moveTo>
                              <a:pt x="9273" y="72"/>
                            </a:moveTo>
                            <a:lnTo>
                              <a:pt x="0" y="72"/>
                            </a:lnTo>
                            <a:lnTo>
                              <a:pt x="0" y="87"/>
                            </a:lnTo>
                            <a:lnTo>
                              <a:pt x="9273" y="87"/>
                            </a:lnTo>
                            <a:lnTo>
                              <a:pt x="9273" y="72"/>
                            </a:lnTo>
                            <a:close/>
                            <a:moveTo>
                              <a:pt x="9273" y="0"/>
                            </a:moveTo>
                            <a:lnTo>
                              <a:pt x="0" y="0"/>
                            </a:lnTo>
                            <a:lnTo>
                              <a:pt x="0" y="58"/>
                            </a:lnTo>
                            <a:lnTo>
                              <a:pt x="9273" y="58"/>
                            </a:lnTo>
                            <a:lnTo>
                              <a:pt x="9273"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A221BC7" id="AutoShape 17" o:spid="_x0000_s1026" style="position:absolute;margin-left:77.05pt;margin-top:786.95pt;width:463.7pt;height:4.35pt;z-index:-162293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9274,8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" path="m9273,72l,72,,87r9273,l9273,72xm9273,l,,,58r9273,l9273,xe" fillcolor="black" stroked="f">
              <v:path arrowok="t" o:connecttype="custom" o:connectlocs="5888355,10039985;0,10039985;0,10049510;5888355,10049510;5888355,10039985;5888355,9994265;0,9994265;0,10031095;5888355,10031095;5888355,9994265" o:connectangles="0,0,0,0,0,0,0,0,0,0"/>
              <w10:wrap anchorx="page" anchory="page"/>
            </v:shape>
          </w:pict>
        </mc:Fallback>
      </mc:AlternateContent>
    </w:r>
    <w:r w:rsidR="00EF0799">
      <w:rPr>
        <w:noProof/>
      </w:rPr>
      <mc:AlternateContent>
        <mc:Choice Requires="wps">
          <w:drawing>
            <wp:anchor distT="0" distB="0" distL="114300" distR="114300" simplePos="0" relativeHeight="487088128" behindDoc="1" locked="0" layoutInCell="1" allowOverlap="1" wp14:anchorId="413865CD" wp14:editId="4218158C">
              <wp:simplePos x="0" y="0"/>
              <wp:positionH relativeFrom="page">
                <wp:posOffset>916940</wp:posOffset>
              </wp:positionH>
              <wp:positionV relativeFrom="page">
                <wp:posOffset>10068560</wp:posOffset>
              </wp:positionV>
              <wp:extent cx="1689735" cy="194310"/>
              <wp:effectExtent l="0" t="0" r="0" b="0"/>
              <wp:wrapNone/>
              <wp:docPr id="34"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89735"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6DE385" w14:textId="77777777" w:rsidR="00F9562D" w:rsidRDefault="00617213">
                          <w:pPr>
                            <w:pStyle w:val="BodyText"/>
                            <w:spacing w:before="10"/>
                            <w:ind w:left="20"/>
                          </w:pPr>
                          <w:r>
                            <w:t>Department of ISE, RNSI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13865CD" id="Text Box 15" o:spid="_x0000_s1080" type="#_x0000_t202" style="position:absolute;margin-left:72.2pt;margin-top:792.8pt;width:133.05pt;height:15.3pt;z-index:-162283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" filled="f" stroked="f">
              <v:textbox inset="0,0,0,0">
                <w:txbxContent>
                  <w:p w14:paraId="2C6DE385" w14:textId="77777777" w:rsidR="00F9562D" w:rsidRDefault="00617213">
                    <w:pPr>
                      <w:pStyle w:val="BodyText"/>
                      <w:spacing w:before="10"/>
                      <w:ind w:left="20"/>
                    </w:pPr>
                    <w:r>
                      <w:t>Department of ISE, RNSIT</w:t>
                    </w:r>
                  </w:p>
                </w:txbxContent>
              </v:textbox>
              <w10:wrap anchorx="page" anchory="page"/>
            </v:shape>
          </w:pict>
        </mc:Fallback>
      </mc:AlternateContent>
    </w: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2107CE" w14:textId="642FD4AF" w:rsidR="00F9562D" w:rsidRDefault="00DE2C7E">
    <w:pPr>
      <w:pStyle w:val="BodyText"/>
      <w:spacing w:line="14" w:lineRule="auto"/>
      <w:rPr>
        <w:sz w:val="20"/>
      </w:rPr>
    </w:pPr>
    <w:r>
      <w:rPr>
        <w:noProof/>
      </w:rPr>
      <mc:AlternateContent>
        <mc:Choice Requires="wps">
          <w:drawing>
            <wp:anchor distT="0" distB="0" distL="114300" distR="114300" simplePos="0" relativeHeight="487107584" behindDoc="1" locked="0" layoutInCell="1" allowOverlap="1" wp14:anchorId="19FF3CE1" wp14:editId="4F5A2308">
              <wp:simplePos x="0" y="0"/>
              <wp:positionH relativeFrom="page">
                <wp:posOffset>6505574</wp:posOffset>
              </wp:positionH>
              <wp:positionV relativeFrom="page">
                <wp:posOffset>10096499</wp:posOffset>
              </wp:positionV>
              <wp:extent cx="219075" cy="219075"/>
              <wp:effectExtent l="0" t="0" r="9525" b="9525"/>
              <wp:wrapNone/>
              <wp:docPr id="130" name="Text Box 6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flipH="1">
                        <a:off x="0" y="0"/>
                        <a:ext cx="219075" cy="2190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A14B65D" w14:textId="639FC138" w:rsidR="00DE2C7E" w:rsidRDefault="00DE2C7E" w:rsidP="00DE2C7E">
                          <w:pPr>
                            <w:pStyle w:val="BodyText"/>
                            <w:spacing w:before="12"/>
                            <w:ind w:left="20"/>
                            <w:rPr>
                              <w:rFonts w:ascii="Arial"/>
                            </w:rPr>
                          </w:pPr>
                          <w:r>
                            <w:rPr>
                              <w:rFonts w:ascii="Arial"/>
                              <w:w w:val="99"/>
                            </w:rPr>
                            <w:t>13</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9FF3CE1" id="_x0000_t202" coordsize="21600,21600" o:spt="202" path="m,l,21600r21600,l21600,xe">
              <v:stroke joinstyle="miter"/>
              <v:path gradientshapeok="t" o:connecttype="rect"/>
            </v:shapetype>
            <v:shape id="_x0000_s1083" type="#_x0000_t202" style="position:absolute;margin-left:512.25pt;margin-top:795pt;width:17.25pt;height:17.25pt;flip:x;z-index:-162088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" filled="f" stroked="f">
              <v:textbox inset="0,0,0,0">
                <w:txbxContent>
                  <w:p w14:paraId="0A14B65D" w14:textId="639FC138" w:rsidR="00DE2C7E" w:rsidRDefault="00DE2C7E" w:rsidP="00DE2C7E">
                    <w:pPr>
                      <w:pStyle w:val="BodyText"/>
                      <w:spacing w:before="12"/>
                      <w:ind w:left="20"/>
                      <w:rPr>
                        <w:rFonts w:ascii="Arial"/>
                      </w:rPr>
                    </w:pPr>
                    <w:r>
                      <w:rPr>
                        <w:rFonts w:ascii="Arial"/>
                        <w:w w:val="99"/>
                      </w:rPr>
                      <w:t>1</w:t>
                    </w:r>
                    <w:r>
                      <w:rPr>
                        <w:rFonts w:ascii="Arial"/>
                        <w:w w:val="99"/>
                      </w:rPr>
                      <w:t>3</w:t>
                    </w:r>
                  </w:p>
                </w:txbxContent>
              </v:textbox>
              <w10:wrap anchorx="page" anchory="page"/>
            </v:shape>
          </w:pict>
        </mc:Fallback>
      </mc:AlternateContent>
    </w:r>
    <w:r w:rsidR="00220AB2">
      <w:rPr>
        <w:noProof/>
      </w:rPr>
      <mc:AlternateContent>
        <mc:Choice Requires="wps">
          <w:drawing>
            <wp:anchor distT="0" distB="0" distL="114300" distR="114300" simplePos="0" relativeHeight="487091712" behindDoc="1" locked="0" layoutInCell="1" allowOverlap="1" wp14:anchorId="0BF1706E" wp14:editId="289A1FE7">
              <wp:simplePos x="0" y="0"/>
              <wp:positionH relativeFrom="margin">
                <wp:align>center</wp:align>
              </wp:positionH>
              <wp:positionV relativeFrom="bottomMargin">
                <wp:align>top</wp:align>
              </wp:positionV>
              <wp:extent cx="534670" cy="194310"/>
              <wp:effectExtent l="0" t="0" r="17780" b="15240"/>
              <wp:wrapNone/>
              <wp:docPr id="27"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467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5EE0DB" w14:textId="1236C66D" w:rsidR="00F9562D" w:rsidRDefault="00617213">
                          <w:pPr>
                            <w:pStyle w:val="BodyText"/>
                            <w:spacing w:before="10"/>
                            <w:ind w:left="20"/>
                          </w:pPr>
                          <w:r>
                            <w:t>202</w:t>
                          </w:r>
                          <w:r w:rsidR="00220AB2">
                            <w:t>2</w:t>
                          </w:r>
                          <w:r>
                            <w:t>-2</w:t>
                          </w:r>
                          <w:r w:rsidR="00220AB2">
                            <w:t>3</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BF1706E" id="Text Box 8" o:spid="_x0000_s1084" type="#_x0000_t202" style="position:absolute;margin-left:0;margin-top:0;width:42.1pt;height:15.3pt;z-index:-16224768;visibility:visible;mso-wrap-style:square;mso-width-percent:0;mso-height-percent:0;mso-wrap-distance-left:9pt;mso-wrap-distance-top:0;mso-wrap-distance-right:9pt;mso-wrap-distance-bottom:0;mso-position-horizontal:center;mso-position-horizontal-relative:margin;mso-position-vertical:top;mso-position-vertical-relative:bottom-margin-area;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" filled="f" stroked="f">
              <v:textbox inset="0,0,0,0">
                <w:txbxContent>
                  <w:p w14:paraId="375EE0DB" w14:textId="1236C66D" w:rsidR="00F9562D" w:rsidRDefault="00617213">
                    <w:pPr>
                      <w:pStyle w:val="BodyText"/>
                      <w:spacing w:before="10"/>
                      <w:ind w:left="20"/>
                    </w:pPr>
                    <w:r>
                      <w:t>202</w:t>
                    </w:r>
                    <w:r w:rsidR="00220AB2">
                      <w:t>2</w:t>
                    </w:r>
                    <w:r>
                      <w:t>-2</w:t>
                    </w:r>
                    <w:r w:rsidR="00220AB2">
                      <w:t>3</w:t>
                    </w:r>
                  </w:p>
                </w:txbxContent>
              </v:textbox>
              <w10:wrap anchorx="margin" anchory="margin"/>
            </v:shape>
          </w:pict>
        </mc:Fallback>
      </mc:AlternateContent>
    </w:r>
    <w:r w:rsidR="00EF0799">
      <w:rPr>
        <w:noProof/>
      </w:rPr>
      <mc:AlternateContent>
        <mc:Choice Requires="wps">
          <w:drawing>
            <wp:anchor distT="0" distB="0" distL="114300" distR="114300" simplePos="0" relativeHeight="487090688" behindDoc="1" locked="0" layoutInCell="1" allowOverlap="1" wp14:anchorId="14BE412C" wp14:editId="54FFB116">
              <wp:simplePos x="0" y="0"/>
              <wp:positionH relativeFrom="page">
                <wp:posOffset>978535</wp:posOffset>
              </wp:positionH>
              <wp:positionV relativeFrom="page">
                <wp:posOffset>9994265</wp:posOffset>
              </wp:positionV>
              <wp:extent cx="5888990" cy="55245"/>
              <wp:effectExtent l="0" t="0" r="0" b="0"/>
              <wp:wrapNone/>
              <wp:docPr id="29" name="AutoShape 1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888990" cy="55245"/>
                      </a:xfrm>
                      <a:custGeom>
                        <a:avLst/>
                        <a:gdLst>
                          <a:gd name="T0" fmla="+- 0 10814 1541"/>
                          <a:gd name="T1" fmla="*/ T0 w 9274"/>
                          <a:gd name="T2" fmla="+- 0 15811 15739"/>
                          <a:gd name="T3" fmla="*/ 15811 h 87"/>
                          <a:gd name="T4" fmla="+- 0 1541 1541"/>
                          <a:gd name="T5" fmla="*/ T4 w 9274"/>
                          <a:gd name="T6" fmla="+- 0 15811 15739"/>
                          <a:gd name="T7" fmla="*/ 15811 h 87"/>
                          <a:gd name="T8" fmla="+- 0 1541 1541"/>
                          <a:gd name="T9" fmla="*/ T8 w 9274"/>
                          <a:gd name="T10" fmla="+- 0 15826 15739"/>
                          <a:gd name="T11" fmla="*/ 15826 h 87"/>
                          <a:gd name="T12" fmla="+- 0 10814 1541"/>
                          <a:gd name="T13" fmla="*/ T12 w 9274"/>
                          <a:gd name="T14" fmla="+- 0 15826 15739"/>
                          <a:gd name="T15" fmla="*/ 15826 h 87"/>
                          <a:gd name="T16" fmla="+- 0 10814 1541"/>
                          <a:gd name="T17" fmla="*/ T16 w 9274"/>
                          <a:gd name="T18" fmla="+- 0 15811 15739"/>
                          <a:gd name="T19" fmla="*/ 15811 h 87"/>
                          <a:gd name="T20" fmla="+- 0 10814 1541"/>
                          <a:gd name="T21" fmla="*/ T20 w 9274"/>
                          <a:gd name="T22" fmla="+- 0 15739 15739"/>
                          <a:gd name="T23" fmla="*/ 15739 h 87"/>
                          <a:gd name="T24" fmla="+- 0 1541 1541"/>
                          <a:gd name="T25" fmla="*/ T24 w 9274"/>
                          <a:gd name="T26" fmla="+- 0 15739 15739"/>
                          <a:gd name="T27" fmla="*/ 15739 h 87"/>
                          <a:gd name="T28" fmla="+- 0 1541 1541"/>
                          <a:gd name="T29" fmla="*/ T28 w 9274"/>
                          <a:gd name="T30" fmla="+- 0 15797 15739"/>
                          <a:gd name="T31" fmla="*/ 15797 h 87"/>
                          <a:gd name="T32" fmla="+- 0 10814 1541"/>
                          <a:gd name="T33" fmla="*/ T32 w 9274"/>
                          <a:gd name="T34" fmla="+- 0 15797 15739"/>
                          <a:gd name="T35" fmla="*/ 15797 h 87"/>
                          <a:gd name="T36" fmla="+- 0 10814 1541"/>
                          <a:gd name="T37" fmla="*/ T36 w 9274"/>
                          <a:gd name="T38" fmla="+- 0 15739 15739"/>
                          <a:gd name="T39" fmla="*/ 15739 h 8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9274" h="87">
                            <a:moveTo>
                              <a:pt x="9273" y="72"/>
                            </a:moveTo>
                            <a:lnTo>
                              <a:pt x="0" y="72"/>
                            </a:lnTo>
                            <a:lnTo>
                              <a:pt x="0" y="87"/>
                            </a:lnTo>
                            <a:lnTo>
                              <a:pt x="9273" y="87"/>
                            </a:lnTo>
                            <a:lnTo>
                              <a:pt x="9273" y="72"/>
                            </a:lnTo>
                            <a:close/>
                            <a:moveTo>
                              <a:pt x="9273" y="0"/>
                            </a:moveTo>
                            <a:lnTo>
                              <a:pt x="0" y="0"/>
                            </a:lnTo>
                            <a:lnTo>
                              <a:pt x="0" y="58"/>
                            </a:lnTo>
                            <a:lnTo>
                              <a:pt x="9273" y="58"/>
                            </a:lnTo>
                            <a:lnTo>
                              <a:pt x="9273"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A657ED5" id="AutoShape 10" o:spid="_x0000_s1026" style="position:absolute;margin-left:77.05pt;margin-top:786.95pt;width:463.7pt;height:4.35pt;z-index:-162257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9274,8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" path="m9273,72l,72,,87r9273,l9273,72xm9273,l,,,58r9273,l9273,xe" fillcolor="black" stroked="f">
              <v:path arrowok="t" o:connecttype="custom" o:connectlocs="5888355,10039985;0,10039985;0,10049510;5888355,10049510;5888355,10039985;5888355,9994265;0,9994265;0,10031095;5888355,10031095;5888355,9994265" o:connectangles="0,0,0,0,0,0,0,0,0,0"/>
              <w10:wrap anchorx="page" anchory="page"/>
            </v:shape>
          </w:pict>
        </mc:Fallback>
      </mc:AlternateContent>
    </w:r>
    <w:r w:rsidR="00EF0799">
      <w:rPr>
        <w:noProof/>
      </w:rPr>
      <mc:AlternateContent>
        <mc:Choice Requires="wps">
          <w:drawing>
            <wp:anchor distT="0" distB="0" distL="114300" distR="114300" simplePos="0" relativeHeight="487091200" behindDoc="1" locked="0" layoutInCell="1" allowOverlap="1" wp14:anchorId="61D6E3E3" wp14:editId="01C8FAB2">
              <wp:simplePos x="0" y="0"/>
              <wp:positionH relativeFrom="page">
                <wp:posOffset>993140</wp:posOffset>
              </wp:positionH>
              <wp:positionV relativeFrom="page">
                <wp:posOffset>10041255</wp:posOffset>
              </wp:positionV>
              <wp:extent cx="1691640" cy="194310"/>
              <wp:effectExtent l="0" t="0" r="0" b="0"/>
              <wp:wrapNone/>
              <wp:docPr id="28"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9164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B98937" w14:textId="77777777" w:rsidR="00F9562D" w:rsidRDefault="00617213">
                          <w:pPr>
                            <w:pStyle w:val="BodyText"/>
                            <w:spacing w:before="10"/>
                            <w:ind w:left="20"/>
                          </w:pPr>
                          <w:r>
                            <w:t>Department of ISE, RNSI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1D6E3E3" id="Text Box 9" o:spid="_x0000_s1085" type="#_x0000_t202" style="position:absolute;margin-left:78.2pt;margin-top:790.65pt;width:133.2pt;height:15.3pt;z-index:-162252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" filled="f" stroked="f">
              <v:textbox inset="0,0,0,0">
                <w:txbxContent>
                  <w:p w14:paraId="59B98937" w14:textId="77777777" w:rsidR="00F9562D" w:rsidRDefault="00617213">
                    <w:pPr>
                      <w:pStyle w:val="BodyText"/>
                      <w:spacing w:before="10"/>
                      <w:ind w:left="20"/>
                    </w:pPr>
                    <w:r>
                      <w:t>Department of ISE, RNSIT</w:t>
                    </w:r>
                  </w:p>
                </w:txbxContent>
              </v:textbox>
              <w10:wrap anchorx="page" anchory="page"/>
            </v:shape>
          </w:pict>
        </mc:Fallback>
      </mc:AlternateContent>
    </w: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1C17FD" w14:textId="676AF978" w:rsidR="00F9562D" w:rsidRDefault="00FE7EF1">
    <w:pPr>
      <w:pStyle w:val="BodyText"/>
      <w:spacing w:line="14" w:lineRule="auto"/>
      <w:rPr>
        <w:sz w:val="20"/>
      </w:rPr>
    </w:pPr>
    <w:r>
      <w:rPr>
        <w:noProof/>
      </w:rPr>
      <mc:AlternateContent>
        <mc:Choice Requires="wps">
          <w:drawing>
            <wp:anchor distT="0" distB="0" distL="114300" distR="114300" simplePos="0" relativeHeight="487094272" behindDoc="1" locked="0" layoutInCell="1" allowOverlap="1" wp14:anchorId="50119216" wp14:editId="174B1A1E">
              <wp:simplePos x="0" y="0"/>
              <wp:positionH relativeFrom="page">
                <wp:posOffset>6584315</wp:posOffset>
              </wp:positionH>
              <wp:positionV relativeFrom="page">
                <wp:posOffset>10073005</wp:posOffset>
              </wp:positionV>
              <wp:extent cx="220980" cy="223520"/>
              <wp:effectExtent l="0" t="0" r="0" b="0"/>
              <wp:wrapNone/>
              <wp:docPr id="18"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0980" cy="2235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837336" w14:textId="77777777" w:rsidR="00F9562D" w:rsidRDefault="00617213">
                          <w:pPr>
                            <w:spacing w:before="9"/>
                            <w:ind w:left="20"/>
                            <w:rPr>
                              <w:rFonts w:ascii="Arial"/>
                              <w:sz w:val="28"/>
                            </w:rPr>
                          </w:pPr>
                          <w:r>
                            <w:rPr>
                              <w:rFonts w:ascii="Arial"/>
                              <w:sz w:val="28"/>
                            </w:rPr>
                            <w:t>14</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0119216" id="_x0000_t202" coordsize="21600,21600" o:spt="202" path="m,l,21600r21600,l21600,xe">
              <v:stroke joinstyle="miter"/>
              <v:path gradientshapeok="t" o:connecttype="rect"/>
            </v:shapetype>
            <v:shape id="Text Box 3" o:spid="_x0000_s1088" type="#_x0000_t202" style="position:absolute;margin-left:518.45pt;margin-top:793.15pt;width:17.4pt;height:17.6pt;z-index:-162222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" filled="f" stroked="f">
              <v:textbox inset="0,0,0,0">
                <w:txbxContent>
                  <w:p w14:paraId="74837336" w14:textId="77777777" w:rsidR="00F9562D" w:rsidRDefault="00617213">
                    <w:pPr>
                      <w:spacing w:before="9"/>
                      <w:ind w:left="20"/>
                      <w:rPr>
                        <w:rFonts w:ascii="Arial"/>
                        <w:sz w:val="28"/>
                      </w:rPr>
                    </w:pPr>
                    <w:r>
                      <w:rPr>
                        <w:rFonts w:ascii="Arial"/>
                        <w:sz w:val="28"/>
                      </w:rPr>
                      <w:t>14</w:t>
                    </w:r>
                  </w:p>
                </w:txbxContent>
              </v:textbox>
              <w10:wrap anchorx="page" anchory="page"/>
            </v:shape>
          </w:pict>
        </mc:Fallback>
      </mc:AlternateContent>
    </w:r>
    <w:r w:rsidR="00220AB2">
      <w:rPr>
        <w:noProof/>
      </w:rPr>
      <mc:AlternateContent>
        <mc:Choice Requires="wps">
          <w:drawing>
            <wp:anchor distT="0" distB="0" distL="114300" distR="114300" simplePos="0" relativeHeight="487095296" behindDoc="1" locked="0" layoutInCell="1" allowOverlap="1" wp14:anchorId="1DD8251E" wp14:editId="1699C017">
              <wp:simplePos x="0" y="0"/>
              <wp:positionH relativeFrom="margin">
                <wp:align>center</wp:align>
              </wp:positionH>
              <wp:positionV relativeFrom="bottomMargin">
                <wp:align>top</wp:align>
              </wp:positionV>
              <wp:extent cx="534670" cy="194310"/>
              <wp:effectExtent l="0" t="0" r="17780" b="15240"/>
              <wp:wrapNone/>
              <wp:docPr id="14"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467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DAFC1A" w14:textId="6B0A7B33" w:rsidR="00F9562D" w:rsidRDefault="00617213">
                          <w:pPr>
                            <w:pStyle w:val="BodyText"/>
                            <w:spacing w:before="10"/>
                            <w:ind w:left="20"/>
                          </w:pPr>
                          <w:r>
                            <w:t>202</w:t>
                          </w:r>
                          <w:r w:rsidR="00220AB2">
                            <w:t>2</w:t>
                          </w:r>
                          <w:r>
                            <w:t>-2</w:t>
                          </w:r>
                          <w:r w:rsidR="00220AB2">
                            <w:t>3</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DD8251E" id="Text Box 1" o:spid="_x0000_s1089" type="#_x0000_t202" style="position:absolute;margin-left:0;margin-top:0;width:42.1pt;height:15.3pt;z-index:-16221184;visibility:visible;mso-wrap-style:square;mso-width-percent:0;mso-height-percent:0;mso-wrap-distance-left:9pt;mso-wrap-distance-top:0;mso-wrap-distance-right:9pt;mso-wrap-distance-bottom:0;mso-position-horizontal:center;mso-position-horizontal-relative:margin;mso-position-vertical:top;mso-position-vertical-relative:bottom-margin-area;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" filled="f" stroked="f">
              <v:textbox inset="0,0,0,0">
                <w:txbxContent>
                  <w:p w14:paraId="28DAFC1A" w14:textId="6B0A7B33" w:rsidR="00F9562D" w:rsidRDefault="00617213">
                    <w:pPr>
                      <w:pStyle w:val="BodyText"/>
                      <w:spacing w:before="10"/>
                      <w:ind w:left="20"/>
                    </w:pPr>
                    <w:r>
                      <w:t>202</w:t>
                    </w:r>
                    <w:r w:rsidR="00220AB2">
                      <w:t>2</w:t>
                    </w:r>
                    <w:r>
                      <w:t>-2</w:t>
                    </w:r>
                    <w:r w:rsidR="00220AB2">
                      <w:t>3</w:t>
                    </w:r>
                  </w:p>
                </w:txbxContent>
              </v:textbox>
              <w10:wrap anchorx="margin" anchory="margin"/>
            </v:shape>
          </w:pict>
        </mc:Fallback>
      </mc:AlternateContent>
    </w:r>
    <w:r w:rsidR="00EF0799">
      <w:rPr>
        <w:noProof/>
      </w:rPr>
      <mc:AlternateContent>
        <mc:Choice Requires="wps">
          <w:drawing>
            <wp:anchor distT="0" distB="0" distL="114300" distR="114300" simplePos="0" relativeHeight="487093760" behindDoc="1" locked="0" layoutInCell="1" allowOverlap="1" wp14:anchorId="79DDE11A" wp14:editId="6FB69D1A">
              <wp:simplePos x="0" y="0"/>
              <wp:positionH relativeFrom="page">
                <wp:posOffset>978535</wp:posOffset>
              </wp:positionH>
              <wp:positionV relativeFrom="page">
                <wp:posOffset>9994265</wp:posOffset>
              </wp:positionV>
              <wp:extent cx="5888990" cy="55245"/>
              <wp:effectExtent l="0" t="0" r="0" b="0"/>
              <wp:wrapNone/>
              <wp:docPr id="20" name="AutoShape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888990" cy="55245"/>
                      </a:xfrm>
                      <a:custGeom>
                        <a:avLst/>
                        <a:gdLst>
                          <a:gd name="T0" fmla="+- 0 10814 1541"/>
                          <a:gd name="T1" fmla="*/ T0 w 9274"/>
                          <a:gd name="T2" fmla="+- 0 15811 15739"/>
                          <a:gd name="T3" fmla="*/ 15811 h 87"/>
                          <a:gd name="T4" fmla="+- 0 1541 1541"/>
                          <a:gd name="T5" fmla="*/ T4 w 9274"/>
                          <a:gd name="T6" fmla="+- 0 15811 15739"/>
                          <a:gd name="T7" fmla="*/ 15811 h 87"/>
                          <a:gd name="T8" fmla="+- 0 1541 1541"/>
                          <a:gd name="T9" fmla="*/ T8 w 9274"/>
                          <a:gd name="T10" fmla="+- 0 15826 15739"/>
                          <a:gd name="T11" fmla="*/ 15826 h 87"/>
                          <a:gd name="T12" fmla="+- 0 10814 1541"/>
                          <a:gd name="T13" fmla="*/ T12 w 9274"/>
                          <a:gd name="T14" fmla="+- 0 15826 15739"/>
                          <a:gd name="T15" fmla="*/ 15826 h 87"/>
                          <a:gd name="T16" fmla="+- 0 10814 1541"/>
                          <a:gd name="T17" fmla="*/ T16 w 9274"/>
                          <a:gd name="T18" fmla="+- 0 15811 15739"/>
                          <a:gd name="T19" fmla="*/ 15811 h 87"/>
                          <a:gd name="T20" fmla="+- 0 10814 1541"/>
                          <a:gd name="T21" fmla="*/ T20 w 9274"/>
                          <a:gd name="T22" fmla="+- 0 15739 15739"/>
                          <a:gd name="T23" fmla="*/ 15739 h 87"/>
                          <a:gd name="T24" fmla="+- 0 1541 1541"/>
                          <a:gd name="T25" fmla="*/ T24 w 9274"/>
                          <a:gd name="T26" fmla="+- 0 15739 15739"/>
                          <a:gd name="T27" fmla="*/ 15739 h 87"/>
                          <a:gd name="T28" fmla="+- 0 1541 1541"/>
                          <a:gd name="T29" fmla="*/ T28 w 9274"/>
                          <a:gd name="T30" fmla="+- 0 15797 15739"/>
                          <a:gd name="T31" fmla="*/ 15797 h 87"/>
                          <a:gd name="T32" fmla="+- 0 10814 1541"/>
                          <a:gd name="T33" fmla="*/ T32 w 9274"/>
                          <a:gd name="T34" fmla="+- 0 15797 15739"/>
                          <a:gd name="T35" fmla="*/ 15797 h 87"/>
                          <a:gd name="T36" fmla="+- 0 10814 1541"/>
                          <a:gd name="T37" fmla="*/ T36 w 9274"/>
                          <a:gd name="T38" fmla="+- 0 15739 15739"/>
                          <a:gd name="T39" fmla="*/ 15739 h 8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9274" h="87">
                            <a:moveTo>
                              <a:pt x="9273" y="72"/>
                            </a:moveTo>
                            <a:lnTo>
                              <a:pt x="0" y="72"/>
                            </a:lnTo>
                            <a:lnTo>
                              <a:pt x="0" y="87"/>
                            </a:lnTo>
                            <a:lnTo>
                              <a:pt x="9273" y="87"/>
                            </a:lnTo>
                            <a:lnTo>
                              <a:pt x="9273" y="72"/>
                            </a:lnTo>
                            <a:close/>
                            <a:moveTo>
                              <a:pt x="9273" y="0"/>
                            </a:moveTo>
                            <a:lnTo>
                              <a:pt x="0" y="0"/>
                            </a:lnTo>
                            <a:lnTo>
                              <a:pt x="0" y="58"/>
                            </a:lnTo>
                            <a:lnTo>
                              <a:pt x="9273" y="58"/>
                            </a:lnTo>
                            <a:lnTo>
                              <a:pt x="9273"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57729AA" id="AutoShape 4" o:spid="_x0000_s1026" style="position:absolute;margin-left:77.05pt;margin-top:786.95pt;width:463.7pt;height:4.35pt;z-index:-162227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9274,8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" path="m9273,72l,72,,87r9273,l9273,72xm9273,l,,,58r9273,l9273,xe" fillcolor="black" stroked="f">
              <v:path arrowok="t" o:connecttype="custom" o:connectlocs="5888355,10039985;0,10039985;0,10049510;5888355,10049510;5888355,10039985;5888355,9994265;0,9994265;0,10031095;5888355,10031095;5888355,9994265" o:connectangles="0,0,0,0,0,0,0,0,0,0"/>
              <w10:wrap anchorx="page" anchory="page"/>
            </v:shape>
          </w:pict>
        </mc:Fallback>
      </mc:AlternateContent>
    </w:r>
    <w:r w:rsidR="00EF0799">
      <w:rPr>
        <w:noProof/>
      </w:rPr>
      <mc:AlternateContent>
        <mc:Choice Requires="wps">
          <w:drawing>
            <wp:anchor distT="0" distB="0" distL="114300" distR="114300" simplePos="0" relativeHeight="487094784" behindDoc="1" locked="0" layoutInCell="1" allowOverlap="1" wp14:anchorId="4D1E48B5" wp14:editId="5478CA70">
              <wp:simplePos x="0" y="0"/>
              <wp:positionH relativeFrom="page">
                <wp:posOffset>916940</wp:posOffset>
              </wp:positionH>
              <wp:positionV relativeFrom="page">
                <wp:posOffset>10068560</wp:posOffset>
              </wp:positionV>
              <wp:extent cx="1689735" cy="194310"/>
              <wp:effectExtent l="0" t="0" r="0" b="0"/>
              <wp:wrapNone/>
              <wp:docPr id="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89735"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14C162" w14:textId="77777777" w:rsidR="00F9562D" w:rsidRDefault="00617213">
                          <w:pPr>
                            <w:pStyle w:val="BodyText"/>
                            <w:spacing w:before="10"/>
                            <w:ind w:left="20"/>
                          </w:pPr>
                          <w:r>
                            <w:t>Department of ISE, RNSI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D1E48B5" id="Text Box 2" o:spid="_x0000_s1090" type="#_x0000_t202" style="position:absolute;margin-left:72.2pt;margin-top:792.8pt;width:133.05pt;height:15.3pt;z-index:-162216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" filled="f" stroked="f">
              <v:textbox inset="0,0,0,0">
                <w:txbxContent>
                  <w:p w14:paraId="6314C162" w14:textId="77777777" w:rsidR="00F9562D" w:rsidRDefault="00617213">
                    <w:pPr>
                      <w:pStyle w:val="BodyText"/>
                      <w:spacing w:before="10"/>
                      <w:ind w:left="20"/>
                    </w:pPr>
                    <w:r>
                      <w:t>Department of ISE, RNSIT</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EC8445" w14:textId="7EF192F7" w:rsidR="00F9562D" w:rsidRDefault="0016676D">
    <w:pPr>
      <w:pStyle w:val="BodyText"/>
      <w:spacing w:line="14" w:lineRule="auto"/>
      <w:rPr>
        <w:sz w:val="20"/>
      </w:rPr>
    </w:pPr>
    <w:r>
      <w:rPr>
        <w:noProof/>
      </w:rPr>
      <mc:AlternateContent>
        <mc:Choice Requires="wps">
          <w:drawing>
            <wp:anchor distT="0" distB="0" distL="114300" distR="114300" simplePos="0" relativeHeight="487054336" behindDoc="1" locked="0" layoutInCell="1" allowOverlap="1" wp14:anchorId="292A98C4" wp14:editId="02721A58">
              <wp:simplePos x="0" y="0"/>
              <wp:positionH relativeFrom="page">
                <wp:posOffset>3648075</wp:posOffset>
              </wp:positionH>
              <wp:positionV relativeFrom="page">
                <wp:posOffset>10134600</wp:posOffset>
              </wp:positionV>
              <wp:extent cx="914400" cy="238125"/>
              <wp:effectExtent l="0" t="0" r="0" b="9525"/>
              <wp:wrapNone/>
              <wp:docPr id="100" name="Text Box 8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2381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7B8664" w14:textId="5C635079" w:rsidR="00F9562D" w:rsidRDefault="0016676D">
                          <w:pPr>
                            <w:pStyle w:val="BodyText"/>
                            <w:spacing w:before="10"/>
                            <w:ind w:left="20"/>
                          </w:pPr>
                          <w:r>
                            <w:t xml:space="preserve">      </w:t>
                          </w:r>
                          <w:r w:rsidR="00617213">
                            <w:t>202</w:t>
                          </w:r>
                          <w:r>
                            <w:t>2</w:t>
                          </w:r>
                          <w:r w:rsidR="00617213">
                            <w:t>-2</w:t>
                          </w:r>
                          <w:r>
                            <w:t>3</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92A98C4" id="_x0000_t202" coordsize="21600,21600" o:spt="202" path="m,l,21600r21600,l21600,xe">
              <v:stroke joinstyle="miter"/>
              <v:path gradientshapeok="t" o:connecttype="rect"/>
            </v:shapetype>
            <v:shape id="Text Box 81" o:spid="_x0000_s1029" type="#_x0000_t202" style="position:absolute;margin-left:287.25pt;margin-top:798pt;width:1in;height:18.75pt;z-index:-162621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" filled="f" stroked="f">
              <v:textbox inset="0,0,0,0">
                <w:txbxContent>
                  <w:p w14:paraId="257B8664" w14:textId="5C635079" w:rsidR="00F9562D" w:rsidRDefault="0016676D">
                    <w:pPr>
                      <w:pStyle w:val="BodyText"/>
                      <w:spacing w:before="10"/>
                      <w:ind w:left="20"/>
                    </w:pPr>
                    <w:r>
                      <w:t xml:space="preserve">      </w:t>
                    </w:r>
                    <w:r w:rsidR="00617213">
                      <w:t>202</w:t>
                    </w:r>
                    <w:r>
                      <w:t>2</w:t>
                    </w:r>
                    <w:r w:rsidR="00617213">
                      <w:t>-2</w:t>
                    </w:r>
                    <w:r>
                      <w:t>3</w:t>
                    </w:r>
                  </w:p>
                </w:txbxContent>
              </v:textbox>
              <w10:wrap anchorx="page" anchory="page"/>
            </v:shape>
          </w:pict>
        </mc:Fallback>
      </mc:AlternateContent>
    </w:r>
    <w:r w:rsidR="00EF0799">
      <w:rPr>
        <w:noProof/>
      </w:rPr>
      <mc:AlternateContent>
        <mc:Choice Requires="wps">
          <w:drawing>
            <wp:anchor distT="0" distB="0" distL="114300" distR="114300" simplePos="0" relativeHeight="487053312" behindDoc="1" locked="0" layoutInCell="1" allowOverlap="1" wp14:anchorId="353B1DBD" wp14:editId="303152EA">
              <wp:simplePos x="0" y="0"/>
              <wp:positionH relativeFrom="page">
                <wp:posOffset>774065</wp:posOffset>
              </wp:positionH>
              <wp:positionV relativeFrom="page">
                <wp:posOffset>10092055</wp:posOffset>
              </wp:positionV>
              <wp:extent cx="5888990" cy="55245"/>
              <wp:effectExtent l="0" t="0" r="0" b="0"/>
              <wp:wrapNone/>
              <wp:docPr id="102" name="AutoShape 8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888990" cy="55245"/>
                      </a:xfrm>
                      <a:custGeom>
                        <a:avLst/>
                        <a:gdLst>
                          <a:gd name="T0" fmla="+- 0 10493 1219"/>
                          <a:gd name="T1" fmla="*/ T0 w 9274"/>
                          <a:gd name="T2" fmla="+- 0 15965 15893"/>
                          <a:gd name="T3" fmla="*/ 15965 h 87"/>
                          <a:gd name="T4" fmla="+- 0 1219 1219"/>
                          <a:gd name="T5" fmla="*/ T4 w 9274"/>
                          <a:gd name="T6" fmla="+- 0 15965 15893"/>
                          <a:gd name="T7" fmla="*/ 15965 h 87"/>
                          <a:gd name="T8" fmla="+- 0 1219 1219"/>
                          <a:gd name="T9" fmla="*/ T8 w 9274"/>
                          <a:gd name="T10" fmla="+- 0 15979 15893"/>
                          <a:gd name="T11" fmla="*/ 15979 h 87"/>
                          <a:gd name="T12" fmla="+- 0 10493 1219"/>
                          <a:gd name="T13" fmla="*/ T12 w 9274"/>
                          <a:gd name="T14" fmla="+- 0 15979 15893"/>
                          <a:gd name="T15" fmla="*/ 15979 h 87"/>
                          <a:gd name="T16" fmla="+- 0 10493 1219"/>
                          <a:gd name="T17" fmla="*/ T16 w 9274"/>
                          <a:gd name="T18" fmla="+- 0 15965 15893"/>
                          <a:gd name="T19" fmla="*/ 15965 h 87"/>
                          <a:gd name="T20" fmla="+- 0 10493 1219"/>
                          <a:gd name="T21" fmla="*/ T20 w 9274"/>
                          <a:gd name="T22" fmla="+- 0 15893 15893"/>
                          <a:gd name="T23" fmla="*/ 15893 h 87"/>
                          <a:gd name="T24" fmla="+- 0 1219 1219"/>
                          <a:gd name="T25" fmla="*/ T24 w 9274"/>
                          <a:gd name="T26" fmla="+- 0 15893 15893"/>
                          <a:gd name="T27" fmla="*/ 15893 h 87"/>
                          <a:gd name="T28" fmla="+- 0 1219 1219"/>
                          <a:gd name="T29" fmla="*/ T28 w 9274"/>
                          <a:gd name="T30" fmla="+- 0 15950 15893"/>
                          <a:gd name="T31" fmla="*/ 15950 h 87"/>
                          <a:gd name="T32" fmla="+- 0 10493 1219"/>
                          <a:gd name="T33" fmla="*/ T32 w 9274"/>
                          <a:gd name="T34" fmla="+- 0 15950 15893"/>
                          <a:gd name="T35" fmla="*/ 15950 h 87"/>
                          <a:gd name="T36" fmla="+- 0 10493 1219"/>
                          <a:gd name="T37" fmla="*/ T36 w 9274"/>
                          <a:gd name="T38" fmla="+- 0 15893 15893"/>
                          <a:gd name="T39" fmla="*/ 15893 h 8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9274" h="87">
                            <a:moveTo>
                              <a:pt x="9274" y="72"/>
                            </a:moveTo>
                            <a:lnTo>
                              <a:pt x="0" y="72"/>
                            </a:lnTo>
                            <a:lnTo>
                              <a:pt x="0" y="86"/>
                            </a:lnTo>
                            <a:lnTo>
                              <a:pt x="9274" y="86"/>
                            </a:lnTo>
                            <a:lnTo>
                              <a:pt x="9274" y="72"/>
                            </a:lnTo>
                            <a:close/>
                            <a:moveTo>
                              <a:pt x="9274" y="0"/>
                            </a:moveTo>
                            <a:lnTo>
                              <a:pt x="0" y="0"/>
                            </a:lnTo>
                            <a:lnTo>
                              <a:pt x="0" y="57"/>
                            </a:lnTo>
                            <a:lnTo>
                              <a:pt x="9274" y="57"/>
                            </a:lnTo>
                            <a:lnTo>
                              <a:pt x="9274"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056D2C4" id="AutoShape 83" o:spid="_x0000_s1026" style="position:absolute;margin-left:60.95pt;margin-top:794.65pt;width:463.7pt;height:4.35pt;z-index:-162631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9274,8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" path="m9274,72l,72,,86r9274,l9274,72xm9274,l,,,57r9274,l9274,xe" fillcolor="black" stroked="f">
              <v:path arrowok="t" o:connecttype="custom" o:connectlocs="5888990,10137775;0,10137775;0,10146665;5888990,10146665;5888990,10137775;5888990,10092055;0,10092055;0,10128250;5888990,10128250;5888990,10092055" o:connectangles="0,0,0,0,0,0,0,0,0,0"/>
              <w10:wrap anchorx="page" anchory="page"/>
            </v:shape>
          </w:pict>
        </mc:Fallback>
      </mc:AlternateContent>
    </w:r>
    <w:r w:rsidR="00EF0799">
      <w:rPr>
        <w:noProof/>
      </w:rPr>
      <mc:AlternateContent>
        <mc:Choice Requires="wps">
          <w:drawing>
            <wp:anchor distT="0" distB="0" distL="114300" distR="114300" simplePos="0" relativeHeight="487053824" behindDoc="1" locked="0" layoutInCell="1" allowOverlap="1" wp14:anchorId="37F0BA5F" wp14:editId="3528CB99">
              <wp:simplePos x="0" y="0"/>
              <wp:positionH relativeFrom="page">
                <wp:posOffset>1017905</wp:posOffset>
              </wp:positionH>
              <wp:positionV relativeFrom="page">
                <wp:posOffset>10138410</wp:posOffset>
              </wp:positionV>
              <wp:extent cx="1692910" cy="194310"/>
              <wp:effectExtent l="0" t="0" r="0" b="0"/>
              <wp:wrapNone/>
              <wp:docPr id="101" name="Text Box 8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9291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AE99642" w14:textId="77777777" w:rsidR="00F9562D" w:rsidRDefault="00617213">
                          <w:pPr>
                            <w:pStyle w:val="BodyText"/>
                            <w:spacing w:before="10"/>
                            <w:ind w:left="20"/>
                          </w:pPr>
                          <w:r>
                            <w:t>Department of ISE, RNSI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7F0BA5F" id="Text Box 82" o:spid="_x0000_s1030" type="#_x0000_t202" style="position:absolute;margin-left:80.15pt;margin-top:798.3pt;width:133.3pt;height:15.3pt;z-index:-162626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" filled="f" stroked="f">
              <v:textbox inset="0,0,0,0">
                <w:txbxContent>
                  <w:p w14:paraId="6AE99642" w14:textId="77777777" w:rsidR="00F9562D" w:rsidRDefault="00617213">
                    <w:pPr>
                      <w:pStyle w:val="BodyText"/>
                      <w:spacing w:before="10"/>
                      <w:ind w:left="20"/>
                    </w:pPr>
                    <w:r>
                      <w:t>Department of ISE, RNSIT</w:t>
                    </w:r>
                  </w:p>
                </w:txbxContent>
              </v:textbox>
              <w10:wrap anchorx="page" anchory="page"/>
            </v:shape>
          </w:pict>
        </mc:Fallback>
      </mc:AlternateContent>
    </w:r>
    <w:r w:rsidR="00EF0799">
      <w:rPr>
        <w:noProof/>
      </w:rPr>
      <mc:AlternateContent>
        <mc:Choice Requires="wps">
          <w:drawing>
            <wp:anchor distT="0" distB="0" distL="114300" distR="114300" simplePos="0" relativeHeight="487054848" behindDoc="1" locked="0" layoutInCell="1" allowOverlap="1" wp14:anchorId="62337144" wp14:editId="338C5B73">
              <wp:simplePos x="0" y="0"/>
              <wp:positionH relativeFrom="page">
                <wp:posOffset>6462395</wp:posOffset>
              </wp:positionH>
              <wp:positionV relativeFrom="page">
                <wp:posOffset>10138410</wp:posOffset>
              </wp:positionV>
              <wp:extent cx="152400" cy="194310"/>
              <wp:effectExtent l="0" t="0" r="0" b="0"/>
              <wp:wrapNone/>
              <wp:docPr id="99" name="Text Box 8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240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D06F804" w14:textId="77777777" w:rsidR="00F9562D" w:rsidRDefault="00617213">
                          <w:pPr>
                            <w:pStyle w:val="BodyText"/>
                            <w:spacing w:before="10"/>
                            <w:ind w:left="60"/>
                          </w:pPr>
                          <w:r>
                            <w:fldChar w:fldCharType="begin"/>
                          </w:r>
                          <w:r>
                            <w:instrText xml:space="preserve"> PAGE </w:instrText>
                          </w:r>
                          <w:r>
                            <w:fldChar w:fldCharType="separate"/>
                          </w:r>
                          <w:r>
                            <w:t>1</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2337144" id="Text Box 80" o:spid="_x0000_s1031" type="#_x0000_t202" style="position:absolute;margin-left:508.85pt;margin-top:798.3pt;width:12pt;height:15.3pt;z-index:-162616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" filled="f" stroked="f">
              <v:textbox inset="0,0,0,0">
                <w:txbxContent>
                  <w:p w14:paraId="2D06F804" w14:textId="77777777" w:rsidR="00F9562D" w:rsidRDefault="00617213">
                    <w:pPr>
                      <w:pStyle w:val="BodyText"/>
                      <w:spacing w:before="10"/>
                      <w:ind w:left="60"/>
                    </w:pPr>
                    <w:r>
                      <w:fldChar w:fldCharType="begin"/>
                    </w:r>
                    <w:r>
                      <w:instrText xml:space="preserve"> PAGE </w:instrText>
                    </w:r>
                    <w:r>
                      <w:fldChar w:fldCharType="separate"/>
                    </w:r>
                    <w:r>
                      <w:t>1</w:t>
                    </w:r>
                    <w:r>
                      <w:fldChar w:fldCharType="end"/>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584D90" w14:textId="52091298" w:rsidR="00F9562D" w:rsidRDefault="00084AC1">
    <w:pPr>
      <w:pStyle w:val="BodyText"/>
      <w:spacing w:line="14" w:lineRule="auto"/>
      <w:rPr>
        <w:sz w:val="20"/>
      </w:rPr>
    </w:pPr>
    <w:r>
      <w:rPr>
        <w:noProof/>
      </w:rPr>
      <mc:AlternateContent>
        <mc:Choice Requires="wps">
          <w:drawing>
            <wp:anchor distT="0" distB="0" distL="114300" distR="114300" simplePos="0" relativeHeight="487057920" behindDoc="1" locked="0" layoutInCell="1" allowOverlap="1" wp14:anchorId="7EA742C8" wp14:editId="411B2729">
              <wp:simplePos x="0" y="0"/>
              <wp:positionH relativeFrom="margin">
                <wp:align>center</wp:align>
              </wp:positionH>
              <wp:positionV relativeFrom="page">
                <wp:posOffset>10143490</wp:posOffset>
              </wp:positionV>
              <wp:extent cx="534670" cy="194310"/>
              <wp:effectExtent l="0" t="0" r="17780" b="15240"/>
              <wp:wrapNone/>
              <wp:docPr id="93" name="Text Box 7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467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4321F52" w14:textId="2E89BFC2" w:rsidR="00F9562D" w:rsidRDefault="00617213">
                          <w:pPr>
                            <w:pStyle w:val="BodyText"/>
                            <w:spacing w:before="10"/>
                            <w:ind w:left="20"/>
                          </w:pPr>
                          <w:r>
                            <w:t>202</w:t>
                          </w:r>
                          <w:r w:rsidR="00084AC1">
                            <w:t>2</w:t>
                          </w:r>
                          <w:r>
                            <w:t>-2</w:t>
                          </w:r>
                          <w:r w:rsidR="00084AC1">
                            <w:t>3</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EA742C8" id="_x0000_t202" coordsize="21600,21600" o:spt="202" path="m,l,21600r21600,l21600,xe">
              <v:stroke joinstyle="miter"/>
              <v:path gradientshapeok="t" o:connecttype="rect"/>
            </v:shapetype>
            <v:shape id="Text Box 74" o:spid="_x0000_s1033" type="#_x0000_t202" style="position:absolute;margin-left:0;margin-top:798.7pt;width:42.1pt;height:15.3pt;z-index:-16258560;visibility:visible;mso-wrap-style:square;mso-width-percent:0;mso-height-percent:0;mso-wrap-distance-left:9pt;mso-wrap-distance-top:0;mso-wrap-distance-right:9pt;mso-wrap-distance-bottom:0;mso-position-horizontal:center;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" filled="f" stroked="f">
              <v:textbox inset="0,0,0,0">
                <w:txbxContent>
                  <w:p w14:paraId="44321F52" w14:textId="2E89BFC2" w:rsidR="00F9562D" w:rsidRDefault="00617213">
                    <w:pPr>
                      <w:pStyle w:val="BodyText"/>
                      <w:spacing w:before="10"/>
                      <w:ind w:left="20"/>
                    </w:pPr>
                    <w:r>
                      <w:t>202</w:t>
                    </w:r>
                    <w:r w:rsidR="00084AC1">
                      <w:t>2</w:t>
                    </w:r>
                    <w:r>
                      <w:t>-2</w:t>
                    </w:r>
                    <w:r w:rsidR="00084AC1">
                      <w:t>3</w:t>
                    </w:r>
                  </w:p>
                </w:txbxContent>
              </v:textbox>
              <w10:wrap anchorx="margin" anchory="page"/>
            </v:shape>
          </w:pict>
        </mc:Fallback>
      </mc:AlternateContent>
    </w:r>
    <w:r w:rsidR="00EF0799">
      <w:rPr>
        <w:noProof/>
      </w:rPr>
      <mc:AlternateContent>
        <mc:Choice Requires="wps">
          <w:drawing>
            <wp:anchor distT="0" distB="0" distL="114300" distR="114300" simplePos="0" relativeHeight="487056896" behindDoc="1" locked="0" layoutInCell="1" allowOverlap="1" wp14:anchorId="41918BC9" wp14:editId="530843A4">
              <wp:simplePos x="0" y="0"/>
              <wp:positionH relativeFrom="page">
                <wp:posOffset>875030</wp:posOffset>
              </wp:positionH>
              <wp:positionV relativeFrom="page">
                <wp:posOffset>10046335</wp:posOffset>
              </wp:positionV>
              <wp:extent cx="5888990" cy="58420"/>
              <wp:effectExtent l="0" t="0" r="0" b="0"/>
              <wp:wrapNone/>
              <wp:docPr id="95" name="AutoShape 7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888990" cy="58420"/>
                      </a:xfrm>
                      <a:custGeom>
                        <a:avLst/>
                        <a:gdLst>
                          <a:gd name="T0" fmla="+- 0 10651 1378"/>
                          <a:gd name="T1" fmla="*/ T0 w 9274"/>
                          <a:gd name="T2" fmla="+- 0 15898 15821"/>
                          <a:gd name="T3" fmla="*/ 15898 h 92"/>
                          <a:gd name="T4" fmla="+- 0 1378 1378"/>
                          <a:gd name="T5" fmla="*/ T4 w 9274"/>
                          <a:gd name="T6" fmla="+- 0 15898 15821"/>
                          <a:gd name="T7" fmla="*/ 15898 h 92"/>
                          <a:gd name="T8" fmla="+- 0 1378 1378"/>
                          <a:gd name="T9" fmla="*/ T8 w 9274"/>
                          <a:gd name="T10" fmla="+- 0 15912 15821"/>
                          <a:gd name="T11" fmla="*/ 15912 h 92"/>
                          <a:gd name="T12" fmla="+- 0 10651 1378"/>
                          <a:gd name="T13" fmla="*/ T12 w 9274"/>
                          <a:gd name="T14" fmla="+- 0 15912 15821"/>
                          <a:gd name="T15" fmla="*/ 15912 h 92"/>
                          <a:gd name="T16" fmla="+- 0 10651 1378"/>
                          <a:gd name="T17" fmla="*/ T16 w 9274"/>
                          <a:gd name="T18" fmla="+- 0 15898 15821"/>
                          <a:gd name="T19" fmla="*/ 15898 h 92"/>
                          <a:gd name="T20" fmla="+- 0 10651 1378"/>
                          <a:gd name="T21" fmla="*/ T20 w 9274"/>
                          <a:gd name="T22" fmla="+- 0 15821 15821"/>
                          <a:gd name="T23" fmla="*/ 15821 h 92"/>
                          <a:gd name="T24" fmla="+- 0 1378 1378"/>
                          <a:gd name="T25" fmla="*/ T24 w 9274"/>
                          <a:gd name="T26" fmla="+- 0 15821 15821"/>
                          <a:gd name="T27" fmla="*/ 15821 h 92"/>
                          <a:gd name="T28" fmla="+- 0 1378 1378"/>
                          <a:gd name="T29" fmla="*/ T28 w 9274"/>
                          <a:gd name="T30" fmla="+- 0 15883 15821"/>
                          <a:gd name="T31" fmla="*/ 15883 h 92"/>
                          <a:gd name="T32" fmla="+- 0 10651 1378"/>
                          <a:gd name="T33" fmla="*/ T32 w 9274"/>
                          <a:gd name="T34" fmla="+- 0 15883 15821"/>
                          <a:gd name="T35" fmla="*/ 15883 h 92"/>
                          <a:gd name="T36" fmla="+- 0 10651 1378"/>
                          <a:gd name="T37" fmla="*/ T36 w 9274"/>
                          <a:gd name="T38" fmla="+- 0 15821 15821"/>
                          <a:gd name="T39" fmla="*/ 15821 h 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9274" h="92">
                            <a:moveTo>
                              <a:pt x="9273" y="77"/>
                            </a:moveTo>
                            <a:lnTo>
                              <a:pt x="0" y="77"/>
                            </a:lnTo>
                            <a:lnTo>
                              <a:pt x="0" y="91"/>
                            </a:lnTo>
                            <a:lnTo>
                              <a:pt x="9273" y="91"/>
                            </a:lnTo>
                            <a:lnTo>
                              <a:pt x="9273" y="77"/>
                            </a:lnTo>
                            <a:close/>
                            <a:moveTo>
                              <a:pt x="9273" y="0"/>
                            </a:moveTo>
                            <a:lnTo>
                              <a:pt x="0" y="0"/>
                            </a:lnTo>
                            <a:lnTo>
                              <a:pt x="0" y="62"/>
                            </a:lnTo>
                            <a:lnTo>
                              <a:pt x="9273" y="62"/>
                            </a:lnTo>
                            <a:lnTo>
                              <a:pt x="9273"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FF9D3C0" id="AutoShape 76" o:spid="_x0000_s1026" style="position:absolute;margin-left:68.9pt;margin-top:791.05pt;width:463.7pt;height:4.6pt;z-index:-162595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9274,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" path="m9273,77l,77,,91r9273,l9273,77xm9273,l,,,62r9273,l9273,xe" fillcolor="black" stroked="f">
              <v:path arrowok="t" o:connecttype="custom" o:connectlocs="5888355,10095230;0,10095230;0,10104120;5888355,10104120;5888355,10095230;5888355,10046335;0,10046335;0,10085705;5888355,10085705;5888355,10046335" o:connectangles="0,0,0,0,0,0,0,0,0,0"/>
              <w10:wrap anchorx="page" anchory="page"/>
            </v:shape>
          </w:pict>
        </mc:Fallback>
      </mc:AlternateContent>
    </w:r>
    <w:r w:rsidR="00EF0799">
      <w:rPr>
        <w:noProof/>
      </w:rPr>
      <mc:AlternateContent>
        <mc:Choice Requires="wps">
          <w:drawing>
            <wp:anchor distT="0" distB="0" distL="114300" distR="114300" simplePos="0" relativeHeight="487057408" behindDoc="1" locked="0" layoutInCell="1" allowOverlap="1" wp14:anchorId="07AC78E9" wp14:editId="78D24723">
              <wp:simplePos x="0" y="0"/>
              <wp:positionH relativeFrom="page">
                <wp:posOffset>1017905</wp:posOffset>
              </wp:positionH>
              <wp:positionV relativeFrom="page">
                <wp:posOffset>10095865</wp:posOffset>
              </wp:positionV>
              <wp:extent cx="1692910" cy="194310"/>
              <wp:effectExtent l="0" t="0" r="0" b="0"/>
              <wp:wrapNone/>
              <wp:docPr id="94" name="Text Box 7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9291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A41EA2" w14:textId="77777777" w:rsidR="00F9562D" w:rsidRDefault="00617213">
                          <w:pPr>
                            <w:pStyle w:val="BodyText"/>
                            <w:spacing w:before="10"/>
                            <w:ind w:left="20"/>
                          </w:pPr>
                          <w:r>
                            <w:t>Department of ISE, RNSI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7AC78E9" id="Text Box 75" o:spid="_x0000_s1034" type="#_x0000_t202" style="position:absolute;margin-left:80.15pt;margin-top:794.95pt;width:133.3pt;height:15.3pt;z-index:-162590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" filled="f" stroked="f">
              <v:textbox inset="0,0,0,0">
                <w:txbxContent>
                  <w:p w14:paraId="47A41EA2" w14:textId="77777777" w:rsidR="00F9562D" w:rsidRDefault="00617213">
                    <w:pPr>
                      <w:pStyle w:val="BodyText"/>
                      <w:spacing w:before="10"/>
                      <w:ind w:left="20"/>
                    </w:pPr>
                    <w:r>
                      <w:t>Department of ISE, RNSIT</w:t>
                    </w:r>
                  </w:p>
                </w:txbxContent>
              </v:textbox>
              <w10:wrap anchorx="page" anchory="page"/>
            </v:shape>
          </w:pict>
        </mc:Fallback>
      </mc:AlternateContent>
    </w:r>
    <w:r w:rsidR="00EF0799">
      <w:rPr>
        <w:noProof/>
      </w:rPr>
      <mc:AlternateContent>
        <mc:Choice Requires="wps">
          <w:drawing>
            <wp:anchor distT="0" distB="0" distL="114300" distR="114300" simplePos="0" relativeHeight="487058432" behindDoc="1" locked="0" layoutInCell="1" allowOverlap="1" wp14:anchorId="71B9DF13" wp14:editId="768C1EE3">
              <wp:simplePos x="0" y="0"/>
              <wp:positionH relativeFrom="page">
                <wp:posOffset>6514465</wp:posOffset>
              </wp:positionH>
              <wp:positionV relativeFrom="page">
                <wp:posOffset>10095865</wp:posOffset>
              </wp:positionV>
              <wp:extent cx="152400" cy="194310"/>
              <wp:effectExtent l="0" t="0" r="0" b="0"/>
              <wp:wrapNone/>
              <wp:docPr id="92" name="Text Box 7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240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FAFD0E" w14:textId="77777777" w:rsidR="00F9562D" w:rsidRDefault="00617213">
                          <w:pPr>
                            <w:pStyle w:val="BodyText"/>
                            <w:spacing w:before="10"/>
                            <w:ind w:left="60"/>
                          </w:pPr>
                          <w:r>
                            <w:fldChar w:fldCharType="begin"/>
                          </w:r>
                          <w:r>
                            <w:instrText xml:space="preserve"> PAGE </w:instrText>
                          </w:r>
                          <w:r>
                            <w:fldChar w:fldCharType="separate"/>
                          </w:r>
                          <w:r>
                            <w:t>2</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1B9DF13" id="Text Box 73" o:spid="_x0000_s1035" type="#_x0000_t202" style="position:absolute;margin-left:512.95pt;margin-top:794.95pt;width:12pt;height:15.3pt;z-index:-162580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" filled="f" stroked="f">
              <v:textbox inset="0,0,0,0">
                <w:txbxContent>
                  <w:p w14:paraId="5BFAFD0E" w14:textId="77777777" w:rsidR="00F9562D" w:rsidRDefault="00617213">
                    <w:pPr>
                      <w:pStyle w:val="BodyText"/>
                      <w:spacing w:before="10"/>
                      <w:ind w:left="60"/>
                    </w:pPr>
                    <w:r>
                      <w:fldChar w:fldCharType="begin"/>
                    </w:r>
                    <w:r>
                      <w:instrText xml:space="preserve"> PAGE </w:instrText>
                    </w:r>
                    <w:r>
                      <w:fldChar w:fldCharType="separate"/>
                    </w:r>
                    <w:r>
                      <w:t>2</w:t>
                    </w:r>
                    <w:r>
                      <w:fldChar w:fldCharType="end"/>
                    </w:r>
                  </w:p>
                </w:txbxContent>
              </v:textbox>
              <w10:wrap anchorx="page" anchory="page"/>
            </v:shape>
          </w:pict>
        </mc:Fallback>
      </mc:AlternateConten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57C224" w14:textId="7BDAEFB2" w:rsidR="00F9562D" w:rsidRDefault="00220AB2">
    <w:pPr>
      <w:pStyle w:val="BodyText"/>
      <w:spacing w:line="14" w:lineRule="auto"/>
      <w:rPr>
        <w:sz w:val="20"/>
      </w:rPr>
    </w:pPr>
    <w:r>
      <w:rPr>
        <w:noProof/>
      </w:rPr>
      <mc:AlternateContent>
        <mc:Choice Requires="wps">
          <w:drawing>
            <wp:anchor distT="0" distB="0" distL="114300" distR="114300" simplePos="0" relativeHeight="487060992" behindDoc="1" locked="0" layoutInCell="1" allowOverlap="1" wp14:anchorId="064DFB40" wp14:editId="192A6B7D">
              <wp:simplePos x="0" y="0"/>
              <wp:positionH relativeFrom="page">
                <wp:align>center</wp:align>
              </wp:positionH>
              <wp:positionV relativeFrom="bottomMargin">
                <wp:align>top</wp:align>
              </wp:positionV>
              <wp:extent cx="534670" cy="194310"/>
              <wp:effectExtent l="0" t="0" r="17780" b="15240"/>
              <wp:wrapNone/>
              <wp:docPr id="87" name="Text Box 6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467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6F0C11" w14:textId="78A080C6" w:rsidR="00F9562D" w:rsidRDefault="00617213">
                          <w:pPr>
                            <w:pStyle w:val="BodyText"/>
                            <w:spacing w:before="10"/>
                            <w:ind w:left="20"/>
                          </w:pPr>
                          <w:r>
                            <w:t>202</w:t>
                          </w:r>
                          <w:r w:rsidR="00220AB2">
                            <w:t>2</w:t>
                          </w:r>
                          <w:r>
                            <w:t>-2</w:t>
                          </w:r>
                          <w:r w:rsidR="00220AB2">
                            <w:t>3</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64DFB40" id="_x0000_t202" coordsize="21600,21600" o:spt="202" path="m,l,21600r21600,l21600,xe">
              <v:stroke joinstyle="miter"/>
              <v:path gradientshapeok="t" o:connecttype="rect"/>
            </v:shapetype>
            <v:shape id="Text Box 68" o:spid="_x0000_s1038" type="#_x0000_t202" style="position:absolute;margin-left:0;margin-top:0;width:42.1pt;height:15.3pt;z-index:-16255488;visibility:visible;mso-wrap-style:square;mso-width-percent:0;mso-height-percent:0;mso-wrap-distance-left:9pt;mso-wrap-distance-top:0;mso-wrap-distance-right:9pt;mso-wrap-distance-bottom:0;mso-position-horizontal:center;mso-position-horizontal-relative:page;mso-position-vertical:top;mso-position-vertical-relative:bottom-margin-area;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" filled="f" stroked="f">
              <v:textbox inset="0,0,0,0">
                <w:txbxContent>
                  <w:p w14:paraId="476F0C11" w14:textId="78A080C6" w:rsidR="00F9562D" w:rsidRDefault="00617213">
                    <w:pPr>
                      <w:pStyle w:val="BodyText"/>
                      <w:spacing w:before="10"/>
                      <w:ind w:left="20"/>
                    </w:pPr>
                    <w:r>
                      <w:t>202</w:t>
                    </w:r>
                    <w:r w:rsidR="00220AB2">
                      <w:t>2</w:t>
                    </w:r>
                    <w:r>
                      <w:t>-2</w:t>
                    </w:r>
                    <w:r w:rsidR="00220AB2">
                      <w:t>3</w:t>
                    </w:r>
                  </w:p>
                </w:txbxContent>
              </v:textbox>
              <w10:wrap anchorx="page" anchory="margin"/>
            </v:shape>
          </w:pict>
        </mc:Fallback>
      </mc:AlternateContent>
    </w:r>
    <w:r w:rsidR="00EF0799">
      <w:rPr>
        <w:noProof/>
      </w:rPr>
      <mc:AlternateContent>
        <mc:Choice Requires="wps">
          <w:drawing>
            <wp:anchor distT="0" distB="0" distL="114300" distR="114300" simplePos="0" relativeHeight="487059968" behindDoc="1" locked="0" layoutInCell="1" allowOverlap="1" wp14:anchorId="57756E21" wp14:editId="5A58CEBE">
              <wp:simplePos x="0" y="0"/>
              <wp:positionH relativeFrom="page">
                <wp:posOffset>914400</wp:posOffset>
              </wp:positionH>
              <wp:positionV relativeFrom="page">
                <wp:posOffset>10000615</wp:posOffset>
              </wp:positionV>
              <wp:extent cx="5888990" cy="58420"/>
              <wp:effectExtent l="0" t="0" r="0" b="0"/>
              <wp:wrapNone/>
              <wp:docPr id="89" name="AutoShape 7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888990" cy="58420"/>
                      </a:xfrm>
                      <a:custGeom>
                        <a:avLst/>
                        <a:gdLst>
                          <a:gd name="T0" fmla="+- 0 10714 1440"/>
                          <a:gd name="T1" fmla="*/ T0 w 9274"/>
                          <a:gd name="T2" fmla="+- 0 15826 15749"/>
                          <a:gd name="T3" fmla="*/ 15826 h 92"/>
                          <a:gd name="T4" fmla="+- 0 1440 1440"/>
                          <a:gd name="T5" fmla="*/ T4 w 9274"/>
                          <a:gd name="T6" fmla="+- 0 15826 15749"/>
                          <a:gd name="T7" fmla="*/ 15826 h 92"/>
                          <a:gd name="T8" fmla="+- 0 1440 1440"/>
                          <a:gd name="T9" fmla="*/ T8 w 9274"/>
                          <a:gd name="T10" fmla="+- 0 15840 15749"/>
                          <a:gd name="T11" fmla="*/ 15840 h 92"/>
                          <a:gd name="T12" fmla="+- 0 10714 1440"/>
                          <a:gd name="T13" fmla="*/ T12 w 9274"/>
                          <a:gd name="T14" fmla="+- 0 15840 15749"/>
                          <a:gd name="T15" fmla="*/ 15840 h 92"/>
                          <a:gd name="T16" fmla="+- 0 10714 1440"/>
                          <a:gd name="T17" fmla="*/ T16 w 9274"/>
                          <a:gd name="T18" fmla="+- 0 15826 15749"/>
                          <a:gd name="T19" fmla="*/ 15826 h 92"/>
                          <a:gd name="T20" fmla="+- 0 10714 1440"/>
                          <a:gd name="T21" fmla="*/ T20 w 9274"/>
                          <a:gd name="T22" fmla="+- 0 15749 15749"/>
                          <a:gd name="T23" fmla="*/ 15749 h 92"/>
                          <a:gd name="T24" fmla="+- 0 1440 1440"/>
                          <a:gd name="T25" fmla="*/ T24 w 9274"/>
                          <a:gd name="T26" fmla="+- 0 15749 15749"/>
                          <a:gd name="T27" fmla="*/ 15749 h 92"/>
                          <a:gd name="T28" fmla="+- 0 1440 1440"/>
                          <a:gd name="T29" fmla="*/ T28 w 9274"/>
                          <a:gd name="T30" fmla="+- 0 15811 15749"/>
                          <a:gd name="T31" fmla="*/ 15811 h 92"/>
                          <a:gd name="T32" fmla="+- 0 10714 1440"/>
                          <a:gd name="T33" fmla="*/ T32 w 9274"/>
                          <a:gd name="T34" fmla="+- 0 15811 15749"/>
                          <a:gd name="T35" fmla="*/ 15811 h 92"/>
                          <a:gd name="T36" fmla="+- 0 10714 1440"/>
                          <a:gd name="T37" fmla="*/ T36 w 9274"/>
                          <a:gd name="T38" fmla="+- 0 15749 15749"/>
                          <a:gd name="T39" fmla="*/ 15749 h 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9274" h="92">
                            <a:moveTo>
                              <a:pt x="9274" y="77"/>
                            </a:moveTo>
                            <a:lnTo>
                              <a:pt x="0" y="77"/>
                            </a:lnTo>
                            <a:lnTo>
                              <a:pt x="0" y="91"/>
                            </a:lnTo>
                            <a:lnTo>
                              <a:pt x="9274" y="91"/>
                            </a:lnTo>
                            <a:lnTo>
                              <a:pt x="9274" y="77"/>
                            </a:lnTo>
                            <a:close/>
                            <a:moveTo>
                              <a:pt x="9274" y="0"/>
                            </a:moveTo>
                            <a:lnTo>
                              <a:pt x="0" y="0"/>
                            </a:lnTo>
                            <a:lnTo>
                              <a:pt x="0" y="62"/>
                            </a:lnTo>
                            <a:lnTo>
                              <a:pt x="9274" y="62"/>
                            </a:lnTo>
                            <a:lnTo>
                              <a:pt x="9274"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611600F" id="AutoShape 70" o:spid="_x0000_s1026" style="position:absolute;margin-left:1in;margin-top:787.45pt;width:463.7pt;height:4.6pt;z-index:-162565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9274,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" path="m9274,77l,77,,91r9274,l9274,77xm9274,l,,,62r9274,l9274,xe" fillcolor="black" stroked="f">
              <v:path arrowok="t" o:connecttype="custom" o:connectlocs="5888990,10049510;0,10049510;0,10058400;5888990,10058400;5888990,10049510;5888990,10000615;0,10000615;0,10039985;5888990,10039985;5888990,10000615" o:connectangles="0,0,0,0,0,0,0,0,0,0"/>
              <w10:wrap anchorx="page" anchory="page"/>
            </v:shape>
          </w:pict>
        </mc:Fallback>
      </mc:AlternateContent>
    </w:r>
    <w:r w:rsidR="00EF0799">
      <w:rPr>
        <w:noProof/>
      </w:rPr>
      <mc:AlternateContent>
        <mc:Choice Requires="wps">
          <w:drawing>
            <wp:anchor distT="0" distB="0" distL="114300" distR="114300" simplePos="0" relativeHeight="487060480" behindDoc="1" locked="0" layoutInCell="1" allowOverlap="1" wp14:anchorId="4F0ECFFD" wp14:editId="6F070F1A">
              <wp:simplePos x="0" y="0"/>
              <wp:positionH relativeFrom="page">
                <wp:posOffset>981075</wp:posOffset>
              </wp:positionH>
              <wp:positionV relativeFrom="page">
                <wp:posOffset>10046970</wp:posOffset>
              </wp:positionV>
              <wp:extent cx="1689735" cy="194310"/>
              <wp:effectExtent l="0" t="0" r="0" b="0"/>
              <wp:wrapNone/>
              <wp:docPr id="88" name="Text Box 6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89735"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EAE7A8" w14:textId="77777777" w:rsidR="00F9562D" w:rsidRDefault="00617213">
                          <w:pPr>
                            <w:pStyle w:val="BodyText"/>
                            <w:spacing w:before="10"/>
                            <w:ind w:left="20"/>
                          </w:pPr>
                          <w:r>
                            <w:t>Department of ISE, RNSI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F0ECFFD" id="Text Box 69" o:spid="_x0000_s1039" type="#_x0000_t202" style="position:absolute;margin-left:77.25pt;margin-top:791.1pt;width:133.05pt;height:15.3pt;z-index:-162560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" filled="f" stroked="f">
              <v:textbox inset="0,0,0,0">
                <w:txbxContent>
                  <w:p w14:paraId="5AEAE7A8" w14:textId="77777777" w:rsidR="00F9562D" w:rsidRDefault="00617213">
                    <w:pPr>
                      <w:pStyle w:val="BodyText"/>
                      <w:spacing w:before="10"/>
                      <w:ind w:left="20"/>
                    </w:pPr>
                    <w:r>
                      <w:t>Department of ISE, RNSIT</w:t>
                    </w:r>
                  </w:p>
                </w:txbxContent>
              </v:textbox>
              <w10:wrap anchorx="page" anchory="page"/>
            </v:shape>
          </w:pict>
        </mc:Fallback>
      </mc:AlternateContent>
    </w:r>
    <w:r w:rsidR="00EF0799">
      <w:rPr>
        <w:noProof/>
      </w:rPr>
      <mc:AlternateContent>
        <mc:Choice Requires="wps">
          <w:drawing>
            <wp:anchor distT="0" distB="0" distL="114300" distR="114300" simplePos="0" relativeHeight="487061504" behindDoc="1" locked="0" layoutInCell="1" allowOverlap="1" wp14:anchorId="78AC6DA9" wp14:editId="53DDC711">
              <wp:simplePos x="0" y="0"/>
              <wp:positionH relativeFrom="page">
                <wp:posOffset>6250305</wp:posOffset>
              </wp:positionH>
              <wp:positionV relativeFrom="page">
                <wp:posOffset>10045065</wp:posOffset>
              </wp:positionV>
              <wp:extent cx="110490" cy="196215"/>
              <wp:effectExtent l="0" t="0" r="0" b="0"/>
              <wp:wrapNone/>
              <wp:docPr id="86" name="Text Box 6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0490" cy="1962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11F6DA" w14:textId="77777777" w:rsidR="00F9562D" w:rsidRDefault="00617213">
                          <w:pPr>
                            <w:pStyle w:val="BodyText"/>
                            <w:spacing w:before="12"/>
                            <w:ind w:left="20"/>
                            <w:rPr>
                              <w:rFonts w:ascii="Arial"/>
                            </w:rPr>
                          </w:pPr>
                          <w:r>
                            <w:rPr>
                              <w:rFonts w:ascii="Arial"/>
                              <w:w w:val="99"/>
                            </w:rPr>
                            <w:t>3</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8AC6DA9" id="Text Box 67" o:spid="_x0000_s1040" type="#_x0000_t202" style="position:absolute;margin-left:492.15pt;margin-top:790.95pt;width:8.7pt;height:15.45pt;z-index:-162549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" filled="f" stroked="f">
              <v:textbox inset="0,0,0,0">
                <w:txbxContent>
                  <w:p w14:paraId="4111F6DA" w14:textId="77777777" w:rsidR="00F9562D" w:rsidRDefault="00617213">
                    <w:pPr>
                      <w:pStyle w:val="BodyText"/>
                      <w:spacing w:before="12"/>
                      <w:ind w:left="20"/>
                      <w:rPr>
                        <w:rFonts w:ascii="Arial"/>
                      </w:rPr>
                    </w:pPr>
                    <w:r>
                      <w:rPr>
                        <w:rFonts w:ascii="Arial"/>
                        <w:w w:val="99"/>
                      </w:rPr>
                      <w:t>3</w:t>
                    </w:r>
                  </w:p>
                </w:txbxContent>
              </v:textbox>
              <w10:wrap anchorx="page" anchory="page"/>
            </v:shape>
          </w:pict>
        </mc:Fallback>
      </mc:AlternateConten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1C998A" w14:textId="3135730F" w:rsidR="00F9562D" w:rsidRDefault="0070052C">
    <w:pPr>
      <w:pStyle w:val="BodyText"/>
      <w:spacing w:line="14" w:lineRule="auto"/>
      <w:rPr>
        <w:sz w:val="20"/>
      </w:rPr>
    </w:pPr>
    <w:r>
      <w:rPr>
        <w:noProof/>
      </w:rPr>
      <mc:AlternateContent>
        <mc:Choice Requires="wps">
          <w:drawing>
            <wp:anchor distT="0" distB="0" distL="114300" distR="114300" simplePos="0" relativeHeight="487101440" behindDoc="1" locked="0" layoutInCell="1" allowOverlap="1" wp14:anchorId="6A8BD2F3" wp14:editId="1B6FC9FD">
              <wp:simplePos x="0" y="0"/>
              <wp:positionH relativeFrom="page">
                <wp:posOffset>6477000</wp:posOffset>
              </wp:positionH>
              <wp:positionV relativeFrom="bottomMargin">
                <wp:align>top</wp:align>
              </wp:positionV>
              <wp:extent cx="171450" cy="180975"/>
              <wp:effectExtent l="0" t="0" r="0" b="9525"/>
              <wp:wrapNone/>
              <wp:docPr id="127" name="Text Box 6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1450" cy="1809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0A0A2F" w14:textId="0A9D1A21" w:rsidR="0070052C" w:rsidRDefault="0070052C" w:rsidP="0070052C">
                          <w:pPr>
                            <w:pStyle w:val="BodyText"/>
                            <w:spacing w:before="12"/>
                            <w:ind w:left="20"/>
                            <w:rPr>
                              <w:rFonts w:ascii="Arial"/>
                            </w:rPr>
                          </w:pPr>
                          <w:r>
                            <w:rPr>
                              <w:rFonts w:ascii="Arial"/>
                              <w:w w:val="99"/>
                            </w:rPr>
                            <w:t>4</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A8BD2F3" id="_x0000_t202" coordsize="21600,21600" o:spt="202" path="m,l,21600r21600,l21600,xe">
              <v:stroke joinstyle="miter"/>
              <v:path gradientshapeok="t" o:connecttype="rect"/>
            </v:shapetype>
            <v:shape id="_x0000_s1043" type="#_x0000_t202" style="position:absolute;margin-left:510pt;margin-top:0;width:13.5pt;height:14.25pt;z-index:-16215040;visibility:visible;mso-wrap-style:square;mso-width-percent:0;mso-height-percent:0;mso-wrap-distance-left:9pt;mso-wrap-distance-top:0;mso-wrap-distance-right:9pt;mso-wrap-distance-bottom:0;mso-position-horizontal:absolute;mso-position-horizontal-relative:page;mso-position-vertical:top;mso-position-vertical-relative:bottom-margin-area;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" filled="f" stroked="f">
              <v:textbox inset="0,0,0,0">
                <w:txbxContent>
                  <w:p w14:paraId="190A0A2F" w14:textId="0A9D1A21" w:rsidR="0070052C" w:rsidRDefault="0070052C" w:rsidP="0070052C">
                    <w:pPr>
                      <w:pStyle w:val="BodyText"/>
                      <w:spacing w:before="12"/>
                      <w:ind w:left="20"/>
                      <w:rPr>
                        <w:rFonts w:ascii="Arial"/>
                      </w:rPr>
                    </w:pPr>
                    <w:r>
                      <w:rPr>
                        <w:rFonts w:ascii="Arial"/>
                        <w:w w:val="99"/>
                      </w:rPr>
                      <w:t>4</w:t>
                    </w:r>
                  </w:p>
                </w:txbxContent>
              </v:textbox>
              <w10:wrap anchorx="page" anchory="margin"/>
            </v:shape>
          </w:pict>
        </mc:Fallback>
      </mc:AlternateContent>
    </w:r>
    <w:r>
      <w:rPr>
        <w:noProof/>
      </w:rPr>
      <mc:AlternateContent>
        <mc:Choice Requires="wps">
          <w:drawing>
            <wp:anchor distT="0" distB="0" distL="114300" distR="114300" simplePos="0" relativeHeight="487063552" behindDoc="1" locked="0" layoutInCell="1" allowOverlap="1" wp14:anchorId="517C7D08" wp14:editId="56C408F0">
              <wp:simplePos x="0" y="0"/>
              <wp:positionH relativeFrom="page">
                <wp:align>center</wp:align>
              </wp:positionH>
              <wp:positionV relativeFrom="margin">
                <wp:align>bottom</wp:align>
              </wp:positionV>
              <wp:extent cx="5888990" cy="58420"/>
              <wp:effectExtent l="0" t="0" r="0" b="0"/>
              <wp:wrapNone/>
              <wp:docPr id="82" name="AutoShape 6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888990" cy="58420"/>
                      </a:xfrm>
                      <a:custGeom>
                        <a:avLst/>
                        <a:gdLst>
                          <a:gd name="T0" fmla="+- 0 10714 1440"/>
                          <a:gd name="T1" fmla="*/ T0 w 9274"/>
                          <a:gd name="T2" fmla="+- 0 15826 15749"/>
                          <a:gd name="T3" fmla="*/ 15826 h 92"/>
                          <a:gd name="T4" fmla="+- 0 1440 1440"/>
                          <a:gd name="T5" fmla="*/ T4 w 9274"/>
                          <a:gd name="T6" fmla="+- 0 15826 15749"/>
                          <a:gd name="T7" fmla="*/ 15826 h 92"/>
                          <a:gd name="T8" fmla="+- 0 1440 1440"/>
                          <a:gd name="T9" fmla="*/ T8 w 9274"/>
                          <a:gd name="T10" fmla="+- 0 15840 15749"/>
                          <a:gd name="T11" fmla="*/ 15840 h 92"/>
                          <a:gd name="T12" fmla="+- 0 10714 1440"/>
                          <a:gd name="T13" fmla="*/ T12 w 9274"/>
                          <a:gd name="T14" fmla="+- 0 15840 15749"/>
                          <a:gd name="T15" fmla="*/ 15840 h 92"/>
                          <a:gd name="T16" fmla="+- 0 10714 1440"/>
                          <a:gd name="T17" fmla="*/ T16 w 9274"/>
                          <a:gd name="T18" fmla="+- 0 15826 15749"/>
                          <a:gd name="T19" fmla="*/ 15826 h 92"/>
                          <a:gd name="T20" fmla="+- 0 10714 1440"/>
                          <a:gd name="T21" fmla="*/ T20 w 9274"/>
                          <a:gd name="T22" fmla="+- 0 15749 15749"/>
                          <a:gd name="T23" fmla="*/ 15749 h 92"/>
                          <a:gd name="T24" fmla="+- 0 1440 1440"/>
                          <a:gd name="T25" fmla="*/ T24 w 9274"/>
                          <a:gd name="T26" fmla="+- 0 15749 15749"/>
                          <a:gd name="T27" fmla="*/ 15749 h 92"/>
                          <a:gd name="T28" fmla="+- 0 1440 1440"/>
                          <a:gd name="T29" fmla="*/ T28 w 9274"/>
                          <a:gd name="T30" fmla="+- 0 15811 15749"/>
                          <a:gd name="T31" fmla="*/ 15811 h 92"/>
                          <a:gd name="T32" fmla="+- 0 10714 1440"/>
                          <a:gd name="T33" fmla="*/ T32 w 9274"/>
                          <a:gd name="T34" fmla="+- 0 15811 15749"/>
                          <a:gd name="T35" fmla="*/ 15811 h 92"/>
                          <a:gd name="T36" fmla="+- 0 10714 1440"/>
                          <a:gd name="T37" fmla="*/ T36 w 9274"/>
                          <a:gd name="T38" fmla="+- 0 15749 15749"/>
                          <a:gd name="T39" fmla="*/ 15749 h 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9274" h="92">
                            <a:moveTo>
                              <a:pt x="9274" y="77"/>
                            </a:moveTo>
                            <a:lnTo>
                              <a:pt x="0" y="77"/>
                            </a:lnTo>
                            <a:lnTo>
                              <a:pt x="0" y="91"/>
                            </a:lnTo>
                            <a:lnTo>
                              <a:pt x="9274" y="91"/>
                            </a:lnTo>
                            <a:lnTo>
                              <a:pt x="9274" y="77"/>
                            </a:lnTo>
                            <a:close/>
                            <a:moveTo>
                              <a:pt x="9274" y="0"/>
                            </a:moveTo>
                            <a:lnTo>
                              <a:pt x="0" y="0"/>
                            </a:lnTo>
                            <a:lnTo>
                              <a:pt x="0" y="62"/>
                            </a:lnTo>
                            <a:lnTo>
                              <a:pt x="9274" y="62"/>
                            </a:lnTo>
                            <a:lnTo>
                              <a:pt x="9274"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C607BED" id="AutoShape 63" o:spid="_x0000_s1026" style="position:absolute;margin-left:0;margin-top:0;width:463.7pt;height:4.6pt;z-index:-16252928;visibility:visible;mso-wrap-style:square;mso-width-percent:0;mso-height-percent:0;mso-wrap-distance-left:9pt;mso-wrap-distance-top:0;mso-wrap-distance-right:9pt;mso-wrap-distance-bottom:0;mso-position-horizontal:center;mso-position-horizontal-relative:page;mso-position-vertical:bottom;mso-position-vertical-relative:margin;mso-width-percent:0;mso-height-percent:0;mso-width-relative:page;mso-height-relative:page;v-text-anchor:top" coordsize="9274,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" path="m9274,77l,77,,91r9274,l9274,77xm9274,l,,,62r9274,l9274,xe" fillcolor="black" stroked="f">
              <v:path arrowok="t" o:connecttype="custom" o:connectlocs="5888990,10049510;0,10049510;0,10058400;5888990,10058400;5888990,10049510;5888990,10000615;0,10000615;0,10039985;5888990,10039985;5888990,10000615" o:connectangles="0,0,0,0,0,0,0,0,0,0"/>
              <w10:wrap anchorx="page" anchory="margin"/>
            </v:shape>
          </w:pict>
        </mc:Fallback>
      </mc:AlternateContent>
    </w:r>
    <w:r w:rsidR="00220AB2">
      <w:rPr>
        <w:noProof/>
      </w:rPr>
      <mc:AlternateContent>
        <mc:Choice Requires="wps">
          <w:drawing>
            <wp:anchor distT="0" distB="0" distL="114300" distR="114300" simplePos="0" relativeHeight="487064576" behindDoc="1" locked="0" layoutInCell="1" allowOverlap="1" wp14:anchorId="2BC809EA" wp14:editId="7B790C3D">
              <wp:simplePos x="0" y="0"/>
              <wp:positionH relativeFrom="page">
                <wp:align>center</wp:align>
              </wp:positionH>
              <wp:positionV relativeFrom="page">
                <wp:posOffset>10083800</wp:posOffset>
              </wp:positionV>
              <wp:extent cx="532130" cy="194310"/>
              <wp:effectExtent l="0" t="0" r="1270" b="15240"/>
              <wp:wrapNone/>
              <wp:docPr id="80" name="Text Box 6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213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23B6BC" w14:textId="0E59A047" w:rsidR="00F9562D" w:rsidRDefault="00617213">
                          <w:pPr>
                            <w:pStyle w:val="BodyText"/>
                            <w:spacing w:before="10"/>
                            <w:ind w:left="20"/>
                          </w:pPr>
                          <w:r>
                            <w:t>202</w:t>
                          </w:r>
                          <w:r w:rsidR="00220AB2">
                            <w:t>2</w:t>
                          </w:r>
                          <w:r>
                            <w:t>-2</w:t>
                          </w:r>
                          <w:r w:rsidR="00220AB2">
                            <w:t>3</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BC809EA" id="Text Box 61" o:spid="_x0000_s1044" type="#_x0000_t202" style="position:absolute;margin-left:0;margin-top:794pt;width:41.9pt;height:15.3pt;z-index:-16251904;visibility:visible;mso-wrap-style:square;mso-width-percent:0;mso-height-percent:0;mso-wrap-distance-left:9pt;mso-wrap-distance-top:0;mso-wrap-distance-right:9pt;mso-wrap-distance-bottom:0;mso-position-horizontal:center;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" filled="f" stroked="f">
              <v:textbox inset="0,0,0,0">
                <w:txbxContent>
                  <w:p w14:paraId="5523B6BC" w14:textId="0E59A047" w:rsidR="00F9562D" w:rsidRDefault="00617213">
                    <w:pPr>
                      <w:pStyle w:val="BodyText"/>
                      <w:spacing w:before="10"/>
                      <w:ind w:left="20"/>
                    </w:pPr>
                    <w:r>
                      <w:t>202</w:t>
                    </w:r>
                    <w:r w:rsidR="00220AB2">
                      <w:t>2</w:t>
                    </w:r>
                    <w:r>
                      <w:t>-2</w:t>
                    </w:r>
                    <w:r w:rsidR="00220AB2">
                      <w:t>3</w:t>
                    </w:r>
                  </w:p>
                </w:txbxContent>
              </v:textbox>
              <w10:wrap anchorx="page" anchory="page"/>
            </v:shape>
          </w:pict>
        </mc:Fallback>
      </mc:AlternateContent>
    </w:r>
    <w:r w:rsidR="00EF0799">
      <w:rPr>
        <w:noProof/>
      </w:rPr>
      <mc:AlternateContent>
        <mc:Choice Requires="wps">
          <w:drawing>
            <wp:anchor distT="0" distB="0" distL="114300" distR="114300" simplePos="0" relativeHeight="487064064" behindDoc="1" locked="0" layoutInCell="1" allowOverlap="1" wp14:anchorId="2FD57A78" wp14:editId="643F6B0E">
              <wp:simplePos x="0" y="0"/>
              <wp:positionH relativeFrom="page">
                <wp:posOffset>795020</wp:posOffset>
              </wp:positionH>
              <wp:positionV relativeFrom="page">
                <wp:posOffset>10083800</wp:posOffset>
              </wp:positionV>
              <wp:extent cx="1690370" cy="194310"/>
              <wp:effectExtent l="0" t="0" r="0" b="0"/>
              <wp:wrapNone/>
              <wp:docPr id="81" name="Text Box 6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9037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3BAE11" w14:textId="77777777" w:rsidR="00F9562D" w:rsidRDefault="00617213">
                          <w:pPr>
                            <w:pStyle w:val="BodyText"/>
                            <w:spacing w:before="10"/>
                            <w:ind w:left="20"/>
                          </w:pPr>
                          <w:r>
                            <w:t>Department of ISE, RNSI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FD57A78" id="Text Box 62" o:spid="_x0000_s1045" type="#_x0000_t202" style="position:absolute;margin-left:62.6pt;margin-top:794pt;width:133.1pt;height:15.3pt;z-index:-162524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" filled="f" stroked="f">
              <v:textbox inset="0,0,0,0">
                <w:txbxContent>
                  <w:p w14:paraId="2C3BAE11" w14:textId="77777777" w:rsidR="00F9562D" w:rsidRDefault="00617213">
                    <w:pPr>
                      <w:pStyle w:val="BodyText"/>
                      <w:spacing w:before="10"/>
                      <w:ind w:left="20"/>
                    </w:pPr>
                    <w:r>
                      <w:t>Department of ISE, RNSIT</w:t>
                    </w:r>
                  </w:p>
                </w:txbxContent>
              </v:textbox>
              <w10:wrap anchorx="page" anchory="page"/>
            </v:shape>
          </w:pict>
        </mc:Fallback>
      </mc:AlternateContent>
    </w:r>
    <w:r>
      <w:rPr>
        <w:sz w:val="20"/>
      </w:rPr>
      <w:t xml:space="preserve"> 4          </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C8D06E" w14:textId="5F75DCF5" w:rsidR="00F9562D" w:rsidRDefault="00DE2C7E">
    <w:pPr>
      <w:pStyle w:val="BodyText"/>
      <w:spacing w:line="14" w:lineRule="auto"/>
      <w:rPr>
        <w:sz w:val="20"/>
      </w:rPr>
    </w:pPr>
    <w:r>
      <w:rPr>
        <w:noProof/>
      </w:rPr>
      <mc:AlternateContent>
        <mc:Choice Requires="wps">
          <w:drawing>
            <wp:anchor distT="0" distB="0" distL="114300" distR="114300" simplePos="0" relativeHeight="487067136" behindDoc="1" locked="0" layoutInCell="1" allowOverlap="1" wp14:anchorId="71AD01A0" wp14:editId="1F18F607">
              <wp:simplePos x="0" y="0"/>
              <wp:positionH relativeFrom="page">
                <wp:posOffset>971550</wp:posOffset>
              </wp:positionH>
              <wp:positionV relativeFrom="page">
                <wp:posOffset>10093325</wp:posOffset>
              </wp:positionV>
              <wp:extent cx="1693545" cy="194310"/>
              <wp:effectExtent l="0" t="0" r="0" b="0"/>
              <wp:wrapNone/>
              <wp:docPr id="75" name="Text Box 5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93545"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4363C82" w14:textId="77777777" w:rsidR="00F9562D" w:rsidRDefault="00617213">
                          <w:pPr>
                            <w:pStyle w:val="BodyText"/>
                            <w:spacing w:before="10"/>
                            <w:ind w:left="20"/>
                          </w:pPr>
                          <w:r>
                            <w:t>Department of ISE, RNSI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1AD01A0" id="_x0000_t202" coordsize="21600,21600" o:spt="202" path="m,l,21600r21600,l21600,xe">
              <v:stroke joinstyle="miter"/>
              <v:path gradientshapeok="t" o:connecttype="rect"/>
            </v:shapetype>
            <v:shape id="Text Box 56" o:spid="_x0000_s1048" type="#_x0000_t202" style="position:absolute;margin-left:76.5pt;margin-top:794.75pt;width:133.35pt;height:15.3pt;z-index:-162493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" filled="f" stroked="f">
              <v:textbox inset="0,0,0,0">
                <w:txbxContent>
                  <w:p w14:paraId="04363C82" w14:textId="77777777" w:rsidR="00F9562D" w:rsidRDefault="00617213">
                    <w:pPr>
                      <w:pStyle w:val="BodyText"/>
                      <w:spacing w:before="10"/>
                      <w:ind w:left="20"/>
                    </w:pPr>
                    <w:r>
                      <w:t>Department of ISE, RNSIT</w:t>
                    </w:r>
                  </w:p>
                </w:txbxContent>
              </v:textbox>
              <w10:wrap anchorx="page" anchory="page"/>
            </v:shape>
          </w:pict>
        </mc:Fallback>
      </mc:AlternateContent>
    </w:r>
    <w:r w:rsidR="00220AB2">
      <w:rPr>
        <w:noProof/>
      </w:rPr>
      <mc:AlternateContent>
        <mc:Choice Requires="wps">
          <w:drawing>
            <wp:anchor distT="0" distB="0" distL="114300" distR="114300" simplePos="0" relativeHeight="487067648" behindDoc="1" locked="0" layoutInCell="1" allowOverlap="1" wp14:anchorId="1524553B" wp14:editId="3356DB72">
              <wp:simplePos x="0" y="0"/>
              <wp:positionH relativeFrom="page">
                <wp:posOffset>3740150</wp:posOffset>
              </wp:positionH>
              <wp:positionV relativeFrom="page">
                <wp:posOffset>10083800</wp:posOffset>
              </wp:positionV>
              <wp:extent cx="534670" cy="194310"/>
              <wp:effectExtent l="0" t="0" r="17780" b="15240"/>
              <wp:wrapNone/>
              <wp:docPr id="74" name="Text Box 5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467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99566D" w14:textId="43DE25E0" w:rsidR="00F9562D" w:rsidRDefault="00617213">
                          <w:pPr>
                            <w:pStyle w:val="BodyText"/>
                            <w:spacing w:before="10"/>
                            <w:ind w:left="20"/>
                          </w:pPr>
                          <w:r>
                            <w:t>202</w:t>
                          </w:r>
                          <w:r w:rsidR="00220AB2">
                            <w:t>2</w:t>
                          </w:r>
                          <w:r>
                            <w:t>-2</w:t>
                          </w:r>
                          <w:r w:rsidR="00220AB2">
                            <w:t>3</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524553B" id="Text Box 55" o:spid="_x0000_s1049" type="#_x0000_t202" style="position:absolute;margin-left:294.5pt;margin-top:794pt;width:42.1pt;height:15.3pt;z-index:-162488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" filled="f" stroked="f">
              <v:textbox inset="0,0,0,0">
                <w:txbxContent>
                  <w:p w14:paraId="5899566D" w14:textId="43DE25E0" w:rsidR="00F9562D" w:rsidRDefault="00617213">
                    <w:pPr>
                      <w:pStyle w:val="BodyText"/>
                      <w:spacing w:before="10"/>
                      <w:ind w:left="20"/>
                    </w:pPr>
                    <w:r>
                      <w:t>202</w:t>
                    </w:r>
                    <w:r w:rsidR="00220AB2">
                      <w:t>2</w:t>
                    </w:r>
                    <w:r>
                      <w:t>-2</w:t>
                    </w:r>
                    <w:r w:rsidR="00220AB2">
                      <w:t>3</w:t>
                    </w:r>
                  </w:p>
                </w:txbxContent>
              </v:textbox>
              <w10:wrap anchorx="page" anchory="page"/>
            </v:shape>
          </w:pict>
        </mc:Fallback>
      </mc:AlternateContent>
    </w:r>
    <w:r w:rsidR="00EF0799">
      <w:rPr>
        <w:noProof/>
      </w:rPr>
      <mc:AlternateContent>
        <mc:Choice Requires="wps">
          <w:drawing>
            <wp:anchor distT="0" distB="0" distL="114300" distR="114300" simplePos="0" relativeHeight="487066624" behindDoc="1" locked="0" layoutInCell="1" allowOverlap="1" wp14:anchorId="406EB1EF" wp14:editId="60CE33F5">
              <wp:simplePos x="0" y="0"/>
              <wp:positionH relativeFrom="page">
                <wp:posOffset>914400</wp:posOffset>
              </wp:positionH>
              <wp:positionV relativeFrom="page">
                <wp:posOffset>10000615</wp:posOffset>
              </wp:positionV>
              <wp:extent cx="5888990" cy="58420"/>
              <wp:effectExtent l="0" t="0" r="0" b="0"/>
              <wp:wrapNone/>
              <wp:docPr id="76" name="AutoShape 5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888990" cy="58420"/>
                      </a:xfrm>
                      <a:custGeom>
                        <a:avLst/>
                        <a:gdLst>
                          <a:gd name="T0" fmla="+- 0 10714 1440"/>
                          <a:gd name="T1" fmla="*/ T0 w 9274"/>
                          <a:gd name="T2" fmla="+- 0 15826 15749"/>
                          <a:gd name="T3" fmla="*/ 15826 h 92"/>
                          <a:gd name="T4" fmla="+- 0 1440 1440"/>
                          <a:gd name="T5" fmla="*/ T4 w 9274"/>
                          <a:gd name="T6" fmla="+- 0 15826 15749"/>
                          <a:gd name="T7" fmla="*/ 15826 h 92"/>
                          <a:gd name="T8" fmla="+- 0 1440 1440"/>
                          <a:gd name="T9" fmla="*/ T8 w 9274"/>
                          <a:gd name="T10" fmla="+- 0 15840 15749"/>
                          <a:gd name="T11" fmla="*/ 15840 h 92"/>
                          <a:gd name="T12" fmla="+- 0 10714 1440"/>
                          <a:gd name="T13" fmla="*/ T12 w 9274"/>
                          <a:gd name="T14" fmla="+- 0 15840 15749"/>
                          <a:gd name="T15" fmla="*/ 15840 h 92"/>
                          <a:gd name="T16" fmla="+- 0 10714 1440"/>
                          <a:gd name="T17" fmla="*/ T16 w 9274"/>
                          <a:gd name="T18" fmla="+- 0 15826 15749"/>
                          <a:gd name="T19" fmla="*/ 15826 h 92"/>
                          <a:gd name="T20" fmla="+- 0 10714 1440"/>
                          <a:gd name="T21" fmla="*/ T20 w 9274"/>
                          <a:gd name="T22" fmla="+- 0 15749 15749"/>
                          <a:gd name="T23" fmla="*/ 15749 h 92"/>
                          <a:gd name="T24" fmla="+- 0 1440 1440"/>
                          <a:gd name="T25" fmla="*/ T24 w 9274"/>
                          <a:gd name="T26" fmla="+- 0 15749 15749"/>
                          <a:gd name="T27" fmla="*/ 15749 h 92"/>
                          <a:gd name="T28" fmla="+- 0 1440 1440"/>
                          <a:gd name="T29" fmla="*/ T28 w 9274"/>
                          <a:gd name="T30" fmla="+- 0 15811 15749"/>
                          <a:gd name="T31" fmla="*/ 15811 h 92"/>
                          <a:gd name="T32" fmla="+- 0 10714 1440"/>
                          <a:gd name="T33" fmla="*/ T32 w 9274"/>
                          <a:gd name="T34" fmla="+- 0 15811 15749"/>
                          <a:gd name="T35" fmla="*/ 15811 h 92"/>
                          <a:gd name="T36" fmla="+- 0 10714 1440"/>
                          <a:gd name="T37" fmla="*/ T36 w 9274"/>
                          <a:gd name="T38" fmla="+- 0 15749 15749"/>
                          <a:gd name="T39" fmla="*/ 15749 h 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9274" h="92">
                            <a:moveTo>
                              <a:pt x="9274" y="77"/>
                            </a:moveTo>
                            <a:lnTo>
                              <a:pt x="0" y="77"/>
                            </a:lnTo>
                            <a:lnTo>
                              <a:pt x="0" y="91"/>
                            </a:lnTo>
                            <a:lnTo>
                              <a:pt x="9274" y="91"/>
                            </a:lnTo>
                            <a:lnTo>
                              <a:pt x="9274" y="77"/>
                            </a:lnTo>
                            <a:close/>
                            <a:moveTo>
                              <a:pt x="9274" y="0"/>
                            </a:moveTo>
                            <a:lnTo>
                              <a:pt x="0" y="0"/>
                            </a:lnTo>
                            <a:lnTo>
                              <a:pt x="0" y="62"/>
                            </a:lnTo>
                            <a:lnTo>
                              <a:pt x="9274" y="62"/>
                            </a:lnTo>
                            <a:lnTo>
                              <a:pt x="9274"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806DD2A" id="AutoShape 57" o:spid="_x0000_s1026" style="position:absolute;margin-left:1in;margin-top:787.45pt;width:463.7pt;height:4.6pt;z-index:-162498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9274,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" path="m9274,77l,77,,91r9274,l9274,77xm9274,l,,,62r9274,l9274,xe" fillcolor="black" stroked="f">
              <v:path arrowok="t" o:connecttype="custom" o:connectlocs="5888990,10049510;0,10049510;0,10058400;5888990,10058400;5888990,10049510;5888990,10000615;0,10000615;0,10039985;5888990,10039985;5888990,10000615" o:connectangles="0,0,0,0,0,0,0,0,0,0"/>
              <w10:wrap anchorx="page" anchory="page"/>
            </v:shape>
          </w:pict>
        </mc:Fallback>
      </mc:AlternateContent>
    </w:r>
    <w:r w:rsidR="00EF0799">
      <w:rPr>
        <w:noProof/>
      </w:rPr>
      <mc:AlternateContent>
        <mc:Choice Requires="wps">
          <w:drawing>
            <wp:anchor distT="0" distB="0" distL="114300" distR="114300" simplePos="0" relativeHeight="487068160" behindDoc="1" locked="0" layoutInCell="1" allowOverlap="1" wp14:anchorId="2DE686E3" wp14:editId="65BA5EA2">
              <wp:simplePos x="0" y="0"/>
              <wp:positionH relativeFrom="page">
                <wp:posOffset>6492875</wp:posOffset>
              </wp:positionH>
              <wp:positionV relativeFrom="page">
                <wp:posOffset>10094595</wp:posOffset>
              </wp:positionV>
              <wp:extent cx="146685" cy="180975"/>
              <wp:effectExtent l="0" t="0" r="0" b="0"/>
              <wp:wrapNone/>
              <wp:docPr id="73" name="Text Box 5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6685" cy="1809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ADD2914" w14:textId="4D7BFCFB" w:rsidR="00F9562D" w:rsidRDefault="0070052C">
                          <w:pPr>
                            <w:spacing w:before="11"/>
                            <w:ind w:left="60"/>
                          </w:pPr>
                          <w:r>
                            <w:t>5</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DE686E3" id="Text Box 54" o:spid="_x0000_s1050" type="#_x0000_t202" style="position:absolute;margin-left:511.25pt;margin-top:794.85pt;width:11.55pt;height:14.25pt;z-index:-162483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" filled="f" stroked="f">
              <v:textbox inset="0,0,0,0">
                <w:txbxContent>
                  <w:p w14:paraId="3ADD2914" w14:textId="4D7BFCFB" w:rsidR="00F9562D" w:rsidRDefault="0070052C">
                    <w:pPr>
                      <w:spacing w:before="11"/>
                      <w:ind w:left="60"/>
                    </w:pPr>
                    <w:r>
                      <w:t>5</w:t>
                    </w:r>
                  </w:p>
                </w:txbxContent>
              </v:textbox>
              <w10:wrap anchorx="page" anchory="page"/>
            </v:shape>
          </w:pict>
        </mc:Fallback>
      </mc:AlternateConten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238F7F" w14:textId="4F145C3F" w:rsidR="00F9562D" w:rsidRDefault="00220AB2">
    <w:pPr>
      <w:pStyle w:val="BodyText"/>
      <w:spacing w:line="14" w:lineRule="auto"/>
      <w:rPr>
        <w:sz w:val="20"/>
      </w:rPr>
    </w:pPr>
    <w:r>
      <w:rPr>
        <w:noProof/>
      </w:rPr>
      <mc:AlternateContent>
        <mc:Choice Requires="wps">
          <w:drawing>
            <wp:anchor distT="0" distB="0" distL="114300" distR="114300" simplePos="0" relativeHeight="487071232" behindDoc="1" locked="0" layoutInCell="1" allowOverlap="1" wp14:anchorId="338869CF" wp14:editId="2283B3CD">
              <wp:simplePos x="0" y="0"/>
              <wp:positionH relativeFrom="margin">
                <wp:align>center</wp:align>
              </wp:positionH>
              <wp:positionV relativeFrom="page">
                <wp:posOffset>10095865</wp:posOffset>
              </wp:positionV>
              <wp:extent cx="590550" cy="180975"/>
              <wp:effectExtent l="0" t="0" r="0" b="9525"/>
              <wp:wrapNone/>
              <wp:docPr id="67" name="Text Box 4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0550" cy="1809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E4C81C1" w14:textId="14CFC31D" w:rsidR="00F9562D" w:rsidRDefault="00617213">
                          <w:pPr>
                            <w:pStyle w:val="BodyText"/>
                            <w:spacing w:before="10"/>
                            <w:ind w:left="20"/>
                          </w:pPr>
                          <w:r>
                            <w:t>202</w:t>
                          </w:r>
                          <w:r w:rsidR="00220AB2">
                            <w:t>2</w:t>
                          </w:r>
                          <w:r>
                            <w:t>-2</w:t>
                          </w:r>
                          <w:r w:rsidR="00220AB2">
                            <w:t>3</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38869CF" id="_x0000_t202" coordsize="21600,21600" o:spt="202" path="m,l,21600r21600,l21600,xe">
              <v:stroke joinstyle="miter"/>
              <v:path gradientshapeok="t" o:connecttype="rect"/>
            </v:shapetype>
            <v:shape id="Text Box 48" o:spid="_x0000_s1053" type="#_x0000_t202" style="position:absolute;margin-left:0;margin-top:794.95pt;width:46.5pt;height:14.25pt;z-index:-16245248;visibility:visible;mso-wrap-style:square;mso-width-percent:0;mso-height-percent:0;mso-wrap-distance-left:9pt;mso-wrap-distance-top:0;mso-wrap-distance-right:9pt;mso-wrap-distance-bottom:0;mso-position-horizontal:center;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" filled="f" stroked="f">
              <v:textbox inset="0,0,0,0">
                <w:txbxContent>
                  <w:p w14:paraId="0E4C81C1" w14:textId="14CFC31D" w:rsidR="00F9562D" w:rsidRDefault="00617213">
                    <w:pPr>
                      <w:pStyle w:val="BodyText"/>
                      <w:spacing w:before="10"/>
                      <w:ind w:left="20"/>
                    </w:pPr>
                    <w:r>
                      <w:t>202</w:t>
                    </w:r>
                    <w:r w:rsidR="00220AB2">
                      <w:t>2</w:t>
                    </w:r>
                    <w:r>
                      <w:t>-2</w:t>
                    </w:r>
                    <w:r w:rsidR="00220AB2">
                      <w:t>3</w:t>
                    </w:r>
                  </w:p>
                </w:txbxContent>
              </v:textbox>
              <w10:wrap anchorx="margin" anchory="page"/>
            </v:shape>
          </w:pict>
        </mc:Fallback>
      </mc:AlternateContent>
    </w:r>
    <w:r w:rsidR="00EF0799">
      <w:rPr>
        <w:noProof/>
      </w:rPr>
      <mc:AlternateContent>
        <mc:Choice Requires="wps">
          <w:drawing>
            <wp:anchor distT="0" distB="0" distL="114300" distR="114300" simplePos="0" relativeHeight="487070208" behindDoc="1" locked="0" layoutInCell="1" allowOverlap="1" wp14:anchorId="6AAEE3A1" wp14:editId="707ABE01">
              <wp:simplePos x="0" y="0"/>
              <wp:positionH relativeFrom="page">
                <wp:posOffset>914400</wp:posOffset>
              </wp:positionH>
              <wp:positionV relativeFrom="page">
                <wp:posOffset>10000615</wp:posOffset>
              </wp:positionV>
              <wp:extent cx="5888990" cy="58420"/>
              <wp:effectExtent l="0" t="0" r="0" b="0"/>
              <wp:wrapNone/>
              <wp:docPr id="69" name="AutoShape 5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888990" cy="58420"/>
                      </a:xfrm>
                      <a:custGeom>
                        <a:avLst/>
                        <a:gdLst>
                          <a:gd name="T0" fmla="+- 0 10714 1440"/>
                          <a:gd name="T1" fmla="*/ T0 w 9274"/>
                          <a:gd name="T2" fmla="+- 0 15826 15749"/>
                          <a:gd name="T3" fmla="*/ 15826 h 92"/>
                          <a:gd name="T4" fmla="+- 0 1440 1440"/>
                          <a:gd name="T5" fmla="*/ T4 w 9274"/>
                          <a:gd name="T6" fmla="+- 0 15826 15749"/>
                          <a:gd name="T7" fmla="*/ 15826 h 92"/>
                          <a:gd name="T8" fmla="+- 0 1440 1440"/>
                          <a:gd name="T9" fmla="*/ T8 w 9274"/>
                          <a:gd name="T10" fmla="+- 0 15840 15749"/>
                          <a:gd name="T11" fmla="*/ 15840 h 92"/>
                          <a:gd name="T12" fmla="+- 0 10714 1440"/>
                          <a:gd name="T13" fmla="*/ T12 w 9274"/>
                          <a:gd name="T14" fmla="+- 0 15840 15749"/>
                          <a:gd name="T15" fmla="*/ 15840 h 92"/>
                          <a:gd name="T16" fmla="+- 0 10714 1440"/>
                          <a:gd name="T17" fmla="*/ T16 w 9274"/>
                          <a:gd name="T18" fmla="+- 0 15826 15749"/>
                          <a:gd name="T19" fmla="*/ 15826 h 92"/>
                          <a:gd name="T20" fmla="+- 0 10714 1440"/>
                          <a:gd name="T21" fmla="*/ T20 w 9274"/>
                          <a:gd name="T22" fmla="+- 0 15749 15749"/>
                          <a:gd name="T23" fmla="*/ 15749 h 92"/>
                          <a:gd name="T24" fmla="+- 0 1440 1440"/>
                          <a:gd name="T25" fmla="*/ T24 w 9274"/>
                          <a:gd name="T26" fmla="+- 0 15749 15749"/>
                          <a:gd name="T27" fmla="*/ 15749 h 92"/>
                          <a:gd name="T28" fmla="+- 0 1440 1440"/>
                          <a:gd name="T29" fmla="*/ T28 w 9274"/>
                          <a:gd name="T30" fmla="+- 0 15811 15749"/>
                          <a:gd name="T31" fmla="*/ 15811 h 92"/>
                          <a:gd name="T32" fmla="+- 0 10714 1440"/>
                          <a:gd name="T33" fmla="*/ T32 w 9274"/>
                          <a:gd name="T34" fmla="+- 0 15811 15749"/>
                          <a:gd name="T35" fmla="*/ 15811 h 92"/>
                          <a:gd name="T36" fmla="+- 0 10714 1440"/>
                          <a:gd name="T37" fmla="*/ T36 w 9274"/>
                          <a:gd name="T38" fmla="+- 0 15749 15749"/>
                          <a:gd name="T39" fmla="*/ 15749 h 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9274" h="92">
                            <a:moveTo>
                              <a:pt x="9274" y="77"/>
                            </a:moveTo>
                            <a:lnTo>
                              <a:pt x="0" y="77"/>
                            </a:lnTo>
                            <a:lnTo>
                              <a:pt x="0" y="91"/>
                            </a:lnTo>
                            <a:lnTo>
                              <a:pt x="9274" y="91"/>
                            </a:lnTo>
                            <a:lnTo>
                              <a:pt x="9274" y="77"/>
                            </a:lnTo>
                            <a:close/>
                            <a:moveTo>
                              <a:pt x="9274" y="0"/>
                            </a:moveTo>
                            <a:lnTo>
                              <a:pt x="0" y="0"/>
                            </a:lnTo>
                            <a:lnTo>
                              <a:pt x="0" y="62"/>
                            </a:lnTo>
                            <a:lnTo>
                              <a:pt x="9274" y="62"/>
                            </a:lnTo>
                            <a:lnTo>
                              <a:pt x="9274"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A17BA8D" id="AutoShape 50" o:spid="_x0000_s1026" style="position:absolute;margin-left:1in;margin-top:787.45pt;width:463.7pt;height:4.6pt;z-index:-162462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9274,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" path="m9274,77l,77,,91r9274,l9274,77xm9274,l,,,62r9274,l9274,xe" fillcolor="black" stroked="f">
              <v:path arrowok="t" o:connecttype="custom" o:connectlocs="5888990,10049510;0,10049510;0,10058400;5888990,10058400;5888990,10049510;5888990,10000615;0,10000615;0,10039985;5888990,10039985;5888990,10000615" o:connectangles="0,0,0,0,0,0,0,0,0,0"/>
              <w10:wrap anchorx="page" anchory="page"/>
            </v:shape>
          </w:pict>
        </mc:Fallback>
      </mc:AlternateContent>
    </w:r>
    <w:r w:rsidR="00EF0799">
      <w:rPr>
        <w:noProof/>
      </w:rPr>
      <mc:AlternateContent>
        <mc:Choice Requires="wps">
          <w:drawing>
            <wp:anchor distT="0" distB="0" distL="114300" distR="114300" simplePos="0" relativeHeight="487070720" behindDoc="1" locked="0" layoutInCell="1" allowOverlap="1" wp14:anchorId="525F77EC" wp14:editId="60DA65EF">
              <wp:simplePos x="0" y="0"/>
              <wp:positionH relativeFrom="page">
                <wp:posOffset>1219200</wp:posOffset>
              </wp:positionH>
              <wp:positionV relativeFrom="page">
                <wp:posOffset>10083800</wp:posOffset>
              </wp:positionV>
              <wp:extent cx="1693545" cy="194310"/>
              <wp:effectExtent l="0" t="0" r="0" b="0"/>
              <wp:wrapNone/>
              <wp:docPr id="68" name="Text Box 4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93545"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780D85" w14:textId="77777777" w:rsidR="00F9562D" w:rsidRDefault="00617213">
                          <w:pPr>
                            <w:pStyle w:val="BodyText"/>
                            <w:spacing w:before="10"/>
                            <w:ind w:left="20"/>
                          </w:pPr>
                          <w:r>
                            <w:t>Department of ISE, RNSI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25F77EC" id="Text Box 49" o:spid="_x0000_s1054" type="#_x0000_t202" style="position:absolute;margin-left:96pt;margin-top:794pt;width:133.35pt;height:15.3pt;z-index:-162457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" filled="f" stroked="f">
              <v:textbox inset="0,0,0,0">
                <w:txbxContent>
                  <w:p w14:paraId="64780D85" w14:textId="77777777" w:rsidR="00F9562D" w:rsidRDefault="00617213">
                    <w:pPr>
                      <w:pStyle w:val="BodyText"/>
                      <w:spacing w:before="10"/>
                      <w:ind w:left="20"/>
                    </w:pPr>
                    <w:r>
                      <w:t>Department of ISE, RNSIT</w:t>
                    </w:r>
                  </w:p>
                </w:txbxContent>
              </v:textbox>
              <w10:wrap anchorx="page" anchory="page"/>
            </v:shape>
          </w:pict>
        </mc:Fallback>
      </mc:AlternateContent>
    </w:r>
    <w:r w:rsidR="00EF0799">
      <w:rPr>
        <w:noProof/>
      </w:rPr>
      <mc:AlternateContent>
        <mc:Choice Requires="wps">
          <w:drawing>
            <wp:anchor distT="0" distB="0" distL="114300" distR="114300" simplePos="0" relativeHeight="487071744" behindDoc="1" locked="0" layoutInCell="1" allowOverlap="1" wp14:anchorId="134FF235" wp14:editId="0FB816BC">
              <wp:simplePos x="0" y="0"/>
              <wp:positionH relativeFrom="page">
                <wp:posOffset>6492875</wp:posOffset>
              </wp:positionH>
              <wp:positionV relativeFrom="page">
                <wp:posOffset>10094595</wp:posOffset>
              </wp:positionV>
              <wp:extent cx="146685" cy="180975"/>
              <wp:effectExtent l="0" t="0" r="0" b="0"/>
              <wp:wrapNone/>
              <wp:docPr id="66" name="Text Box 4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6685" cy="1809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A950541" w14:textId="77777777" w:rsidR="00F9562D" w:rsidRDefault="00617213">
                          <w:pPr>
                            <w:spacing w:before="11"/>
                            <w:ind w:left="60"/>
                          </w:pPr>
                          <w:r>
                            <w:fldChar w:fldCharType="begin"/>
                          </w:r>
                          <w:r>
                            <w:instrText xml:space="preserve"> PAGE </w:instrText>
                          </w:r>
                          <w:r>
                            <w:fldChar w:fldCharType="separate"/>
                          </w:r>
                          <w:r>
                            <w:t>6</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34FF235" id="Text Box 47" o:spid="_x0000_s1055" type="#_x0000_t202" style="position:absolute;margin-left:511.25pt;margin-top:794.85pt;width:11.55pt;height:14.25pt;z-index:-162447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" filled="f" stroked="f">
              <v:textbox inset="0,0,0,0">
                <w:txbxContent>
                  <w:p w14:paraId="1A950541" w14:textId="77777777" w:rsidR="00F9562D" w:rsidRDefault="00617213">
                    <w:pPr>
                      <w:spacing w:before="11"/>
                      <w:ind w:left="60"/>
                    </w:pPr>
                    <w:r>
                      <w:fldChar w:fldCharType="begin"/>
                    </w:r>
                    <w:r>
                      <w:instrText xml:space="preserve"> PAGE </w:instrText>
                    </w:r>
                    <w:r>
                      <w:fldChar w:fldCharType="separate"/>
                    </w:r>
                    <w:r>
                      <w:t>6</w:t>
                    </w:r>
                    <w:r>
                      <w:fldChar w:fldCharType="end"/>
                    </w:r>
                  </w:p>
                </w:txbxContent>
              </v:textbox>
              <w10:wrap anchorx="page" anchory="page"/>
            </v:shape>
          </w:pict>
        </mc:Fallback>
      </mc:AlternateContent>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9F18FC" w14:textId="34965BB0" w:rsidR="00F9562D" w:rsidRDefault="00220AB2">
    <w:pPr>
      <w:pStyle w:val="BodyText"/>
      <w:spacing w:line="14" w:lineRule="auto"/>
      <w:rPr>
        <w:sz w:val="20"/>
      </w:rPr>
    </w:pPr>
    <w:r>
      <w:rPr>
        <w:noProof/>
      </w:rPr>
      <mc:AlternateContent>
        <mc:Choice Requires="wps">
          <w:drawing>
            <wp:anchor distT="0" distB="0" distL="114300" distR="114300" simplePos="0" relativeHeight="487074816" behindDoc="1" locked="0" layoutInCell="1" allowOverlap="1" wp14:anchorId="3924F868" wp14:editId="07483899">
              <wp:simplePos x="0" y="0"/>
              <wp:positionH relativeFrom="page">
                <wp:align>center</wp:align>
              </wp:positionH>
              <wp:positionV relativeFrom="page">
                <wp:posOffset>10093325</wp:posOffset>
              </wp:positionV>
              <wp:extent cx="534670" cy="194310"/>
              <wp:effectExtent l="0" t="0" r="17780" b="15240"/>
              <wp:wrapNone/>
              <wp:docPr id="60" name="Text Box 4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467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F1E49B0" w14:textId="76DA6AAE" w:rsidR="00F9562D" w:rsidRDefault="00617213">
                          <w:pPr>
                            <w:pStyle w:val="BodyText"/>
                            <w:spacing w:before="10"/>
                            <w:ind w:left="20"/>
                          </w:pPr>
                          <w:r>
                            <w:t>202</w:t>
                          </w:r>
                          <w:r w:rsidR="00220AB2">
                            <w:t>2</w:t>
                          </w:r>
                          <w:r>
                            <w:t>-2</w:t>
                          </w:r>
                          <w:r w:rsidR="00220AB2">
                            <w:t>3</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924F868" id="_x0000_t202" coordsize="21600,21600" o:spt="202" path="m,l,21600r21600,l21600,xe">
              <v:stroke joinstyle="miter"/>
              <v:path gradientshapeok="t" o:connecttype="rect"/>
            </v:shapetype>
            <v:shape id="Text Box 41" o:spid="_x0000_s1058" type="#_x0000_t202" style="position:absolute;margin-left:0;margin-top:794.75pt;width:42.1pt;height:15.3pt;z-index:-16241664;visibility:visible;mso-wrap-style:square;mso-width-percent:0;mso-height-percent:0;mso-wrap-distance-left:9pt;mso-wrap-distance-top:0;mso-wrap-distance-right:9pt;mso-wrap-distance-bottom:0;mso-position-horizontal:center;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" filled="f" stroked="f">
              <v:textbox inset="0,0,0,0">
                <w:txbxContent>
                  <w:p w14:paraId="1F1E49B0" w14:textId="76DA6AAE" w:rsidR="00F9562D" w:rsidRDefault="00617213">
                    <w:pPr>
                      <w:pStyle w:val="BodyText"/>
                      <w:spacing w:before="10"/>
                      <w:ind w:left="20"/>
                    </w:pPr>
                    <w:r>
                      <w:t>202</w:t>
                    </w:r>
                    <w:r w:rsidR="00220AB2">
                      <w:t>2</w:t>
                    </w:r>
                    <w:r>
                      <w:t>-2</w:t>
                    </w:r>
                    <w:r w:rsidR="00220AB2">
                      <w:t>3</w:t>
                    </w:r>
                  </w:p>
                </w:txbxContent>
              </v:textbox>
              <w10:wrap anchorx="page" anchory="page"/>
            </v:shape>
          </w:pict>
        </mc:Fallback>
      </mc:AlternateContent>
    </w:r>
    <w:r w:rsidR="00EF0799">
      <w:rPr>
        <w:noProof/>
      </w:rPr>
      <mc:AlternateContent>
        <mc:Choice Requires="wps">
          <w:drawing>
            <wp:anchor distT="0" distB="0" distL="114300" distR="114300" simplePos="0" relativeHeight="487073792" behindDoc="1" locked="0" layoutInCell="1" allowOverlap="1" wp14:anchorId="630246E9" wp14:editId="32198548">
              <wp:simplePos x="0" y="0"/>
              <wp:positionH relativeFrom="page">
                <wp:posOffset>914400</wp:posOffset>
              </wp:positionH>
              <wp:positionV relativeFrom="page">
                <wp:posOffset>10000615</wp:posOffset>
              </wp:positionV>
              <wp:extent cx="5888990" cy="58420"/>
              <wp:effectExtent l="0" t="0" r="0" b="0"/>
              <wp:wrapNone/>
              <wp:docPr id="62" name="AutoShape 4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888990" cy="58420"/>
                      </a:xfrm>
                      <a:custGeom>
                        <a:avLst/>
                        <a:gdLst>
                          <a:gd name="T0" fmla="+- 0 10714 1440"/>
                          <a:gd name="T1" fmla="*/ T0 w 9274"/>
                          <a:gd name="T2" fmla="+- 0 15826 15749"/>
                          <a:gd name="T3" fmla="*/ 15826 h 92"/>
                          <a:gd name="T4" fmla="+- 0 1440 1440"/>
                          <a:gd name="T5" fmla="*/ T4 w 9274"/>
                          <a:gd name="T6" fmla="+- 0 15826 15749"/>
                          <a:gd name="T7" fmla="*/ 15826 h 92"/>
                          <a:gd name="T8" fmla="+- 0 1440 1440"/>
                          <a:gd name="T9" fmla="*/ T8 w 9274"/>
                          <a:gd name="T10" fmla="+- 0 15840 15749"/>
                          <a:gd name="T11" fmla="*/ 15840 h 92"/>
                          <a:gd name="T12" fmla="+- 0 10714 1440"/>
                          <a:gd name="T13" fmla="*/ T12 w 9274"/>
                          <a:gd name="T14" fmla="+- 0 15840 15749"/>
                          <a:gd name="T15" fmla="*/ 15840 h 92"/>
                          <a:gd name="T16" fmla="+- 0 10714 1440"/>
                          <a:gd name="T17" fmla="*/ T16 w 9274"/>
                          <a:gd name="T18" fmla="+- 0 15826 15749"/>
                          <a:gd name="T19" fmla="*/ 15826 h 92"/>
                          <a:gd name="T20" fmla="+- 0 10714 1440"/>
                          <a:gd name="T21" fmla="*/ T20 w 9274"/>
                          <a:gd name="T22" fmla="+- 0 15749 15749"/>
                          <a:gd name="T23" fmla="*/ 15749 h 92"/>
                          <a:gd name="T24" fmla="+- 0 1440 1440"/>
                          <a:gd name="T25" fmla="*/ T24 w 9274"/>
                          <a:gd name="T26" fmla="+- 0 15749 15749"/>
                          <a:gd name="T27" fmla="*/ 15749 h 92"/>
                          <a:gd name="T28" fmla="+- 0 1440 1440"/>
                          <a:gd name="T29" fmla="*/ T28 w 9274"/>
                          <a:gd name="T30" fmla="+- 0 15811 15749"/>
                          <a:gd name="T31" fmla="*/ 15811 h 92"/>
                          <a:gd name="T32" fmla="+- 0 10714 1440"/>
                          <a:gd name="T33" fmla="*/ T32 w 9274"/>
                          <a:gd name="T34" fmla="+- 0 15811 15749"/>
                          <a:gd name="T35" fmla="*/ 15811 h 92"/>
                          <a:gd name="T36" fmla="+- 0 10714 1440"/>
                          <a:gd name="T37" fmla="*/ T36 w 9274"/>
                          <a:gd name="T38" fmla="+- 0 15749 15749"/>
                          <a:gd name="T39" fmla="*/ 15749 h 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9274" h="92">
                            <a:moveTo>
                              <a:pt x="9274" y="77"/>
                            </a:moveTo>
                            <a:lnTo>
                              <a:pt x="0" y="77"/>
                            </a:lnTo>
                            <a:lnTo>
                              <a:pt x="0" y="91"/>
                            </a:lnTo>
                            <a:lnTo>
                              <a:pt x="9274" y="91"/>
                            </a:lnTo>
                            <a:lnTo>
                              <a:pt x="9274" y="77"/>
                            </a:lnTo>
                            <a:close/>
                            <a:moveTo>
                              <a:pt x="9274" y="0"/>
                            </a:moveTo>
                            <a:lnTo>
                              <a:pt x="0" y="0"/>
                            </a:lnTo>
                            <a:lnTo>
                              <a:pt x="0" y="62"/>
                            </a:lnTo>
                            <a:lnTo>
                              <a:pt x="9274" y="62"/>
                            </a:lnTo>
                            <a:lnTo>
                              <a:pt x="9274"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628616F" id="AutoShape 43" o:spid="_x0000_s1026" style="position:absolute;margin-left:1in;margin-top:787.45pt;width:463.7pt;height:4.6pt;z-index:-162426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9274,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" path="m9274,77l,77,,91r9274,l9274,77xm9274,l,,,62r9274,l9274,xe" fillcolor="black" stroked="f">
              <v:path arrowok="t" o:connecttype="custom" o:connectlocs="5888990,10049510;0,10049510;0,10058400;5888990,10058400;5888990,10049510;5888990,10000615;0,10000615;0,10039985;5888990,10039985;5888990,10000615" o:connectangles="0,0,0,0,0,0,0,0,0,0"/>
              <w10:wrap anchorx="page" anchory="page"/>
            </v:shape>
          </w:pict>
        </mc:Fallback>
      </mc:AlternateContent>
    </w:r>
    <w:r w:rsidR="00EF0799">
      <w:rPr>
        <w:noProof/>
      </w:rPr>
      <mc:AlternateContent>
        <mc:Choice Requires="wps">
          <w:drawing>
            <wp:anchor distT="0" distB="0" distL="114300" distR="114300" simplePos="0" relativeHeight="487074304" behindDoc="1" locked="0" layoutInCell="1" allowOverlap="1" wp14:anchorId="69674091" wp14:editId="71D48CB5">
              <wp:simplePos x="0" y="0"/>
              <wp:positionH relativeFrom="page">
                <wp:posOffset>1219200</wp:posOffset>
              </wp:positionH>
              <wp:positionV relativeFrom="page">
                <wp:posOffset>10083800</wp:posOffset>
              </wp:positionV>
              <wp:extent cx="1693545" cy="194310"/>
              <wp:effectExtent l="0" t="0" r="0" b="0"/>
              <wp:wrapNone/>
              <wp:docPr id="61" name="Text Box 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93545"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DFDECB" w14:textId="77777777" w:rsidR="00F9562D" w:rsidRDefault="00617213">
                          <w:pPr>
                            <w:pStyle w:val="BodyText"/>
                            <w:spacing w:before="10"/>
                            <w:ind w:left="20"/>
                          </w:pPr>
                          <w:r>
                            <w:t>Department of ISE, RNSI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9674091" id="Text Box 42" o:spid="_x0000_s1059" type="#_x0000_t202" style="position:absolute;margin-left:96pt;margin-top:794pt;width:133.35pt;height:15.3pt;z-index:-162421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" filled="f" stroked="f">
              <v:textbox inset="0,0,0,0">
                <w:txbxContent>
                  <w:p w14:paraId="0BDFDECB" w14:textId="77777777" w:rsidR="00F9562D" w:rsidRDefault="00617213">
                    <w:pPr>
                      <w:pStyle w:val="BodyText"/>
                      <w:spacing w:before="10"/>
                      <w:ind w:left="20"/>
                    </w:pPr>
                    <w:r>
                      <w:t>Department of ISE, RNSIT</w:t>
                    </w:r>
                  </w:p>
                </w:txbxContent>
              </v:textbox>
              <w10:wrap anchorx="page" anchory="page"/>
            </v:shape>
          </w:pict>
        </mc:Fallback>
      </mc:AlternateContent>
    </w:r>
    <w:r w:rsidR="00EF0799">
      <w:rPr>
        <w:noProof/>
      </w:rPr>
      <mc:AlternateContent>
        <mc:Choice Requires="wps">
          <w:drawing>
            <wp:anchor distT="0" distB="0" distL="114300" distR="114300" simplePos="0" relativeHeight="487075328" behindDoc="1" locked="0" layoutInCell="1" allowOverlap="1" wp14:anchorId="5A5A7FAD" wp14:editId="6EB296AB">
              <wp:simplePos x="0" y="0"/>
              <wp:positionH relativeFrom="page">
                <wp:posOffset>6518275</wp:posOffset>
              </wp:positionH>
              <wp:positionV relativeFrom="page">
                <wp:posOffset>10094595</wp:posOffset>
              </wp:positionV>
              <wp:extent cx="95885" cy="180975"/>
              <wp:effectExtent l="0" t="0" r="0" b="0"/>
              <wp:wrapNone/>
              <wp:docPr id="59" name="Text Box 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5885" cy="1809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8C115AE" w14:textId="77777777" w:rsidR="00F9562D" w:rsidRDefault="00617213">
                          <w:pPr>
                            <w:spacing w:before="11"/>
                            <w:ind w:left="20"/>
                          </w:pPr>
                          <w:r>
                            <w:t>8</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A5A7FAD" id="Text Box 40" o:spid="_x0000_s1060" type="#_x0000_t202" style="position:absolute;margin-left:513.25pt;margin-top:794.85pt;width:7.55pt;height:14.25pt;z-index:-162411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" filled="f" stroked="f">
              <v:textbox inset="0,0,0,0">
                <w:txbxContent>
                  <w:p w14:paraId="08C115AE" w14:textId="77777777" w:rsidR="00F9562D" w:rsidRDefault="00617213">
                    <w:pPr>
                      <w:spacing w:before="11"/>
                      <w:ind w:left="20"/>
                    </w:pPr>
                    <w:r>
                      <w:t>8</w:t>
                    </w:r>
                  </w:p>
                </w:txbxContent>
              </v:textbox>
              <w10:wrap anchorx="page" anchory="page"/>
            </v:shape>
          </w:pict>
        </mc:Fallback>
      </mc:AlternateContent>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C6DA5F" w14:textId="4AA9E400" w:rsidR="00F9562D" w:rsidRDefault="00DE2C7E">
    <w:pPr>
      <w:pStyle w:val="BodyText"/>
      <w:spacing w:line="14" w:lineRule="auto"/>
      <w:rPr>
        <w:sz w:val="20"/>
      </w:rPr>
    </w:pPr>
    <w:r>
      <w:rPr>
        <w:noProof/>
      </w:rPr>
      <mc:AlternateContent>
        <mc:Choice Requires="wps">
          <w:drawing>
            <wp:anchor distT="0" distB="0" distL="114300" distR="114300" simplePos="0" relativeHeight="487103488" behindDoc="1" locked="0" layoutInCell="1" allowOverlap="1" wp14:anchorId="729CB57B" wp14:editId="714AE4BD">
              <wp:simplePos x="0" y="0"/>
              <wp:positionH relativeFrom="page">
                <wp:posOffset>6613525</wp:posOffset>
              </wp:positionH>
              <wp:positionV relativeFrom="page">
                <wp:posOffset>10078720</wp:posOffset>
              </wp:positionV>
              <wp:extent cx="110490" cy="196215"/>
              <wp:effectExtent l="0" t="0" r="0" b="0"/>
              <wp:wrapNone/>
              <wp:docPr id="128" name="Text Box 6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0490" cy="1962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A58B1D3" w14:textId="71956B09" w:rsidR="00DE2C7E" w:rsidRDefault="00DE2C7E" w:rsidP="00DE2C7E">
                          <w:pPr>
                            <w:pStyle w:val="BodyText"/>
                            <w:spacing w:before="12"/>
                            <w:ind w:left="20"/>
                            <w:rPr>
                              <w:rFonts w:ascii="Arial"/>
                            </w:rPr>
                          </w:pPr>
                          <w:r>
                            <w:rPr>
                              <w:rFonts w:ascii="Arial"/>
                              <w:w w:val="99"/>
                            </w:rPr>
                            <w:t>9</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29CB57B" id="_x0000_t202" coordsize="21600,21600" o:spt="202" path="m,l,21600r21600,l21600,xe">
              <v:stroke joinstyle="miter"/>
              <v:path gradientshapeok="t" o:connecttype="rect"/>
            </v:shapetype>
            <v:shape id="_x0000_s1063" type="#_x0000_t202" style="position:absolute;margin-left:520.75pt;margin-top:793.6pt;width:8.7pt;height:15.45pt;z-index:-162129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" filled="f" stroked="f">
              <v:textbox inset="0,0,0,0">
                <w:txbxContent>
                  <w:p w14:paraId="1A58B1D3" w14:textId="71956B09" w:rsidR="00DE2C7E" w:rsidRDefault="00DE2C7E" w:rsidP="00DE2C7E">
                    <w:pPr>
                      <w:pStyle w:val="BodyText"/>
                      <w:spacing w:before="12"/>
                      <w:ind w:left="20"/>
                      <w:rPr>
                        <w:rFonts w:ascii="Arial"/>
                      </w:rPr>
                    </w:pPr>
                    <w:r>
                      <w:rPr>
                        <w:rFonts w:ascii="Arial"/>
                        <w:w w:val="99"/>
                      </w:rPr>
                      <w:t>9</w:t>
                    </w:r>
                  </w:p>
                </w:txbxContent>
              </v:textbox>
              <w10:wrap anchorx="page" anchory="page"/>
            </v:shape>
          </w:pict>
        </mc:Fallback>
      </mc:AlternateContent>
    </w:r>
    <w:r w:rsidR="00220AB2">
      <w:rPr>
        <w:noProof/>
      </w:rPr>
      <mc:AlternateContent>
        <mc:Choice Requires="wps">
          <w:drawing>
            <wp:anchor distT="0" distB="0" distL="114300" distR="114300" simplePos="0" relativeHeight="487078400" behindDoc="1" locked="0" layoutInCell="1" allowOverlap="1" wp14:anchorId="3FDEE667" wp14:editId="5F974CBF">
              <wp:simplePos x="0" y="0"/>
              <wp:positionH relativeFrom="margin">
                <wp:align>center</wp:align>
              </wp:positionH>
              <wp:positionV relativeFrom="bottomMargin">
                <wp:posOffset>19050</wp:posOffset>
              </wp:positionV>
              <wp:extent cx="534670" cy="194310"/>
              <wp:effectExtent l="0" t="0" r="17780" b="15240"/>
              <wp:wrapNone/>
              <wp:docPr id="53" name="Text Box 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467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B030F7" w14:textId="3B4B47B0" w:rsidR="00F9562D" w:rsidRDefault="00617213">
                          <w:pPr>
                            <w:pStyle w:val="BodyText"/>
                            <w:spacing w:before="10"/>
                            <w:ind w:left="20"/>
                          </w:pPr>
                          <w:r>
                            <w:t>202</w:t>
                          </w:r>
                          <w:r w:rsidR="00220AB2">
                            <w:t>2</w:t>
                          </w:r>
                          <w:r>
                            <w:t>-2</w:t>
                          </w:r>
                          <w:r w:rsidR="00220AB2">
                            <w:t>3</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FDEE667" id="Text Box 34" o:spid="_x0000_s1064" type="#_x0000_t202" style="position:absolute;margin-left:0;margin-top:1.5pt;width:42.1pt;height:15.3pt;z-index:-16238080;visibility:visible;mso-wrap-style:square;mso-width-percent:0;mso-height-percent:0;mso-wrap-distance-left:9pt;mso-wrap-distance-top:0;mso-wrap-distance-right:9pt;mso-wrap-distance-bottom:0;mso-position-horizontal:center;mso-position-horizontal-relative:margin;mso-position-vertical:absolute;mso-position-vertical-relative:bottom-margin-area;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" filled="f" stroked="f">
              <v:textbox inset="0,0,0,0">
                <w:txbxContent>
                  <w:p w14:paraId="6DB030F7" w14:textId="3B4B47B0" w:rsidR="00F9562D" w:rsidRDefault="00617213">
                    <w:pPr>
                      <w:pStyle w:val="BodyText"/>
                      <w:spacing w:before="10"/>
                      <w:ind w:left="20"/>
                    </w:pPr>
                    <w:r>
                      <w:t>202</w:t>
                    </w:r>
                    <w:r w:rsidR="00220AB2">
                      <w:t>2</w:t>
                    </w:r>
                    <w:r>
                      <w:t>-2</w:t>
                    </w:r>
                    <w:r w:rsidR="00220AB2">
                      <w:t>3</w:t>
                    </w:r>
                  </w:p>
                </w:txbxContent>
              </v:textbox>
              <w10:wrap anchorx="margin" anchory="margin"/>
            </v:shape>
          </w:pict>
        </mc:Fallback>
      </mc:AlternateContent>
    </w:r>
    <w:r w:rsidR="00EF0799">
      <w:rPr>
        <w:noProof/>
      </w:rPr>
      <mc:AlternateContent>
        <mc:Choice Requires="wps">
          <w:drawing>
            <wp:anchor distT="0" distB="0" distL="114300" distR="114300" simplePos="0" relativeHeight="487077376" behindDoc="1" locked="0" layoutInCell="1" allowOverlap="1" wp14:anchorId="3D94D365" wp14:editId="5FC5E46E">
              <wp:simplePos x="0" y="0"/>
              <wp:positionH relativeFrom="page">
                <wp:posOffset>978535</wp:posOffset>
              </wp:positionH>
              <wp:positionV relativeFrom="page">
                <wp:posOffset>9994265</wp:posOffset>
              </wp:positionV>
              <wp:extent cx="5888990" cy="55245"/>
              <wp:effectExtent l="0" t="0" r="0" b="0"/>
              <wp:wrapNone/>
              <wp:docPr id="55" name="AutoShape 3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888990" cy="55245"/>
                      </a:xfrm>
                      <a:custGeom>
                        <a:avLst/>
                        <a:gdLst>
                          <a:gd name="T0" fmla="+- 0 10814 1541"/>
                          <a:gd name="T1" fmla="*/ T0 w 9274"/>
                          <a:gd name="T2" fmla="+- 0 15811 15739"/>
                          <a:gd name="T3" fmla="*/ 15811 h 87"/>
                          <a:gd name="T4" fmla="+- 0 1541 1541"/>
                          <a:gd name="T5" fmla="*/ T4 w 9274"/>
                          <a:gd name="T6" fmla="+- 0 15811 15739"/>
                          <a:gd name="T7" fmla="*/ 15811 h 87"/>
                          <a:gd name="T8" fmla="+- 0 1541 1541"/>
                          <a:gd name="T9" fmla="*/ T8 w 9274"/>
                          <a:gd name="T10" fmla="+- 0 15826 15739"/>
                          <a:gd name="T11" fmla="*/ 15826 h 87"/>
                          <a:gd name="T12" fmla="+- 0 10814 1541"/>
                          <a:gd name="T13" fmla="*/ T12 w 9274"/>
                          <a:gd name="T14" fmla="+- 0 15826 15739"/>
                          <a:gd name="T15" fmla="*/ 15826 h 87"/>
                          <a:gd name="T16" fmla="+- 0 10814 1541"/>
                          <a:gd name="T17" fmla="*/ T16 w 9274"/>
                          <a:gd name="T18" fmla="+- 0 15811 15739"/>
                          <a:gd name="T19" fmla="*/ 15811 h 87"/>
                          <a:gd name="T20" fmla="+- 0 10814 1541"/>
                          <a:gd name="T21" fmla="*/ T20 w 9274"/>
                          <a:gd name="T22" fmla="+- 0 15739 15739"/>
                          <a:gd name="T23" fmla="*/ 15739 h 87"/>
                          <a:gd name="T24" fmla="+- 0 1541 1541"/>
                          <a:gd name="T25" fmla="*/ T24 w 9274"/>
                          <a:gd name="T26" fmla="+- 0 15739 15739"/>
                          <a:gd name="T27" fmla="*/ 15739 h 87"/>
                          <a:gd name="T28" fmla="+- 0 1541 1541"/>
                          <a:gd name="T29" fmla="*/ T28 w 9274"/>
                          <a:gd name="T30" fmla="+- 0 15797 15739"/>
                          <a:gd name="T31" fmla="*/ 15797 h 87"/>
                          <a:gd name="T32" fmla="+- 0 10814 1541"/>
                          <a:gd name="T33" fmla="*/ T32 w 9274"/>
                          <a:gd name="T34" fmla="+- 0 15797 15739"/>
                          <a:gd name="T35" fmla="*/ 15797 h 87"/>
                          <a:gd name="T36" fmla="+- 0 10814 1541"/>
                          <a:gd name="T37" fmla="*/ T36 w 9274"/>
                          <a:gd name="T38" fmla="+- 0 15739 15739"/>
                          <a:gd name="T39" fmla="*/ 15739 h 8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9274" h="87">
                            <a:moveTo>
                              <a:pt x="9273" y="72"/>
                            </a:moveTo>
                            <a:lnTo>
                              <a:pt x="0" y="72"/>
                            </a:lnTo>
                            <a:lnTo>
                              <a:pt x="0" y="87"/>
                            </a:lnTo>
                            <a:lnTo>
                              <a:pt x="9273" y="87"/>
                            </a:lnTo>
                            <a:lnTo>
                              <a:pt x="9273" y="72"/>
                            </a:lnTo>
                            <a:close/>
                            <a:moveTo>
                              <a:pt x="9273" y="0"/>
                            </a:moveTo>
                            <a:lnTo>
                              <a:pt x="0" y="0"/>
                            </a:lnTo>
                            <a:lnTo>
                              <a:pt x="0" y="58"/>
                            </a:lnTo>
                            <a:lnTo>
                              <a:pt x="9273" y="58"/>
                            </a:lnTo>
                            <a:lnTo>
                              <a:pt x="9273"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F2A0B0E" id="AutoShape 36" o:spid="_x0000_s1026" style="position:absolute;margin-left:77.05pt;margin-top:786.95pt;width:463.7pt;height:4.35pt;z-index:-162391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9274,8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" path="m9273,72l,72,,87r9273,l9273,72xm9273,l,,,58r9273,l9273,xe" fillcolor="black" stroked="f">
              <v:path arrowok="t" o:connecttype="custom" o:connectlocs="5888355,10039985;0,10039985;0,10049510;5888355,10049510;5888355,10039985;5888355,9994265;0,9994265;0,10031095;5888355,10031095;5888355,9994265" o:connectangles="0,0,0,0,0,0,0,0,0,0"/>
              <w10:wrap anchorx="page" anchory="page"/>
            </v:shape>
          </w:pict>
        </mc:Fallback>
      </mc:AlternateContent>
    </w:r>
    <w:r w:rsidR="00EF0799">
      <w:rPr>
        <w:noProof/>
      </w:rPr>
      <mc:AlternateContent>
        <mc:Choice Requires="wps">
          <w:drawing>
            <wp:anchor distT="0" distB="0" distL="114300" distR="114300" simplePos="0" relativeHeight="487077888" behindDoc="1" locked="0" layoutInCell="1" allowOverlap="1" wp14:anchorId="117E9320" wp14:editId="114FE72E">
              <wp:simplePos x="0" y="0"/>
              <wp:positionH relativeFrom="page">
                <wp:posOffset>993140</wp:posOffset>
              </wp:positionH>
              <wp:positionV relativeFrom="page">
                <wp:posOffset>10041255</wp:posOffset>
              </wp:positionV>
              <wp:extent cx="1691640" cy="194310"/>
              <wp:effectExtent l="0" t="0" r="0" b="0"/>
              <wp:wrapNone/>
              <wp:docPr id="54" name="Text Box 3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9164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E068D20" w14:textId="77777777" w:rsidR="00F9562D" w:rsidRDefault="00617213">
                          <w:pPr>
                            <w:pStyle w:val="BodyText"/>
                            <w:spacing w:before="10"/>
                            <w:ind w:left="20"/>
                          </w:pPr>
                          <w:r>
                            <w:t>Department of ISE, RNSI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17E9320" id="Text Box 35" o:spid="_x0000_s1065" type="#_x0000_t202" style="position:absolute;margin-left:78.2pt;margin-top:790.65pt;width:133.2pt;height:15.3pt;z-index:-162385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" filled="f" stroked="f">
              <v:textbox inset="0,0,0,0">
                <w:txbxContent>
                  <w:p w14:paraId="5E068D20" w14:textId="77777777" w:rsidR="00F9562D" w:rsidRDefault="00617213">
                    <w:pPr>
                      <w:pStyle w:val="BodyText"/>
                      <w:spacing w:before="10"/>
                      <w:ind w:left="20"/>
                    </w:pPr>
                    <w:r>
                      <w:t>Department of ISE, RNSIT</w:t>
                    </w:r>
                  </w:p>
                </w:txbxContent>
              </v:textbox>
              <w10:wrap anchorx="page" anchory="page"/>
            </v:shape>
          </w:pict>
        </mc:Fallback>
      </mc:AlternateContent>
    </w:r>
    <w:r>
      <w:rPr>
        <w:sz w:val="20"/>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7C20E0" w14:textId="77777777" w:rsidR="00184945" w:rsidRDefault="00184945">
      <w:r>
        <w:separator/>
      </w:r>
    </w:p>
  </w:footnote>
  <w:footnote w:type="continuationSeparator" w:id="0">
    <w:p w14:paraId="5F4BFAD3" w14:textId="77777777" w:rsidR="00184945" w:rsidRDefault="0018494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485113" w14:textId="7AD41820" w:rsidR="005A6304" w:rsidRDefault="0070052C">
    <w:pPr>
      <w:pStyle w:val="BodyText"/>
      <w:spacing w:line="14" w:lineRule="auto"/>
      <w:rPr>
        <w:sz w:val="20"/>
      </w:rPr>
    </w:pPr>
    <w:r>
      <w:rPr>
        <w:noProof/>
      </w:rPr>
      <mc:AlternateContent>
        <mc:Choice Requires="wps">
          <w:drawing>
            <wp:anchor distT="0" distB="0" distL="114300" distR="114300" simplePos="0" relativeHeight="487052800" behindDoc="1" locked="0" layoutInCell="1" allowOverlap="1" wp14:anchorId="248C4B8D" wp14:editId="77D9890C">
              <wp:simplePos x="0" y="0"/>
              <wp:positionH relativeFrom="page">
                <wp:posOffset>5269230</wp:posOffset>
              </wp:positionH>
              <wp:positionV relativeFrom="page">
                <wp:posOffset>342900</wp:posOffset>
              </wp:positionV>
              <wp:extent cx="1533525" cy="180975"/>
              <wp:effectExtent l="0" t="0" r="9525" b="9525"/>
              <wp:wrapNone/>
              <wp:docPr id="103" name="Text Box 8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33525" cy="1809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34F753" w14:textId="373EE2CD" w:rsidR="00F9562D" w:rsidRDefault="005A6304">
                          <w:pPr>
                            <w:pStyle w:val="BodyText"/>
                            <w:spacing w:before="10"/>
                            <w:ind w:left="20"/>
                          </w:pPr>
                          <w:r>
                            <w:t>Stock Market Predictio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48C4B8D" id="_x0000_t202" coordsize="21600,21600" o:spt="202" path="m,l,21600r21600,l21600,xe">
              <v:stroke joinstyle="miter"/>
              <v:path gradientshapeok="t" o:connecttype="rect"/>
            </v:shapetype>
            <v:shape id="Text Box 84" o:spid="_x0000_s1027" type="#_x0000_t202" style="position:absolute;margin-left:414.9pt;margin-top:27pt;width:120.75pt;height:14.25pt;z-index:-162636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" filled="f" stroked="f">
              <v:textbox inset="0,0,0,0">
                <w:txbxContent>
                  <w:p w14:paraId="6F34F753" w14:textId="373EE2CD" w:rsidR="00F9562D" w:rsidRDefault="005A6304">
                    <w:pPr>
                      <w:pStyle w:val="BodyText"/>
                      <w:spacing w:before="10"/>
                      <w:ind w:left="20"/>
                    </w:pPr>
                    <w:r>
                      <w:t>Stock Market Prediction</w:t>
                    </w:r>
                  </w:p>
                </w:txbxContent>
              </v:textbox>
              <w10:wrap anchorx="page" anchory="page"/>
            </v:shape>
          </w:pict>
        </mc:Fallback>
      </mc:AlternateContent>
    </w:r>
  </w:p>
  <w:p w14:paraId="1DEFE247" w14:textId="7E0A1633" w:rsidR="0070052C" w:rsidRDefault="0070052C" w:rsidP="0070052C">
    <w:pPr>
      <w:pStyle w:val="BodyText"/>
      <w:spacing w:before="10"/>
      <w:ind w:left="20"/>
    </w:pPr>
    <w:r>
      <w:t xml:space="preserve">      Chapter 1</w:t>
    </w:r>
  </w:p>
  <w:p w14:paraId="00FD0D70" w14:textId="00E56158" w:rsidR="00F9562D" w:rsidRDefault="00EF0799">
    <w:pPr>
      <w:pStyle w:val="BodyText"/>
      <w:spacing w:line="14" w:lineRule="auto"/>
      <w:rPr>
        <w:sz w:val="20"/>
      </w:rPr>
    </w:pPr>
    <w:r>
      <w:rPr>
        <w:noProof/>
      </w:rPr>
      <mc:AlternateContent>
        <mc:Choice Requires="wps">
          <w:drawing>
            <wp:anchor distT="0" distB="0" distL="114300" distR="114300" simplePos="0" relativeHeight="487051776" behindDoc="1" locked="0" layoutInCell="1" allowOverlap="1" wp14:anchorId="327A61C6" wp14:editId="5015F22F">
              <wp:simplePos x="0" y="0"/>
              <wp:positionH relativeFrom="page">
                <wp:posOffset>914400</wp:posOffset>
              </wp:positionH>
              <wp:positionV relativeFrom="page">
                <wp:posOffset>621665</wp:posOffset>
              </wp:positionV>
              <wp:extent cx="5888990" cy="55245"/>
              <wp:effectExtent l="0" t="0" r="0" b="0"/>
              <wp:wrapNone/>
              <wp:docPr id="105" name="AutoShape 8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888990" cy="55245"/>
                      </a:xfrm>
                      <a:custGeom>
                        <a:avLst/>
                        <a:gdLst>
                          <a:gd name="T0" fmla="+- 0 10714 1440"/>
                          <a:gd name="T1" fmla="*/ T0 w 9274"/>
                          <a:gd name="T2" fmla="+- 0 1008 979"/>
                          <a:gd name="T3" fmla="*/ 1008 h 87"/>
                          <a:gd name="T4" fmla="+- 0 1440 1440"/>
                          <a:gd name="T5" fmla="*/ T4 w 9274"/>
                          <a:gd name="T6" fmla="+- 0 1008 979"/>
                          <a:gd name="T7" fmla="*/ 1008 h 87"/>
                          <a:gd name="T8" fmla="+- 0 1440 1440"/>
                          <a:gd name="T9" fmla="*/ T8 w 9274"/>
                          <a:gd name="T10" fmla="+- 0 1066 979"/>
                          <a:gd name="T11" fmla="*/ 1066 h 87"/>
                          <a:gd name="T12" fmla="+- 0 10714 1440"/>
                          <a:gd name="T13" fmla="*/ T12 w 9274"/>
                          <a:gd name="T14" fmla="+- 0 1066 979"/>
                          <a:gd name="T15" fmla="*/ 1066 h 87"/>
                          <a:gd name="T16" fmla="+- 0 10714 1440"/>
                          <a:gd name="T17" fmla="*/ T16 w 9274"/>
                          <a:gd name="T18" fmla="+- 0 1008 979"/>
                          <a:gd name="T19" fmla="*/ 1008 h 87"/>
                          <a:gd name="T20" fmla="+- 0 10714 1440"/>
                          <a:gd name="T21" fmla="*/ T20 w 9274"/>
                          <a:gd name="T22" fmla="+- 0 979 979"/>
                          <a:gd name="T23" fmla="*/ 979 h 87"/>
                          <a:gd name="T24" fmla="+- 0 1440 1440"/>
                          <a:gd name="T25" fmla="*/ T24 w 9274"/>
                          <a:gd name="T26" fmla="+- 0 979 979"/>
                          <a:gd name="T27" fmla="*/ 979 h 87"/>
                          <a:gd name="T28" fmla="+- 0 1440 1440"/>
                          <a:gd name="T29" fmla="*/ T28 w 9274"/>
                          <a:gd name="T30" fmla="+- 0 994 979"/>
                          <a:gd name="T31" fmla="*/ 994 h 87"/>
                          <a:gd name="T32" fmla="+- 0 10714 1440"/>
                          <a:gd name="T33" fmla="*/ T32 w 9274"/>
                          <a:gd name="T34" fmla="+- 0 994 979"/>
                          <a:gd name="T35" fmla="*/ 994 h 87"/>
                          <a:gd name="T36" fmla="+- 0 10714 1440"/>
                          <a:gd name="T37" fmla="*/ T36 w 9274"/>
                          <a:gd name="T38" fmla="+- 0 979 979"/>
                          <a:gd name="T39" fmla="*/ 979 h 8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9274" h="87">
                            <a:moveTo>
                              <a:pt x="9274" y="29"/>
                            </a:moveTo>
                            <a:lnTo>
                              <a:pt x="0" y="29"/>
                            </a:lnTo>
                            <a:lnTo>
                              <a:pt x="0" y="87"/>
                            </a:lnTo>
                            <a:lnTo>
                              <a:pt x="9274" y="87"/>
                            </a:lnTo>
                            <a:lnTo>
                              <a:pt x="9274" y="29"/>
                            </a:lnTo>
                            <a:close/>
                            <a:moveTo>
                              <a:pt x="9274" y="0"/>
                            </a:moveTo>
                            <a:lnTo>
                              <a:pt x="0" y="0"/>
                            </a:lnTo>
                            <a:lnTo>
                              <a:pt x="0" y="15"/>
                            </a:lnTo>
                            <a:lnTo>
                              <a:pt x="9274" y="15"/>
                            </a:lnTo>
                            <a:lnTo>
                              <a:pt x="9274"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ED11AFA" id="AutoShape 86" o:spid="_x0000_s1026" style="position:absolute;margin-left:1in;margin-top:48.95pt;width:463.7pt;height:4.35pt;z-index:-162647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9274,8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" path="m9274,29l,29,,87r9274,l9274,29xm9274,l,,,15r9274,l9274,xe" fillcolor="black" stroked="f">
              <v:path arrowok="t" o:connecttype="custom" o:connectlocs="5888990,640080;0,640080;0,676910;5888990,676910;5888990,640080;5888990,621665;0,621665;0,631190;5888990,631190;5888990,621665" o:connectangles="0,0,0,0,0,0,0,0,0,0"/>
              <w10:wrap anchorx="page" anchory="page"/>
            </v:shape>
          </w:pict>
        </mc:Fallback>
      </mc:AlternateContent>
    </w:r>
    <w:r>
      <w:rPr>
        <w:noProof/>
      </w:rPr>
      <mc:AlternateContent>
        <mc:Choice Requires="wps">
          <w:drawing>
            <wp:anchor distT="0" distB="0" distL="114300" distR="114300" simplePos="0" relativeHeight="487052288" behindDoc="1" locked="0" layoutInCell="1" allowOverlap="1" wp14:anchorId="1C05C611" wp14:editId="17FC6722">
              <wp:simplePos x="0" y="0"/>
              <wp:positionH relativeFrom="page">
                <wp:posOffset>1011555</wp:posOffset>
              </wp:positionH>
              <wp:positionV relativeFrom="page">
                <wp:posOffset>342265</wp:posOffset>
              </wp:positionV>
              <wp:extent cx="622300" cy="194310"/>
              <wp:effectExtent l="0" t="0" r="0" b="0"/>
              <wp:wrapNone/>
              <wp:docPr id="104" name="Text Box 8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230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EF5D1A" w14:textId="1DECA8F5" w:rsidR="00F9562D" w:rsidRDefault="00F9562D">
                          <w:pPr>
                            <w:pStyle w:val="BodyText"/>
                            <w:spacing w:before="10"/>
                            <w:ind w:left="20"/>
                          </w:pPr>
                        </w:p>
                        <w:p w14:paraId="1B1A70AF" w14:textId="77777777" w:rsidR="005A6304" w:rsidRDefault="005A6304">
                          <w:pPr>
                            <w:pStyle w:val="BodyText"/>
                            <w:spacing w:before="10"/>
                            <w:ind w:left="20"/>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C05C611" id="Text Box 85" o:spid="_x0000_s1028" type="#_x0000_t202" style="position:absolute;margin-left:79.65pt;margin-top:26.95pt;width:49pt;height:15.3pt;z-index:-162641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" filled="f" stroked="f">
              <v:textbox inset="0,0,0,0">
                <w:txbxContent>
                  <w:p w14:paraId="30EF5D1A" w14:textId="1DECA8F5" w:rsidR="00F9562D" w:rsidRDefault="00F9562D">
                    <w:pPr>
                      <w:pStyle w:val="BodyText"/>
                      <w:spacing w:before="10"/>
                      <w:ind w:left="20"/>
                    </w:pPr>
                  </w:p>
                  <w:p w14:paraId="1B1A70AF" w14:textId="77777777" w:rsidR="005A6304" w:rsidRDefault="005A6304">
                    <w:pPr>
                      <w:pStyle w:val="BodyText"/>
                      <w:spacing w:before="10"/>
                      <w:ind w:left="20"/>
                    </w:pPr>
                  </w:p>
                </w:txbxContent>
              </v:textbox>
              <w10:wrap anchorx="page" anchory="page"/>
            </v:shape>
          </w:pict>
        </mc:Fallback>
      </mc:AlternateConten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19F49F" w14:textId="0DD1ED75" w:rsidR="00F9562D" w:rsidRDefault="00220AB2">
    <w:pPr>
      <w:pStyle w:val="BodyText"/>
      <w:spacing w:line="14" w:lineRule="auto"/>
      <w:rPr>
        <w:sz w:val="20"/>
      </w:rPr>
    </w:pPr>
    <w:r>
      <w:rPr>
        <w:noProof/>
      </w:rPr>
      <mc:AlternateContent>
        <mc:Choice Requires="wps">
          <w:drawing>
            <wp:anchor distT="0" distB="0" distL="114300" distR="114300" simplePos="0" relativeHeight="487083520" behindDoc="1" locked="0" layoutInCell="1" allowOverlap="1" wp14:anchorId="75B7BD86" wp14:editId="226F9400">
              <wp:simplePos x="0" y="0"/>
              <wp:positionH relativeFrom="page">
                <wp:posOffset>4981575</wp:posOffset>
              </wp:positionH>
              <wp:positionV relativeFrom="page">
                <wp:posOffset>342899</wp:posOffset>
              </wp:positionV>
              <wp:extent cx="1565275" cy="219075"/>
              <wp:effectExtent l="0" t="0" r="15875" b="9525"/>
              <wp:wrapNone/>
              <wp:docPr id="43"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65275" cy="2190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E140AF0" w14:textId="77777777" w:rsidR="00220AB2" w:rsidRDefault="00220AB2" w:rsidP="00220AB2">
                          <w:pPr>
                            <w:pStyle w:val="BodyText"/>
                            <w:spacing w:before="10"/>
                            <w:ind w:left="20"/>
                          </w:pPr>
                          <w:r>
                            <w:t>Stock Market Prediction</w:t>
                          </w:r>
                        </w:p>
                        <w:p w14:paraId="35399441" w14:textId="4DC8DEB1" w:rsidR="00F9562D" w:rsidRDefault="00F9562D">
                          <w:pPr>
                            <w:pStyle w:val="BodyText"/>
                            <w:spacing w:before="10"/>
                            <w:ind w:left="20"/>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5B7BD86" id="_x0000_t202" coordsize="21600,21600" o:spt="202" path="m,l,21600r21600,l21600,xe">
              <v:stroke joinstyle="miter"/>
              <v:path gradientshapeok="t" o:connecttype="rect"/>
            </v:shapetype>
            <v:shape id="Text Box 24" o:spid="_x0000_s1071" type="#_x0000_t202" style="position:absolute;margin-left:392.25pt;margin-top:27pt;width:123.25pt;height:17.25pt;z-index:-162329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" filled="f" stroked="f">
              <v:textbox inset="0,0,0,0">
                <w:txbxContent>
                  <w:p w14:paraId="2E140AF0" w14:textId="77777777" w:rsidR="00220AB2" w:rsidRDefault="00220AB2" w:rsidP="00220AB2">
                    <w:pPr>
                      <w:pStyle w:val="BodyText"/>
                      <w:spacing w:before="10"/>
                      <w:ind w:left="20"/>
                    </w:pPr>
                    <w:r>
                      <w:t>Stock Market Prediction</w:t>
                    </w:r>
                  </w:p>
                  <w:p w14:paraId="35399441" w14:textId="4DC8DEB1" w:rsidR="00F9562D" w:rsidRDefault="00F9562D">
                    <w:pPr>
                      <w:pStyle w:val="BodyText"/>
                      <w:spacing w:before="10"/>
                      <w:ind w:left="20"/>
                    </w:pPr>
                  </w:p>
                </w:txbxContent>
              </v:textbox>
              <w10:wrap anchorx="page" anchory="page"/>
            </v:shape>
          </w:pict>
        </mc:Fallback>
      </mc:AlternateContent>
    </w:r>
    <w:r w:rsidR="00EF0799">
      <w:rPr>
        <w:noProof/>
      </w:rPr>
      <mc:AlternateContent>
        <mc:Choice Requires="wps">
          <w:drawing>
            <wp:anchor distT="0" distB="0" distL="114300" distR="114300" simplePos="0" relativeHeight="487082496" behindDoc="1" locked="0" layoutInCell="1" allowOverlap="1" wp14:anchorId="31DD01F8" wp14:editId="696CC6AE">
              <wp:simplePos x="0" y="0"/>
              <wp:positionH relativeFrom="page">
                <wp:posOffset>914400</wp:posOffset>
              </wp:positionH>
              <wp:positionV relativeFrom="page">
                <wp:posOffset>621665</wp:posOffset>
              </wp:positionV>
              <wp:extent cx="5888990" cy="55245"/>
              <wp:effectExtent l="0" t="0" r="0" b="0"/>
              <wp:wrapNone/>
              <wp:docPr id="45" name="AutoShape 2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888990" cy="55245"/>
                      </a:xfrm>
                      <a:custGeom>
                        <a:avLst/>
                        <a:gdLst>
                          <a:gd name="T0" fmla="+- 0 10714 1440"/>
                          <a:gd name="T1" fmla="*/ T0 w 9274"/>
                          <a:gd name="T2" fmla="+- 0 1008 979"/>
                          <a:gd name="T3" fmla="*/ 1008 h 87"/>
                          <a:gd name="T4" fmla="+- 0 1440 1440"/>
                          <a:gd name="T5" fmla="*/ T4 w 9274"/>
                          <a:gd name="T6" fmla="+- 0 1008 979"/>
                          <a:gd name="T7" fmla="*/ 1008 h 87"/>
                          <a:gd name="T8" fmla="+- 0 1440 1440"/>
                          <a:gd name="T9" fmla="*/ T8 w 9274"/>
                          <a:gd name="T10" fmla="+- 0 1066 979"/>
                          <a:gd name="T11" fmla="*/ 1066 h 87"/>
                          <a:gd name="T12" fmla="+- 0 10714 1440"/>
                          <a:gd name="T13" fmla="*/ T12 w 9274"/>
                          <a:gd name="T14" fmla="+- 0 1066 979"/>
                          <a:gd name="T15" fmla="*/ 1066 h 87"/>
                          <a:gd name="T16" fmla="+- 0 10714 1440"/>
                          <a:gd name="T17" fmla="*/ T16 w 9274"/>
                          <a:gd name="T18" fmla="+- 0 1008 979"/>
                          <a:gd name="T19" fmla="*/ 1008 h 87"/>
                          <a:gd name="T20" fmla="+- 0 10714 1440"/>
                          <a:gd name="T21" fmla="*/ T20 w 9274"/>
                          <a:gd name="T22" fmla="+- 0 979 979"/>
                          <a:gd name="T23" fmla="*/ 979 h 87"/>
                          <a:gd name="T24" fmla="+- 0 1440 1440"/>
                          <a:gd name="T25" fmla="*/ T24 w 9274"/>
                          <a:gd name="T26" fmla="+- 0 979 979"/>
                          <a:gd name="T27" fmla="*/ 979 h 87"/>
                          <a:gd name="T28" fmla="+- 0 1440 1440"/>
                          <a:gd name="T29" fmla="*/ T28 w 9274"/>
                          <a:gd name="T30" fmla="+- 0 994 979"/>
                          <a:gd name="T31" fmla="*/ 994 h 87"/>
                          <a:gd name="T32" fmla="+- 0 10714 1440"/>
                          <a:gd name="T33" fmla="*/ T32 w 9274"/>
                          <a:gd name="T34" fmla="+- 0 994 979"/>
                          <a:gd name="T35" fmla="*/ 994 h 87"/>
                          <a:gd name="T36" fmla="+- 0 10714 1440"/>
                          <a:gd name="T37" fmla="*/ T36 w 9274"/>
                          <a:gd name="T38" fmla="+- 0 979 979"/>
                          <a:gd name="T39" fmla="*/ 979 h 8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9274" h="87">
                            <a:moveTo>
                              <a:pt x="9274" y="29"/>
                            </a:moveTo>
                            <a:lnTo>
                              <a:pt x="0" y="29"/>
                            </a:lnTo>
                            <a:lnTo>
                              <a:pt x="0" y="87"/>
                            </a:lnTo>
                            <a:lnTo>
                              <a:pt x="9274" y="87"/>
                            </a:lnTo>
                            <a:lnTo>
                              <a:pt x="9274" y="29"/>
                            </a:lnTo>
                            <a:close/>
                            <a:moveTo>
                              <a:pt x="9274" y="0"/>
                            </a:moveTo>
                            <a:lnTo>
                              <a:pt x="0" y="0"/>
                            </a:lnTo>
                            <a:lnTo>
                              <a:pt x="0" y="15"/>
                            </a:lnTo>
                            <a:lnTo>
                              <a:pt x="9274" y="15"/>
                            </a:lnTo>
                            <a:lnTo>
                              <a:pt x="9274"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0AE997F" id="AutoShape 26" o:spid="_x0000_s1026" style="position:absolute;margin-left:1in;margin-top:48.95pt;width:463.7pt;height:4.35pt;z-index:-162339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9274,8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" path="m9274,29l,29,,87r9274,l9274,29xm9274,l,,,15r9274,l9274,xe" fillcolor="black" stroked="f">
              <v:path arrowok="t" o:connecttype="custom" o:connectlocs="5888990,640080;0,640080;0,676910;5888990,676910;5888990,640080;5888990,621665;0,621665;0,631190;5888990,631190;5888990,621665" o:connectangles="0,0,0,0,0,0,0,0,0,0"/>
              <w10:wrap anchorx="page" anchory="page"/>
            </v:shape>
          </w:pict>
        </mc:Fallback>
      </mc:AlternateContent>
    </w:r>
    <w:r w:rsidR="00EF0799">
      <w:rPr>
        <w:noProof/>
      </w:rPr>
      <mc:AlternateContent>
        <mc:Choice Requires="wps">
          <w:drawing>
            <wp:anchor distT="0" distB="0" distL="114300" distR="114300" simplePos="0" relativeHeight="487083008" behindDoc="1" locked="0" layoutInCell="1" allowOverlap="1" wp14:anchorId="06A15147" wp14:editId="3B4A7EE7">
              <wp:simplePos x="0" y="0"/>
              <wp:positionH relativeFrom="page">
                <wp:posOffset>1219200</wp:posOffset>
              </wp:positionH>
              <wp:positionV relativeFrom="page">
                <wp:posOffset>339090</wp:posOffset>
              </wp:positionV>
              <wp:extent cx="625475" cy="194310"/>
              <wp:effectExtent l="0" t="0" r="0" b="0"/>
              <wp:wrapNone/>
              <wp:docPr id="44" name="Text Box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5475"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134A01" w14:textId="77777777" w:rsidR="00F9562D" w:rsidRDefault="00617213">
                          <w:pPr>
                            <w:pStyle w:val="BodyText"/>
                            <w:spacing w:before="10"/>
                            <w:ind w:left="20"/>
                          </w:pPr>
                          <w:r>
                            <w:t>Chapter 4</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6A15147" id="Text Box 25" o:spid="_x0000_s1072" type="#_x0000_t202" style="position:absolute;margin-left:96pt;margin-top:26.7pt;width:49.25pt;height:15.3pt;z-index:-162334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" filled="f" stroked="f">
              <v:textbox inset="0,0,0,0">
                <w:txbxContent>
                  <w:p w14:paraId="03134A01" w14:textId="77777777" w:rsidR="00F9562D" w:rsidRDefault="00617213">
                    <w:pPr>
                      <w:pStyle w:val="BodyText"/>
                      <w:spacing w:before="10"/>
                      <w:ind w:left="20"/>
                    </w:pPr>
                    <w:r>
                      <w:t>Chapter 4</w:t>
                    </w:r>
                  </w:p>
                </w:txbxContent>
              </v:textbox>
              <w10:wrap anchorx="page" anchory="page"/>
            </v:shape>
          </w:pict>
        </mc:Fallback>
      </mc:AlternateConten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FB8674" w14:textId="2192AB31" w:rsidR="00F9562D" w:rsidRDefault="00220AB2">
    <w:pPr>
      <w:pStyle w:val="BodyText"/>
      <w:spacing w:line="14" w:lineRule="auto"/>
      <w:rPr>
        <w:sz w:val="20"/>
      </w:rPr>
    </w:pPr>
    <w:r>
      <w:rPr>
        <w:noProof/>
      </w:rPr>
      <mc:AlternateContent>
        <mc:Choice Requires="wps">
          <w:drawing>
            <wp:anchor distT="0" distB="0" distL="114300" distR="114300" simplePos="0" relativeHeight="487086592" behindDoc="1" locked="0" layoutInCell="1" allowOverlap="1" wp14:anchorId="05578905" wp14:editId="0F960A45">
              <wp:simplePos x="0" y="0"/>
              <wp:positionH relativeFrom="page">
                <wp:posOffset>5238750</wp:posOffset>
              </wp:positionH>
              <wp:positionV relativeFrom="page">
                <wp:posOffset>351790</wp:posOffset>
              </wp:positionV>
              <wp:extent cx="1546225" cy="219075"/>
              <wp:effectExtent l="0" t="0" r="15875" b="9525"/>
              <wp:wrapNone/>
              <wp:docPr id="37"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46225" cy="2190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9A29ED" w14:textId="77777777" w:rsidR="00220AB2" w:rsidRDefault="00220AB2" w:rsidP="00220AB2">
                          <w:pPr>
                            <w:pStyle w:val="BodyText"/>
                            <w:spacing w:before="10"/>
                            <w:ind w:left="20"/>
                          </w:pPr>
                          <w:r>
                            <w:t>Stock Market Prediction</w:t>
                          </w:r>
                        </w:p>
                        <w:p w14:paraId="1F068E94" w14:textId="76750051" w:rsidR="00F9562D" w:rsidRDefault="00F9562D">
                          <w:pPr>
                            <w:pStyle w:val="BodyText"/>
                            <w:spacing w:before="10"/>
                            <w:ind w:left="20"/>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5578905" id="_x0000_t202" coordsize="21600,21600" o:spt="202" path="m,l,21600r21600,l21600,xe">
              <v:stroke joinstyle="miter"/>
              <v:path gradientshapeok="t" o:connecttype="rect"/>
            </v:shapetype>
            <v:shape id="Text Box 18" o:spid="_x0000_s1076" type="#_x0000_t202" style="position:absolute;margin-left:412.5pt;margin-top:27.7pt;width:121.75pt;height:17.25pt;z-index:-162298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" filled="f" stroked="f">
              <v:textbox inset="0,0,0,0">
                <w:txbxContent>
                  <w:p w14:paraId="019A29ED" w14:textId="77777777" w:rsidR="00220AB2" w:rsidRDefault="00220AB2" w:rsidP="00220AB2">
                    <w:pPr>
                      <w:pStyle w:val="BodyText"/>
                      <w:spacing w:before="10"/>
                      <w:ind w:left="20"/>
                    </w:pPr>
                    <w:r>
                      <w:t>Stock Market Prediction</w:t>
                    </w:r>
                  </w:p>
                  <w:p w14:paraId="1F068E94" w14:textId="76750051" w:rsidR="00F9562D" w:rsidRDefault="00F9562D">
                    <w:pPr>
                      <w:pStyle w:val="BodyText"/>
                      <w:spacing w:before="10"/>
                      <w:ind w:left="20"/>
                    </w:pPr>
                  </w:p>
                </w:txbxContent>
              </v:textbox>
              <w10:wrap anchorx="page" anchory="page"/>
            </v:shape>
          </w:pict>
        </mc:Fallback>
      </mc:AlternateContent>
    </w:r>
    <w:r w:rsidR="00EF0799">
      <w:rPr>
        <w:noProof/>
      </w:rPr>
      <mc:AlternateContent>
        <mc:Choice Requires="wps">
          <w:drawing>
            <wp:anchor distT="0" distB="0" distL="114300" distR="114300" simplePos="0" relativeHeight="487085568" behindDoc="1" locked="0" layoutInCell="1" allowOverlap="1" wp14:anchorId="79E796F8" wp14:editId="4C1E01CC">
              <wp:simplePos x="0" y="0"/>
              <wp:positionH relativeFrom="page">
                <wp:posOffset>914400</wp:posOffset>
              </wp:positionH>
              <wp:positionV relativeFrom="page">
                <wp:posOffset>621665</wp:posOffset>
              </wp:positionV>
              <wp:extent cx="5888990" cy="55245"/>
              <wp:effectExtent l="0" t="0" r="0" b="0"/>
              <wp:wrapNone/>
              <wp:docPr id="39" name="AutoShape 2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888990" cy="55245"/>
                      </a:xfrm>
                      <a:custGeom>
                        <a:avLst/>
                        <a:gdLst>
                          <a:gd name="T0" fmla="+- 0 10714 1440"/>
                          <a:gd name="T1" fmla="*/ T0 w 9274"/>
                          <a:gd name="T2" fmla="+- 0 1008 979"/>
                          <a:gd name="T3" fmla="*/ 1008 h 87"/>
                          <a:gd name="T4" fmla="+- 0 1440 1440"/>
                          <a:gd name="T5" fmla="*/ T4 w 9274"/>
                          <a:gd name="T6" fmla="+- 0 1008 979"/>
                          <a:gd name="T7" fmla="*/ 1008 h 87"/>
                          <a:gd name="T8" fmla="+- 0 1440 1440"/>
                          <a:gd name="T9" fmla="*/ T8 w 9274"/>
                          <a:gd name="T10" fmla="+- 0 1066 979"/>
                          <a:gd name="T11" fmla="*/ 1066 h 87"/>
                          <a:gd name="T12" fmla="+- 0 10714 1440"/>
                          <a:gd name="T13" fmla="*/ T12 w 9274"/>
                          <a:gd name="T14" fmla="+- 0 1066 979"/>
                          <a:gd name="T15" fmla="*/ 1066 h 87"/>
                          <a:gd name="T16" fmla="+- 0 10714 1440"/>
                          <a:gd name="T17" fmla="*/ T16 w 9274"/>
                          <a:gd name="T18" fmla="+- 0 1008 979"/>
                          <a:gd name="T19" fmla="*/ 1008 h 87"/>
                          <a:gd name="T20" fmla="+- 0 10714 1440"/>
                          <a:gd name="T21" fmla="*/ T20 w 9274"/>
                          <a:gd name="T22" fmla="+- 0 979 979"/>
                          <a:gd name="T23" fmla="*/ 979 h 87"/>
                          <a:gd name="T24" fmla="+- 0 1440 1440"/>
                          <a:gd name="T25" fmla="*/ T24 w 9274"/>
                          <a:gd name="T26" fmla="+- 0 979 979"/>
                          <a:gd name="T27" fmla="*/ 979 h 87"/>
                          <a:gd name="T28" fmla="+- 0 1440 1440"/>
                          <a:gd name="T29" fmla="*/ T28 w 9274"/>
                          <a:gd name="T30" fmla="+- 0 994 979"/>
                          <a:gd name="T31" fmla="*/ 994 h 87"/>
                          <a:gd name="T32" fmla="+- 0 10714 1440"/>
                          <a:gd name="T33" fmla="*/ T32 w 9274"/>
                          <a:gd name="T34" fmla="+- 0 994 979"/>
                          <a:gd name="T35" fmla="*/ 994 h 87"/>
                          <a:gd name="T36" fmla="+- 0 10714 1440"/>
                          <a:gd name="T37" fmla="*/ T36 w 9274"/>
                          <a:gd name="T38" fmla="+- 0 979 979"/>
                          <a:gd name="T39" fmla="*/ 979 h 8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9274" h="87">
                            <a:moveTo>
                              <a:pt x="9274" y="29"/>
                            </a:moveTo>
                            <a:lnTo>
                              <a:pt x="0" y="29"/>
                            </a:lnTo>
                            <a:lnTo>
                              <a:pt x="0" y="87"/>
                            </a:lnTo>
                            <a:lnTo>
                              <a:pt x="9274" y="87"/>
                            </a:lnTo>
                            <a:lnTo>
                              <a:pt x="9274" y="29"/>
                            </a:lnTo>
                            <a:close/>
                            <a:moveTo>
                              <a:pt x="9274" y="0"/>
                            </a:moveTo>
                            <a:lnTo>
                              <a:pt x="0" y="0"/>
                            </a:lnTo>
                            <a:lnTo>
                              <a:pt x="0" y="15"/>
                            </a:lnTo>
                            <a:lnTo>
                              <a:pt x="9274" y="15"/>
                            </a:lnTo>
                            <a:lnTo>
                              <a:pt x="9274"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6827306" id="AutoShape 20" o:spid="_x0000_s1026" style="position:absolute;margin-left:1in;margin-top:48.95pt;width:463.7pt;height:4.35pt;z-index:-162309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9274,8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" path="m9274,29l,29,,87r9274,l9274,29xm9274,l,,,15r9274,l9274,xe" fillcolor="black" stroked="f">
              <v:path arrowok="t" o:connecttype="custom" o:connectlocs="5888990,640080;0,640080;0,676910;5888990,676910;5888990,640080;5888990,621665;0,621665;0,631190;5888990,631190;5888990,621665" o:connectangles="0,0,0,0,0,0,0,0,0,0"/>
              <w10:wrap anchorx="page" anchory="page"/>
            </v:shape>
          </w:pict>
        </mc:Fallback>
      </mc:AlternateContent>
    </w:r>
    <w:r w:rsidR="00EF0799">
      <w:rPr>
        <w:noProof/>
      </w:rPr>
      <mc:AlternateContent>
        <mc:Choice Requires="wps">
          <w:drawing>
            <wp:anchor distT="0" distB="0" distL="114300" distR="114300" simplePos="0" relativeHeight="487086080" behindDoc="1" locked="0" layoutInCell="1" allowOverlap="1" wp14:anchorId="44978F0C" wp14:editId="6ABB3BCD">
              <wp:simplePos x="0" y="0"/>
              <wp:positionH relativeFrom="page">
                <wp:posOffset>1011555</wp:posOffset>
              </wp:positionH>
              <wp:positionV relativeFrom="page">
                <wp:posOffset>339090</wp:posOffset>
              </wp:positionV>
              <wp:extent cx="622300" cy="194310"/>
              <wp:effectExtent l="0" t="0" r="0" b="0"/>
              <wp:wrapNone/>
              <wp:docPr id="38"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230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A87008" w14:textId="77777777" w:rsidR="00F9562D" w:rsidRDefault="00617213">
                          <w:pPr>
                            <w:pStyle w:val="BodyText"/>
                            <w:spacing w:before="10"/>
                            <w:ind w:left="20"/>
                          </w:pPr>
                          <w:r>
                            <w:t>Chapter 4</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4978F0C" id="Text Box 19" o:spid="_x0000_s1077" type="#_x0000_t202" style="position:absolute;margin-left:79.65pt;margin-top:26.7pt;width:49pt;height:15.3pt;z-index:-162304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" filled="f" stroked="f">
              <v:textbox inset="0,0,0,0">
                <w:txbxContent>
                  <w:p w14:paraId="6FA87008" w14:textId="77777777" w:rsidR="00F9562D" w:rsidRDefault="00617213">
                    <w:pPr>
                      <w:pStyle w:val="BodyText"/>
                      <w:spacing w:before="10"/>
                      <w:ind w:left="20"/>
                    </w:pPr>
                    <w:r>
                      <w:t>Chapter 4</w:t>
                    </w:r>
                  </w:p>
                </w:txbxContent>
              </v:textbox>
              <w10:wrap anchorx="page" anchory="page"/>
            </v:shape>
          </w:pict>
        </mc:Fallback>
      </mc:AlternateConten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170835" w14:textId="096C7634" w:rsidR="00F9562D" w:rsidRDefault="00FE7EF1">
    <w:pPr>
      <w:pStyle w:val="BodyText"/>
      <w:spacing w:line="14" w:lineRule="auto"/>
      <w:rPr>
        <w:sz w:val="20"/>
      </w:rPr>
    </w:pPr>
    <w:r>
      <w:rPr>
        <w:noProof/>
      </w:rPr>
      <mc:AlternateContent>
        <mc:Choice Requires="wps">
          <w:drawing>
            <wp:anchor distT="0" distB="0" distL="114300" distR="114300" simplePos="0" relativeHeight="487090176" behindDoc="1" locked="0" layoutInCell="1" allowOverlap="1" wp14:anchorId="41AC9433" wp14:editId="14F3BDFE">
              <wp:simplePos x="0" y="0"/>
              <wp:positionH relativeFrom="page">
                <wp:posOffset>5257800</wp:posOffset>
              </wp:positionH>
              <wp:positionV relativeFrom="page">
                <wp:posOffset>352425</wp:posOffset>
              </wp:positionV>
              <wp:extent cx="1622425" cy="228600"/>
              <wp:effectExtent l="0" t="0" r="15875" b="0"/>
              <wp:wrapNone/>
              <wp:docPr id="30"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22425" cy="228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F7B0CF" w14:textId="77777777" w:rsidR="00220AB2" w:rsidRDefault="00220AB2" w:rsidP="00220AB2">
                          <w:pPr>
                            <w:pStyle w:val="BodyText"/>
                            <w:spacing w:before="10"/>
                            <w:ind w:left="20"/>
                          </w:pPr>
                          <w:r>
                            <w:t>Stock Market Prediction</w:t>
                          </w:r>
                        </w:p>
                        <w:p w14:paraId="08780B2F" w14:textId="3016C105" w:rsidR="00F9562D" w:rsidRDefault="00F9562D">
                          <w:pPr>
                            <w:pStyle w:val="BodyText"/>
                            <w:spacing w:before="10"/>
                            <w:ind w:left="20"/>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1AC9433" id="_x0000_t202" coordsize="21600,21600" o:spt="202" path="m,l,21600r21600,l21600,xe">
              <v:stroke joinstyle="miter"/>
              <v:path gradientshapeok="t" o:connecttype="rect"/>
            </v:shapetype>
            <v:shape id="Text Box 11" o:spid="_x0000_s1081" type="#_x0000_t202" style="position:absolute;margin-left:414pt;margin-top:27.75pt;width:127.75pt;height:18pt;z-index:-162263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" filled="f" stroked="f">
              <v:textbox inset="0,0,0,0">
                <w:txbxContent>
                  <w:p w14:paraId="73F7B0CF" w14:textId="77777777" w:rsidR="00220AB2" w:rsidRDefault="00220AB2" w:rsidP="00220AB2">
                    <w:pPr>
                      <w:pStyle w:val="BodyText"/>
                      <w:spacing w:before="10"/>
                      <w:ind w:left="20"/>
                    </w:pPr>
                    <w:r>
                      <w:t>Stock Market Prediction</w:t>
                    </w:r>
                  </w:p>
                  <w:p w14:paraId="08780B2F" w14:textId="3016C105" w:rsidR="00F9562D" w:rsidRDefault="00F9562D">
                    <w:pPr>
                      <w:pStyle w:val="BodyText"/>
                      <w:spacing w:before="10"/>
                      <w:ind w:left="20"/>
                    </w:pPr>
                  </w:p>
                </w:txbxContent>
              </v:textbox>
              <w10:wrap anchorx="page" anchory="page"/>
            </v:shape>
          </w:pict>
        </mc:Fallback>
      </mc:AlternateContent>
    </w:r>
    <w:r>
      <w:rPr>
        <w:noProof/>
      </w:rPr>
      <mc:AlternateContent>
        <mc:Choice Requires="wps">
          <w:drawing>
            <wp:anchor distT="0" distB="0" distL="114300" distR="114300" simplePos="0" relativeHeight="487089664" behindDoc="1" locked="0" layoutInCell="1" allowOverlap="1" wp14:anchorId="3FD74CDD" wp14:editId="57794C2B">
              <wp:simplePos x="0" y="0"/>
              <wp:positionH relativeFrom="page">
                <wp:posOffset>971550</wp:posOffset>
              </wp:positionH>
              <wp:positionV relativeFrom="page">
                <wp:posOffset>339090</wp:posOffset>
              </wp:positionV>
              <wp:extent cx="625475" cy="194310"/>
              <wp:effectExtent l="0" t="0" r="0" b="0"/>
              <wp:wrapNone/>
              <wp:docPr id="31"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5475"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1DB56E3" w14:textId="270616E5" w:rsidR="00F9562D" w:rsidRDefault="00617213">
                          <w:pPr>
                            <w:pStyle w:val="BodyText"/>
                            <w:spacing w:before="10"/>
                            <w:ind w:left="20"/>
                          </w:pPr>
                          <w:r>
                            <w:t xml:space="preserve">Chapter </w:t>
                          </w:r>
                          <w:r w:rsidR="00FE7EF1">
                            <w:t>5</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FD74CDD" id="Text Box 12" o:spid="_x0000_s1082" type="#_x0000_t202" style="position:absolute;margin-left:76.5pt;margin-top:26.7pt;width:49.25pt;height:15.3pt;z-index:-162268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" filled="f" stroked="f">
              <v:textbox inset="0,0,0,0">
                <w:txbxContent>
                  <w:p w14:paraId="11DB56E3" w14:textId="270616E5" w:rsidR="00F9562D" w:rsidRDefault="00617213">
                    <w:pPr>
                      <w:pStyle w:val="BodyText"/>
                      <w:spacing w:before="10"/>
                      <w:ind w:left="20"/>
                    </w:pPr>
                    <w:r>
                      <w:t xml:space="preserve">Chapter </w:t>
                    </w:r>
                    <w:r w:rsidR="00FE7EF1">
                      <w:t>5</w:t>
                    </w:r>
                  </w:p>
                </w:txbxContent>
              </v:textbox>
              <w10:wrap anchorx="page" anchory="page"/>
            </v:shape>
          </w:pict>
        </mc:Fallback>
      </mc:AlternateContent>
    </w:r>
    <w:r w:rsidR="00EF0799">
      <w:rPr>
        <w:noProof/>
      </w:rPr>
      <mc:AlternateContent>
        <mc:Choice Requires="wps">
          <w:drawing>
            <wp:anchor distT="0" distB="0" distL="114300" distR="114300" simplePos="0" relativeHeight="487089152" behindDoc="1" locked="0" layoutInCell="1" allowOverlap="1" wp14:anchorId="2157C96E" wp14:editId="76C117B7">
              <wp:simplePos x="0" y="0"/>
              <wp:positionH relativeFrom="page">
                <wp:posOffset>914400</wp:posOffset>
              </wp:positionH>
              <wp:positionV relativeFrom="page">
                <wp:posOffset>621665</wp:posOffset>
              </wp:positionV>
              <wp:extent cx="5888990" cy="55245"/>
              <wp:effectExtent l="0" t="0" r="0" b="0"/>
              <wp:wrapNone/>
              <wp:docPr id="32" name="AutoShape 1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888990" cy="55245"/>
                      </a:xfrm>
                      <a:custGeom>
                        <a:avLst/>
                        <a:gdLst>
                          <a:gd name="T0" fmla="+- 0 10714 1440"/>
                          <a:gd name="T1" fmla="*/ T0 w 9274"/>
                          <a:gd name="T2" fmla="+- 0 1008 979"/>
                          <a:gd name="T3" fmla="*/ 1008 h 87"/>
                          <a:gd name="T4" fmla="+- 0 1440 1440"/>
                          <a:gd name="T5" fmla="*/ T4 w 9274"/>
                          <a:gd name="T6" fmla="+- 0 1008 979"/>
                          <a:gd name="T7" fmla="*/ 1008 h 87"/>
                          <a:gd name="T8" fmla="+- 0 1440 1440"/>
                          <a:gd name="T9" fmla="*/ T8 w 9274"/>
                          <a:gd name="T10" fmla="+- 0 1066 979"/>
                          <a:gd name="T11" fmla="*/ 1066 h 87"/>
                          <a:gd name="T12" fmla="+- 0 10714 1440"/>
                          <a:gd name="T13" fmla="*/ T12 w 9274"/>
                          <a:gd name="T14" fmla="+- 0 1066 979"/>
                          <a:gd name="T15" fmla="*/ 1066 h 87"/>
                          <a:gd name="T16" fmla="+- 0 10714 1440"/>
                          <a:gd name="T17" fmla="*/ T16 w 9274"/>
                          <a:gd name="T18" fmla="+- 0 1008 979"/>
                          <a:gd name="T19" fmla="*/ 1008 h 87"/>
                          <a:gd name="T20" fmla="+- 0 10714 1440"/>
                          <a:gd name="T21" fmla="*/ T20 w 9274"/>
                          <a:gd name="T22" fmla="+- 0 979 979"/>
                          <a:gd name="T23" fmla="*/ 979 h 87"/>
                          <a:gd name="T24" fmla="+- 0 1440 1440"/>
                          <a:gd name="T25" fmla="*/ T24 w 9274"/>
                          <a:gd name="T26" fmla="+- 0 979 979"/>
                          <a:gd name="T27" fmla="*/ 979 h 87"/>
                          <a:gd name="T28" fmla="+- 0 1440 1440"/>
                          <a:gd name="T29" fmla="*/ T28 w 9274"/>
                          <a:gd name="T30" fmla="+- 0 994 979"/>
                          <a:gd name="T31" fmla="*/ 994 h 87"/>
                          <a:gd name="T32" fmla="+- 0 10714 1440"/>
                          <a:gd name="T33" fmla="*/ T32 w 9274"/>
                          <a:gd name="T34" fmla="+- 0 994 979"/>
                          <a:gd name="T35" fmla="*/ 994 h 87"/>
                          <a:gd name="T36" fmla="+- 0 10714 1440"/>
                          <a:gd name="T37" fmla="*/ T36 w 9274"/>
                          <a:gd name="T38" fmla="+- 0 979 979"/>
                          <a:gd name="T39" fmla="*/ 979 h 8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9274" h="87">
                            <a:moveTo>
                              <a:pt x="9274" y="29"/>
                            </a:moveTo>
                            <a:lnTo>
                              <a:pt x="0" y="29"/>
                            </a:lnTo>
                            <a:lnTo>
                              <a:pt x="0" y="87"/>
                            </a:lnTo>
                            <a:lnTo>
                              <a:pt x="9274" y="87"/>
                            </a:lnTo>
                            <a:lnTo>
                              <a:pt x="9274" y="29"/>
                            </a:lnTo>
                            <a:close/>
                            <a:moveTo>
                              <a:pt x="9274" y="0"/>
                            </a:moveTo>
                            <a:lnTo>
                              <a:pt x="0" y="0"/>
                            </a:lnTo>
                            <a:lnTo>
                              <a:pt x="0" y="15"/>
                            </a:lnTo>
                            <a:lnTo>
                              <a:pt x="9274" y="15"/>
                            </a:lnTo>
                            <a:lnTo>
                              <a:pt x="9274"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27C5687" id="AutoShape 13" o:spid="_x0000_s1026" style="position:absolute;margin-left:1in;margin-top:48.95pt;width:463.7pt;height:4.35pt;z-index:-162273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9274,8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" path="m9274,29l,29,,87r9274,l9274,29xm9274,l,,,15r9274,l9274,xe" fillcolor="black" stroked="f">
              <v:path arrowok="t" o:connecttype="custom" o:connectlocs="5888990,640080;0,640080;0,676910;5888990,676910;5888990,640080;5888990,621665;0,621665;0,631190;5888990,631190;5888990,621665" o:connectangles="0,0,0,0,0,0,0,0,0,0"/>
              <w10:wrap anchorx="page" anchory="page"/>
            </v:shape>
          </w:pict>
        </mc:Fallback>
      </mc:AlternateContent>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ABBE71" w14:textId="3917145F" w:rsidR="00F9562D" w:rsidRDefault="00220AB2">
    <w:pPr>
      <w:pStyle w:val="BodyText"/>
      <w:spacing w:line="14" w:lineRule="auto"/>
      <w:rPr>
        <w:sz w:val="20"/>
      </w:rPr>
    </w:pPr>
    <w:r>
      <w:rPr>
        <w:noProof/>
      </w:rPr>
      <mc:AlternateContent>
        <mc:Choice Requires="wps">
          <w:drawing>
            <wp:anchor distT="0" distB="0" distL="114300" distR="114300" simplePos="0" relativeHeight="487093248" behindDoc="1" locked="0" layoutInCell="1" allowOverlap="1" wp14:anchorId="3DBC3F87" wp14:editId="650E0AD2">
              <wp:simplePos x="0" y="0"/>
              <wp:positionH relativeFrom="page">
                <wp:posOffset>5267325</wp:posOffset>
              </wp:positionH>
              <wp:positionV relativeFrom="page">
                <wp:posOffset>409575</wp:posOffset>
              </wp:positionV>
              <wp:extent cx="1612900" cy="247650"/>
              <wp:effectExtent l="0" t="0" r="6350" b="0"/>
              <wp:wrapNone/>
              <wp:docPr id="22"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12900" cy="2476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A38900D" w14:textId="77777777" w:rsidR="00220AB2" w:rsidRDefault="00220AB2" w:rsidP="00220AB2">
                          <w:pPr>
                            <w:pStyle w:val="BodyText"/>
                            <w:spacing w:before="10"/>
                            <w:ind w:left="20"/>
                          </w:pPr>
                          <w:r>
                            <w:t>Stock Market Prediction</w:t>
                          </w:r>
                        </w:p>
                        <w:p w14:paraId="3AF630BE" w14:textId="5A66F101" w:rsidR="00F9562D" w:rsidRDefault="00F9562D">
                          <w:pPr>
                            <w:pStyle w:val="BodyText"/>
                            <w:spacing w:before="10"/>
                            <w:ind w:left="20"/>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DBC3F87" id="_x0000_t202" coordsize="21600,21600" o:spt="202" path="m,l,21600r21600,l21600,xe">
              <v:stroke joinstyle="miter"/>
              <v:path gradientshapeok="t" o:connecttype="rect"/>
            </v:shapetype>
            <v:shape id="Text Box 5" o:spid="_x0000_s1086" type="#_x0000_t202" style="position:absolute;margin-left:414.75pt;margin-top:32.25pt;width:127pt;height:19.5pt;z-index:-162232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" filled="f" stroked="f">
              <v:textbox inset="0,0,0,0">
                <w:txbxContent>
                  <w:p w14:paraId="3A38900D" w14:textId="77777777" w:rsidR="00220AB2" w:rsidRDefault="00220AB2" w:rsidP="00220AB2">
                    <w:pPr>
                      <w:pStyle w:val="BodyText"/>
                      <w:spacing w:before="10"/>
                      <w:ind w:left="20"/>
                    </w:pPr>
                    <w:r>
                      <w:t>Stock Market Prediction</w:t>
                    </w:r>
                  </w:p>
                  <w:p w14:paraId="3AF630BE" w14:textId="5A66F101" w:rsidR="00F9562D" w:rsidRDefault="00F9562D">
                    <w:pPr>
                      <w:pStyle w:val="BodyText"/>
                      <w:spacing w:before="10"/>
                      <w:ind w:left="20"/>
                    </w:pPr>
                  </w:p>
                </w:txbxContent>
              </v:textbox>
              <w10:wrap anchorx="page" anchory="page"/>
            </v:shape>
          </w:pict>
        </mc:Fallback>
      </mc:AlternateContent>
    </w:r>
    <w:r w:rsidR="00EF0799">
      <w:rPr>
        <w:noProof/>
      </w:rPr>
      <mc:AlternateContent>
        <mc:Choice Requires="wps">
          <w:drawing>
            <wp:anchor distT="0" distB="0" distL="114300" distR="114300" simplePos="0" relativeHeight="487092224" behindDoc="1" locked="0" layoutInCell="1" allowOverlap="1" wp14:anchorId="4872F431" wp14:editId="09C25CA0">
              <wp:simplePos x="0" y="0"/>
              <wp:positionH relativeFrom="page">
                <wp:posOffset>914400</wp:posOffset>
              </wp:positionH>
              <wp:positionV relativeFrom="page">
                <wp:posOffset>621665</wp:posOffset>
              </wp:positionV>
              <wp:extent cx="5888990" cy="55245"/>
              <wp:effectExtent l="0" t="0" r="0" b="0"/>
              <wp:wrapNone/>
              <wp:docPr id="26" name="AutoShape 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888990" cy="55245"/>
                      </a:xfrm>
                      <a:custGeom>
                        <a:avLst/>
                        <a:gdLst>
                          <a:gd name="T0" fmla="+- 0 10714 1440"/>
                          <a:gd name="T1" fmla="*/ T0 w 9274"/>
                          <a:gd name="T2" fmla="+- 0 1008 979"/>
                          <a:gd name="T3" fmla="*/ 1008 h 87"/>
                          <a:gd name="T4" fmla="+- 0 1440 1440"/>
                          <a:gd name="T5" fmla="*/ T4 w 9274"/>
                          <a:gd name="T6" fmla="+- 0 1008 979"/>
                          <a:gd name="T7" fmla="*/ 1008 h 87"/>
                          <a:gd name="T8" fmla="+- 0 1440 1440"/>
                          <a:gd name="T9" fmla="*/ T8 w 9274"/>
                          <a:gd name="T10" fmla="+- 0 1066 979"/>
                          <a:gd name="T11" fmla="*/ 1066 h 87"/>
                          <a:gd name="T12" fmla="+- 0 10714 1440"/>
                          <a:gd name="T13" fmla="*/ T12 w 9274"/>
                          <a:gd name="T14" fmla="+- 0 1066 979"/>
                          <a:gd name="T15" fmla="*/ 1066 h 87"/>
                          <a:gd name="T16" fmla="+- 0 10714 1440"/>
                          <a:gd name="T17" fmla="*/ T16 w 9274"/>
                          <a:gd name="T18" fmla="+- 0 1008 979"/>
                          <a:gd name="T19" fmla="*/ 1008 h 87"/>
                          <a:gd name="T20" fmla="+- 0 10714 1440"/>
                          <a:gd name="T21" fmla="*/ T20 w 9274"/>
                          <a:gd name="T22" fmla="+- 0 979 979"/>
                          <a:gd name="T23" fmla="*/ 979 h 87"/>
                          <a:gd name="T24" fmla="+- 0 1440 1440"/>
                          <a:gd name="T25" fmla="*/ T24 w 9274"/>
                          <a:gd name="T26" fmla="+- 0 979 979"/>
                          <a:gd name="T27" fmla="*/ 979 h 87"/>
                          <a:gd name="T28" fmla="+- 0 1440 1440"/>
                          <a:gd name="T29" fmla="*/ T28 w 9274"/>
                          <a:gd name="T30" fmla="+- 0 994 979"/>
                          <a:gd name="T31" fmla="*/ 994 h 87"/>
                          <a:gd name="T32" fmla="+- 0 10714 1440"/>
                          <a:gd name="T33" fmla="*/ T32 w 9274"/>
                          <a:gd name="T34" fmla="+- 0 994 979"/>
                          <a:gd name="T35" fmla="*/ 994 h 87"/>
                          <a:gd name="T36" fmla="+- 0 10714 1440"/>
                          <a:gd name="T37" fmla="*/ T36 w 9274"/>
                          <a:gd name="T38" fmla="+- 0 979 979"/>
                          <a:gd name="T39" fmla="*/ 979 h 8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9274" h="87">
                            <a:moveTo>
                              <a:pt x="9274" y="29"/>
                            </a:moveTo>
                            <a:lnTo>
                              <a:pt x="0" y="29"/>
                            </a:lnTo>
                            <a:lnTo>
                              <a:pt x="0" y="87"/>
                            </a:lnTo>
                            <a:lnTo>
                              <a:pt x="9274" y="87"/>
                            </a:lnTo>
                            <a:lnTo>
                              <a:pt x="9274" y="29"/>
                            </a:lnTo>
                            <a:close/>
                            <a:moveTo>
                              <a:pt x="9274" y="0"/>
                            </a:moveTo>
                            <a:lnTo>
                              <a:pt x="0" y="0"/>
                            </a:lnTo>
                            <a:lnTo>
                              <a:pt x="0" y="15"/>
                            </a:lnTo>
                            <a:lnTo>
                              <a:pt x="9274" y="15"/>
                            </a:lnTo>
                            <a:lnTo>
                              <a:pt x="9274"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31FFDCF" id="AutoShape 7" o:spid="_x0000_s1026" style="position:absolute;margin-left:1in;margin-top:48.95pt;width:463.7pt;height:4.35pt;z-index:-162242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9274,8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" path="m9274,29l,29,,87r9274,l9274,29xm9274,l,,,15r9274,l9274,xe" fillcolor="black" stroked="f">
              <v:path arrowok="t" o:connecttype="custom" o:connectlocs="5888990,640080;0,640080;0,676910;5888990,676910;5888990,640080;5888990,621665;0,621665;0,631190;5888990,631190;5888990,621665" o:connectangles="0,0,0,0,0,0,0,0,0,0"/>
              <w10:wrap anchorx="page" anchory="page"/>
            </v:shape>
          </w:pict>
        </mc:Fallback>
      </mc:AlternateContent>
    </w:r>
    <w:r w:rsidR="00EF0799">
      <w:rPr>
        <w:noProof/>
      </w:rPr>
      <mc:AlternateContent>
        <mc:Choice Requires="wps">
          <w:drawing>
            <wp:anchor distT="0" distB="0" distL="114300" distR="114300" simplePos="0" relativeHeight="487092736" behindDoc="1" locked="0" layoutInCell="1" allowOverlap="1" wp14:anchorId="7D0ED988" wp14:editId="08C30A4F">
              <wp:simplePos x="0" y="0"/>
              <wp:positionH relativeFrom="page">
                <wp:posOffset>1011555</wp:posOffset>
              </wp:positionH>
              <wp:positionV relativeFrom="page">
                <wp:posOffset>339090</wp:posOffset>
              </wp:positionV>
              <wp:extent cx="622300" cy="194310"/>
              <wp:effectExtent l="0" t="0" r="0" b="0"/>
              <wp:wrapNone/>
              <wp:docPr id="24"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230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BC7C2F" w14:textId="1ED0557B" w:rsidR="00F9562D" w:rsidRDefault="00617213">
                          <w:pPr>
                            <w:pStyle w:val="BodyText"/>
                            <w:spacing w:before="10"/>
                            <w:ind w:left="20"/>
                          </w:pPr>
                          <w:r>
                            <w:t xml:space="preserve">Chapter </w:t>
                          </w:r>
                          <w:r w:rsidR="00FE7EF1">
                            <w:t>6</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D0ED988" id="Text Box 6" o:spid="_x0000_s1087" type="#_x0000_t202" style="position:absolute;margin-left:79.65pt;margin-top:26.7pt;width:49pt;height:15.3pt;z-index:-162237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" filled="f" stroked="f">
              <v:textbox inset="0,0,0,0">
                <w:txbxContent>
                  <w:p w14:paraId="66BC7C2F" w14:textId="1ED0557B" w:rsidR="00F9562D" w:rsidRDefault="00617213">
                    <w:pPr>
                      <w:pStyle w:val="BodyText"/>
                      <w:spacing w:before="10"/>
                      <w:ind w:left="20"/>
                    </w:pPr>
                    <w:r>
                      <w:t xml:space="preserve">Chapter </w:t>
                    </w:r>
                    <w:r w:rsidR="00FE7EF1">
                      <w:t>6</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4FF7A2" w14:textId="22F2EB4B" w:rsidR="00F9562D" w:rsidRDefault="0070052C" w:rsidP="0070052C">
    <w:pPr>
      <w:pStyle w:val="BodyText"/>
      <w:spacing w:before="10"/>
      <w:ind w:left="20"/>
    </w:pPr>
    <w:r>
      <w:rPr>
        <w:noProof/>
      </w:rPr>
      <mc:AlternateContent>
        <mc:Choice Requires="wps">
          <w:drawing>
            <wp:anchor distT="0" distB="0" distL="114300" distR="114300" simplePos="0" relativeHeight="487097344" behindDoc="1" locked="0" layoutInCell="1" allowOverlap="1" wp14:anchorId="27282E6C" wp14:editId="5DBB9BCE">
              <wp:simplePos x="0" y="0"/>
              <wp:positionH relativeFrom="page">
                <wp:posOffset>5478780</wp:posOffset>
              </wp:positionH>
              <wp:positionV relativeFrom="page">
                <wp:posOffset>371475</wp:posOffset>
              </wp:positionV>
              <wp:extent cx="1533525" cy="180975"/>
              <wp:effectExtent l="0" t="0" r="9525" b="9525"/>
              <wp:wrapNone/>
              <wp:docPr id="124" name="Text Box 8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33525" cy="1809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C9520C" w14:textId="77777777" w:rsidR="0070052C" w:rsidRDefault="0070052C" w:rsidP="0070052C">
                          <w:pPr>
                            <w:pStyle w:val="BodyText"/>
                            <w:spacing w:before="10"/>
                            <w:ind w:left="20"/>
                          </w:pPr>
                          <w:r>
                            <w:t>Stock Market Predictio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7282E6C" id="_x0000_t202" coordsize="21600,21600" o:spt="202" path="m,l,21600r21600,l21600,xe">
              <v:stroke joinstyle="miter"/>
              <v:path gradientshapeok="t" o:connecttype="rect"/>
            </v:shapetype>
            <v:shape id="_x0000_s1032" type="#_x0000_t202" style="position:absolute;left:0;text-align:left;margin-left:431.4pt;margin-top:29.25pt;width:120.75pt;height:14.25pt;z-index:-162191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" filled="f" stroked="f">
              <v:textbox inset="0,0,0,0">
                <w:txbxContent>
                  <w:p w14:paraId="19C9520C" w14:textId="77777777" w:rsidR="0070052C" w:rsidRDefault="0070052C" w:rsidP="0070052C">
                    <w:pPr>
                      <w:pStyle w:val="BodyText"/>
                      <w:spacing w:before="10"/>
                      <w:ind w:left="20"/>
                    </w:pPr>
                    <w:r>
                      <w:t>Stock Market Prediction</w:t>
                    </w:r>
                  </w:p>
                </w:txbxContent>
              </v:textbox>
              <w10:wrap anchorx="page" anchory="page"/>
            </v:shape>
          </w:pict>
        </mc:Fallback>
      </mc:AlternateContent>
    </w:r>
    <w:r>
      <w:t>Chapter 1</w:t>
    </w:r>
  </w:p>
  <w:p w14:paraId="10DD3D20" w14:textId="127EB943" w:rsidR="0070052C" w:rsidRPr="00084AC1" w:rsidRDefault="0070052C" w:rsidP="0070052C">
    <w:pPr>
      <w:pStyle w:val="BodyText"/>
      <w:spacing w:before="10"/>
      <w:ind w:left="20"/>
    </w:pPr>
    <w:r>
      <w:rPr>
        <w:noProof/>
      </w:rPr>
      <mc:AlternateContent>
        <mc:Choice Requires="wps">
          <w:drawing>
            <wp:anchor distT="0" distB="0" distL="114300" distR="114300" simplePos="0" relativeHeight="487099392" behindDoc="1" locked="0" layoutInCell="1" allowOverlap="1" wp14:anchorId="22960181" wp14:editId="4D85B06E">
              <wp:simplePos x="0" y="0"/>
              <wp:positionH relativeFrom="margin">
                <wp:align>center</wp:align>
              </wp:positionH>
              <wp:positionV relativeFrom="topMargin">
                <wp:posOffset>647700</wp:posOffset>
              </wp:positionV>
              <wp:extent cx="6069965" cy="45719"/>
              <wp:effectExtent l="0" t="0" r="6985" b="0"/>
              <wp:wrapNone/>
              <wp:docPr id="125" name="AutoShape 8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069965" cy="45719"/>
                      </a:xfrm>
                      <a:custGeom>
                        <a:avLst/>
                        <a:gdLst>
                          <a:gd name="T0" fmla="+- 0 10714 1440"/>
                          <a:gd name="T1" fmla="*/ T0 w 9274"/>
                          <a:gd name="T2" fmla="+- 0 1008 979"/>
                          <a:gd name="T3" fmla="*/ 1008 h 87"/>
                          <a:gd name="T4" fmla="+- 0 1440 1440"/>
                          <a:gd name="T5" fmla="*/ T4 w 9274"/>
                          <a:gd name="T6" fmla="+- 0 1008 979"/>
                          <a:gd name="T7" fmla="*/ 1008 h 87"/>
                          <a:gd name="T8" fmla="+- 0 1440 1440"/>
                          <a:gd name="T9" fmla="*/ T8 w 9274"/>
                          <a:gd name="T10" fmla="+- 0 1066 979"/>
                          <a:gd name="T11" fmla="*/ 1066 h 87"/>
                          <a:gd name="T12" fmla="+- 0 10714 1440"/>
                          <a:gd name="T13" fmla="*/ T12 w 9274"/>
                          <a:gd name="T14" fmla="+- 0 1066 979"/>
                          <a:gd name="T15" fmla="*/ 1066 h 87"/>
                          <a:gd name="T16" fmla="+- 0 10714 1440"/>
                          <a:gd name="T17" fmla="*/ T16 w 9274"/>
                          <a:gd name="T18" fmla="+- 0 1008 979"/>
                          <a:gd name="T19" fmla="*/ 1008 h 87"/>
                          <a:gd name="T20" fmla="+- 0 10714 1440"/>
                          <a:gd name="T21" fmla="*/ T20 w 9274"/>
                          <a:gd name="T22" fmla="+- 0 979 979"/>
                          <a:gd name="T23" fmla="*/ 979 h 87"/>
                          <a:gd name="T24" fmla="+- 0 1440 1440"/>
                          <a:gd name="T25" fmla="*/ T24 w 9274"/>
                          <a:gd name="T26" fmla="+- 0 979 979"/>
                          <a:gd name="T27" fmla="*/ 979 h 87"/>
                          <a:gd name="T28" fmla="+- 0 1440 1440"/>
                          <a:gd name="T29" fmla="*/ T28 w 9274"/>
                          <a:gd name="T30" fmla="+- 0 994 979"/>
                          <a:gd name="T31" fmla="*/ 994 h 87"/>
                          <a:gd name="T32" fmla="+- 0 10714 1440"/>
                          <a:gd name="T33" fmla="*/ T32 w 9274"/>
                          <a:gd name="T34" fmla="+- 0 994 979"/>
                          <a:gd name="T35" fmla="*/ 994 h 87"/>
                          <a:gd name="T36" fmla="+- 0 10714 1440"/>
                          <a:gd name="T37" fmla="*/ T36 w 9274"/>
                          <a:gd name="T38" fmla="+- 0 979 979"/>
                          <a:gd name="T39" fmla="*/ 979 h 8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9274" h="87">
                            <a:moveTo>
                              <a:pt x="9274" y="29"/>
                            </a:moveTo>
                            <a:lnTo>
                              <a:pt x="0" y="29"/>
                            </a:lnTo>
                            <a:lnTo>
                              <a:pt x="0" y="87"/>
                            </a:lnTo>
                            <a:lnTo>
                              <a:pt x="9274" y="87"/>
                            </a:lnTo>
                            <a:lnTo>
                              <a:pt x="9274" y="29"/>
                            </a:lnTo>
                            <a:close/>
                            <a:moveTo>
                              <a:pt x="9274" y="0"/>
                            </a:moveTo>
                            <a:lnTo>
                              <a:pt x="0" y="0"/>
                            </a:lnTo>
                            <a:lnTo>
                              <a:pt x="0" y="15"/>
                            </a:lnTo>
                            <a:lnTo>
                              <a:pt x="9274" y="15"/>
                            </a:lnTo>
                            <a:lnTo>
                              <a:pt x="9274"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88FC2D8" id="AutoShape 86" o:spid="_x0000_s1026" style="position:absolute;margin-left:0;margin-top:51pt;width:477.95pt;height:3.6pt;z-index:-16217088;visibility:visible;mso-wrap-style:square;mso-width-percent:0;mso-height-percent:0;mso-wrap-distance-left:9pt;mso-wrap-distance-top:0;mso-wrap-distance-right:9pt;mso-wrap-distance-bottom:0;mso-position-horizontal:center;mso-position-horizontal-relative:margin;mso-position-vertical:absolute;mso-position-vertical-relative:top-margin-area;mso-width-percent:0;mso-height-percent:0;mso-width-relative:page;mso-height-relative:page;v-text-anchor:top" coordsize="9274,8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" path="m9274,29l,29,,87r9274,l9274,29xm9274,l,,,15r9274,l9274,xe" fillcolor="black" stroked="f">
              <v:path arrowok="t" o:connecttype="custom" o:connectlocs="6069965,529710;0,529710;0,560189;6069965,560189;6069965,529710;6069965,514470;0,514470;0,522353;6069965,522353;6069965,514470" o:connectangles="0,0,0,0,0,0,0,0,0,0"/>
              <w10:wrap anchorx="margin" anchory="margin"/>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F74FD0" w14:textId="5C5A71C9" w:rsidR="00F9562D" w:rsidRDefault="006C29E6">
    <w:pPr>
      <w:pStyle w:val="BodyText"/>
      <w:spacing w:line="14" w:lineRule="auto"/>
      <w:rPr>
        <w:sz w:val="20"/>
      </w:rPr>
    </w:pPr>
    <w:r>
      <w:rPr>
        <w:noProof/>
      </w:rPr>
      <mc:AlternateContent>
        <mc:Choice Requires="wps">
          <w:drawing>
            <wp:anchor distT="0" distB="0" distL="114300" distR="114300" simplePos="0" relativeHeight="487059456" behindDoc="1" locked="0" layoutInCell="1" allowOverlap="1" wp14:anchorId="2EAA546C" wp14:editId="2DB6B52A">
              <wp:simplePos x="0" y="0"/>
              <wp:positionH relativeFrom="page">
                <wp:posOffset>5114925</wp:posOffset>
              </wp:positionH>
              <wp:positionV relativeFrom="topMargin">
                <wp:align>bottom</wp:align>
              </wp:positionV>
              <wp:extent cx="1638300" cy="161925"/>
              <wp:effectExtent l="0" t="0" r="0" b="9525"/>
              <wp:wrapNone/>
              <wp:docPr id="90" name="Text Box 7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38300" cy="1619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C2A152" w14:textId="77777777" w:rsidR="006C29E6" w:rsidRDefault="006C29E6" w:rsidP="006C29E6">
                          <w:pPr>
                            <w:pStyle w:val="BodyText"/>
                            <w:spacing w:before="10"/>
                            <w:ind w:left="20"/>
                          </w:pPr>
                          <w:r>
                            <w:t>Stock Market Prediction</w:t>
                          </w:r>
                        </w:p>
                        <w:p w14:paraId="48E579E2" w14:textId="2A546565" w:rsidR="00F9562D" w:rsidRDefault="00F9562D">
                          <w:pPr>
                            <w:pStyle w:val="BodyText"/>
                            <w:spacing w:before="10"/>
                            <w:ind w:left="20"/>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EAA546C" id="_x0000_t202" coordsize="21600,21600" o:spt="202" path="m,l,21600r21600,l21600,xe">
              <v:stroke joinstyle="miter"/>
              <v:path gradientshapeok="t" o:connecttype="rect"/>
            </v:shapetype>
            <v:shape id="Text Box 71" o:spid="_x0000_s1036" type="#_x0000_t202" style="position:absolute;margin-left:402.75pt;margin-top:0;width:129pt;height:12.75pt;z-index:-16257024;visibility:visible;mso-wrap-style:square;mso-width-percent:0;mso-height-percent:0;mso-wrap-distance-left:9pt;mso-wrap-distance-top:0;mso-wrap-distance-right:9pt;mso-wrap-distance-bottom:0;mso-position-horizontal:absolute;mso-position-horizontal-relative:page;mso-position-vertical:bottom;mso-position-vertical-relative:top-margin-area;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" filled="f" stroked="f">
              <v:textbox inset="0,0,0,0">
                <w:txbxContent>
                  <w:p w14:paraId="02C2A152" w14:textId="77777777" w:rsidR="006C29E6" w:rsidRDefault="006C29E6" w:rsidP="006C29E6">
                    <w:pPr>
                      <w:pStyle w:val="BodyText"/>
                      <w:spacing w:before="10"/>
                      <w:ind w:left="20"/>
                    </w:pPr>
                    <w:r>
                      <w:t>Stock Market Prediction</w:t>
                    </w:r>
                  </w:p>
                  <w:p w14:paraId="48E579E2" w14:textId="2A546565" w:rsidR="00F9562D" w:rsidRDefault="00F9562D">
                    <w:pPr>
                      <w:pStyle w:val="BodyText"/>
                      <w:spacing w:before="10"/>
                      <w:ind w:left="20"/>
                    </w:pPr>
                  </w:p>
                </w:txbxContent>
              </v:textbox>
              <w10:wrap anchorx="page" anchory="margin"/>
            </v:shape>
          </w:pict>
        </mc:Fallback>
      </mc:AlternateContent>
    </w:r>
    <w:r w:rsidR="00EF0799">
      <w:rPr>
        <w:noProof/>
      </w:rPr>
      <mc:AlternateContent>
        <mc:Choice Requires="wps">
          <w:drawing>
            <wp:anchor distT="0" distB="0" distL="114300" distR="114300" simplePos="0" relativeHeight="487058944" behindDoc="1" locked="0" layoutInCell="1" allowOverlap="1" wp14:anchorId="02AFD5D1" wp14:editId="1D9EA1F2">
              <wp:simplePos x="0" y="0"/>
              <wp:positionH relativeFrom="page">
                <wp:posOffset>916940</wp:posOffset>
              </wp:positionH>
              <wp:positionV relativeFrom="page">
                <wp:posOffset>342265</wp:posOffset>
              </wp:positionV>
              <wp:extent cx="622300" cy="194310"/>
              <wp:effectExtent l="0" t="0" r="0" b="0"/>
              <wp:wrapNone/>
              <wp:docPr id="91" name="Text Box 7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230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BF899C" w14:textId="77777777" w:rsidR="00F9562D" w:rsidRDefault="00617213">
                          <w:pPr>
                            <w:pStyle w:val="BodyText"/>
                            <w:spacing w:before="10"/>
                            <w:ind w:left="20"/>
                          </w:pPr>
                          <w:r>
                            <w:t>Chapter 2</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2AFD5D1" id="Text Box 72" o:spid="_x0000_s1037" type="#_x0000_t202" style="position:absolute;margin-left:72.2pt;margin-top:26.95pt;width:49pt;height:15.3pt;z-index:-162575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" filled="f" stroked="f">
              <v:textbox inset="0,0,0,0">
                <w:txbxContent>
                  <w:p w14:paraId="71BF899C" w14:textId="77777777" w:rsidR="00F9562D" w:rsidRDefault="00617213">
                    <w:pPr>
                      <w:pStyle w:val="BodyText"/>
                      <w:spacing w:before="10"/>
                      <w:ind w:left="20"/>
                    </w:pPr>
                    <w:r>
                      <w:t>Chapter 2</w:t>
                    </w:r>
                  </w:p>
                </w:txbxContent>
              </v:textbox>
              <w10:wrap anchorx="page" anchory="page"/>
            </v:shape>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E31352" w14:textId="68F269C1" w:rsidR="00F9562D" w:rsidRDefault="00220AB2">
    <w:pPr>
      <w:pStyle w:val="BodyText"/>
      <w:spacing w:line="14" w:lineRule="auto"/>
      <w:rPr>
        <w:sz w:val="20"/>
      </w:rPr>
    </w:pPr>
    <w:r>
      <w:rPr>
        <w:noProof/>
      </w:rPr>
      <mc:AlternateContent>
        <mc:Choice Requires="wps">
          <w:drawing>
            <wp:anchor distT="0" distB="0" distL="114300" distR="114300" simplePos="0" relativeHeight="487063040" behindDoc="1" locked="0" layoutInCell="1" allowOverlap="1" wp14:anchorId="69F75B75" wp14:editId="312295BF">
              <wp:simplePos x="0" y="0"/>
              <wp:positionH relativeFrom="page">
                <wp:posOffset>4905375</wp:posOffset>
              </wp:positionH>
              <wp:positionV relativeFrom="page">
                <wp:posOffset>342900</wp:posOffset>
              </wp:positionV>
              <wp:extent cx="1641475" cy="209550"/>
              <wp:effectExtent l="0" t="0" r="15875" b="0"/>
              <wp:wrapNone/>
              <wp:docPr id="83" name="Text Box 6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41475" cy="2095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8DFDE6" w14:textId="77777777" w:rsidR="00220AB2" w:rsidRDefault="00220AB2" w:rsidP="00220AB2">
                          <w:pPr>
                            <w:pStyle w:val="BodyText"/>
                            <w:spacing w:before="10"/>
                            <w:ind w:left="20"/>
                          </w:pPr>
                          <w:r>
                            <w:t>Stock Market Prediction</w:t>
                          </w:r>
                        </w:p>
                        <w:p w14:paraId="41773C8C" w14:textId="40791E58" w:rsidR="00F9562D" w:rsidRDefault="00F9562D">
                          <w:pPr>
                            <w:pStyle w:val="BodyText"/>
                            <w:spacing w:before="10"/>
                            <w:ind w:left="20"/>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9F75B75" id="_x0000_t202" coordsize="21600,21600" o:spt="202" path="m,l,21600r21600,l21600,xe">
              <v:stroke joinstyle="miter"/>
              <v:path gradientshapeok="t" o:connecttype="rect"/>
            </v:shapetype>
            <v:shape id="Text Box 64" o:spid="_x0000_s1041" type="#_x0000_t202" style="position:absolute;margin-left:386.25pt;margin-top:27pt;width:129.25pt;height:16.5pt;z-index:-162534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" filled="f" stroked="f">
              <v:textbox inset="0,0,0,0">
                <w:txbxContent>
                  <w:p w14:paraId="018DFDE6" w14:textId="77777777" w:rsidR="00220AB2" w:rsidRDefault="00220AB2" w:rsidP="00220AB2">
                    <w:pPr>
                      <w:pStyle w:val="BodyText"/>
                      <w:spacing w:before="10"/>
                      <w:ind w:left="20"/>
                    </w:pPr>
                    <w:r>
                      <w:t>Stock Market Prediction</w:t>
                    </w:r>
                  </w:p>
                  <w:p w14:paraId="41773C8C" w14:textId="40791E58" w:rsidR="00F9562D" w:rsidRDefault="00F9562D">
                    <w:pPr>
                      <w:pStyle w:val="BodyText"/>
                      <w:spacing w:before="10"/>
                      <w:ind w:left="20"/>
                    </w:pPr>
                  </w:p>
                </w:txbxContent>
              </v:textbox>
              <w10:wrap anchorx="page" anchory="page"/>
            </v:shape>
          </w:pict>
        </mc:Fallback>
      </mc:AlternateContent>
    </w:r>
    <w:r w:rsidR="00EF0799">
      <w:rPr>
        <w:noProof/>
      </w:rPr>
      <mc:AlternateContent>
        <mc:Choice Requires="wps">
          <w:drawing>
            <wp:anchor distT="0" distB="0" distL="114300" distR="114300" simplePos="0" relativeHeight="487062016" behindDoc="1" locked="0" layoutInCell="1" allowOverlap="1" wp14:anchorId="09F7DB11" wp14:editId="1A80117A">
              <wp:simplePos x="0" y="0"/>
              <wp:positionH relativeFrom="page">
                <wp:posOffset>914400</wp:posOffset>
              </wp:positionH>
              <wp:positionV relativeFrom="page">
                <wp:posOffset>621665</wp:posOffset>
              </wp:positionV>
              <wp:extent cx="5888990" cy="55245"/>
              <wp:effectExtent l="0" t="0" r="0" b="0"/>
              <wp:wrapNone/>
              <wp:docPr id="85" name="AutoShape 6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888990" cy="55245"/>
                      </a:xfrm>
                      <a:custGeom>
                        <a:avLst/>
                        <a:gdLst>
                          <a:gd name="T0" fmla="+- 0 10714 1440"/>
                          <a:gd name="T1" fmla="*/ T0 w 9274"/>
                          <a:gd name="T2" fmla="+- 0 1008 979"/>
                          <a:gd name="T3" fmla="*/ 1008 h 87"/>
                          <a:gd name="T4" fmla="+- 0 1440 1440"/>
                          <a:gd name="T5" fmla="*/ T4 w 9274"/>
                          <a:gd name="T6" fmla="+- 0 1008 979"/>
                          <a:gd name="T7" fmla="*/ 1008 h 87"/>
                          <a:gd name="T8" fmla="+- 0 1440 1440"/>
                          <a:gd name="T9" fmla="*/ T8 w 9274"/>
                          <a:gd name="T10" fmla="+- 0 1066 979"/>
                          <a:gd name="T11" fmla="*/ 1066 h 87"/>
                          <a:gd name="T12" fmla="+- 0 10714 1440"/>
                          <a:gd name="T13" fmla="*/ T12 w 9274"/>
                          <a:gd name="T14" fmla="+- 0 1066 979"/>
                          <a:gd name="T15" fmla="*/ 1066 h 87"/>
                          <a:gd name="T16" fmla="+- 0 10714 1440"/>
                          <a:gd name="T17" fmla="*/ T16 w 9274"/>
                          <a:gd name="T18" fmla="+- 0 1008 979"/>
                          <a:gd name="T19" fmla="*/ 1008 h 87"/>
                          <a:gd name="T20" fmla="+- 0 10714 1440"/>
                          <a:gd name="T21" fmla="*/ T20 w 9274"/>
                          <a:gd name="T22" fmla="+- 0 979 979"/>
                          <a:gd name="T23" fmla="*/ 979 h 87"/>
                          <a:gd name="T24" fmla="+- 0 1440 1440"/>
                          <a:gd name="T25" fmla="*/ T24 w 9274"/>
                          <a:gd name="T26" fmla="+- 0 979 979"/>
                          <a:gd name="T27" fmla="*/ 979 h 87"/>
                          <a:gd name="T28" fmla="+- 0 1440 1440"/>
                          <a:gd name="T29" fmla="*/ T28 w 9274"/>
                          <a:gd name="T30" fmla="+- 0 994 979"/>
                          <a:gd name="T31" fmla="*/ 994 h 87"/>
                          <a:gd name="T32" fmla="+- 0 10714 1440"/>
                          <a:gd name="T33" fmla="*/ T32 w 9274"/>
                          <a:gd name="T34" fmla="+- 0 994 979"/>
                          <a:gd name="T35" fmla="*/ 994 h 87"/>
                          <a:gd name="T36" fmla="+- 0 10714 1440"/>
                          <a:gd name="T37" fmla="*/ T36 w 9274"/>
                          <a:gd name="T38" fmla="+- 0 979 979"/>
                          <a:gd name="T39" fmla="*/ 979 h 8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9274" h="87">
                            <a:moveTo>
                              <a:pt x="9274" y="29"/>
                            </a:moveTo>
                            <a:lnTo>
                              <a:pt x="0" y="29"/>
                            </a:lnTo>
                            <a:lnTo>
                              <a:pt x="0" y="87"/>
                            </a:lnTo>
                            <a:lnTo>
                              <a:pt x="9274" y="87"/>
                            </a:lnTo>
                            <a:lnTo>
                              <a:pt x="9274" y="29"/>
                            </a:lnTo>
                            <a:close/>
                            <a:moveTo>
                              <a:pt x="9274" y="0"/>
                            </a:moveTo>
                            <a:lnTo>
                              <a:pt x="0" y="0"/>
                            </a:lnTo>
                            <a:lnTo>
                              <a:pt x="0" y="15"/>
                            </a:lnTo>
                            <a:lnTo>
                              <a:pt x="9274" y="15"/>
                            </a:lnTo>
                            <a:lnTo>
                              <a:pt x="9274"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8A4482D" id="AutoShape 66" o:spid="_x0000_s1026" style="position:absolute;margin-left:1in;margin-top:48.95pt;width:463.7pt;height:4.35pt;z-index:-162544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9274,8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" path="m9274,29l,29,,87r9274,l9274,29xm9274,l,,,15r9274,l9274,xe" fillcolor="black" stroked="f">
              <v:path arrowok="t" o:connecttype="custom" o:connectlocs="5888990,640080;0,640080;0,676910;5888990,676910;5888990,640080;5888990,621665;0,621665;0,631190;5888990,631190;5888990,621665" o:connectangles="0,0,0,0,0,0,0,0,0,0"/>
              <w10:wrap anchorx="page" anchory="page"/>
            </v:shape>
          </w:pict>
        </mc:Fallback>
      </mc:AlternateContent>
    </w:r>
    <w:r w:rsidR="00EF0799">
      <w:rPr>
        <w:noProof/>
      </w:rPr>
      <mc:AlternateContent>
        <mc:Choice Requires="wps">
          <w:drawing>
            <wp:anchor distT="0" distB="0" distL="114300" distR="114300" simplePos="0" relativeHeight="487062528" behindDoc="1" locked="0" layoutInCell="1" allowOverlap="1" wp14:anchorId="049BD998" wp14:editId="3C77DA21">
              <wp:simplePos x="0" y="0"/>
              <wp:positionH relativeFrom="page">
                <wp:posOffset>1011555</wp:posOffset>
              </wp:positionH>
              <wp:positionV relativeFrom="page">
                <wp:posOffset>342265</wp:posOffset>
              </wp:positionV>
              <wp:extent cx="622300" cy="194310"/>
              <wp:effectExtent l="0" t="0" r="0" b="0"/>
              <wp:wrapNone/>
              <wp:docPr id="84" name="Text Box 6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230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25DC74D" w14:textId="77777777" w:rsidR="00F9562D" w:rsidRDefault="00617213">
                          <w:pPr>
                            <w:pStyle w:val="BodyText"/>
                            <w:spacing w:before="10"/>
                            <w:ind w:left="20"/>
                          </w:pPr>
                          <w:r>
                            <w:t>Chapter 3</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49BD998" id="Text Box 65" o:spid="_x0000_s1042" type="#_x0000_t202" style="position:absolute;margin-left:79.65pt;margin-top:26.95pt;width:49pt;height:15.3pt;z-index:-162539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" filled="f" stroked="f">
              <v:textbox inset="0,0,0,0">
                <w:txbxContent>
                  <w:p w14:paraId="225DC74D" w14:textId="77777777" w:rsidR="00F9562D" w:rsidRDefault="00617213">
                    <w:pPr>
                      <w:pStyle w:val="BodyText"/>
                      <w:spacing w:before="10"/>
                      <w:ind w:left="20"/>
                    </w:pPr>
                    <w:r>
                      <w:t>Chapter 3</w:t>
                    </w:r>
                  </w:p>
                </w:txbxContent>
              </v:textbox>
              <w10:wrap anchorx="page" anchory="page"/>
            </v:shape>
          </w:pict>
        </mc:Fallback>
      </mc:AlternateConten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7CE67F" w14:textId="37F6852B" w:rsidR="00F9562D" w:rsidRDefault="00220AB2">
    <w:pPr>
      <w:pStyle w:val="BodyText"/>
      <w:spacing w:line="14" w:lineRule="auto"/>
      <w:rPr>
        <w:sz w:val="20"/>
      </w:rPr>
    </w:pPr>
    <w:r>
      <w:rPr>
        <w:noProof/>
      </w:rPr>
      <mc:AlternateContent>
        <mc:Choice Requires="wps">
          <w:drawing>
            <wp:anchor distT="0" distB="0" distL="114300" distR="114300" simplePos="0" relativeHeight="487066112" behindDoc="1" locked="0" layoutInCell="1" allowOverlap="1" wp14:anchorId="30EE48E1" wp14:editId="5C410395">
              <wp:simplePos x="0" y="0"/>
              <wp:positionH relativeFrom="page">
                <wp:posOffset>5333999</wp:posOffset>
              </wp:positionH>
              <wp:positionV relativeFrom="page">
                <wp:posOffset>342900</wp:posOffset>
              </wp:positionV>
              <wp:extent cx="1590675" cy="228600"/>
              <wp:effectExtent l="0" t="0" r="9525" b="0"/>
              <wp:wrapNone/>
              <wp:docPr id="77" name="Text Box 5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90675" cy="228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A2DF5E7" w14:textId="77777777" w:rsidR="00220AB2" w:rsidRDefault="00220AB2" w:rsidP="00220AB2">
                          <w:pPr>
                            <w:pStyle w:val="BodyText"/>
                            <w:spacing w:before="10"/>
                            <w:ind w:left="20"/>
                          </w:pPr>
                          <w:r>
                            <w:t>Stock Market Prediction</w:t>
                          </w:r>
                        </w:p>
                        <w:p w14:paraId="22A71D6E" w14:textId="1F667F4A" w:rsidR="00F9562D" w:rsidRDefault="00F9562D">
                          <w:pPr>
                            <w:pStyle w:val="BodyText"/>
                            <w:spacing w:before="10"/>
                            <w:ind w:left="20"/>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0EE48E1" id="_x0000_t202" coordsize="21600,21600" o:spt="202" path="m,l,21600r21600,l21600,xe">
              <v:stroke joinstyle="miter"/>
              <v:path gradientshapeok="t" o:connecttype="rect"/>
            </v:shapetype>
            <v:shape id="Text Box 58" o:spid="_x0000_s1046" type="#_x0000_t202" style="position:absolute;margin-left:420pt;margin-top:27pt;width:125.25pt;height:18pt;z-index:-162503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" filled="f" stroked="f">
              <v:textbox inset="0,0,0,0">
                <w:txbxContent>
                  <w:p w14:paraId="3A2DF5E7" w14:textId="77777777" w:rsidR="00220AB2" w:rsidRDefault="00220AB2" w:rsidP="00220AB2">
                    <w:pPr>
                      <w:pStyle w:val="BodyText"/>
                      <w:spacing w:before="10"/>
                      <w:ind w:left="20"/>
                    </w:pPr>
                    <w:r>
                      <w:t>Stock Market Prediction</w:t>
                    </w:r>
                  </w:p>
                  <w:p w14:paraId="22A71D6E" w14:textId="1F667F4A" w:rsidR="00F9562D" w:rsidRDefault="00F9562D">
                    <w:pPr>
                      <w:pStyle w:val="BodyText"/>
                      <w:spacing w:before="10"/>
                      <w:ind w:left="20"/>
                    </w:pPr>
                  </w:p>
                </w:txbxContent>
              </v:textbox>
              <w10:wrap anchorx="page" anchory="page"/>
            </v:shape>
          </w:pict>
        </mc:Fallback>
      </mc:AlternateContent>
    </w:r>
    <w:r w:rsidR="00EF0799">
      <w:rPr>
        <w:noProof/>
      </w:rPr>
      <mc:AlternateContent>
        <mc:Choice Requires="wps">
          <w:drawing>
            <wp:anchor distT="0" distB="0" distL="114300" distR="114300" simplePos="0" relativeHeight="487065088" behindDoc="1" locked="0" layoutInCell="1" allowOverlap="1" wp14:anchorId="343111F4" wp14:editId="27DCE00D">
              <wp:simplePos x="0" y="0"/>
              <wp:positionH relativeFrom="page">
                <wp:posOffset>914400</wp:posOffset>
              </wp:positionH>
              <wp:positionV relativeFrom="page">
                <wp:posOffset>621665</wp:posOffset>
              </wp:positionV>
              <wp:extent cx="5888990" cy="55245"/>
              <wp:effectExtent l="0" t="0" r="0" b="0"/>
              <wp:wrapNone/>
              <wp:docPr id="79" name="AutoShape 6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888990" cy="55245"/>
                      </a:xfrm>
                      <a:custGeom>
                        <a:avLst/>
                        <a:gdLst>
                          <a:gd name="T0" fmla="+- 0 10714 1440"/>
                          <a:gd name="T1" fmla="*/ T0 w 9274"/>
                          <a:gd name="T2" fmla="+- 0 1008 979"/>
                          <a:gd name="T3" fmla="*/ 1008 h 87"/>
                          <a:gd name="T4" fmla="+- 0 1440 1440"/>
                          <a:gd name="T5" fmla="*/ T4 w 9274"/>
                          <a:gd name="T6" fmla="+- 0 1008 979"/>
                          <a:gd name="T7" fmla="*/ 1008 h 87"/>
                          <a:gd name="T8" fmla="+- 0 1440 1440"/>
                          <a:gd name="T9" fmla="*/ T8 w 9274"/>
                          <a:gd name="T10" fmla="+- 0 1066 979"/>
                          <a:gd name="T11" fmla="*/ 1066 h 87"/>
                          <a:gd name="T12" fmla="+- 0 10714 1440"/>
                          <a:gd name="T13" fmla="*/ T12 w 9274"/>
                          <a:gd name="T14" fmla="+- 0 1066 979"/>
                          <a:gd name="T15" fmla="*/ 1066 h 87"/>
                          <a:gd name="T16" fmla="+- 0 10714 1440"/>
                          <a:gd name="T17" fmla="*/ T16 w 9274"/>
                          <a:gd name="T18" fmla="+- 0 1008 979"/>
                          <a:gd name="T19" fmla="*/ 1008 h 87"/>
                          <a:gd name="T20" fmla="+- 0 10714 1440"/>
                          <a:gd name="T21" fmla="*/ T20 w 9274"/>
                          <a:gd name="T22" fmla="+- 0 979 979"/>
                          <a:gd name="T23" fmla="*/ 979 h 87"/>
                          <a:gd name="T24" fmla="+- 0 1440 1440"/>
                          <a:gd name="T25" fmla="*/ T24 w 9274"/>
                          <a:gd name="T26" fmla="+- 0 979 979"/>
                          <a:gd name="T27" fmla="*/ 979 h 87"/>
                          <a:gd name="T28" fmla="+- 0 1440 1440"/>
                          <a:gd name="T29" fmla="*/ T28 w 9274"/>
                          <a:gd name="T30" fmla="+- 0 994 979"/>
                          <a:gd name="T31" fmla="*/ 994 h 87"/>
                          <a:gd name="T32" fmla="+- 0 10714 1440"/>
                          <a:gd name="T33" fmla="*/ T32 w 9274"/>
                          <a:gd name="T34" fmla="+- 0 994 979"/>
                          <a:gd name="T35" fmla="*/ 994 h 87"/>
                          <a:gd name="T36" fmla="+- 0 10714 1440"/>
                          <a:gd name="T37" fmla="*/ T36 w 9274"/>
                          <a:gd name="T38" fmla="+- 0 979 979"/>
                          <a:gd name="T39" fmla="*/ 979 h 8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9274" h="87">
                            <a:moveTo>
                              <a:pt x="9274" y="29"/>
                            </a:moveTo>
                            <a:lnTo>
                              <a:pt x="0" y="29"/>
                            </a:lnTo>
                            <a:lnTo>
                              <a:pt x="0" y="87"/>
                            </a:lnTo>
                            <a:lnTo>
                              <a:pt x="9274" y="87"/>
                            </a:lnTo>
                            <a:lnTo>
                              <a:pt x="9274" y="29"/>
                            </a:lnTo>
                            <a:close/>
                            <a:moveTo>
                              <a:pt x="9274" y="0"/>
                            </a:moveTo>
                            <a:lnTo>
                              <a:pt x="0" y="0"/>
                            </a:lnTo>
                            <a:lnTo>
                              <a:pt x="0" y="15"/>
                            </a:lnTo>
                            <a:lnTo>
                              <a:pt x="9274" y="15"/>
                            </a:lnTo>
                            <a:lnTo>
                              <a:pt x="9274"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F5CB394" id="AutoShape 60" o:spid="_x0000_s1026" style="position:absolute;margin-left:1in;margin-top:48.95pt;width:463.7pt;height:4.35pt;z-index:-162513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9274,8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" path="m9274,29l,29,,87r9274,l9274,29xm9274,l,,,15r9274,l9274,xe" fillcolor="black" stroked="f">
              <v:path arrowok="t" o:connecttype="custom" o:connectlocs="5888990,640080;0,640080;0,676910;5888990,676910;5888990,640080;5888990,621665;0,621665;0,631190;5888990,631190;5888990,621665" o:connectangles="0,0,0,0,0,0,0,0,0,0"/>
              <w10:wrap anchorx="page" anchory="page"/>
            </v:shape>
          </w:pict>
        </mc:Fallback>
      </mc:AlternateContent>
    </w:r>
    <w:r w:rsidR="00EF0799">
      <w:rPr>
        <w:noProof/>
      </w:rPr>
      <mc:AlternateContent>
        <mc:Choice Requires="wps">
          <w:drawing>
            <wp:anchor distT="0" distB="0" distL="114300" distR="114300" simplePos="0" relativeHeight="487065600" behindDoc="1" locked="0" layoutInCell="1" allowOverlap="1" wp14:anchorId="598A7D1B" wp14:editId="6F6F1C94">
              <wp:simplePos x="0" y="0"/>
              <wp:positionH relativeFrom="page">
                <wp:posOffset>1011555</wp:posOffset>
              </wp:positionH>
              <wp:positionV relativeFrom="page">
                <wp:posOffset>342265</wp:posOffset>
              </wp:positionV>
              <wp:extent cx="622300" cy="194310"/>
              <wp:effectExtent l="0" t="0" r="0" b="0"/>
              <wp:wrapNone/>
              <wp:docPr id="78" name="Text Box 5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230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19584A" w14:textId="77777777" w:rsidR="00F9562D" w:rsidRDefault="00617213">
                          <w:pPr>
                            <w:pStyle w:val="BodyText"/>
                            <w:spacing w:before="10"/>
                            <w:ind w:left="20"/>
                          </w:pPr>
                          <w:r>
                            <w:t>Chapter 3</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98A7D1B" id="Text Box 59" o:spid="_x0000_s1047" type="#_x0000_t202" style="position:absolute;margin-left:79.65pt;margin-top:26.95pt;width:49pt;height:15.3pt;z-index:-162508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" filled="f" stroked="f">
              <v:textbox inset="0,0,0,0">
                <w:txbxContent>
                  <w:p w14:paraId="1419584A" w14:textId="77777777" w:rsidR="00F9562D" w:rsidRDefault="00617213">
                    <w:pPr>
                      <w:pStyle w:val="BodyText"/>
                      <w:spacing w:before="10"/>
                      <w:ind w:left="20"/>
                    </w:pPr>
                    <w:r>
                      <w:t>Chapter 3</w:t>
                    </w:r>
                  </w:p>
                </w:txbxContent>
              </v:textbox>
              <w10:wrap anchorx="page" anchory="page"/>
            </v:shape>
          </w:pict>
        </mc:Fallback>
      </mc:AlternateConten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2EEEE0" w14:textId="1C5D0502" w:rsidR="00F9562D" w:rsidRDefault="00220AB2">
    <w:pPr>
      <w:pStyle w:val="BodyText"/>
      <w:spacing w:line="14" w:lineRule="auto"/>
      <w:rPr>
        <w:sz w:val="20"/>
      </w:rPr>
    </w:pPr>
    <w:r>
      <w:rPr>
        <w:noProof/>
      </w:rPr>
      <mc:AlternateContent>
        <mc:Choice Requires="wps">
          <w:drawing>
            <wp:anchor distT="0" distB="0" distL="114300" distR="114300" simplePos="0" relativeHeight="487069696" behindDoc="1" locked="0" layoutInCell="1" allowOverlap="1" wp14:anchorId="40572839" wp14:editId="13429102">
              <wp:simplePos x="0" y="0"/>
              <wp:positionH relativeFrom="page">
                <wp:posOffset>4933950</wp:posOffset>
              </wp:positionH>
              <wp:positionV relativeFrom="page">
                <wp:posOffset>342899</wp:posOffset>
              </wp:positionV>
              <wp:extent cx="1612900" cy="219075"/>
              <wp:effectExtent l="0" t="0" r="6350" b="9525"/>
              <wp:wrapNone/>
              <wp:docPr id="70" name="Text Box 5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12900" cy="2190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2C9D016" w14:textId="77777777" w:rsidR="00220AB2" w:rsidRDefault="00220AB2" w:rsidP="00220AB2">
                          <w:pPr>
                            <w:pStyle w:val="BodyText"/>
                            <w:spacing w:before="10"/>
                            <w:ind w:left="20"/>
                          </w:pPr>
                          <w:r>
                            <w:t>Stock Market Prediction</w:t>
                          </w:r>
                        </w:p>
                        <w:p w14:paraId="0FCB20D7" w14:textId="3C5FD060" w:rsidR="00F9562D" w:rsidRDefault="00F9562D">
                          <w:pPr>
                            <w:pStyle w:val="BodyText"/>
                            <w:spacing w:before="10"/>
                            <w:ind w:left="20"/>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0572839" id="_x0000_t202" coordsize="21600,21600" o:spt="202" path="m,l,21600r21600,l21600,xe">
              <v:stroke joinstyle="miter"/>
              <v:path gradientshapeok="t" o:connecttype="rect"/>
            </v:shapetype>
            <v:shape id="Text Box 51" o:spid="_x0000_s1051" type="#_x0000_t202" style="position:absolute;margin-left:388.5pt;margin-top:27pt;width:127pt;height:17.25pt;z-index:-162467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" filled="f" stroked="f">
              <v:textbox inset="0,0,0,0">
                <w:txbxContent>
                  <w:p w14:paraId="42C9D016" w14:textId="77777777" w:rsidR="00220AB2" w:rsidRDefault="00220AB2" w:rsidP="00220AB2">
                    <w:pPr>
                      <w:pStyle w:val="BodyText"/>
                      <w:spacing w:before="10"/>
                      <w:ind w:left="20"/>
                    </w:pPr>
                    <w:r>
                      <w:t>Stock Market Prediction</w:t>
                    </w:r>
                  </w:p>
                  <w:p w14:paraId="0FCB20D7" w14:textId="3C5FD060" w:rsidR="00F9562D" w:rsidRDefault="00F9562D">
                    <w:pPr>
                      <w:pStyle w:val="BodyText"/>
                      <w:spacing w:before="10"/>
                      <w:ind w:left="20"/>
                    </w:pPr>
                  </w:p>
                </w:txbxContent>
              </v:textbox>
              <w10:wrap anchorx="page" anchory="page"/>
            </v:shape>
          </w:pict>
        </mc:Fallback>
      </mc:AlternateContent>
    </w:r>
    <w:r w:rsidR="00EF0799">
      <w:rPr>
        <w:noProof/>
      </w:rPr>
      <mc:AlternateContent>
        <mc:Choice Requires="wps">
          <w:drawing>
            <wp:anchor distT="0" distB="0" distL="114300" distR="114300" simplePos="0" relativeHeight="487068672" behindDoc="1" locked="0" layoutInCell="1" allowOverlap="1" wp14:anchorId="7FD16CC1" wp14:editId="096FCAC6">
              <wp:simplePos x="0" y="0"/>
              <wp:positionH relativeFrom="page">
                <wp:posOffset>914400</wp:posOffset>
              </wp:positionH>
              <wp:positionV relativeFrom="page">
                <wp:posOffset>621665</wp:posOffset>
              </wp:positionV>
              <wp:extent cx="5888990" cy="55245"/>
              <wp:effectExtent l="0" t="0" r="0" b="0"/>
              <wp:wrapNone/>
              <wp:docPr id="72" name="AutoShape 5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888990" cy="55245"/>
                      </a:xfrm>
                      <a:custGeom>
                        <a:avLst/>
                        <a:gdLst>
                          <a:gd name="T0" fmla="+- 0 10714 1440"/>
                          <a:gd name="T1" fmla="*/ T0 w 9274"/>
                          <a:gd name="T2" fmla="+- 0 1008 979"/>
                          <a:gd name="T3" fmla="*/ 1008 h 87"/>
                          <a:gd name="T4" fmla="+- 0 1440 1440"/>
                          <a:gd name="T5" fmla="*/ T4 w 9274"/>
                          <a:gd name="T6" fmla="+- 0 1008 979"/>
                          <a:gd name="T7" fmla="*/ 1008 h 87"/>
                          <a:gd name="T8" fmla="+- 0 1440 1440"/>
                          <a:gd name="T9" fmla="*/ T8 w 9274"/>
                          <a:gd name="T10" fmla="+- 0 1066 979"/>
                          <a:gd name="T11" fmla="*/ 1066 h 87"/>
                          <a:gd name="T12" fmla="+- 0 10714 1440"/>
                          <a:gd name="T13" fmla="*/ T12 w 9274"/>
                          <a:gd name="T14" fmla="+- 0 1066 979"/>
                          <a:gd name="T15" fmla="*/ 1066 h 87"/>
                          <a:gd name="T16" fmla="+- 0 10714 1440"/>
                          <a:gd name="T17" fmla="*/ T16 w 9274"/>
                          <a:gd name="T18" fmla="+- 0 1008 979"/>
                          <a:gd name="T19" fmla="*/ 1008 h 87"/>
                          <a:gd name="T20" fmla="+- 0 10714 1440"/>
                          <a:gd name="T21" fmla="*/ T20 w 9274"/>
                          <a:gd name="T22" fmla="+- 0 979 979"/>
                          <a:gd name="T23" fmla="*/ 979 h 87"/>
                          <a:gd name="T24" fmla="+- 0 1440 1440"/>
                          <a:gd name="T25" fmla="*/ T24 w 9274"/>
                          <a:gd name="T26" fmla="+- 0 979 979"/>
                          <a:gd name="T27" fmla="*/ 979 h 87"/>
                          <a:gd name="T28" fmla="+- 0 1440 1440"/>
                          <a:gd name="T29" fmla="*/ T28 w 9274"/>
                          <a:gd name="T30" fmla="+- 0 994 979"/>
                          <a:gd name="T31" fmla="*/ 994 h 87"/>
                          <a:gd name="T32" fmla="+- 0 10714 1440"/>
                          <a:gd name="T33" fmla="*/ T32 w 9274"/>
                          <a:gd name="T34" fmla="+- 0 994 979"/>
                          <a:gd name="T35" fmla="*/ 994 h 87"/>
                          <a:gd name="T36" fmla="+- 0 10714 1440"/>
                          <a:gd name="T37" fmla="*/ T36 w 9274"/>
                          <a:gd name="T38" fmla="+- 0 979 979"/>
                          <a:gd name="T39" fmla="*/ 979 h 8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9274" h="87">
                            <a:moveTo>
                              <a:pt x="9274" y="29"/>
                            </a:moveTo>
                            <a:lnTo>
                              <a:pt x="0" y="29"/>
                            </a:lnTo>
                            <a:lnTo>
                              <a:pt x="0" y="87"/>
                            </a:lnTo>
                            <a:lnTo>
                              <a:pt x="9274" y="87"/>
                            </a:lnTo>
                            <a:lnTo>
                              <a:pt x="9274" y="29"/>
                            </a:lnTo>
                            <a:close/>
                            <a:moveTo>
                              <a:pt x="9274" y="0"/>
                            </a:moveTo>
                            <a:lnTo>
                              <a:pt x="0" y="0"/>
                            </a:lnTo>
                            <a:lnTo>
                              <a:pt x="0" y="15"/>
                            </a:lnTo>
                            <a:lnTo>
                              <a:pt x="9274" y="15"/>
                            </a:lnTo>
                            <a:lnTo>
                              <a:pt x="9274"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D985BFD" id="AutoShape 53" o:spid="_x0000_s1026" style="position:absolute;margin-left:1in;margin-top:48.95pt;width:463.7pt;height:4.35pt;z-index:-162478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9274,8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" path="m9274,29l,29,,87r9274,l9274,29xm9274,l,,,15r9274,l9274,xe" fillcolor="black" stroked="f">
              <v:path arrowok="t" o:connecttype="custom" o:connectlocs="5888990,640080;0,640080;0,676910;5888990,676910;5888990,640080;5888990,621665;0,621665;0,631190;5888990,631190;5888990,621665" o:connectangles="0,0,0,0,0,0,0,0,0,0"/>
              <w10:wrap anchorx="page" anchory="page"/>
            </v:shape>
          </w:pict>
        </mc:Fallback>
      </mc:AlternateContent>
    </w:r>
    <w:r w:rsidR="00EF0799">
      <w:rPr>
        <w:noProof/>
      </w:rPr>
      <mc:AlternateContent>
        <mc:Choice Requires="wps">
          <w:drawing>
            <wp:anchor distT="0" distB="0" distL="114300" distR="114300" simplePos="0" relativeHeight="487069184" behindDoc="1" locked="0" layoutInCell="1" allowOverlap="1" wp14:anchorId="20463475" wp14:editId="0B803C33">
              <wp:simplePos x="0" y="0"/>
              <wp:positionH relativeFrom="page">
                <wp:posOffset>1011555</wp:posOffset>
              </wp:positionH>
              <wp:positionV relativeFrom="page">
                <wp:posOffset>342265</wp:posOffset>
              </wp:positionV>
              <wp:extent cx="622300" cy="194310"/>
              <wp:effectExtent l="0" t="0" r="0" b="0"/>
              <wp:wrapNone/>
              <wp:docPr id="71" name="Text Box 5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230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34D4FF" w14:textId="77777777" w:rsidR="00F9562D" w:rsidRDefault="00617213">
                          <w:pPr>
                            <w:pStyle w:val="BodyText"/>
                            <w:spacing w:before="10"/>
                            <w:ind w:left="20"/>
                          </w:pPr>
                          <w:r>
                            <w:t>Chapter 3</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0463475" id="Text Box 52" o:spid="_x0000_s1052" type="#_x0000_t202" style="position:absolute;margin-left:79.65pt;margin-top:26.95pt;width:49pt;height:15.3pt;z-index:-162472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" filled="f" stroked="f">
              <v:textbox inset="0,0,0,0">
                <w:txbxContent>
                  <w:p w14:paraId="6134D4FF" w14:textId="77777777" w:rsidR="00F9562D" w:rsidRDefault="00617213">
                    <w:pPr>
                      <w:pStyle w:val="BodyText"/>
                      <w:spacing w:before="10"/>
                      <w:ind w:left="20"/>
                    </w:pPr>
                    <w:r>
                      <w:t>Chapter 3</w:t>
                    </w:r>
                  </w:p>
                </w:txbxContent>
              </v:textbox>
              <w10:wrap anchorx="page" anchory="page"/>
            </v:shape>
          </w:pict>
        </mc:Fallback>
      </mc:AlternateConten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B0B537" w14:textId="29CE2A8F" w:rsidR="00F9562D" w:rsidRDefault="00220AB2">
    <w:pPr>
      <w:pStyle w:val="BodyText"/>
      <w:spacing w:line="14" w:lineRule="auto"/>
      <w:rPr>
        <w:sz w:val="20"/>
      </w:rPr>
    </w:pPr>
    <w:r>
      <w:rPr>
        <w:noProof/>
      </w:rPr>
      <mc:AlternateContent>
        <mc:Choice Requires="wps">
          <w:drawing>
            <wp:anchor distT="0" distB="0" distL="114300" distR="114300" simplePos="0" relativeHeight="487073280" behindDoc="1" locked="0" layoutInCell="1" allowOverlap="1" wp14:anchorId="75308F9C" wp14:editId="265A6F2D">
              <wp:simplePos x="0" y="0"/>
              <wp:positionH relativeFrom="page">
                <wp:posOffset>4924425</wp:posOffset>
              </wp:positionH>
              <wp:positionV relativeFrom="page">
                <wp:posOffset>342900</wp:posOffset>
              </wp:positionV>
              <wp:extent cx="1622425" cy="180975"/>
              <wp:effectExtent l="0" t="0" r="15875" b="9525"/>
              <wp:wrapNone/>
              <wp:docPr id="63" name="Text Box 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22425" cy="1809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EA0BAC" w14:textId="77777777" w:rsidR="00220AB2" w:rsidRDefault="00220AB2" w:rsidP="00220AB2">
                          <w:pPr>
                            <w:pStyle w:val="BodyText"/>
                            <w:spacing w:before="10"/>
                            <w:ind w:left="20"/>
                          </w:pPr>
                          <w:r>
                            <w:t>Stock Market Prediction</w:t>
                          </w:r>
                        </w:p>
                        <w:p w14:paraId="423C99AA" w14:textId="1FAE75CD" w:rsidR="00F9562D" w:rsidRDefault="00F9562D">
                          <w:pPr>
                            <w:pStyle w:val="BodyText"/>
                            <w:spacing w:before="10"/>
                            <w:ind w:left="20"/>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5308F9C" id="_x0000_t202" coordsize="21600,21600" o:spt="202" path="m,l,21600r21600,l21600,xe">
              <v:stroke joinstyle="miter"/>
              <v:path gradientshapeok="t" o:connecttype="rect"/>
            </v:shapetype>
            <v:shape id="Text Box 44" o:spid="_x0000_s1056" type="#_x0000_t202" style="position:absolute;margin-left:387.75pt;margin-top:27pt;width:127.75pt;height:14.25pt;z-index:-162432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" filled="f" stroked="f">
              <v:textbox inset="0,0,0,0">
                <w:txbxContent>
                  <w:p w14:paraId="02EA0BAC" w14:textId="77777777" w:rsidR="00220AB2" w:rsidRDefault="00220AB2" w:rsidP="00220AB2">
                    <w:pPr>
                      <w:pStyle w:val="BodyText"/>
                      <w:spacing w:before="10"/>
                      <w:ind w:left="20"/>
                    </w:pPr>
                    <w:r>
                      <w:t>Stock Market Prediction</w:t>
                    </w:r>
                  </w:p>
                  <w:p w14:paraId="423C99AA" w14:textId="1FAE75CD" w:rsidR="00F9562D" w:rsidRDefault="00F9562D">
                    <w:pPr>
                      <w:pStyle w:val="BodyText"/>
                      <w:spacing w:before="10"/>
                      <w:ind w:left="20"/>
                    </w:pPr>
                  </w:p>
                </w:txbxContent>
              </v:textbox>
              <w10:wrap anchorx="page" anchory="page"/>
            </v:shape>
          </w:pict>
        </mc:Fallback>
      </mc:AlternateContent>
    </w:r>
    <w:r w:rsidR="00EF0799">
      <w:rPr>
        <w:noProof/>
      </w:rPr>
      <mc:AlternateContent>
        <mc:Choice Requires="wps">
          <w:drawing>
            <wp:anchor distT="0" distB="0" distL="114300" distR="114300" simplePos="0" relativeHeight="487072256" behindDoc="1" locked="0" layoutInCell="1" allowOverlap="1" wp14:anchorId="7D0BA415" wp14:editId="3DA936F7">
              <wp:simplePos x="0" y="0"/>
              <wp:positionH relativeFrom="page">
                <wp:posOffset>942975</wp:posOffset>
              </wp:positionH>
              <wp:positionV relativeFrom="page">
                <wp:posOffset>621665</wp:posOffset>
              </wp:positionV>
              <wp:extent cx="5888990" cy="55245"/>
              <wp:effectExtent l="0" t="0" r="0" b="0"/>
              <wp:wrapNone/>
              <wp:docPr id="65" name="AutoShape 4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888990" cy="55245"/>
                      </a:xfrm>
                      <a:custGeom>
                        <a:avLst/>
                        <a:gdLst>
                          <a:gd name="T0" fmla="+- 0 10714 1440"/>
                          <a:gd name="T1" fmla="*/ T0 w 9274"/>
                          <a:gd name="T2" fmla="+- 0 1008 979"/>
                          <a:gd name="T3" fmla="*/ 1008 h 87"/>
                          <a:gd name="T4" fmla="+- 0 1440 1440"/>
                          <a:gd name="T5" fmla="*/ T4 w 9274"/>
                          <a:gd name="T6" fmla="+- 0 1008 979"/>
                          <a:gd name="T7" fmla="*/ 1008 h 87"/>
                          <a:gd name="T8" fmla="+- 0 1440 1440"/>
                          <a:gd name="T9" fmla="*/ T8 w 9274"/>
                          <a:gd name="T10" fmla="+- 0 1066 979"/>
                          <a:gd name="T11" fmla="*/ 1066 h 87"/>
                          <a:gd name="T12" fmla="+- 0 10714 1440"/>
                          <a:gd name="T13" fmla="*/ T12 w 9274"/>
                          <a:gd name="T14" fmla="+- 0 1066 979"/>
                          <a:gd name="T15" fmla="*/ 1066 h 87"/>
                          <a:gd name="T16" fmla="+- 0 10714 1440"/>
                          <a:gd name="T17" fmla="*/ T16 w 9274"/>
                          <a:gd name="T18" fmla="+- 0 1008 979"/>
                          <a:gd name="T19" fmla="*/ 1008 h 87"/>
                          <a:gd name="T20" fmla="+- 0 10714 1440"/>
                          <a:gd name="T21" fmla="*/ T20 w 9274"/>
                          <a:gd name="T22" fmla="+- 0 979 979"/>
                          <a:gd name="T23" fmla="*/ 979 h 87"/>
                          <a:gd name="T24" fmla="+- 0 1440 1440"/>
                          <a:gd name="T25" fmla="*/ T24 w 9274"/>
                          <a:gd name="T26" fmla="+- 0 979 979"/>
                          <a:gd name="T27" fmla="*/ 979 h 87"/>
                          <a:gd name="T28" fmla="+- 0 1440 1440"/>
                          <a:gd name="T29" fmla="*/ T28 w 9274"/>
                          <a:gd name="T30" fmla="+- 0 994 979"/>
                          <a:gd name="T31" fmla="*/ 994 h 87"/>
                          <a:gd name="T32" fmla="+- 0 10714 1440"/>
                          <a:gd name="T33" fmla="*/ T32 w 9274"/>
                          <a:gd name="T34" fmla="+- 0 994 979"/>
                          <a:gd name="T35" fmla="*/ 994 h 87"/>
                          <a:gd name="T36" fmla="+- 0 10714 1440"/>
                          <a:gd name="T37" fmla="*/ T36 w 9274"/>
                          <a:gd name="T38" fmla="+- 0 979 979"/>
                          <a:gd name="T39" fmla="*/ 979 h 8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9274" h="87">
                            <a:moveTo>
                              <a:pt x="9274" y="29"/>
                            </a:moveTo>
                            <a:lnTo>
                              <a:pt x="0" y="29"/>
                            </a:lnTo>
                            <a:lnTo>
                              <a:pt x="0" y="87"/>
                            </a:lnTo>
                            <a:lnTo>
                              <a:pt x="9274" y="87"/>
                            </a:lnTo>
                            <a:lnTo>
                              <a:pt x="9274" y="29"/>
                            </a:lnTo>
                            <a:close/>
                            <a:moveTo>
                              <a:pt x="9274" y="0"/>
                            </a:moveTo>
                            <a:lnTo>
                              <a:pt x="0" y="0"/>
                            </a:lnTo>
                            <a:lnTo>
                              <a:pt x="0" y="15"/>
                            </a:lnTo>
                            <a:lnTo>
                              <a:pt x="9274" y="15"/>
                            </a:lnTo>
                            <a:lnTo>
                              <a:pt x="9274"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9B8EBC1" id="AutoShape 46" o:spid="_x0000_s1026" style="position:absolute;margin-left:74.25pt;margin-top:48.95pt;width:463.7pt;height:4.35pt;z-index:-162442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9274,8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" path="m9274,29l,29,,87r9274,l9274,29xm9274,l,,,15r9274,l9274,xe" fillcolor="black" stroked="f">
              <v:path arrowok="t" o:connecttype="custom" o:connectlocs="5888990,640080;0,640080;0,676910;5888990,676910;5888990,640080;5888990,621665;0,621665;0,631190;5888990,631190;5888990,621665" o:connectangles="0,0,0,0,0,0,0,0,0,0"/>
              <w10:wrap anchorx="page" anchory="page"/>
            </v:shape>
          </w:pict>
        </mc:Fallback>
      </mc:AlternateContent>
    </w:r>
    <w:r w:rsidR="00EF0799">
      <w:rPr>
        <w:noProof/>
      </w:rPr>
      <mc:AlternateContent>
        <mc:Choice Requires="wps">
          <w:drawing>
            <wp:anchor distT="0" distB="0" distL="114300" distR="114300" simplePos="0" relativeHeight="487072768" behindDoc="1" locked="0" layoutInCell="1" allowOverlap="1" wp14:anchorId="42A2A8BF" wp14:editId="46E5CF92">
              <wp:simplePos x="0" y="0"/>
              <wp:positionH relativeFrom="page">
                <wp:posOffset>1011555</wp:posOffset>
              </wp:positionH>
              <wp:positionV relativeFrom="page">
                <wp:posOffset>342265</wp:posOffset>
              </wp:positionV>
              <wp:extent cx="622300" cy="194310"/>
              <wp:effectExtent l="0" t="0" r="0" b="0"/>
              <wp:wrapNone/>
              <wp:docPr id="64" name="Text Box 4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230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FC5801" w14:textId="77777777" w:rsidR="00F9562D" w:rsidRDefault="00617213">
                          <w:pPr>
                            <w:pStyle w:val="BodyText"/>
                            <w:spacing w:before="10"/>
                            <w:ind w:left="20"/>
                          </w:pPr>
                          <w:r>
                            <w:t>Chapter 3</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2A2A8BF" id="Text Box 45" o:spid="_x0000_s1057" type="#_x0000_t202" style="position:absolute;margin-left:79.65pt;margin-top:26.95pt;width:49pt;height:15.3pt;z-index:-162437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" filled="f" stroked="f">
              <v:textbox inset="0,0,0,0">
                <w:txbxContent>
                  <w:p w14:paraId="68FC5801" w14:textId="77777777" w:rsidR="00F9562D" w:rsidRDefault="00617213">
                    <w:pPr>
                      <w:pStyle w:val="BodyText"/>
                      <w:spacing w:before="10"/>
                      <w:ind w:left="20"/>
                    </w:pPr>
                    <w:r>
                      <w:t>Chapter 3</w:t>
                    </w:r>
                  </w:p>
                </w:txbxContent>
              </v:textbox>
              <w10:wrap anchorx="page" anchory="page"/>
            </v:shape>
          </w:pict>
        </mc:Fallback>
      </mc:AlternateConten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4FC39C" w14:textId="5BAE5323" w:rsidR="00F9562D" w:rsidRDefault="00DE2C7E">
    <w:pPr>
      <w:pStyle w:val="BodyText"/>
      <w:spacing w:line="14" w:lineRule="auto"/>
      <w:rPr>
        <w:sz w:val="20"/>
      </w:rPr>
    </w:pPr>
    <w:r>
      <w:rPr>
        <w:noProof/>
      </w:rPr>
      <mc:AlternateContent>
        <mc:Choice Requires="wps">
          <w:drawing>
            <wp:anchor distT="0" distB="0" distL="114300" distR="114300" simplePos="0" relativeHeight="487076864" behindDoc="1" locked="0" layoutInCell="1" allowOverlap="1" wp14:anchorId="3259E437" wp14:editId="5681A782">
              <wp:simplePos x="0" y="0"/>
              <wp:positionH relativeFrom="page">
                <wp:posOffset>5210175</wp:posOffset>
              </wp:positionH>
              <wp:positionV relativeFrom="page">
                <wp:posOffset>342900</wp:posOffset>
              </wp:positionV>
              <wp:extent cx="1612900" cy="209550"/>
              <wp:effectExtent l="0" t="0" r="6350" b="0"/>
              <wp:wrapNone/>
              <wp:docPr id="56" name="Text Box 3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12900" cy="2095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44CF255" w14:textId="77777777" w:rsidR="00220AB2" w:rsidRDefault="00220AB2" w:rsidP="00220AB2">
                          <w:pPr>
                            <w:pStyle w:val="BodyText"/>
                            <w:spacing w:before="10"/>
                            <w:ind w:left="20"/>
                          </w:pPr>
                          <w:r>
                            <w:t>Stock Market Prediction</w:t>
                          </w:r>
                        </w:p>
                        <w:p w14:paraId="16A3209A" w14:textId="7B1373C3" w:rsidR="00F9562D" w:rsidRDefault="00F9562D">
                          <w:pPr>
                            <w:pStyle w:val="BodyText"/>
                            <w:spacing w:before="10"/>
                            <w:ind w:left="20"/>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259E437" id="_x0000_t202" coordsize="21600,21600" o:spt="202" path="m,l,21600r21600,l21600,xe">
              <v:stroke joinstyle="miter"/>
              <v:path gradientshapeok="t" o:connecttype="rect"/>
            </v:shapetype>
            <v:shape id="Text Box 37" o:spid="_x0000_s1061" type="#_x0000_t202" style="position:absolute;margin-left:410.25pt;margin-top:27pt;width:127pt;height:16.5pt;z-index:-162396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" filled="f" stroked="f">
              <v:textbox inset="0,0,0,0">
                <w:txbxContent>
                  <w:p w14:paraId="344CF255" w14:textId="77777777" w:rsidR="00220AB2" w:rsidRDefault="00220AB2" w:rsidP="00220AB2">
                    <w:pPr>
                      <w:pStyle w:val="BodyText"/>
                      <w:spacing w:before="10"/>
                      <w:ind w:left="20"/>
                    </w:pPr>
                    <w:r>
                      <w:t>Stock Market Prediction</w:t>
                    </w:r>
                  </w:p>
                  <w:p w14:paraId="16A3209A" w14:textId="7B1373C3" w:rsidR="00F9562D" w:rsidRDefault="00F9562D">
                    <w:pPr>
                      <w:pStyle w:val="BodyText"/>
                      <w:spacing w:before="10"/>
                      <w:ind w:left="20"/>
                    </w:pPr>
                  </w:p>
                </w:txbxContent>
              </v:textbox>
              <w10:wrap anchorx="page" anchory="page"/>
            </v:shape>
          </w:pict>
        </mc:Fallback>
      </mc:AlternateContent>
    </w:r>
    <w:r>
      <w:rPr>
        <w:noProof/>
      </w:rPr>
      <mc:AlternateContent>
        <mc:Choice Requires="wps">
          <w:drawing>
            <wp:anchor distT="0" distB="0" distL="114300" distR="114300" simplePos="0" relativeHeight="487076352" behindDoc="1" locked="0" layoutInCell="1" allowOverlap="1" wp14:anchorId="3E82934E" wp14:editId="5B3B1BDF">
              <wp:simplePos x="0" y="0"/>
              <wp:positionH relativeFrom="page">
                <wp:posOffset>942975</wp:posOffset>
              </wp:positionH>
              <wp:positionV relativeFrom="page">
                <wp:posOffset>367665</wp:posOffset>
              </wp:positionV>
              <wp:extent cx="625475" cy="194310"/>
              <wp:effectExtent l="0" t="0" r="0" b="0"/>
              <wp:wrapNone/>
              <wp:docPr id="57" name="Text Box 3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5475"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27088F3" w14:textId="77777777" w:rsidR="00F9562D" w:rsidRDefault="00617213">
                          <w:pPr>
                            <w:pStyle w:val="BodyText"/>
                            <w:spacing w:before="10"/>
                            <w:ind w:left="20"/>
                          </w:pPr>
                          <w:r>
                            <w:t>Chapter 4</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E82934E" id="Text Box 38" o:spid="_x0000_s1062" type="#_x0000_t202" style="position:absolute;margin-left:74.25pt;margin-top:28.95pt;width:49.25pt;height:15.3pt;z-index:-162401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" filled="f" stroked="f">
              <v:textbox inset="0,0,0,0">
                <w:txbxContent>
                  <w:p w14:paraId="527088F3" w14:textId="77777777" w:rsidR="00F9562D" w:rsidRDefault="00617213">
                    <w:pPr>
                      <w:pStyle w:val="BodyText"/>
                      <w:spacing w:before="10"/>
                      <w:ind w:left="20"/>
                    </w:pPr>
                    <w:r>
                      <w:t>Chapter 4</w:t>
                    </w:r>
                  </w:p>
                </w:txbxContent>
              </v:textbox>
              <w10:wrap anchorx="page" anchory="page"/>
            </v:shape>
          </w:pict>
        </mc:Fallback>
      </mc:AlternateContent>
    </w:r>
    <w:r w:rsidR="00EF0799">
      <w:rPr>
        <w:noProof/>
      </w:rPr>
      <mc:AlternateContent>
        <mc:Choice Requires="wps">
          <w:drawing>
            <wp:anchor distT="0" distB="0" distL="114300" distR="114300" simplePos="0" relativeHeight="487075840" behindDoc="1" locked="0" layoutInCell="1" allowOverlap="1" wp14:anchorId="5CE0FE24" wp14:editId="6DC4966F">
              <wp:simplePos x="0" y="0"/>
              <wp:positionH relativeFrom="page">
                <wp:posOffset>914400</wp:posOffset>
              </wp:positionH>
              <wp:positionV relativeFrom="page">
                <wp:posOffset>621665</wp:posOffset>
              </wp:positionV>
              <wp:extent cx="5888990" cy="55245"/>
              <wp:effectExtent l="0" t="0" r="0" b="0"/>
              <wp:wrapNone/>
              <wp:docPr id="58" name="AutoShape 3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888990" cy="55245"/>
                      </a:xfrm>
                      <a:custGeom>
                        <a:avLst/>
                        <a:gdLst>
                          <a:gd name="T0" fmla="+- 0 10714 1440"/>
                          <a:gd name="T1" fmla="*/ T0 w 9274"/>
                          <a:gd name="T2" fmla="+- 0 1008 979"/>
                          <a:gd name="T3" fmla="*/ 1008 h 87"/>
                          <a:gd name="T4" fmla="+- 0 1440 1440"/>
                          <a:gd name="T5" fmla="*/ T4 w 9274"/>
                          <a:gd name="T6" fmla="+- 0 1008 979"/>
                          <a:gd name="T7" fmla="*/ 1008 h 87"/>
                          <a:gd name="T8" fmla="+- 0 1440 1440"/>
                          <a:gd name="T9" fmla="*/ T8 w 9274"/>
                          <a:gd name="T10" fmla="+- 0 1066 979"/>
                          <a:gd name="T11" fmla="*/ 1066 h 87"/>
                          <a:gd name="T12" fmla="+- 0 10714 1440"/>
                          <a:gd name="T13" fmla="*/ T12 w 9274"/>
                          <a:gd name="T14" fmla="+- 0 1066 979"/>
                          <a:gd name="T15" fmla="*/ 1066 h 87"/>
                          <a:gd name="T16" fmla="+- 0 10714 1440"/>
                          <a:gd name="T17" fmla="*/ T16 w 9274"/>
                          <a:gd name="T18" fmla="+- 0 1008 979"/>
                          <a:gd name="T19" fmla="*/ 1008 h 87"/>
                          <a:gd name="T20" fmla="+- 0 10714 1440"/>
                          <a:gd name="T21" fmla="*/ T20 w 9274"/>
                          <a:gd name="T22" fmla="+- 0 979 979"/>
                          <a:gd name="T23" fmla="*/ 979 h 87"/>
                          <a:gd name="T24" fmla="+- 0 1440 1440"/>
                          <a:gd name="T25" fmla="*/ T24 w 9274"/>
                          <a:gd name="T26" fmla="+- 0 979 979"/>
                          <a:gd name="T27" fmla="*/ 979 h 87"/>
                          <a:gd name="T28" fmla="+- 0 1440 1440"/>
                          <a:gd name="T29" fmla="*/ T28 w 9274"/>
                          <a:gd name="T30" fmla="+- 0 994 979"/>
                          <a:gd name="T31" fmla="*/ 994 h 87"/>
                          <a:gd name="T32" fmla="+- 0 10714 1440"/>
                          <a:gd name="T33" fmla="*/ T32 w 9274"/>
                          <a:gd name="T34" fmla="+- 0 994 979"/>
                          <a:gd name="T35" fmla="*/ 994 h 87"/>
                          <a:gd name="T36" fmla="+- 0 10714 1440"/>
                          <a:gd name="T37" fmla="*/ T36 w 9274"/>
                          <a:gd name="T38" fmla="+- 0 979 979"/>
                          <a:gd name="T39" fmla="*/ 979 h 8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9274" h="87">
                            <a:moveTo>
                              <a:pt x="9274" y="29"/>
                            </a:moveTo>
                            <a:lnTo>
                              <a:pt x="0" y="29"/>
                            </a:lnTo>
                            <a:lnTo>
                              <a:pt x="0" y="87"/>
                            </a:lnTo>
                            <a:lnTo>
                              <a:pt x="9274" y="87"/>
                            </a:lnTo>
                            <a:lnTo>
                              <a:pt x="9274" y="29"/>
                            </a:lnTo>
                            <a:close/>
                            <a:moveTo>
                              <a:pt x="9274" y="0"/>
                            </a:moveTo>
                            <a:lnTo>
                              <a:pt x="0" y="0"/>
                            </a:lnTo>
                            <a:lnTo>
                              <a:pt x="0" y="15"/>
                            </a:lnTo>
                            <a:lnTo>
                              <a:pt x="9274" y="15"/>
                            </a:lnTo>
                            <a:lnTo>
                              <a:pt x="9274"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9E7244E" id="AutoShape 39" o:spid="_x0000_s1026" style="position:absolute;margin-left:1in;margin-top:48.95pt;width:463.7pt;height:4.35pt;z-index:-162406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9274,8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" path="m9274,29l,29,,87r9274,l9274,29xm9274,l,,,15r9274,l9274,xe" fillcolor="black" stroked="f">
              <v:path arrowok="t" o:connecttype="custom" o:connectlocs="5888990,640080;0,640080;0,676910;5888990,676910;5888990,640080;5888990,621665;0,621665;0,631190;5888990,631190;5888990,621665" o:connectangles="0,0,0,0,0,0,0,0,0,0"/>
              <w10:wrap anchorx="page" anchory="page"/>
            </v:shape>
          </w:pict>
        </mc:Fallback>
      </mc:AlternateConten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7CB692" w14:textId="1112FF4F" w:rsidR="00F9562D" w:rsidRDefault="00220AB2">
    <w:pPr>
      <w:pStyle w:val="BodyText"/>
      <w:spacing w:line="14" w:lineRule="auto"/>
      <w:rPr>
        <w:sz w:val="20"/>
      </w:rPr>
    </w:pPr>
    <w:r>
      <w:rPr>
        <w:noProof/>
      </w:rPr>
      <mc:AlternateContent>
        <mc:Choice Requires="wps">
          <w:drawing>
            <wp:anchor distT="0" distB="0" distL="114300" distR="114300" simplePos="0" relativeHeight="487079936" behindDoc="1" locked="0" layoutInCell="1" allowOverlap="1" wp14:anchorId="25EB4AEC" wp14:editId="4652AD21">
              <wp:simplePos x="0" y="0"/>
              <wp:positionH relativeFrom="page">
                <wp:posOffset>5285740</wp:posOffset>
              </wp:positionH>
              <wp:positionV relativeFrom="page">
                <wp:posOffset>390525</wp:posOffset>
              </wp:positionV>
              <wp:extent cx="1517650" cy="180975"/>
              <wp:effectExtent l="0" t="0" r="6350" b="9525"/>
              <wp:wrapNone/>
              <wp:docPr id="50" name="Text Box 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17650" cy="1809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2BFB67C" w14:textId="77777777" w:rsidR="00220AB2" w:rsidRDefault="00220AB2" w:rsidP="00220AB2">
                          <w:pPr>
                            <w:pStyle w:val="BodyText"/>
                            <w:spacing w:before="10"/>
                            <w:ind w:left="20"/>
                          </w:pPr>
                          <w:r>
                            <w:t>Stock Market Prediction</w:t>
                          </w:r>
                        </w:p>
                        <w:p w14:paraId="56DA2ADA" w14:textId="5209F318" w:rsidR="00F9562D" w:rsidRDefault="00F9562D">
                          <w:pPr>
                            <w:pStyle w:val="BodyText"/>
                            <w:spacing w:before="10"/>
                            <w:ind w:left="20"/>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5EB4AEC" id="_x0000_t202" coordsize="21600,21600" o:spt="202" path="m,l,21600r21600,l21600,xe">
              <v:stroke joinstyle="miter"/>
              <v:path gradientshapeok="t" o:connecttype="rect"/>
            </v:shapetype>
            <v:shape id="Text Box 31" o:spid="_x0000_s1066" type="#_x0000_t202" style="position:absolute;margin-left:416.2pt;margin-top:30.75pt;width:119.5pt;height:14.25pt;z-index:-162365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" filled="f" stroked="f">
              <v:textbox inset="0,0,0,0">
                <w:txbxContent>
                  <w:p w14:paraId="62BFB67C" w14:textId="77777777" w:rsidR="00220AB2" w:rsidRDefault="00220AB2" w:rsidP="00220AB2">
                    <w:pPr>
                      <w:pStyle w:val="BodyText"/>
                      <w:spacing w:before="10"/>
                      <w:ind w:left="20"/>
                    </w:pPr>
                    <w:r>
                      <w:t>Stock Market Prediction</w:t>
                    </w:r>
                  </w:p>
                  <w:p w14:paraId="56DA2ADA" w14:textId="5209F318" w:rsidR="00F9562D" w:rsidRDefault="00F9562D">
                    <w:pPr>
                      <w:pStyle w:val="BodyText"/>
                      <w:spacing w:before="10"/>
                      <w:ind w:left="20"/>
                    </w:pPr>
                  </w:p>
                </w:txbxContent>
              </v:textbox>
              <w10:wrap anchorx="page" anchory="page"/>
            </v:shape>
          </w:pict>
        </mc:Fallback>
      </mc:AlternateContent>
    </w:r>
    <w:r w:rsidR="00EF0799">
      <w:rPr>
        <w:noProof/>
      </w:rPr>
      <mc:AlternateContent>
        <mc:Choice Requires="wps">
          <w:drawing>
            <wp:anchor distT="0" distB="0" distL="114300" distR="114300" simplePos="0" relativeHeight="487078912" behindDoc="1" locked="0" layoutInCell="1" allowOverlap="1" wp14:anchorId="6539C499" wp14:editId="6582972A">
              <wp:simplePos x="0" y="0"/>
              <wp:positionH relativeFrom="page">
                <wp:posOffset>914400</wp:posOffset>
              </wp:positionH>
              <wp:positionV relativeFrom="page">
                <wp:posOffset>621665</wp:posOffset>
              </wp:positionV>
              <wp:extent cx="5888990" cy="55245"/>
              <wp:effectExtent l="0" t="0" r="0" b="0"/>
              <wp:wrapNone/>
              <wp:docPr id="52" name="AutoShape 3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888990" cy="55245"/>
                      </a:xfrm>
                      <a:custGeom>
                        <a:avLst/>
                        <a:gdLst>
                          <a:gd name="T0" fmla="+- 0 10714 1440"/>
                          <a:gd name="T1" fmla="*/ T0 w 9274"/>
                          <a:gd name="T2" fmla="+- 0 1008 979"/>
                          <a:gd name="T3" fmla="*/ 1008 h 87"/>
                          <a:gd name="T4" fmla="+- 0 1440 1440"/>
                          <a:gd name="T5" fmla="*/ T4 w 9274"/>
                          <a:gd name="T6" fmla="+- 0 1008 979"/>
                          <a:gd name="T7" fmla="*/ 1008 h 87"/>
                          <a:gd name="T8" fmla="+- 0 1440 1440"/>
                          <a:gd name="T9" fmla="*/ T8 w 9274"/>
                          <a:gd name="T10" fmla="+- 0 1066 979"/>
                          <a:gd name="T11" fmla="*/ 1066 h 87"/>
                          <a:gd name="T12" fmla="+- 0 10714 1440"/>
                          <a:gd name="T13" fmla="*/ T12 w 9274"/>
                          <a:gd name="T14" fmla="+- 0 1066 979"/>
                          <a:gd name="T15" fmla="*/ 1066 h 87"/>
                          <a:gd name="T16" fmla="+- 0 10714 1440"/>
                          <a:gd name="T17" fmla="*/ T16 w 9274"/>
                          <a:gd name="T18" fmla="+- 0 1008 979"/>
                          <a:gd name="T19" fmla="*/ 1008 h 87"/>
                          <a:gd name="T20" fmla="+- 0 10714 1440"/>
                          <a:gd name="T21" fmla="*/ T20 w 9274"/>
                          <a:gd name="T22" fmla="+- 0 979 979"/>
                          <a:gd name="T23" fmla="*/ 979 h 87"/>
                          <a:gd name="T24" fmla="+- 0 1440 1440"/>
                          <a:gd name="T25" fmla="*/ T24 w 9274"/>
                          <a:gd name="T26" fmla="+- 0 979 979"/>
                          <a:gd name="T27" fmla="*/ 979 h 87"/>
                          <a:gd name="T28" fmla="+- 0 1440 1440"/>
                          <a:gd name="T29" fmla="*/ T28 w 9274"/>
                          <a:gd name="T30" fmla="+- 0 994 979"/>
                          <a:gd name="T31" fmla="*/ 994 h 87"/>
                          <a:gd name="T32" fmla="+- 0 10714 1440"/>
                          <a:gd name="T33" fmla="*/ T32 w 9274"/>
                          <a:gd name="T34" fmla="+- 0 994 979"/>
                          <a:gd name="T35" fmla="*/ 994 h 87"/>
                          <a:gd name="T36" fmla="+- 0 10714 1440"/>
                          <a:gd name="T37" fmla="*/ T36 w 9274"/>
                          <a:gd name="T38" fmla="+- 0 979 979"/>
                          <a:gd name="T39" fmla="*/ 979 h 8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9274" h="87">
                            <a:moveTo>
                              <a:pt x="9274" y="29"/>
                            </a:moveTo>
                            <a:lnTo>
                              <a:pt x="0" y="29"/>
                            </a:lnTo>
                            <a:lnTo>
                              <a:pt x="0" y="87"/>
                            </a:lnTo>
                            <a:lnTo>
                              <a:pt x="9274" y="87"/>
                            </a:lnTo>
                            <a:lnTo>
                              <a:pt x="9274" y="29"/>
                            </a:lnTo>
                            <a:close/>
                            <a:moveTo>
                              <a:pt x="9274" y="0"/>
                            </a:moveTo>
                            <a:lnTo>
                              <a:pt x="0" y="0"/>
                            </a:lnTo>
                            <a:lnTo>
                              <a:pt x="0" y="15"/>
                            </a:lnTo>
                            <a:lnTo>
                              <a:pt x="9274" y="15"/>
                            </a:lnTo>
                            <a:lnTo>
                              <a:pt x="9274"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C11BC16" id="AutoShape 33" o:spid="_x0000_s1026" style="position:absolute;margin-left:1in;margin-top:48.95pt;width:463.7pt;height:4.35pt;z-index:-162375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9274,8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" path="m9274,29l,29,,87r9274,l9274,29xm9274,l,,,15r9274,l9274,xe" fillcolor="black" stroked="f">
              <v:path arrowok="t" o:connecttype="custom" o:connectlocs="5888990,640080;0,640080;0,676910;5888990,676910;5888990,640080;5888990,621665;0,621665;0,631190;5888990,631190;5888990,621665" o:connectangles="0,0,0,0,0,0,0,0,0,0"/>
              <w10:wrap anchorx="page" anchory="page"/>
            </v:shape>
          </w:pict>
        </mc:Fallback>
      </mc:AlternateContent>
    </w:r>
    <w:r w:rsidR="00EF0799">
      <w:rPr>
        <w:noProof/>
      </w:rPr>
      <mc:AlternateContent>
        <mc:Choice Requires="wps">
          <w:drawing>
            <wp:anchor distT="0" distB="0" distL="114300" distR="114300" simplePos="0" relativeHeight="487079424" behindDoc="1" locked="0" layoutInCell="1" allowOverlap="1" wp14:anchorId="743810D9" wp14:editId="7778F297">
              <wp:simplePos x="0" y="0"/>
              <wp:positionH relativeFrom="page">
                <wp:posOffset>1011555</wp:posOffset>
              </wp:positionH>
              <wp:positionV relativeFrom="page">
                <wp:posOffset>339090</wp:posOffset>
              </wp:positionV>
              <wp:extent cx="622300" cy="194310"/>
              <wp:effectExtent l="0" t="0" r="0" b="0"/>
              <wp:wrapNone/>
              <wp:docPr id="51" name="Text Box 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230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A5737CB" w14:textId="77777777" w:rsidR="00F9562D" w:rsidRDefault="00617213">
                          <w:pPr>
                            <w:pStyle w:val="BodyText"/>
                            <w:spacing w:before="10"/>
                            <w:ind w:left="20"/>
                          </w:pPr>
                          <w:r>
                            <w:t>Chapter 4</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43810D9" id="Text Box 32" o:spid="_x0000_s1067" type="#_x0000_t202" style="position:absolute;margin-left:79.65pt;margin-top:26.7pt;width:49pt;height:15.3pt;z-index:-162370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" filled="f" stroked="f">
              <v:textbox inset="0,0,0,0">
                <w:txbxContent>
                  <w:p w14:paraId="6A5737CB" w14:textId="77777777" w:rsidR="00F9562D" w:rsidRDefault="00617213">
                    <w:pPr>
                      <w:pStyle w:val="BodyText"/>
                      <w:spacing w:before="10"/>
                      <w:ind w:left="20"/>
                    </w:pPr>
                    <w:r>
                      <w:t>Chapter 4</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8C4DD4"/>
    <w:multiLevelType w:val="hybridMultilevel"/>
    <w:tmpl w:val="023E580E"/>
    <w:lvl w:ilvl="0" w:tplc="74D0F012">
      <w:start w:val="1"/>
      <w:numFmt w:val="decimal"/>
      <w:lvlText w:val="%1)"/>
      <w:lvlJc w:val="left"/>
      <w:pPr>
        <w:ind w:left="1075" w:hanging="361"/>
      </w:pPr>
      <w:rPr>
        <w:rFonts w:ascii="Times New Roman" w:eastAsia="Times New Roman" w:hAnsi="Times New Roman" w:cs="Times New Roman" w:hint="default"/>
        <w:spacing w:val="-20"/>
        <w:w w:val="99"/>
        <w:sz w:val="24"/>
        <w:szCs w:val="24"/>
        <w:lang w:val="en-US" w:eastAsia="en-US" w:bidi="ar-SA"/>
      </w:rPr>
    </w:lvl>
    <w:lvl w:ilvl="1" w:tplc="74CE92BE">
      <w:numFmt w:val="bullet"/>
      <w:lvlText w:val="•"/>
      <w:lvlJc w:val="left"/>
      <w:pPr>
        <w:ind w:left="2021" w:hanging="361"/>
      </w:pPr>
      <w:rPr>
        <w:rFonts w:hint="default"/>
        <w:lang w:val="en-US" w:eastAsia="en-US" w:bidi="ar-SA"/>
      </w:rPr>
    </w:lvl>
    <w:lvl w:ilvl="2" w:tplc="117629B6">
      <w:numFmt w:val="bullet"/>
      <w:lvlText w:val="•"/>
      <w:lvlJc w:val="left"/>
      <w:pPr>
        <w:ind w:left="2963" w:hanging="361"/>
      </w:pPr>
      <w:rPr>
        <w:rFonts w:hint="default"/>
        <w:lang w:val="en-US" w:eastAsia="en-US" w:bidi="ar-SA"/>
      </w:rPr>
    </w:lvl>
    <w:lvl w:ilvl="3" w:tplc="A4503E5C">
      <w:numFmt w:val="bullet"/>
      <w:lvlText w:val="•"/>
      <w:lvlJc w:val="left"/>
      <w:pPr>
        <w:ind w:left="3905" w:hanging="361"/>
      </w:pPr>
      <w:rPr>
        <w:rFonts w:hint="default"/>
        <w:lang w:val="en-US" w:eastAsia="en-US" w:bidi="ar-SA"/>
      </w:rPr>
    </w:lvl>
    <w:lvl w:ilvl="4" w:tplc="A8B6C268">
      <w:numFmt w:val="bullet"/>
      <w:lvlText w:val="•"/>
      <w:lvlJc w:val="left"/>
      <w:pPr>
        <w:ind w:left="4847" w:hanging="361"/>
      </w:pPr>
      <w:rPr>
        <w:rFonts w:hint="default"/>
        <w:lang w:val="en-US" w:eastAsia="en-US" w:bidi="ar-SA"/>
      </w:rPr>
    </w:lvl>
    <w:lvl w:ilvl="5" w:tplc="B59245A8">
      <w:numFmt w:val="bullet"/>
      <w:lvlText w:val="•"/>
      <w:lvlJc w:val="left"/>
      <w:pPr>
        <w:ind w:left="5789" w:hanging="361"/>
      </w:pPr>
      <w:rPr>
        <w:rFonts w:hint="default"/>
        <w:lang w:val="en-US" w:eastAsia="en-US" w:bidi="ar-SA"/>
      </w:rPr>
    </w:lvl>
    <w:lvl w:ilvl="6" w:tplc="CFD00B6C">
      <w:numFmt w:val="bullet"/>
      <w:lvlText w:val="•"/>
      <w:lvlJc w:val="left"/>
      <w:pPr>
        <w:ind w:left="6731" w:hanging="361"/>
      </w:pPr>
      <w:rPr>
        <w:rFonts w:hint="default"/>
        <w:lang w:val="en-US" w:eastAsia="en-US" w:bidi="ar-SA"/>
      </w:rPr>
    </w:lvl>
    <w:lvl w:ilvl="7" w:tplc="B1EACEA0">
      <w:numFmt w:val="bullet"/>
      <w:lvlText w:val="•"/>
      <w:lvlJc w:val="left"/>
      <w:pPr>
        <w:ind w:left="7673" w:hanging="361"/>
      </w:pPr>
      <w:rPr>
        <w:rFonts w:hint="default"/>
        <w:lang w:val="en-US" w:eastAsia="en-US" w:bidi="ar-SA"/>
      </w:rPr>
    </w:lvl>
    <w:lvl w:ilvl="8" w:tplc="7C36938A">
      <w:numFmt w:val="bullet"/>
      <w:lvlText w:val="•"/>
      <w:lvlJc w:val="left"/>
      <w:pPr>
        <w:ind w:left="8615" w:hanging="361"/>
      </w:pPr>
      <w:rPr>
        <w:rFonts w:hint="default"/>
        <w:lang w:val="en-US" w:eastAsia="en-US" w:bidi="ar-SA"/>
      </w:rPr>
    </w:lvl>
  </w:abstractNum>
  <w:abstractNum w:abstractNumId="1" w15:restartNumberingAfterBreak="0">
    <w:nsid w:val="0D425627"/>
    <w:multiLevelType w:val="multilevel"/>
    <w:tmpl w:val="B944EB1A"/>
    <w:lvl w:ilvl="0">
      <w:start w:val="4"/>
      <w:numFmt w:val="decimal"/>
      <w:lvlText w:val="%1"/>
      <w:lvlJc w:val="left"/>
      <w:pPr>
        <w:ind w:left="1304" w:hanging="480"/>
      </w:pPr>
      <w:rPr>
        <w:rFonts w:hint="default"/>
        <w:lang w:val="en-US" w:eastAsia="en-US" w:bidi="ar-SA"/>
      </w:rPr>
    </w:lvl>
    <w:lvl w:ilvl="1">
      <w:start w:val="1"/>
      <w:numFmt w:val="decimal"/>
      <w:lvlText w:val="%1.%2"/>
      <w:lvlJc w:val="left"/>
      <w:pPr>
        <w:ind w:left="1304" w:hanging="480"/>
      </w:pPr>
      <w:rPr>
        <w:rFonts w:ascii="Times New Roman" w:eastAsia="Times New Roman" w:hAnsi="Times New Roman" w:cs="Times New Roman" w:hint="default"/>
        <w:spacing w:val="-4"/>
        <w:w w:val="100"/>
        <w:sz w:val="32"/>
        <w:szCs w:val="32"/>
        <w:lang w:val="en-US" w:eastAsia="en-US" w:bidi="ar-SA"/>
      </w:rPr>
    </w:lvl>
    <w:lvl w:ilvl="2">
      <w:numFmt w:val="bullet"/>
      <w:lvlText w:val="•"/>
      <w:lvlJc w:val="left"/>
      <w:pPr>
        <w:ind w:left="3139" w:hanging="480"/>
      </w:pPr>
      <w:rPr>
        <w:rFonts w:hint="default"/>
        <w:lang w:val="en-US" w:eastAsia="en-US" w:bidi="ar-SA"/>
      </w:rPr>
    </w:lvl>
    <w:lvl w:ilvl="3">
      <w:numFmt w:val="bullet"/>
      <w:lvlText w:val="•"/>
      <w:lvlJc w:val="left"/>
      <w:pPr>
        <w:ind w:left="4059" w:hanging="480"/>
      </w:pPr>
      <w:rPr>
        <w:rFonts w:hint="default"/>
        <w:lang w:val="en-US" w:eastAsia="en-US" w:bidi="ar-SA"/>
      </w:rPr>
    </w:lvl>
    <w:lvl w:ilvl="4">
      <w:numFmt w:val="bullet"/>
      <w:lvlText w:val="•"/>
      <w:lvlJc w:val="left"/>
      <w:pPr>
        <w:ind w:left="4979" w:hanging="480"/>
      </w:pPr>
      <w:rPr>
        <w:rFonts w:hint="default"/>
        <w:lang w:val="en-US" w:eastAsia="en-US" w:bidi="ar-SA"/>
      </w:rPr>
    </w:lvl>
    <w:lvl w:ilvl="5">
      <w:numFmt w:val="bullet"/>
      <w:lvlText w:val="•"/>
      <w:lvlJc w:val="left"/>
      <w:pPr>
        <w:ind w:left="5899" w:hanging="480"/>
      </w:pPr>
      <w:rPr>
        <w:rFonts w:hint="default"/>
        <w:lang w:val="en-US" w:eastAsia="en-US" w:bidi="ar-SA"/>
      </w:rPr>
    </w:lvl>
    <w:lvl w:ilvl="6">
      <w:numFmt w:val="bullet"/>
      <w:lvlText w:val="•"/>
      <w:lvlJc w:val="left"/>
      <w:pPr>
        <w:ind w:left="6819" w:hanging="480"/>
      </w:pPr>
      <w:rPr>
        <w:rFonts w:hint="default"/>
        <w:lang w:val="en-US" w:eastAsia="en-US" w:bidi="ar-SA"/>
      </w:rPr>
    </w:lvl>
    <w:lvl w:ilvl="7">
      <w:numFmt w:val="bullet"/>
      <w:lvlText w:val="•"/>
      <w:lvlJc w:val="left"/>
      <w:pPr>
        <w:ind w:left="7739" w:hanging="480"/>
      </w:pPr>
      <w:rPr>
        <w:rFonts w:hint="default"/>
        <w:lang w:val="en-US" w:eastAsia="en-US" w:bidi="ar-SA"/>
      </w:rPr>
    </w:lvl>
    <w:lvl w:ilvl="8">
      <w:numFmt w:val="bullet"/>
      <w:lvlText w:val="•"/>
      <w:lvlJc w:val="left"/>
      <w:pPr>
        <w:ind w:left="8659" w:hanging="480"/>
      </w:pPr>
      <w:rPr>
        <w:rFonts w:hint="default"/>
        <w:lang w:val="en-US" w:eastAsia="en-US" w:bidi="ar-SA"/>
      </w:rPr>
    </w:lvl>
  </w:abstractNum>
  <w:abstractNum w:abstractNumId="2" w15:restartNumberingAfterBreak="0">
    <w:nsid w:val="0E987E28"/>
    <w:multiLevelType w:val="hybridMultilevel"/>
    <w:tmpl w:val="3BE2BB60"/>
    <w:lvl w:ilvl="0" w:tplc="E2EC06E0">
      <w:start w:val="1"/>
      <w:numFmt w:val="bullet"/>
      <w:lvlText w:val=""/>
      <w:lvlJc w:val="left"/>
      <w:pPr>
        <w:tabs>
          <w:tab w:val="num" w:pos="720"/>
        </w:tabs>
        <w:ind w:left="720" w:hanging="360"/>
      </w:pPr>
      <w:rPr>
        <w:rFonts w:ascii="Wingdings" w:hAnsi="Wingdings" w:hint="default"/>
      </w:rPr>
    </w:lvl>
    <w:lvl w:ilvl="1" w:tplc="15F4B1B0" w:tentative="1">
      <w:start w:val="1"/>
      <w:numFmt w:val="bullet"/>
      <w:lvlText w:val=""/>
      <w:lvlJc w:val="left"/>
      <w:pPr>
        <w:tabs>
          <w:tab w:val="num" w:pos="1440"/>
        </w:tabs>
        <w:ind w:left="1440" w:hanging="360"/>
      </w:pPr>
      <w:rPr>
        <w:rFonts w:ascii="Wingdings" w:hAnsi="Wingdings" w:hint="default"/>
      </w:rPr>
    </w:lvl>
    <w:lvl w:ilvl="2" w:tplc="1B92F336" w:tentative="1">
      <w:start w:val="1"/>
      <w:numFmt w:val="bullet"/>
      <w:lvlText w:val=""/>
      <w:lvlJc w:val="left"/>
      <w:pPr>
        <w:tabs>
          <w:tab w:val="num" w:pos="2160"/>
        </w:tabs>
        <w:ind w:left="2160" w:hanging="360"/>
      </w:pPr>
      <w:rPr>
        <w:rFonts w:ascii="Wingdings" w:hAnsi="Wingdings" w:hint="default"/>
      </w:rPr>
    </w:lvl>
    <w:lvl w:ilvl="3" w:tplc="09125652" w:tentative="1">
      <w:start w:val="1"/>
      <w:numFmt w:val="bullet"/>
      <w:lvlText w:val=""/>
      <w:lvlJc w:val="left"/>
      <w:pPr>
        <w:tabs>
          <w:tab w:val="num" w:pos="2880"/>
        </w:tabs>
        <w:ind w:left="2880" w:hanging="360"/>
      </w:pPr>
      <w:rPr>
        <w:rFonts w:ascii="Wingdings" w:hAnsi="Wingdings" w:hint="default"/>
      </w:rPr>
    </w:lvl>
    <w:lvl w:ilvl="4" w:tplc="F390A300" w:tentative="1">
      <w:start w:val="1"/>
      <w:numFmt w:val="bullet"/>
      <w:lvlText w:val=""/>
      <w:lvlJc w:val="left"/>
      <w:pPr>
        <w:tabs>
          <w:tab w:val="num" w:pos="3600"/>
        </w:tabs>
        <w:ind w:left="3600" w:hanging="360"/>
      </w:pPr>
      <w:rPr>
        <w:rFonts w:ascii="Wingdings" w:hAnsi="Wingdings" w:hint="default"/>
      </w:rPr>
    </w:lvl>
    <w:lvl w:ilvl="5" w:tplc="C366B5FA" w:tentative="1">
      <w:start w:val="1"/>
      <w:numFmt w:val="bullet"/>
      <w:lvlText w:val=""/>
      <w:lvlJc w:val="left"/>
      <w:pPr>
        <w:tabs>
          <w:tab w:val="num" w:pos="4320"/>
        </w:tabs>
        <w:ind w:left="4320" w:hanging="360"/>
      </w:pPr>
      <w:rPr>
        <w:rFonts w:ascii="Wingdings" w:hAnsi="Wingdings" w:hint="default"/>
      </w:rPr>
    </w:lvl>
    <w:lvl w:ilvl="6" w:tplc="C34E08F8" w:tentative="1">
      <w:start w:val="1"/>
      <w:numFmt w:val="bullet"/>
      <w:lvlText w:val=""/>
      <w:lvlJc w:val="left"/>
      <w:pPr>
        <w:tabs>
          <w:tab w:val="num" w:pos="5040"/>
        </w:tabs>
        <w:ind w:left="5040" w:hanging="360"/>
      </w:pPr>
      <w:rPr>
        <w:rFonts w:ascii="Wingdings" w:hAnsi="Wingdings" w:hint="default"/>
      </w:rPr>
    </w:lvl>
    <w:lvl w:ilvl="7" w:tplc="5C36E8E2" w:tentative="1">
      <w:start w:val="1"/>
      <w:numFmt w:val="bullet"/>
      <w:lvlText w:val=""/>
      <w:lvlJc w:val="left"/>
      <w:pPr>
        <w:tabs>
          <w:tab w:val="num" w:pos="5760"/>
        </w:tabs>
        <w:ind w:left="5760" w:hanging="360"/>
      </w:pPr>
      <w:rPr>
        <w:rFonts w:ascii="Wingdings" w:hAnsi="Wingdings" w:hint="default"/>
      </w:rPr>
    </w:lvl>
    <w:lvl w:ilvl="8" w:tplc="ACE43078"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20BB4D14"/>
    <w:multiLevelType w:val="hybridMultilevel"/>
    <w:tmpl w:val="8E26E5AC"/>
    <w:lvl w:ilvl="0" w:tplc="8AD6D10C">
      <w:numFmt w:val="bullet"/>
      <w:lvlText w:val="•"/>
      <w:lvlJc w:val="left"/>
      <w:pPr>
        <w:ind w:left="1070" w:hanging="365"/>
      </w:pPr>
      <w:rPr>
        <w:rFonts w:ascii="Arial" w:eastAsia="Arial" w:hAnsi="Arial" w:cs="Arial" w:hint="default"/>
        <w:spacing w:val="-5"/>
        <w:w w:val="99"/>
        <w:sz w:val="24"/>
        <w:szCs w:val="24"/>
        <w:lang w:val="en-US" w:eastAsia="en-US" w:bidi="ar-SA"/>
      </w:rPr>
    </w:lvl>
    <w:lvl w:ilvl="1" w:tplc="3752A8C6">
      <w:numFmt w:val="bullet"/>
      <w:lvlText w:val="•"/>
      <w:lvlJc w:val="left"/>
      <w:pPr>
        <w:ind w:left="2021" w:hanging="365"/>
      </w:pPr>
      <w:rPr>
        <w:rFonts w:hint="default"/>
        <w:lang w:val="en-US" w:eastAsia="en-US" w:bidi="ar-SA"/>
      </w:rPr>
    </w:lvl>
    <w:lvl w:ilvl="2" w:tplc="5D284A8A">
      <w:numFmt w:val="bullet"/>
      <w:lvlText w:val="•"/>
      <w:lvlJc w:val="left"/>
      <w:pPr>
        <w:ind w:left="2963" w:hanging="365"/>
      </w:pPr>
      <w:rPr>
        <w:rFonts w:hint="default"/>
        <w:lang w:val="en-US" w:eastAsia="en-US" w:bidi="ar-SA"/>
      </w:rPr>
    </w:lvl>
    <w:lvl w:ilvl="3" w:tplc="123E40B8">
      <w:numFmt w:val="bullet"/>
      <w:lvlText w:val="•"/>
      <w:lvlJc w:val="left"/>
      <w:pPr>
        <w:ind w:left="3905" w:hanging="365"/>
      </w:pPr>
      <w:rPr>
        <w:rFonts w:hint="default"/>
        <w:lang w:val="en-US" w:eastAsia="en-US" w:bidi="ar-SA"/>
      </w:rPr>
    </w:lvl>
    <w:lvl w:ilvl="4" w:tplc="20EC5CA4">
      <w:numFmt w:val="bullet"/>
      <w:lvlText w:val="•"/>
      <w:lvlJc w:val="left"/>
      <w:pPr>
        <w:ind w:left="4847" w:hanging="365"/>
      </w:pPr>
      <w:rPr>
        <w:rFonts w:hint="default"/>
        <w:lang w:val="en-US" w:eastAsia="en-US" w:bidi="ar-SA"/>
      </w:rPr>
    </w:lvl>
    <w:lvl w:ilvl="5" w:tplc="5B4AA082">
      <w:numFmt w:val="bullet"/>
      <w:lvlText w:val="•"/>
      <w:lvlJc w:val="left"/>
      <w:pPr>
        <w:ind w:left="5789" w:hanging="365"/>
      </w:pPr>
      <w:rPr>
        <w:rFonts w:hint="default"/>
        <w:lang w:val="en-US" w:eastAsia="en-US" w:bidi="ar-SA"/>
      </w:rPr>
    </w:lvl>
    <w:lvl w:ilvl="6" w:tplc="0B3E9ADC">
      <w:numFmt w:val="bullet"/>
      <w:lvlText w:val="•"/>
      <w:lvlJc w:val="left"/>
      <w:pPr>
        <w:ind w:left="6731" w:hanging="365"/>
      </w:pPr>
      <w:rPr>
        <w:rFonts w:hint="default"/>
        <w:lang w:val="en-US" w:eastAsia="en-US" w:bidi="ar-SA"/>
      </w:rPr>
    </w:lvl>
    <w:lvl w:ilvl="7" w:tplc="989AFB4E">
      <w:numFmt w:val="bullet"/>
      <w:lvlText w:val="•"/>
      <w:lvlJc w:val="left"/>
      <w:pPr>
        <w:ind w:left="7673" w:hanging="365"/>
      </w:pPr>
      <w:rPr>
        <w:rFonts w:hint="default"/>
        <w:lang w:val="en-US" w:eastAsia="en-US" w:bidi="ar-SA"/>
      </w:rPr>
    </w:lvl>
    <w:lvl w:ilvl="8" w:tplc="62060070">
      <w:numFmt w:val="bullet"/>
      <w:lvlText w:val="•"/>
      <w:lvlJc w:val="left"/>
      <w:pPr>
        <w:ind w:left="8615" w:hanging="365"/>
      </w:pPr>
      <w:rPr>
        <w:rFonts w:hint="default"/>
        <w:lang w:val="en-US" w:eastAsia="en-US" w:bidi="ar-SA"/>
      </w:rPr>
    </w:lvl>
  </w:abstractNum>
  <w:abstractNum w:abstractNumId="4" w15:restartNumberingAfterBreak="0">
    <w:nsid w:val="289B7BDF"/>
    <w:multiLevelType w:val="multilevel"/>
    <w:tmpl w:val="D3B2D598"/>
    <w:lvl w:ilvl="0">
      <w:start w:val="3"/>
      <w:numFmt w:val="decimal"/>
      <w:lvlText w:val="%1"/>
      <w:lvlJc w:val="left"/>
      <w:pPr>
        <w:ind w:left="1309" w:hanging="484"/>
      </w:pPr>
      <w:rPr>
        <w:rFonts w:hint="default"/>
        <w:lang w:val="en-US" w:eastAsia="en-US" w:bidi="ar-SA"/>
      </w:rPr>
    </w:lvl>
    <w:lvl w:ilvl="1">
      <w:start w:val="1"/>
      <w:numFmt w:val="decimal"/>
      <w:lvlText w:val="%1.%2"/>
      <w:lvlJc w:val="left"/>
      <w:pPr>
        <w:ind w:left="1309" w:hanging="484"/>
      </w:pPr>
      <w:rPr>
        <w:rFonts w:ascii="Times New Roman" w:eastAsia="Times New Roman" w:hAnsi="Times New Roman" w:cs="Times New Roman" w:hint="default"/>
        <w:spacing w:val="-4"/>
        <w:w w:val="100"/>
        <w:sz w:val="32"/>
        <w:szCs w:val="32"/>
        <w:lang w:val="en-US" w:eastAsia="en-US" w:bidi="ar-SA"/>
      </w:rPr>
    </w:lvl>
    <w:lvl w:ilvl="2">
      <w:numFmt w:val="bullet"/>
      <w:lvlText w:val="•"/>
      <w:lvlJc w:val="left"/>
      <w:pPr>
        <w:ind w:left="3139" w:hanging="484"/>
      </w:pPr>
      <w:rPr>
        <w:rFonts w:hint="default"/>
        <w:lang w:val="en-US" w:eastAsia="en-US" w:bidi="ar-SA"/>
      </w:rPr>
    </w:lvl>
    <w:lvl w:ilvl="3">
      <w:numFmt w:val="bullet"/>
      <w:lvlText w:val="•"/>
      <w:lvlJc w:val="left"/>
      <w:pPr>
        <w:ind w:left="4059" w:hanging="484"/>
      </w:pPr>
      <w:rPr>
        <w:rFonts w:hint="default"/>
        <w:lang w:val="en-US" w:eastAsia="en-US" w:bidi="ar-SA"/>
      </w:rPr>
    </w:lvl>
    <w:lvl w:ilvl="4">
      <w:numFmt w:val="bullet"/>
      <w:lvlText w:val="•"/>
      <w:lvlJc w:val="left"/>
      <w:pPr>
        <w:ind w:left="4979" w:hanging="484"/>
      </w:pPr>
      <w:rPr>
        <w:rFonts w:hint="default"/>
        <w:lang w:val="en-US" w:eastAsia="en-US" w:bidi="ar-SA"/>
      </w:rPr>
    </w:lvl>
    <w:lvl w:ilvl="5">
      <w:numFmt w:val="bullet"/>
      <w:lvlText w:val="•"/>
      <w:lvlJc w:val="left"/>
      <w:pPr>
        <w:ind w:left="5899" w:hanging="484"/>
      </w:pPr>
      <w:rPr>
        <w:rFonts w:hint="default"/>
        <w:lang w:val="en-US" w:eastAsia="en-US" w:bidi="ar-SA"/>
      </w:rPr>
    </w:lvl>
    <w:lvl w:ilvl="6">
      <w:numFmt w:val="bullet"/>
      <w:lvlText w:val="•"/>
      <w:lvlJc w:val="left"/>
      <w:pPr>
        <w:ind w:left="6819" w:hanging="484"/>
      </w:pPr>
      <w:rPr>
        <w:rFonts w:hint="default"/>
        <w:lang w:val="en-US" w:eastAsia="en-US" w:bidi="ar-SA"/>
      </w:rPr>
    </w:lvl>
    <w:lvl w:ilvl="7">
      <w:numFmt w:val="bullet"/>
      <w:lvlText w:val="•"/>
      <w:lvlJc w:val="left"/>
      <w:pPr>
        <w:ind w:left="7739" w:hanging="484"/>
      </w:pPr>
      <w:rPr>
        <w:rFonts w:hint="default"/>
        <w:lang w:val="en-US" w:eastAsia="en-US" w:bidi="ar-SA"/>
      </w:rPr>
    </w:lvl>
    <w:lvl w:ilvl="8">
      <w:numFmt w:val="bullet"/>
      <w:lvlText w:val="•"/>
      <w:lvlJc w:val="left"/>
      <w:pPr>
        <w:ind w:left="8659" w:hanging="484"/>
      </w:pPr>
      <w:rPr>
        <w:rFonts w:hint="default"/>
        <w:lang w:val="en-US" w:eastAsia="en-US" w:bidi="ar-SA"/>
      </w:rPr>
    </w:lvl>
  </w:abstractNum>
  <w:abstractNum w:abstractNumId="5" w15:restartNumberingAfterBreak="0">
    <w:nsid w:val="33EE01B0"/>
    <w:multiLevelType w:val="multilevel"/>
    <w:tmpl w:val="FCFA880C"/>
    <w:lvl w:ilvl="0">
      <w:start w:val="1"/>
      <w:numFmt w:val="decimal"/>
      <w:lvlText w:val="%1."/>
      <w:lvlJc w:val="left"/>
      <w:pPr>
        <w:ind w:left="768" w:hanging="428"/>
      </w:pPr>
      <w:rPr>
        <w:rFonts w:ascii="Times New Roman" w:eastAsia="Times New Roman" w:hAnsi="Times New Roman" w:cs="Times New Roman" w:hint="default"/>
        <w:b/>
        <w:bCs/>
        <w:spacing w:val="-3"/>
        <w:w w:val="99"/>
        <w:sz w:val="24"/>
        <w:szCs w:val="24"/>
        <w:lang w:val="en-US" w:eastAsia="en-US" w:bidi="ar-SA"/>
      </w:rPr>
    </w:lvl>
    <w:lvl w:ilvl="1">
      <w:start w:val="1"/>
      <w:numFmt w:val="decimal"/>
      <w:lvlText w:val="%1.%2."/>
      <w:lvlJc w:val="left"/>
      <w:pPr>
        <w:ind w:left="1185" w:hanging="481"/>
      </w:pPr>
      <w:rPr>
        <w:rFonts w:ascii="Times New Roman" w:eastAsia="Times New Roman" w:hAnsi="Times New Roman" w:cs="Times New Roman" w:hint="default"/>
        <w:spacing w:val="-6"/>
        <w:w w:val="99"/>
        <w:sz w:val="24"/>
        <w:szCs w:val="24"/>
        <w:lang w:val="en-US" w:eastAsia="en-US" w:bidi="ar-SA"/>
      </w:rPr>
    </w:lvl>
    <w:lvl w:ilvl="2">
      <w:start w:val="1"/>
      <w:numFmt w:val="decimal"/>
      <w:lvlText w:val="%1.%2.%3."/>
      <w:lvlJc w:val="left"/>
      <w:pPr>
        <w:ind w:left="1781" w:hanging="725"/>
      </w:pPr>
      <w:rPr>
        <w:rFonts w:ascii="Times New Roman" w:eastAsia="Times New Roman" w:hAnsi="Times New Roman" w:cs="Times New Roman" w:hint="default"/>
        <w:spacing w:val="-10"/>
        <w:w w:val="99"/>
        <w:sz w:val="24"/>
        <w:szCs w:val="24"/>
        <w:lang w:val="en-US" w:eastAsia="en-US" w:bidi="ar-SA"/>
      </w:rPr>
    </w:lvl>
    <w:lvl w:ilvl="3">
      <w:numFmt w:val="bullet"/>
      <w:lvlText w:val="•"/>
      <w:lvlJc w:val="left"/>
      <w:pPr>
        <w:ind w:left="2869" w:hanging="725"/>
      </w:pPr>
      <w:rPr>
        <w:rFonts w:hint="default"/>
        <w:lang w:val="en-US" w:eastAsia="en-US" w:bidi="ar-SA"/>
      </w:rPr>
    </w:lvl>
    <w:lvl w:ilvl="4">
      <w:numFmt w:val="bullet"/>
      <w:lvlText w:val="•"/>
      <w:lvlJc w:val="left"/>
      <w:pPr>
        <w:ind w:left="3959" w:hanging="725"/>
      </w:pPr>
      <w:rPr>
        <w:rFonts w:hint="default"/>
        <w:lang w:val="en-US" w:eastAsia="en-US" w:bidi="ar-SA"/>
      </w:rPr>
    </w:lvl>
    <w:lvl w:ilvl="5">
      <w:numFmt w:val="bullet"/>
      <w:lvlText w:val="•"/>
      <w:lvlJc w:val="left"/>
      <w:pPr>
        <w:ind w:left="5049" w:hanging="725"/>
      </w:pPr>
      <w:rPr>
        <w:rFonts w:hint="default"/>
        <w:lang w:val="en-US" w:eastAsia="en-US" w:bidi="ar-SA"/>
      </w:rPr>
    </w:lvl>
    <w:lvl w:ilvl="6">
      <w:numFmt w:val="bullet"/>
      <w:lvlText w:val="•"/>
      <w:lvlJc w:val="left"/>
      <w:pPr>
        <w:ind w:left="6139" w:hanging="725"/>
      </w:pPr>
      <w:rPr>
        <w:rFonts w:hint="default"/>
        <w:lang w:val="en-US" w:eastAsia="en-US" w:bidi="ar-SA"/>
      </w:rPr>
    </w:lvl>
    <w:lvl w:ilvl="7">
      <w:numFmt w:val="bullet"/>
      <w:lvlText w:val="•"/>
      <w:lvlJc w:val="left"/>
      <w:pPr>
        <w:ind w:left="7229" w:hanging="725"/>
      </w:pPr>
      <w:rPr>
        <w:rFonts w:hint="default"/>
        <w:lang w:val="en-US" w:eastAsia="en-US" w:bidi="ar-SA"/>
      </w:rPr>
    </w:lvl>
    <w:lvl w:ilvl="8">
      <w:numFmt w:val="bullet"/>
      <w:lvlText w:val="•"/>
      <w:lvlJc w:val="left"/>
      <w:pPr>
        <w:ind w:left="8319" w:hanging="725"/>
      </w:pPr>
      <w:rPr>
        <w:rFonts w:hint="default"/>
        <w:lang w:val="en-US" w:eastAsia="en-US" w:bidi="ar-SA"/>
      </w:rPr>
    </w:lvl>
  </w:abstractNum>
  <w:abstractNum w:abstractNumId="6" w15:restartNumberingAfterBreak="0">
    <w:nsid w:val="36E353C2"/>
    <w:multiLevelType w:val="multilevel"/>
    <w:tmpl w:val="DBACD126"/>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66B4B5E"/>
    <w:multiLevelType w:val="multilevel"/>
    <w:tmpl w:val="18DAB496"/>
    <w:lvl w:ilvl="0">
      <w:start w:val="3"/>
      <w:numFmt w:val="decimal"/>
      <w:lvlText w:val="%1"/>
      <w:lvlJc w:val="left"/>
      <w:pPr>
        <w:ind w:left="753" w:hanging="428"/>
      </w:pPr>
      <w:rPr>
        <w:rFonts w:hint="default"/>
        <w:lang w:val="en-US" w:eastAsia="en-US" w:bidi="ar-SA"/>
      </w:rPr>
    </w:lvl>
    <w:lvl w:ilvl="1">
      <w:start w:val="1"/>
      <w:numFmt w:val="decimal"/>
      <w:lvlText w:val="%1.%2"/>
      <w:lvlJc w:val="left"/>
      <w:pPr>
        <w:ind w:left="753" w:hanging="428"/>
        <w:jc w:val="right"/>
      </w:pPr>
      <w:rPr>
        <w:rFonts w:hint="default"/>
        <w:b/>
        <w:bCs/>
        <w:w w:val="99"/>
        <w:lang w:val="en-US" w:eastAsia="en-US" w:bidi="ar-SA"/>
      </w:rPr>
    </w:lvl>
    <w:lvl w:ilvl="2">
      <w:start w:val="1"/>
      <w:numFmt w:val="decimal"/>
      <w:lvlText w:val="%3."/>
      <w:lvlJc w:val="left"/>
      <w:pPr>
        <w:ind w:left="902" w:hanging="365"/>
      </w:pPr>
      <w:rPr>
        <w:rFonts w:ascii="Times New Roman" w:eastAsia="Times New Roman" w:hAnsi="Times New Roman" w:cs="Times New Roman" w:hint="default"/>
        <w:spacing w:val="-10"/>
        <w:w w:val="99"/>
        <w:sz w:val="24"/>
        <w:szCs w:val="24"/>
        <w:lang w:val="en-US" w:eastAsia="en-US" w:bidi="ar-SA"/>
      </w:rPr>
    </w:lvl>
    <w:lvl w:ilvl="3">
      <w:numFmt w:val="bullet"/>
      <w:lvlText w:val="•"/>
      <w:lvlJc w:val="left"/>
      <w:pPr>
        <w:ind w:left="2846" w:hanging="365"/>
      </w:pPr>
      <w:rPr>
        <w:rFonts w:hint="default"/>
        <w:lang w:val="en-US" w:eastAsia="en-US" w:bidi="ar-SA"/>
      </w:rPr>
    </w:lvl>
    <w:lvl w:ilvl="4">
      <w:numFmt w:val="bullet"/>
      <w:lvlText w:val="•"/>
      <w:lvlJc w:val="left"/>
      <w:pPr>
        <w:ind w:left="3819" w:hanging="365"/>
      </w:pPr>
      <w:rPr>
        <w:rFonts w:hint="default"/>
        <w:lang w:val="en-US" w:eastAsia="en-US" w:bidi="ar-SA"/>
      </w:rPr>
    </w:lvl>
    <w:lvl w:ilvl="5">
      <w:numFmt w:val="bullet"/>
      <w:lvlText w:val="•"/>
      <w:lvlJc w:val="left"/>
      <w:pPr>
        <w:ind w:left="4792" w:hanging="365"/>
      </w:pPr>
      <w:rPr>
        <w:rFonts w:hint="default"/>
        <w:lang w:val="en-US" w:eastAsia="en-US" w:bidi="ar-SA"/>
      </w:rPr>
    </w:lvl>
    <w:lvl w:ilvl="6">
      <w:numFmt w:val="bullet"/>
      <w:lvlText w:val="•"/>
      <w:lvlJc w:val="left"/>
      <w:pPr>
        <w:ind w:left="5765" w:hanging="365"/>
      </w:pPr>
      <w:rPr>
        <w:rFonts w:hint="default"/>
        <w:lang w:val="en-US" w:eastAsia="en-US" w:bidi="ar-SA"/>
      </w:rPr>
    </w:lvl>
    <w:lvl w:ilvl="7">
      <w:numFmt w:val="bullet"/>
      <w:lvlText w:val="•"/>
      <w:lvlJc w:val="left"/>
      <w:pPr>
        <w:ind w:left="6739" w:hanging="365"/>
      </w:pPr>
      <w:rPr>
        <w:rFonts w:hint="default"/>
        <w:lang w:val="en-US" w:eastAsia="en-US" w:bidi="ar-SA"/>
      </w:rPr>
    </w:lvl>
    <w:lvl w:ilvl="8">
      <w:numFmt w:val="bullet"/>
      <w:lvlText w:val="•"/>
      <w:lvlJc w:val="left"/>
      <w:pPr>
        <w:ind w:left="7712" w:hanging="365"/>
      </w:pPr>
      <w:rPr>
        <w:rFonts w:hint="default"/>
        <w:lang w:val="en-US" w:eastAsia="en-US" w:bidi="ar-SA"/>
      </w:rPr>
    </w:lvl>
  </w:abstractNum>
  <w:abstractNum w:abstractNumId="8" w15:restartNumberingAfterBreak="0">
    <w:nsid w:val="51821D9F"/>
    <w:multiLevelType w:val="multilevel"/>
    <w:tmpl w:val="44A4AAC8"/>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64560B6"/>
    <w:multiLevelType w:val="multilevel"/>
    <w:tmpl w:val="CD90B976"/>
    <w:lvl w:ilvl="0">
      <w:start w:val="2"/>
      <w:numFmt w:val="decimal"/>
      <w:lvlText w:val="%1"/>
      <w:lvlJc w:val="left"/>
      <w:pPr>
        <w:ind w:left="902" w:hanging="428"/>
      </w:pPr>
      <w:rPr>
        <w:rFonts w:hint="default"/>
        <w:lang w:val="en-US" w:eastAsia="en-US" w:bidi="ar-SA"/>
      </w:rPr>
    </w:lvl>
    <w:lvl w:ilvl="1">
      <w:start w:val="1"/>
      <w:numFmt w:val="decimal"/>
      <w:lvlText w:val="%1.%2"/>
      <w:lvlJc w:val="left"/>
      <w:pPr>
        <w:ind w:left="902" w:hanging="428"/>
      </w:pPr>
      <w:rPr>
        <w:rFonts w:ascii="Times New Roman" w:eastAsia="Times New Roman" w:hAnsi="Times New Roman" w:cs="Times New Roman" w:hint="default"/>
        <w:b/>
        <w:bCs/>
        <w:w w:val="99"/>
        <w:sz w:val="28"/>
        <w:szCs w:val="28"/>
        <w:lang w:val="en-US" w:eastAsia="en-US" w:bidi="ar-SA"/>
      </w:rPr>
    </w:lvl>
    <w:lvl w:ilvl="2">
      <w:start w:val="1"/>
      <w:numFmt w:val="decimal"/>
      <w:lvlText w:val="%1.%2.%3"/>
      <w:lvlJc w:val="left"/>
      <w:pPr>
        <w:ind w:left="1608" w:hanging="552"/>
      </w:pPr>
      <w:rPr>
        <w:rFonts w:ascii="Times New Roman" w:eastAsia="Times New Roman" w:hAnsi="Times New Roman" w:cs="Times New Roman" w:hint="default"/>
        <w:b/>
        <w:bCs/>
        <w:w w:val="100"/>
        <w:sz w:val="24"/>
        <w:szCs w:val="24"/>
        <w:lang w:val="en-US" w:eastAsia="en-US" w:bidi="ar-SA"/>
      </w:rPr>
    </w:lvl>
    <w:lvl w:ilvl="3">
      <w:numFmt w:val="bullet"/>
      <w:lvlText w:val=""/>
      <w:lvlJc w:val="left"/>
      <w:pPr>
        <w:ind w:left="1781" w:hanging="365"/>
      </w:pPr>
      <w:rPr>
        <w:rFonts w:ascii="Wingdings" w:eastAsia="Wingdings" w:hAnsi="Wingdings" w:cs="Wingdings" w:hint="default"/>
        <w:w w:val="100"/>
        <w:sz w:val="24"/>
        <w:szCs w:val="24"/>
        <w:lang w:val="en-US" w:eastAsia="en-US" w:bidi="ar-SA"/>
      </w:rPr>
    </w:lvl>
    <w:lvl w:ilvl="4">
      <w:numFmt w:val="bullet"/>
      <w:lvlText w:val="•"/>
      <w:lvlJc w:val="left"/>
      <w:pPr>
        <w:ind w:left="3959" w:hanging="365"/>
      </w:pPr>
      <w:rPr>
        <w:rFonts w:hint="default"/>
        <w:lang w:val="en-US" w:eastAsia="en-US" w:bidi="ar-SA"/>
      </w:rPr>
    </w:lvl>
    <w:lvl w:ilvl="5">
      <w:numFmt w:val="bullet"/>
      <w:lvlText w:val="•"/>
      <w:lvlJc w:val="left"/>
      <w:pPr>
        <w:ind w:left="5049" w:hanging="365"/>
      </w:pPr>
      <w:rPr>
        <w:rFonts w:hint="default"/>
        <w:lang w:val="en-US" w:eastAsia="en-US" w:bidi="ar-SA"/>
      </w:rPr>
    </w:lvl>
    <w:lvl w:ilvl="6">
      <w:numFmt w:val="bullet"/>
      <w:lvlText w:val="•"/>
      <w:lvlJc w:val="left"/>
      <w:pPr>
        <w:ind w:left="6139" w:hanging="365"/>
      </w:pPr>
      <w:rPr>
        <w:rFonts w:hint="default"/>
        <w:lang w:val="en-US" w:eastAsia="en-US" w:bidi="ar-SA"/>
      </w:rPr>
    </w:lvl>
    <w:lvl w:ilvl="7">
      <w:numFmt w:val="bullet"/>
      <w:lvlText w:val="•"/>
      <w:lvlJc w:val="left"/>
      <w:pPr>
        <w:ind w:left="7229" w:hanging="365"/>
      </w:pPr>
      <w:rPr>
        <w:rFonts w:hint="default"/>
        <w:lang w:val="en-US" w:eastAsia="en-US" w:bidi="ar-SA"/>
      </w:rPr>
    </w:lvl>
    <w:lvl w:ilvl="8">
      <w:numFmt w:val="bullet"/>
      <w:lvlText w:val="•"/>
      <w:lvlJc w:val="left"/>
      <w:pPr>
        <w:ind w:left="8319" w:hanging="365"/>
      </w:pPr>
      <w:rPr>
        <w:rFonts w:hint="default"/>
        <w:lang w:val="en-US" w:eastAsia="en-US" w:bidi="ar-SA"/>
      </w:rPr>
    </w:lvl>
  </w:abstractNum>
  <w:abstractNum w:abstractNumId="10" w15:restartNumberingAfterBreak="0">
    <w:nsid w:val="58336D7F"/>
    <w:multiLevelType w:val="hybridMultilevel"/>
    <w:tmpl w:val="0590A6CC"/>
    <w:lvl w:ilvl="0" w:tplc="5CC427B4">
      <w:start w:val="1"/>
      <w:numFmt w:val="decimal"/>
      <w:lvlText w:val="%1."/>
      <w:lvlJc w:val="left"/>
      <w:pPr>
        <w:ind w:left="364" w:hanging="364"/>
      </w:pPr>
      <w:rPr>
        <w:rFonts w:ascii="Times New Roman" w:eastAsia="Times New Roman" w:hAnsi="Times New Roman" w:cs="Times New Roman" w:hint="default"/>
        <w:spacing w:val="0"/>
        <w:w w:val="100"/>
        <w:sz w:val="36"/>
        <w:szCs w:val="36"/>
        <w:lang w:val="en-US" w:eastAsia="en-US" w:bidi="ar-SA"/>
      </w:rPr>
    </w:lvl>
    <w:lvl w:ilvl="1" w:tplc="6DB05864">
      <w:numFmt w:val="bullet"/>
      <w:lvlText w:val="•"/>
      <w:lvlJc w:val="left"/>
      <w:pPr>
        <w:ind w:left="1407" w:hanging="364"/>
      </w:pPr>
      <w:rPr>
        <w:rFonts w:hint="default"/>
        <w:lang w:val="en-US" w:eastAsia="en-US" w:bidi="ar-SA"/>
      </w:rPr>
    </w:lvl>
    <w:lvl w:ilvl="2" w:tplc="5D38BBD2">
      <w:numFmt w:val="bullet"/>
      <w:lvlText w:val="•"/>
      <w:lvlJc w:val="left"/>
      <w:pPr>
        <w:ind w:left="2445" w:hanging="364"/>
      </w:pPr>
      <w:rPr>
        <w:rFonts w:hint="default"/>
        <w:lang w:val="en-US" w:eastAsia="en-US" w:bidi="ar-SA"/>
      </w:rPr>
    </w:lvl>
    <w:lvl w:ilvl="3" w:tplc="0B08A654">
      <w:numFmt w:val="bullet"/>
      <w:lvlText w:val="•"/>
      <w:lvlJc w:val="left"/>
      <w:pPr>
        <w:ind w:left="3483" w:hanging="364"/>
      </w:pPr>
      <w:rPr>
        <w:rFonts w:hint="default"/>
        <w:lang w:val="en-US" w:eastAsia="en-US" w:bidi="ar-SA"/>
      </w:rPr>
    </w:lvl>
    <w:lvl w:ilvl="4" w:tplc="5B426414">
      <w:numFmt w:val="bullet"/>
      <w:lvlText w:val="•"/>
      <w:lvlJc w:val="left"/>
      <w:pPr>
        <w:ind w:left="4521" w:hanging="364"/>
      </w:pPr>
      <w:rPr>
        <w:rFonts w:hint="default"/>
        <w:lang w:val="en-US" w:eastAsia="en-US" w:bidi="ar-SA"/>
      </w:rPr>
    </w:lvl>
    <w:lvl w:ilvl="5" w:tplc="A8147D10">
      <w:numFmt w:val="bullet"/>
      <w:lvlText w:val="•"/>
      <w:lvlJc w:val="left"/>
      <w:pPr>
        <w:ind w:left="5559" w:hanging="364"/>
      </w:pPr>
      <w:rPr>
        <w:rFonts w:hint="default"/>
        <w:lang w:val="en-US" w:eastAsia="en-US" w:bidi="ar-SA"/>
      </w:rPr>
    </w:lvl>
    <w:lvl w:ilvl="6" w:tplc="54E0A3A2">
      <w:numFmt w:val="bullet"/>
      <w:lvlText w:val="•"/>
      <w:lvlJc w:val="left"/>
      <w:pPr>
        <w:ind w:left="6597" w:hanging="364"/>
      </w:pPr>
      <w:rPr>
        <w:rFonts w:hint="default"/>
        <w:lang w:val="en-US" w:eastAsia="en-US" w:bidi="ar-SA"/>
      </w:rPr>
    </w:lvl>
    <w:lvl w:ilvl="7" w:tplc="2C368EDE">
      <w:numFmt w:val="bullet"/>
      <w:lvlText w:val="•"/>
      <w:lvlJc w:val="left"/>
      <w:pPr>
        <w:ind w:left="7635" w:hanging="364"/>
      </w:pPr>
      <w:rPr>
        <w:rFonts w:hint="default"/>
        <w:lang w:val="en-US" w:eastAsia="en-US" w:bidi="ar-SA"/>
      </w:rPr>
    </w:lvl>
    <w:lvl w:ilvl="8" w:tplc="622CAAF4">
      <w:numFmt w:val="bullet"/>
      <w:lvlText w:val="•"/>
      <w:lvlJc w:val="left"/>
      <w:pPr>
        <w:ind w:left="8673" w:hanging="364"/>
      </w:pPr>
      <w:rPr>
        <w:rFonts w:hint="default"/>
        <w:lang w:val="en-US" w:eastAsia="en-US" w:bidi="ar-SA"/>
      </w:rPr>
    </w:lvl>
  </w:abstractNum>
  <w:abstractNum w:abstractNumId="11" w15:restartNumberingAfterBreak="0">
    <w:nsid w:val="5CED38AC"/>
    <w:multiLevelType w:val="multilevel"/>
    <w:tmpl w:val="A0C4122A"/>
    <w:lvl w:ilvl="0">
      <w:start w:val="1"/>
      <w:numFmt w:val="decimal"/>
      <w:lvlText w:val="%1"/>
      <w:lvlJc w:val="left"/>
      <w:pPr>
        <w:ind w:left="945" w:hanging="428"/>
      </w:pPr>
      <w:rPr>
        <w:rFonts w:hint="default"/>
        <w:lang w:val="en-US" w:eastAsia="en-US" w:bidi="ar-SA"/>
      </w:rPr>
    </w:lvl>
    <w:lvl w:ilvl="1">
      <w:start w:val="1"/>
      <w:numFmt w:val="decimal"/>
      <w:lvlText w:val="%1.%2"/>
      <w:lvlJc w:val="left"/>
      <w:pPr>
        <w:ind w:left="945" w:hanging="428"/>
        <w:jc w:val="right"/>
      </w:pPr>
      <w:rPr>
        <w:rFonts w:ascii="Times New Roman" w:eastAsia="Times New Roman" w:hAnsi="Times New Roman" w:cs="Times New Roman" w:hint="default"/>
        <w:b/>
        <w:bCs/>
        <w:w w:val="99"/>
        <w:sz w:val="28"/>
        <w:szCs w:val="28"/>
        <w:lang w:val="en-US" w:eastAsia="en-US" w:bidi="ar-SA"/>
      </w:rPr>
    </w:lvl>
    <w:lvl w:ilvl="2">
      <w:start w:val="1"/>
      <w:numFmt w:val="decimal"/>
      <w:lvlText w:val="%1.%2.%3"/>
      <w:lvlJc w:val="left"/>
      <w:pPr>
        <w:ind w:left="1157" w:hanging="639"/>
        <w:jc w:val="right"/>
      </w:pPr>
      <w:rPr>
        <w:rFonts w:ascii="Times New Roman" w:eastAsia="Times New Roman" w:hAnsi="Times New Roman" w:cs="Times New Roman" w:hint="default"/>
        <w:b/>
        <w:bCs/>
        <w:w w:val="99"/>
        <w:sz w:val="28"/>
        <w:szCs w:val="28"/>
        <w:lang w:val="en-US" w:eastAsia="en-US" w:bidi="ar-SA"/>
      </w:rPr>
    </w:lvl>
    <w:lvl w:ilvl="3">
      <w:numFmt w:val="bullet"/>
      <w:lvlText w:val="•"/>
      <w:lvlJc w:val="left"/>
      <w:pPr>
        <w:ind w:left="2327" w:hanging="639"/>
      </w:pPr>
      <w:rPr>
        <w:rFonts w:hint="default"/>
        <w:lang w:val="en-US" w:eastAsia="en-US" w:bidi="ar-SA"/>
      </w:rPr>
    </w:lvl>
    <w:lvl w:ilvl="4">
      <w:numFmt w:val="bullet"/>
      <w:lvlText w:val="•"/>
      <w:lvlJc w:val="left"/>
      <w:pPr>
        <w:ind w:left="3494" w:hanging="639"/>
      </w:pPr>
      <w:rPr>
        <w:rFonts w:hint="default"/>
        <w:lang w:val="en-US" w:eastAsia="en-US" w:bidi="ar-SA"/>
      </w:rPr>
    </w:lvl>
    <w:lvl w:ilvl="5">
      <w:numFmt w:val="bullet"/>
      <w:lvlText w:val="•"/>
      <w:lvlJc w:val="left"/>
      <w:pPr>
        <w:ind w:left="4662" w:hanging="639"/>
      </w:pPr>
      <w:rPr>
        <w:rFonts w:hint="default"/>
        <w:lang w:val="en-US" w:eastAsia="en-US" w:bidi="ar-SA"/>
      </w:rPr>
    </w:lvl>
    <w:lvl w:ilvl="6">
      <w:numFmt w:val="bullet"/>
      <w:lvlText w:val="•"/>
      <w:lvlJc w:val="left"/>
      <w:pPr>
        <w:ind w:left="5829" w:hanging="639"/>
      </w:pPr>
      <w:rPr>
        <w:rFonts w:hint="default"/>
        <w:lang w:val="en-US" w:eastAsia="en-US" w:bidi="ar-SA"/>
      </w:rPr>
    </w:lvl>
    <w:lvl w:ilvl="7">
      <w:numFmt w:val="bullet"/>
      <w:lvlText w:val="•"/>
      <w:lvlJc w:val="left"/>
      <w:pPr>
        <w:ind w:left="6997" w:hanging="639"/>
      </w:pPr>
      <w:rPr>
        <w:rFonts w:hint="default"/>
        <w:lang w:val="en-US" w:eastAsia="en-US" w:bidi="ar-SA"/>
      </w:rPr>
    </w:lvl>
    <w:lvl w:ilvl="8">
      <w:numFmt w:val="bullet"/>
      <w:lvlText w:val="•"/>
      <w:lvlJc w:val="left"/>
      <w:pPr>
        <w:ind w:left="8164" w:hanging="639"/>
      </w:pPr>
      <w:rPr>
        <w:rFonts w:hint="default"/>
        <w:lang w:val="en-US" w:eastAsia="en-US" w:bidi="ar-SA"/>
      </w:rPr>
    </w:lvl>
  </w:abstractNum>
  <w:abstractNum w:abstractNumId="12" w15:restartNumberingAfterBreak="0">
    <w:nsid w:val="5DF078EC"/>
    <w:multiLevelType w:val="multilevel"/>
    <w:tmpl w:val="A28C5786"/>
    <w:lvl w:ilvl="0">
      <w:start w:val="5"/>
      <w:numFmt w:val="decimal"/>
      <w:lvlText w:val="%1"/>
      <w:lvlJc w:val="left"/>
      <w:pPr>
        <w:ind w:left="753" w:hanging="428"/>
      </w:pPr>
      <w:rPr>
        <w:rFonts w:hint="default"/>
        <w:lang w:val="en-US" w:eastAsia="en-US" w:bidi="ar-SA"/>
      </w:rPr>
    </w:lvl>
    <w:lvl w:ilvl="1">
      <w:start w:val="1"/>
      <w:numFmt w:val="decimal"/>
      <w:lvlText w:val="%1.%2"/>
      <w:lvlJc w:val="left"/>
      <w:pPr>
        <w:ind w:left="753" w:hanging="428"/>
      </w:pPr>
      <w:rPr>
        <w:rFonts w:ascii="Times New Roman" w:eastAsia="Times New Roman" w:hAnsi="Times New Roman" w:cs="Times New Roman" w:hint="default"/>
        <w:b/>
        <w:bCs/>
        <w:w w:val="99"/>
        <w:sz w:val="28"/>
        <w:szCs w:val="28"/>
        <w:lang w:val="en-US" w:eastAsia="en-US" w:bidi="ar-SA"/>
      </w:rPr>
    </w:lvl>
    <w:lvl w:ilvl="2">
      <w:numFmt w:val="bullet"/>
      <w:lvlText w:val="•"/>
      <w:lvlJc w:val="left"/>
      <w:pPr>
        <w:ind w:left="2707" w:hanging="428"/>
      </w:pPr>
      <w:rPr>
        <w:rFonts w:hint="default"/>
        <w:lang w:val="en-US" w:eastAsia="en-US" w:bidi="ar-SA"/>
      </w:rPr>
    </w:lvl>
    <w:lvl w:ilvl="3">
      <w:numFmt w:val="bullet"/>
      <w:lvlText w:val="•"/>
      <w:lvlJc w:val="left"/>
      <w:pPr>
        <w:ind w:left="3681" w:hanging="428"/>
      </w:pPr>
      <w:rPr>
        <w:rFonts w:hint="default"/>
        <w:lang w:val="en-US" w:eastAsia="en-US" w:bidi="ar-SA"/>
      </w:rPr>
    </w:lvl>
    <w:lvl w:ilvl="4">
      <w:numFmt w:val="bullet"/>
      <w:lvlText w:val="•"/>
      <w:lvlJc w:val="left"/>
      <w:pPr>
        <w:ind w:left="4655" w:hanging="428"/>
      </w:pPr>
      <w:rPr>
        <w:rFonts w:hint="default"/>
        <w:lang w:val="en-US" w:eastAsia="en-US" w:bidi="ar-SA"/>
      </w:rPr>
    </w:lvl>
    <w:lvl w:ilvl="5">
      <w:numFmt w:val="bullet"/>
      <w:lvlText w:val="•"/>
      <w:lvlJc w:val="left"/>
      <w:pPr>
        <w:ind w:left="5629" w:hanging="428"/>
      </w:pPr>
      <w:rPr>
        <w:rFonts w:hint="default"/>
        <w:lang w:val="en-US" w:eastAsia="en-US" w:bidi="ar-SA"/>
      </w:rPr>
    </w:lvl>
    <w:lvl w:ilvl="6">
      <w:numFmt w:val="bullet"/>
      <w:lvlText w:val="•"/>
      <w:lvlJc w:val="left"/>
      <w:pPr>
        <w:ind w:left="6603" w:hanging="428"/>
      </w:pPr>
      <w:rPr>
        <w:rFonts w:hint="default"/>
        <w:lang w:val="en-US" w:eastAsia="en-US" w:bidi="ar-SA"/>
      </w:rPr>
    </w:lvl>
    <w:lvl w:ilvl="7">
      <w:numFmt w:val="bullet"/>
      <w:lvlText w:val="•"/>
      <w:lvlJc w:val="left"/>
      <w:pPr>
        <w:ind w:left="7577" w:hanging="428"/>
      </w:pPr>
      <w:rPr>
        <w:rFonts w:hint="default"/>
        <w:lang w:val="en-US" w:eastAsia="en-US" w:bidi="ar-SA"/>
      </w:rPr>
    </w:lvl>
    <w:lvl w:ilvl="8">
      <w:numFmt w:val="bullet"/>
      <w:lvlText w:val="•"/>
      <w:lvlJc w:val="left"/>
      <w:pPr>
        <w:ind w:left="8551" w:hanging="428"/>
      </w:pPr>
      <w:rPr>
        <w:rFonts w:hint="default"/>
        <w:lang w:val="en-US" w:eastAsia="en-US" w:bidi="ar-SA"/>
      </w:rPr>
    </w:lvl>
  </w:abstractNum>
  <w:abstractNum w:abstractNumId="13" w15:restartNumberingAfterBreak="0">
    <w:nsid w:val="70B527A2"/>
    <w:multiLevelType w:val="hybridMultilevel"/>
    <w:tmpl w:val="4E6AC366"/>
    <w:lvl w:ilvl="0" w:tplc="979601A4">
      <w:numFmt w:val="bullet"/>
      <w:lvlText w:val=""/>
      <w:lvlJc w:val="left"/>
      <w:pPr>
        <w:ind w:left="1574" w:hanging="178"/>
      </w:pPr>
      <w:rPr>
        <w:rFonts w:ascii="Wingdings" w:eastAsia="Wingdings" w:hAnsi="Wingdings" w:cs="Wingdings" w:hint="default"/>
        <w:w w:val="100"/>
        <w:sz w:val="24"/>
        <w:szCs w:val="24"/>
        <w:lang w:val="en-US" w:eastAsia="en-US" w:bidi="ar-SA"/>
      </w:rPr>
    </w:lvl>
    <w:lvl w:ilvl="1" w:tplc="4CC6983C">
      <w:numFmt w:val="bullet"/>
      <w:lvlText w:val="•"/>
      <w:lvlJc w:val="left"/>
      <w:pPr>
        <w:ind w:left="2471" w:hanging="178"/>
      </w:pPr>
      <w:rPr>
        <w:rFonts w:hint="default"/>
        <w:lang w:val="en-US" w:eastAsia="en-US" w:bidi="ar-SA"/>
      </w:rPr>
    </w:lvl>
    <w:lvl w:ilvl="2" w:tplc="E45ADA04">
      <w:numFmt w:val="bullet"/>
      <w:lvlText w:val="•"/>
      <w:lvlJc w:val="left"/>
      <w:pPr>
        <w:ind w:left="3363" w:hanging="178"/>
      </w:pPr>
      <w:rPr>
        <w:rFonts w:hint="default"/>
        <w:lang w:val="en-US" w:eastAsia="en-US" w:bidi="ar-SA"/>
      </w:rPr>
    </w:lvl>
    <w:lvl w:ilvl="3" w:tplc="472E3BB0">
      <w:numFmt w:val="bullet"/>
      <w:lvlText w:val="•"/>
      <w:lvlJc w:val="left"/>
      <w:pPr>
        <w:ind w:left="4255" w:hanging="178"/>
      </w:pPr>
      <w:rPr>
        <w:rFonts w:hint="default"/>
        <w:lang w:val="en-US" w:eastAsia="en-US" w:bidi="ar-SA"/>
      </w:rPr>
    </w:lvl>
    <w:lvl w:ilvl="4" w:tplc="5A46901A">
      <w:numFmt w:val="bullet"/>
      <w:lvlText w:val="•"/>
      <w:lvlJc w:val="left"/>
      <w:pPr>
        <w:ind w:left="5147" w:hanging="178"/>
      </w:pPr>
      <w:rPr>
        <w:rFonts w:hint="default"/>
        <w:lang w:val="en-US" w:eastAsia="en-US" w:bidi="ar-SA"/>
      </w:rPr>
    </w:lvl>
    <w:lvl w:ilvl="5" w:tplc="9F0AD914">
      <w:numFmt w:val="bullet"/>
      <w:lvlText w:val="•"/>
      <w:lvlJc w:val="left"/>
      <w:pPr>
        <w:ind w:left="6039" w:hanging="178"/>
      </w:pPr>
      <w:rPr>
        <w:rFonts w:hint="default"/>
        <w:lang w:val="en-US" w:eastAsia="en-US" w:bidi="ar-SA"/>
      </w:rPr>
    </w:lvl>
    <w:lvl w:ilvl="6" w:tplc="935484BE">
      <w:numFmt w:val="bullet"/>
      <w:lvlText w:val="•"/>
      <w:lvlJc w:val="left"/>
      <w:pPr>
        <w:ind w:left="6931" w:hanging="178"/>
      </w:pPr>
      <w:rPr>
        <w:rFonts w:hint="default"/>
        <w:lang w:val="en-US" w:eastAsia="en-US" w:bidi="ar-SA"/>
      </w:rPr>
    </w:lvl>
    <w:lvl w:ilvl="7" w:tplc="156637B2">
      <w:numFmt w:val="bullet"/>
      <w:lvlText w:val="•"/>
      <w:lvlJc w:val="left"/>
      <w:pPr>
        <w:ind w:left="7823" w:hanging="178"/>
      </w:pPr>
      <w:rPr>
        <w:rFonts w:hint="default"/>
        <w:lang w:val="en-US" w:eastAsia="en-US" w:bidi="ar-SA"/>
      </w:rPr>
    </w:lvl>
    <w:lvl w:ilvl="8" w:tplc="09DCBBAC">
      <w:numFmt w:val="bullet"/>
      <w:lvlText w:val="•"/>
      <w:lvlJc w:val="left"/>
      <w:pPr>
        <w:ind w:left="8715" w:hanging="178"/>
      </w:pPr>
      <w:rPr>
        <w:rFonts w:hint="default"/>
        <w:lang w:val="en-US" w:eastAsia="en-US" w:bidi="ar-SA"/>
      </w:rPr>
    </w:lvl>
  </w:abstractNum>
  <w:abstractNum w:abstractNumId="14" w15:restartNumberingAfterBreak="0">
    <w:nsid w:val="72B60F34"/>
    <w:multiLevelType w:val="hybridMultilevel"/>
    <w:tmpl w:val="BB46DB68"/>
    <w:lvl w:ilvl="0" w:tplc="B5F05D08">
      <w:start w:val="1"/>
      <w:numFmt w:val="bullet"/>
      <w:lvlText w:val="•"/>
      <w:lvlJc w:val="left"/>
      <w:pPr>
        <w:tabs>
          <w:tab w:val="num" w:pos="720"/>
        </w:tabs>
        <w:ind w:left="720" w:hanging="360"/>
      </w:pPr>
      <w:rPr>
        <w:rFonts w:ascii="Arial" w:hAnsi="Arial" w:hint="default"/>
      </w:rPr>
    </w:lvl>
    <w:lvl w:ilvl="1" w:tplc="76C84C98" w:tentative="1">
      <w:start w:val="1"/>
      <w:numFmt w:val="bullet"/>
      <w:lvlText w:val="•"/>
      <w:lvlJc w:val="left"/>
      <w:pPr>
        <w:tabs>
          <w:tab w:val="num" w:pos="1440"/>
        </w:tabs>
        <w:ind w:left="1440" w:hanging="360"/>
      </w:pPr>
      <w:rPr>
        <w:rFonts w:ascii="Arial" w:hAnsi="Arial" w:hint="default"/>
      </w:rPr>
    </w:lvl>
    <w:lvl w:ilvl="2" w:tplc="C8805500" w:tentative="1">
      <w:start w:val="1"/>
      <w:numFmt w:val="bullet"/>
      <w:lvlText w:val="•"/>
      <w:lvlJc w:val="left"/>
      <w:pPr>
        <w:tabs>
          <w:tab w:val="num" w:pos="2160"/>
        </w:tabs>
        <w:ind w:left="2160" w:hanging="360"/>
      </w:pPr>
      <w:rPr>
        <w:rFonts w:ascii="Arial" w:hAnsi="Arial" w:hint="default"/>
      </w:rPr>
    </w:lvl>
    <w:lvl w:ilvl="3" w:tplc="564622DE" w:tentative="1">
      <w:start w:val="1"/>
      <w:numFmt w:val="bullet"/>
      <w:lvlText w:val="•"/>
      <w:lvlJc w:val="left"/>
      <w:pPr>
        <w:tabs>
          <w:tab w:val="num" w:pos="2880"/>
        </w:tabs>
        <w:ind w:left="2880" w:hanging="360"/>
      </w:pPr>
      <w:rPr>
        <w:rFonts w:ascii="Arial" w:hAnsi="Arial" w:hint="default"/>
      </w:rPr>
    </w:lvl>
    <w:lvl w:ilvl="4" w:tplc="1FECEAE2" w:tentative="1">
      <w:start w:val="1"/>
      <w:numFmt w:val="bullet"/>
      <w:lvlText w:val="•"/>
      <w:lvlJc w:val="left"/>
      <w:pPr>
        <w:tabs>
          <w:tab w:val="num" w:pos="3600"/>
        </w:tabs>
        <w:ind w:left="3600" w:hanging="360"/>
      </w:pPr>
      <w:rPr>
        <w:rFonts w:ascii="Arial" w:hAnsi="Arial" w:hint="default"/>
      </w:rPr>
    </w:lvl>
    <w:lvl w:ilvl="5" w:tplc="76DA21DA" w:tentative="1">
      <w:start w:val="1"/>
      <w:numFmt w:val="bullet"/>
      <w:lvlText w:val="•"/>
      <w:lvlJc w:val="left"/>
      <w:pPr>
        <w:tabs>
          <w:tab w:val="num" w:pos="4320"/>
        </w:tabs>
        <w:ind w:left="4320" w:hanging="360"/>
      </w:pPr>
      <w:rPr>
        <w:rFonts w:ascii="Arial" w:hAnsi="Arial" w:hint="default"/>
      </w:rPr>
    </w:lvl>
    <w:lvl w:ilvl="6" w:tplc="035424BC" w:tentative="1">
      <w:start w:val="1"/>
      <w:numFmt w:val="bullet"/>
      <w:lvlText w:val="•"/>
      <w:lvlJc w:val="left"/>
      <w:pPr>
        <w:tabs>
          <w:tab w:val="num" w:pos="5040"/>
        </w:tabs>
        <w:ind w:left="5040" w:hanging="360"/>
      </w:pPr>
      <w:rPr>
        <w:rFonts w:ascii="Arial" w:hAnsi="Arial" w:hint="default"/>
      </w:rPr>
    </w:lvl>
    <w:lvl w:ilvl="7" w:tplc="C758F3E2" w:tentative="1">
      <w:start w:val="1"/>
      <w:numFmt w:val="bullet"/>
      <w:lvlText w:val="•"/>
      <w:lvlJc w:val="left"/>
      <w:pPr>
        <w:tabs>
          <w:tab w:val="num" w:pos="5760"/>
        </w:tabs>
        <w:ind w:left="5760" w:hanging="360"/>
      </w:pPr>
      <w:rPr>
        <w:rFonts w:ascii="Arial" w:hAnsi="Arial" w:hint="default"/>
      </w:rPr>
    </w:lvl>
    <w:lvl w:ilvl="8" w:tplc="AAC6DC7A"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78A52543"/>
    <w:multiLevelType w:val="multilevel"/>
    <w:tmpl w:val="43E63EA4"/>
    <w:lvl w:ilvl="0">
      <w:start w:val="4"/>
      <w:numFmt w:val="decimal"/>
      <w:lvlText w:val="%1"/>
      <w:lvlJc w:val="left"/>
      <w:pPr>
        <w:ind w:left="753" w:hanging="428"/>
      </w:pPr>
      <w:rPr>
        <w:rFonts w:hint="default"/>
        <w:lang w:val="en-US" w:eastAsia="en-US" w:bidi="ar-SA"/>
      </w:rPr>
    </w:lvl>
    <w:lvl w:ilvl="1">
      <w:start w:val="1"/>
      <w:numFmt w:val="decimal"/>
      <w:lvlText w:val="%1.%2"/>
      <w:lvlJc w:val="left"/>
      <w:pPr>
        <w:ind w:left="753" w:hanging="428"/>
      </w:pPr>
      <w:rPr>
        <w:rFonts w:ascii="Times New Roman" w:eastAsia="Times New Roman" w:hAnsi="Times New Roman" w:cs="Times New Roman" w:hint="default"/>
        <w:b/>
        <w:bCs/>
        <w:w w:val="99"/>
        <w:sz w:val="28"/>
        <w:szCs w:val="28"/>
        <w:lang w:val="en-US" w:eastAsia="en-US" w:bidi="ar-SA"/>
      </w:rPr>
    </w:lvl>
    <w:lvl w:ilvl="2">
      <w:numFmt w:val="bullet"/>
      <w:lvlText w:val=""/>
      <w:lvlJc w:val="left"/>
      <w:pPr>
        <w:ind w:left="1061" w:hanging="361"/>
      </w:pPr>
      <w:rPr>
        <w:rFonts w:ascii="Symbol" w:eastAsia="Symbol" w:hAnsi="Symbol" w:cs="Symbol" w:hint="default"/>
        <w:color w:val="292929"/>
        <w:w w:val="100"/>
        <w:sz w:val="24"/>
        <w:szCs w:val="24"/>
        <w:lang w:val="en-US" w:eastAsia="en-US" w:bidi="ar-SA"/>
      </w:rPr>
    </w:lvl>
    <w:lvl w:ilvl="3">
      <w:numFmt w:val="bullet"/>
      <w:lvlText w:val="•"/>
      <w:lvlJc w:val="left"/>
      <w:pPr>
        <w:ind w:left="3157" w:hanging="361"/>
      </w:pPr>
      <w:rPr>
        <w:rFonts w:hint="default"/>
        <w:lang w:val="en-US" w:eastAsia="en-US" w:bidi="ar-SA"/>
      </w:rPr>
    </w:lvl>
    <w:lvl w:ilvl="4">
      <w:numFmt w:val="bullet"/>
      <w:lvlText w:val="•"/>
      <w:lvlJc w:val="left"/>
      <w:pPr>
        <w:ind w:left="4206" w:hanging="361"/>
      </w:pPr>
      <w:rPr>
        <w:rFonts w:hint="default"/>
        <w:lang w:val="en-US" w:eastAsia="en-US" w:bidi="ar-SA"/>
      </w:rPr>
    </w:lvl>
    <w:lvl w:ilvl="5">
      <w:numFmt w:val="bullet"/>
      <w:lvlText w:val="•"/>
      <w:lvlJc w:val="left"/>
      <w:pPr>
        <w:ind w:left="5255" w:hanging="361"/>
      </w:pPr>
      <w:rPr>
        <w:rFonts w:hint="default"/>
        <w:lang w:val="en-US" w:eastAsia="en-US" w:bidi="ar-SA"/>
      </w:rPr>
    </w:lvl>
    <w:lvl w:ilvl="6">
      <w:numFmt w:val="bullet"/>
      <w:lvlText w:val="•"/>
      <w:lvlJc w:val="left"/>
      <w:pPr>
        <w:ind w:left="6304" w:hanging="361"/>
      </w:pPr>
      <w:rPr>
        <w:rFonts w:hint="default"/>
        <w:lang w:val="en-US" w:eastAsia="en-US" w:bidi="ar-SA"/>
      </w:rPr>
    </w:lvl>
    <w:lvl w:ilvl="7">
      <w:numFmt w:val="bullet"/>
      <w:lvlText w:val="•"/>
      <w:lvlJc w:val="left"/>
      <w:pPr>
        <w:ind w:left="7352" w:hanging="361"/>
      </w:pPr>
      <w:rPr>
        <w:rFonts w:hint="default"/>
        <w:lang w:val="en-US" w:eastAsia="en-US" w:bidi="ar-SA"/>
      </w:rPr>
    </w:lvl>
    <w:lvl w:ilvl="8">
      <w:numFmt w:val="bullet"/>
      <w:lvlText w:val="•"/>
      <w:lvlJc w:val="left"/>
      <w:pPr>
        <w:ind w:left="8401" w:hanging="361"/>
      </w:pPr>
      <w:rPr>
        <w:rFonts w:hint="default"/>
        <w:lang w:val="en-US" w:eastAsia="en-US" w:bidi="ar-SA"/>
      </w:rPr>
    </w:lvl>
  </w:abstractNum>
  <w:abstractNum w:abstractNumId="16" w15:restartNumberingAfterBreak="0">
    <w:nsid w:val="7C5362B7"/>
    <w:multiLevelType w:val="hybridMultilevel"/>
    <w:tmpl w:val="A7D4E9B0"/>
    <w:lvl w:ilvl="0" w:tplc="AAACFF42">
      <w:start w:val="1"/>
      <w:numFmt w:val="bullet"/>
      <w:lvlText w:val="•"/>
      <w:lvlJc w:val="left"/>
      <w:pPr>
        <w:tabs>
          <w:tab w:val="num" w:pos="720"/>
        </w:tabs>
        <w:ind w:left="720" w:hanging="360"/>
      </w:pPr>
      <w:rPr>
        <w:rFonts w:ascii="Arial" w:hAnsi="Arial" w:hint="default"/>
      </w:rPr>
    </w:lvl>
    <w:lvl w:ilvl="1" w:tplc="2956427C" w:tentative="1">
      <w:start w:val="1"/>
      <w:numFmt w:val="bullet"/>
      <w:lvlText w:val="•"/>
      <w:lvlJc w:val="left"/>
      <w:pPr>
        <w:tabs>
          <w:tab w:val="num" w:pos="1440"/>
        </w:tabs>
        <w:ind w:left="1440" w:hanging="360"/>
      </w:pPr>
      <w:rPr>
        <w:rFonts w:ascii="Arial" w:hAnsi="Arial" w:hint="default"/>
      </w:rPr>
    </w:lvl>
    <w:lvl w:ilvl="2" w:tplc="18A6FCAE" w:tentative="1">
      <w:start w:val="1"/>
      <w:numFmt w:val="bullet"/>
      <w:lvlText w:val="•"/>
      <w:lvlJc w:val="left"/>
      <w:pPr>
        <w:tabs>
          <w:tab w:val="num" w:pos="2160"/>
        </w:tabs>
        <w:ind w:left="2160" w:hanging="360"/>
      </w:pPr>
      <w:rPr>
        <w:rFonts w:ascii="Arial" w:hAnsi="Arial" w:hint="default"/>
      </w:rPr>
    </w:lvl>
    <w:lvl w:ilvl="3" w:tplc="5C3E4D12" w:tentative="1">
      <w:start w:val="1"/>
      <w:numFmt w:val="bullet"/>
      <w:lvlText w:val="•"/>
      <w:lvlJc w:val="left"/>
      <w:pPr>
        <w:tabs>
          <w:tab w:val="num" w:pos="2880"/>
        </w:tabs>
        <w:ind w:left="2880" w:hanging="360"/>
      </w:pPr>
      <w:rPr>
        <w:rFonts w:ascii="Arial" w:hAnsi="Arial" w:hint="default"/>
      </w:rPr>
    </w:lvl>
    <w:lvl w:ilvl="4" w:tplc="3A1A6410" w:tentative="1">
      <w:start w:val="1"/>
      <w:numFmt w:val="bullet"/>
      <w:lvlText w:val="•"/>
      <w:lvlJc w:val="left"/>
      <w:pPr>
        <w:tabs>
          <w:tab w:val="num" w:pos="3600"/>
        </w:tabs>
        <w:ind w:left="3600" w:hanging="360"/>
      </w:pPr>
      <w:rPr>
        <w:rFonts w:ascii="Arial" w:hAnsi="Arial" w:hint="default"/>
      </w:rPr>
    </w:lvl>
    <w:lvl w:ilvl="5" w:tplc="41BA0178" w:tentative="1">
      <w:start w:val="1"/>
      <w:numFmt w:val="bullet"/>
      <w:lvlText w:val="•"/>
      <w:lvlJc w:val="left"/>
      <w:pPr>
        <w:tabs>
          <w:tab w:val="num" w:pos="4320"/>
        </w:tabs>
        <w:ind w:left="4320" w:hanging="360"/>
      </w:pPr>
      <w:rPr>
        <w:rFonts w:ascii="Arial" w:hAnsi="Arial" w:hint="default"/>
      </w:rPr>
    </w:lvl>
    <w:lvl w:ilvl="6" w:tplc="95C654B8" w:tentative="1">
      <w:start w:val="1"/>
      <w:numFmt w:val="bullet"/>
      <w:lvlText w:val="•"/>
      <w:lvlJc w:val="left"/>
      <w:pPr>
        <w:tabs>
          <w:tab w:val="num" w:pos="5040"/>
        </w:tabs>
        <w:ind w:left="5040" w:hanging="360"/>
      </w:pPr>
      <w:rPr>
        <w:rFonts w:ascii="Arial" w:hAnsi="Arial" w:hint="default"/>
      </w:rPr>
    </w:lvl>
    <w:lvl w:ilvl="7" w:tplc="7EB0BE5A" w:tentative="1">
      <w:start w:val="1"/>
      <w:numFmt w:val="bullet"/>
      <w:lvlText w:val="•"/>
      <w:lvlJc w:val="left"/>
      <w:pPr>
        <w:tabs>
          <w:tab w:val="num" w:pos="5760"/>
        </w:tabs>
        <w:ind w:left="5760" w:hanging="360"/>
      </w:pPr>
      <w:rPr>
        <w:rFonts w:ascii="Arial" w:hAnsi="Arial" w:hint="default"/>
      </w:rPr>
    </w:lvl>
    <w:lvl w:ilvl="8" w:tplc="17DA5CDC" w:tentative="1">
      <w:start w:val="1"/>
      <w:numFmt w:val="bullet"/>
      <w:lvlText w:val="•"/>
      <w:lvlJc w:val="left"/>
      <w:pPr>
        <w:tabs>
          <w:tab w:val="num" w:pos="6480"/>
        </w:tabs>
        <w:ind w:left="6480" w:hanging="360"/>
      </w:pPr>
      <w:rPr>
        <w:rFonts w:ascii="Arial" w:hAnsi="Arial" w:hint="default"/>
      </w:rPr>
    </w:lvl>
  </w:abstractNum>
  <w:abstractNum w:abstractNumId="17" w15:restartNumberingAfterBreak="0">
    <w:nsid w:val="7F4265EA"/>
    <w:multiLevelType w:val="hybridMultilevel"/>
    <w:tmpl w:val="2A9AD988"/>
    <w:lvl w:ilvl="0" w:tplc="DEBEDB1A">
      <w:start w:val="1"/>
      <w:numFmt w:val="bullet"/>
      <w:lvlText w:val="•"/>
      <w:lvlJc w:val="left"/>
      <w:pPr>
        <w:tabs>
          <w:tab w:val="num" w:pos="720"/>
        </w:tabs>
        <w:ind w:left="720" w:hanging="360"/>
      </w:pPr>
      <w:rPr>
        <w:rFonts w:ascii="Arial" w:hAnsi="Arial" w:hint="default"/>
      </w:rPr>
    </w:lvl>
    <w:lvl w:ilvl="1" w:tplc="11C8A46A">
      <w:start w:val="1"/>
      <w:numFmt w:val="bullet"/>
      <w:lvlText w:val="•"/>
      <w:lvlJc w:val="left"/>
      <w:pPr>
        <w:tabs>
          <w:tab w:val="num" w:pos="1440"/>
        </w:tabs>
        <w:ind w:left="1440" w:hanging="360"/>
      </w:pPr>
      <w:rPr>
        <w:rFonts w:ascii="Arial" w:hAnsi="Arial" w:hint="default"/>
      </w:rPr>
    </w:lvl>
    <w:lvl w:ilvl="2" w:tplc="F3B02A52" w:tentative="1">
      <w:start w:val="1"/>
      <w:numFmt w:val="bullet"/>
      <w:lvlText w:val="•"/>
      <w:lvlJc w:val="left"/>
      <w:pPr>
        <w:tabs>
          <w:tab w:val="num" w:pos="2160"/>
        </w:tabs>
        <w:ind w:left="2160" w:hanging="360"/>
      </w:pPr>
      <w:rPr>
        <w:rFonts w:ascii="Arial" w:hAnsi="Arial" w:hint="default"/>
      </w:rPr>
    </w:lvl>
    <w:lvl w:ilvl="3" w:tplc="19A658EC" w:tentative="1">
      <w:start w:val="1"/>
      <w:numFmt w:val="bullet"/>
      <w:lvlText w:val="•"/>
      <w:lvlJc w:val="left"/>
      <w:pPr>
        <w:tabs>
          <w:tab w:val="num" w:pos="2880"/>
        </w:tabs>
        <w:ind w:left="2880" w:hanging="360"/>
      </w:pPr>
      <w:rPr>
        <w:rFonts w:ascii="Arial" w:hAnsi="Arial" w:hint="default"/>
      </w:rPr>
    </w:lvl>
    <w:lvl w:ilvl="4" w:tplc="B0EE0A74" w:tentative="1">
      <w:start w:val="1"/>
      <w:numFmt w:val="bullet"/>
      <w:lvlText w:val="•"/>
      <w:lvlJc w:val="left"/>
      <w:pPr>
        <w:tabs>
          <w:tab w:val="num" w:pos="3600"/>
        </w:tabs>
        <w:ind w:left="3600" w:hanging="360"/>
      </w:pPr>
      <w:rPr>
        <w:rFonts w:ascii="Arial" w:hAnsi="Arial" w:hint="default"/>
      </w:rPr>
    </w:lvl>
    <w:lvl w:ilvl="5" w:tplc="89A0217A" w:tentative="1">
      <w:start w:val="1"/>
      <w:numFmt w:val="bullet"/>
      <w:lvlText w:val="•"/>
      <w:lvlJc w:val="left"/>
      <w:pPr>
        <w:tabs>
          <w:tab w:val="num" w:pos="4320"/>
        </w:tabs>
        <w:ind w:left="4320" w:hanging="360"/>
      </w:pPr>
      <w:rPr>
        <w:rFonts w:ascii="Arial" w:hAnsi="Arial" w:hint="default"/>
      </w:rPr>
    </w:lvl>
    <w:lvl w:ilvl="6" w:tplc="90D25BE6" w:tentative="1">
      <w:start w:val="1"/>
      <w:numFmt w:val="bullet"/>
      <w:lvlText w:val="•"/>
      <w:lvlJc w:val="left"/>
      <w:pPr>
        <w:tabs>
          <w:tab w:val="num" w:pos="5040"/>
        </w:tabs>
        <w:ind w:left="5040" w:hanging="360"/>
      </w:pPr>
      <w:rPr>
        <w:rFonts w:ascii="Arial" w:hAnsi="Arial" w:hint="default"/>
      </w:rPr>
    </w:lvl>
    <w:lvl w:ilvl="7" w:tplc="1D2C9A7E" w:tentative="1">
      <w:start w:val="1"/>
      <w:numFmt w:val="bullet"/>
      <w:lvlText w:val="•"/>
      <w:lvlJc w:val="left"/>
      <w:pPr>
        <w:tabs>
          <w:tab w:val="num" w:pos="5760"/>
        </w:tabs>
        <w:ind w:left="5760" w:hanging="360"/>
      </w:pPr>
      <w:rPr>
        <w:rFonts w:ascii="Arial" w:hAnsi="Arial" w:hint="default"/>
      </w:rPr>
    </w:lvl>
    <w:lvl w:ilvl="8" w:tplc="621EB7BA" w:tentative="1">
      <w:start w:val="1"/>
      <w:numFmt w:val="bullet"/>
      <w:lvlText w:val="•"/>
      <w:lvlJc w:val="left"/>
      <w:pPr>
        <w:tabs>
          <w:tab w:val="num" w:pos="6480"/>
        </w:tabs>
        <w:ind w:left="6480" w:hanging="360"/>
      </w:pPr>
      <w:rPr>
        <w:rFonts w:ascii="Arial" w:hAnsi="Arial" w:hint="default"/>
      </w:rPr>
    </w:lvl>
  </w:abstractNum>
  <w:abstractNum w:abstractNumId="18" w15:restartNumberingAfterBreak="0">
    <w:nsid w:val="7FF237F5"/>
    <w:multiLevelType w:val="multilevel"/>
    <w:tmpl w:val="D69801E4"/>
    <w:lvl w:ilvl="0">
      <w:start w:val="1"/>
      <w:numFmt w:val="bullet"/>
      <w:lvlText w:val=""/>
      <w:lvlJc w:val="left"/>
      <w:pPr>
        <w:tabs>
          <w:tab w:val="num" w:pos="785"/>
        </w:tabs>
        <w:ind w:left="785" w:hanging="360"/>
      </w:pPr>
      <w:rPr>
        <w:rFonts w:ascii="Symbol" w:hAnsi="Symbol" w:hint="default"/>
        <w:sz w:val="20"/>
      </w:rPr>
    </w:lvl>
    <w:lvl w:ilvl="1">
      <w:numFmt w:val="bullet"/>
      <w:lvlText w:val="o"/>
      <w:lvlJc w:val="left"/>
      <w:pPr>
        <w:tabs>
          <w:tab w:val="num" w:pos="1505"/>
        </w:tabs>
        <w:ind w:left="1505" w:hanging="360"/>
      </w:pPr>
      <w:rPr>
        <w:rFonts w:ascii="Courier New" w:hAnsi="Courier New" w:hint="default"/>
        <w:sz w:val="20"/>
      </w:rPr>
    </w:lvl>
    <w:lvl w:ilvl="2" w:tentative="1">
      <w:numFmt w:val="bullet"/>
      <w:lvlText w:val=""/>
      <w:lvlJc w:val="left"/>
      <w:pPr>
        <w:tabs>
          <w:tab w:val="num" w:pos="2225"/>
        </w:tabs>
        <w:ind w:left="2225" w:hanging="360"/>
      </w:pPr>
      <w:rPr>
        <w:rFonts w:ascii="Wingdings" w:hAnsi="Wingdings" w:hint="default"/>
        <w:sz w:val="20"/>
      </w:rPr>
    </w:lvl>
    <w:lvl w:ilvl="3" w:tentative="1">
      <w:numFmt w:val="bullet"/>
      <w:lvlText w:val=""/>
      <w:lvlJc w:val="left"/>
      <w:pPr>
        <w:tabs>
          <w:tab w:val="num" w:pos="2945"/>
        </w:tabs>
        <w:ind w:left="2945" w:hanging="360"/>
      </w:pPr>
      <w:rPr>
        <w:rFonts w:ascii="Wingdings" w:hAnsi="Wingdings" w:hint="default"/>
        <w:sz w:val="20"/>
      </w:rPr>
    </w:lvl>
    <w:lvl w:ilvl="4" w:tentative="1">
      <w:numFmt w:val="bullet"/>
      <w:lvlText w:val=""/>
      <w:lvlJc w:val="left"/>
      <w:pPr>
        <w:tabs>
          <w:tab w:val="num" w:pos="3665"/>
        </w:tabs>
        <w:ind w:left="3665" w:hanging="360"/>
      </w:pPr>
      <w:rPr>
        <w:rFonts w:ascii="Wingdings" w:hAnsi="Wingdings" w:hint="default"/>
        <w:sz w:val="20"/>
      </w:rPr>
    </w:lvl>
    <w:lvl w:ilvl="5" w:tentative="1">
      <w:numFmt w:val="bullet"/>
      <w:lvlText w:val=""/>
      <w:lvlJc w:val="left"/>
      <w:pPr>
        <w:tabs>
          <w:tab w:val="num" w:pos="4385"/>
        </w:tabs>
        <w:ind w:left="4385" w:hanging="360"/>
      </w:pPr>
      <w:rPr>
        <w:rFonts w:ascii="Wingdings" w:hAnsi="Wingdings" w:hint="default"/>
        <w:sz w:val="20"/>
      </w:rPr>
    </w:lvl>
    <w:lvl w:ilvl="6" w:tentative="1">
      <w:numFmt w:val="bullet"/>
      <w:lvlText w:val=""/>
      <w:lvlJc w:val="left"/>
      <w:pPr>
        <w:tabs>
          <w:tab w:val="num" w:pos="5105"/>
        </w:tabs>
        <w:ind w:left="5105" w:hanging="360"/>
      </w:pPr>
      <w:rPr>
        <w:rFonts w:ascii="Wingdings" w:hAnsi="Wingdings" w:hint="default"/>
        <w:sz w:val="20"/>
      </w:rPr>
    </w:lvl>
    <w:lvl w:ilvl="7" w:tentative="1">
      <w:numFmt w:val="bullet"/>
      <w:lvlText w:val=""/>
      <w:lvlJc w:val="left"/>
      <w:pPr>
        <w:tabs>
          <w:tab w:val="num" w:pos="5825"/>
        </w:tabs>
        <w:ind w:left="5825" w:hanging="360"/>
      </w:pPr>
      <w:rPr>
        <w:rFonts w:ascii="Wingdings" w:hAnsi="Wingdings" w:hint="default"/>
        <w:sz w:val="20"/>
      </w:rPr>
    </w:lvl>
    <w:lvl w:ilvl="8" w:tentative="1">
      <w:numFmt w:val="bullet"/>
      <w:lvlText w:val=""/>
      <w:lvlJc w:val="left"/>
      <w:pPr>
        <w:tabs>
          <w:tab w:val="num" w:pos="6545"/>
        </w:tabs>
        <w:ind w:left="6545" w:hanging="360"/>
      </w:pPr>
      <w:rPr>
        <w:rFonts w:ascii="Wingdings" w:hAnsi="Wingdings" w:hint="default"/>
        <w:sz w:val="20"/>
      </w:rPr>
    </w:lvl>
  </w:abstractNum>
  <w:num w:numId="1" w16cid:durableId="1583955582">
    <w:abstractNumId w:val="10"/>
  </w:num>
  <w:num w:numId="2" w16cid:durableId="129246246">
    <w:abstractNumId w:val="12"/>
  </w:num>
  <w:num w:numId="3" w16cid:durableId="1644650838">
    <w:abstractNumId w:val="15"/>
  </w:num>
  <w:num w:numId="4" w16cid:durableId="542597916">
    <w:abstractNumId w:val="0"/>
  </w:num>
  <w:num w:numId="5" w16cid:durableId="55783311">
    <w:abstractNumId w:val="3"/>
  </w:num>
  <w:num w:numId="6" w16cid:durableId="1704936391">
    <w:abstractNumId w:val="7"/>
  </w:num>
  <w:num w:numId="7" w16cid:durableId="534542258">
    <w:abstractNumId w:val="13"/>
  </w:num>
  <w:num w:numId="8" w16cid:durableId="741869894">
    <w:abstractNumId w:val="9"/>
  </w:num>
  <w:num w:numId="9" w16cid:durableId="1288660320">
    <w:abstractNumId w:val="11"/>
  </w:num>
  <w:num w:numId="10" w16cid:durableId="999429110">
    <w:abstractNumId w:val="1"/>
  </w:num>
  <w:num w:numId="11" w16cid:durableId="201945790">
    <w:abstractNumId w:val="4"/>
  </w:num>
  <w:num w:numId="12" w16cid:durableId="1153327190">
    <w:abstractNumId w:val="5"/>
  </w:num>
  <w:num w:numId="13" w16cid:durableId="2042630708">
    <w:abstractNumId w:val="17"/>
  </w:num>
  <w:num w:numId="14" w16cid:durableId="1824396455">
    <w:abstractNumId w:val="16"/>
  </w:num>
  <w:num w:numId="15" w16cid:durableId="199974163">
    <w:abstractNumId w:val="14"/>
  </w:num>
  <w:num w:numId="16" w16cid:durableId="1758089386">
    <w:abstractNumId w:val="8"/>
  </w:num>
  <w:num w:numId="17" w16cid:durableId="1179612669">
    <w:abstractNumId w:val="6"/>
  </w:num>
  <w:num w:numId="18" w16cid:durableId="100759493">
    <w:abstractNumId w:val="18"/>
  </w:num>
  <w:num w:numId="19" w16cid:durableId="198423837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CyNDMwMTQ1MTU2NjRX0lEKTi0uzszPAykwrgUAqWCdPSwAAAA="/>
  </w:docVars>
  <w:rsids>
    <w:rsidRoot w:val="00F9562D"/>
    <w:rsid w:val="00045943"/>
    <w:rsid w:val="0006629E"/>
    <w:rsid w:val="00084AC1"/>
    <w:rsid w:val="0016676D"/>
    <w:rsid w:val="00184945"/>
    <w:rsid w:val="00220AB2"/>
    <w:rsid w:val="00375C60"/>
    <w:rsid w:val="003F2E4F"/>
    <w:rsid w:val="00466AAD"/>
    <w:rsid w:val="004F22A1"/>
    <w:rsid w:val="00584F45"/>
    <w:rsid w:val="005A467E"/>
    <w:rsid w:val="005A6304"/>
    <w:rsid w:val="005D2D69"/>
    <w:rsid w:val="005D7885"/>
    <w:rsid w:val="00617213"/>
    <w:rsid w:val="006C29E6"/>
    <w:rsid w:val="0070052C"/>
    <w:rsid w:val="00704763"/>
    <w:rsid w:val="008F67B3"/>
    <w:rsid w:val="00937B2A"/>
    <w:rsid w:val="0094703F"/>
    <w:rsid w:val="00A15619"/>
    <w:rsid w:val="00A54028"/>
    <w:rsid w:val="00AA2342"/>
    <w:rsid w:val="00AC4754"/>
    <w:rsid w:val="00B36A8A"/>
    <w:rsid w:val="00B74926"/>
    <w:rsid w:val="00C04471"/>
    <w:rsid w:val="00C76295"/>
    <w:rsid w:val="00C942FE"/>
    <w:rsid w:val="00DE2C7E"/>
    <w:rsid w:val="00EF0799"/>
    <w:rsid w:val="00F9562D"/>
    <w:rsid w:val="00FB108F"/>
    <w:rsid w:val="00FC18F1"/>
    <w:rsid w:val="00FE7EF1"/>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2F3AA25"/>
  <w15:docId w15:val="{23B16BB6-CCAA-4CF9-8DB3-4808FA1ADC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rPr>
  </w:style>
  <w:style w:type="paragraph" w:styleId="Heading1">
    <w:name w:val="heading 1"/>
    <w:basedOn w:val="Normal"/>
    <w:uiPriority w:val="9"/>
    <w:qFormat/>
    <w:pPr>
      <w:jc w:val="center"/>
      <w:outlineLvl w:val="0"/>
    </w:pPr>
    <w:rPr>
      <w:b/>
      <w:bCs/>
      <w:sz w:val="36"/>
      <w:szCs w:val="36"/>
    </w:rPr>
  </w:style>
  <w:style w:type="paragraph" w:styleId="Heading2">
    <w:name w:val="heading 2"/>
    <w:basedOn w:val="Normal"/>
    <w:uiPriority w:val="9"/>
    <w:unhideWhenUsed/>
    <w:qFormat/>
    <w:pPr>
      <w:outlineLvl w:val="1"/>
    </w:pPr>
    <w:rPr>
      <w:b/>
      <w:bCs/>
      <w:sz w:val="32"/>
      <w:szCs w:val="32"/>
    </w:rPr>
  </w:style>
  <w:style w:type="paragraph" w:styleId="Heading3">
    <w:name w:val="heading 3"/>
    <w:basedOn w:val="Normal"/>
    <w:uiPriority w:val="9"/>
    <w:unhideWhenUsed/>
    <w:qFormat/>
    <w:pPr>
      <w:ind w:left="753" w:hanging="639"/>
      <w:outlineLvl w:val="2"/>
    </w:pPr>
    <w:rPr>
      <w:b/>
      <w:bCs/>
      <w:sz w:val="28"/>
      <w:szCs w:val="28"/>
    </w:rPr>
  </w:style>
  <w:style w:type="paragraph" w:styleId="Heading4">
    <w:name w:val="heading 4"/>
    <w:basedOn w:val="Normal"/>
    <w:uiPriority w:val="9"/>
    <w:unhideWhenUsed/>
    <w:qFormat/>
    <w:pPr>
      <w:ind w:left="114" w:hanging="10"/>
      <w:outlineLvl w:val="3"/>
    </w:pPr>
    <w:rPr>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1"/>
    <w:qFormat/>
    <w:pPr>
      <w:spacing w:before="146"/>
      <w:ind w:left="768" w:hanging="429"/>
    </w:pPr>
    <w:rPr>
      <w:b/>
      <w:bCs/>
      <w:sz w:val="24"/>
      <w:szCs w:val="24"/>
    </w:rPr>
  </w:style>
  <w:style w:type="paragraph" w:styleId="TOC2">
    <w:name w:val="toc 2"/>
    <w:basedOn w:val="Normal"/>
    <w:uiPriority w:val="1"/>
    <w:qFormat/>
    <w:pPr>
      <w:spacing w:before="137"/>
      <w:ind w:left="1185" w:hanging="481"/>
    </w:pPr>
    <w:rPr>
      <w:sz w:val="24"/>
      <w:szCs w:val="24"/>
    </w:rPr>
  </w:style>
  <w:style w:type="paragraph" w:styleId="TOC3">
    <w:name w:val="toc 3"/>
    <w:basedOn w:val="Normal"/>
    <w:uiPriority w:val="1"/>
    <w:qFormat/>
    <w:pPr>
      <w:spacing w:before="112"/>
      <w:ind w:left="1061"/>
    </w:pPr>
    <w:rPr>
      <w:b/>
      <w:bCs/>
      <w:sz w:val="28"/>
      <w:szCs w:val="28"/>
    </w:rPr>
  </w:style>
  <w:style w:type="paragraph" w:styleId="TOC4">
    <w:name w:val="toc 4"/>
    <w:basedOn w:val="Normal"/>
    <w:uiPriority w:val="1"/>
    <w:qFormat/>
    <w:pPr>
      <w:spacing w:before="142"/>
      <w:ind w:left="1781" w:hanging="725"/>
    </w:pPr>
    <w:rPr>
      <w:sz w:val="24"/>
      <w:szCs w:val="24"/>
    </w:rPr>
  </w:style>
  <w:style w:type="paragraph" w:styleId="BodyText">
    <w:name w:val="Body Text"/>
    <w:basedOn w:val="Normal"/>
    <w:link w:val="BodyTextChar"/>
    <w:uiPriority w:val="1"/>
    <w:qFormat/>
    <w:rPr>
      <w:sz w:val="24"/>
      <w:szCs w:val="24"/>
    </w:rPr>
  </w:style>
  <w:style w:type="paragraph" w:styleId="ListParagraph">
    <w:name w:val="List Paragraph"/>
    <w:basedOn w:val="Normal"/>
    <w:uiPriority w:val="1"/>
    <w:qFormat/>
    <w:pPr>
      <w:ind w:left="1185" w:hanging="366"/>
    </w:pPr>
  </w:style>
  <w:style w:type="paragraph" w:customStyle="1" w:styleId="TableParagraph">
    <w:name w:val="Table Paragraph"/>
    <w:basedOn w:val="Normal"/>
    <w:uiPriority w:val="1"/>
    <w:qFormat/>
    <w:pPr>
      <w:spacing w:line="256" w:lineRule="exact"/>
    </w:pPr>
  </w:style>
  <w:style w:type="paragraph" w:styleId="NormalWeb">
    <w:name w:val="Normal (Web)"/>
    <w:basedOn w:val="Normal"/>
    <w:uiPriority w:val="99"/>
    <w:semiHidden/>
    <w:unhideWhenUsed/>
    <w:rsid w:val="00FB108F"/>
    <w:pPr>
      <w:widowControl/>
      <w:autoSpaceDE/>
      <w:autoSpaceDN/>
      <w:spacing w:before="100" w:beforeAutospacing="1" w:after="100" w:afterAutospacing="1"/>
    </w:pPr>
    <w:rPr>
      <w:sz w:val="24"/>
      <w:szCs w:val="24"/>
      <w:lang w:val="en-IN" w:eastAsia="en-IN"/>
    </w:rPr>
  </w:style>
  <w:style w:type="character" w:styleId="Hyperlink">
    <w:name w:val="Hyperlink"/>
    <w:basedOn w:val="DefaultParagraphFont"/>
    <w:uiPriority w:val="99"/>
    <w:unhideWhenUsed/>
    <w:rsid w:val="00FC18F1"/>
    <w:rPr>
      <w:color w:val="0000FF" w:themeColor="hyperlink"/>
      <w:u w:val="single"/>
    </w:rPr>
  </w:style>
  <w:style w:type="character" w:styleId="UnresolvedMention">
    <w:name w:val="Unresolved Mention"/>
    <w:basedOn w:val="DefaultParagraphFont"/>
    <w:uiPriority w:val="99"/>
    <w:semiHidden/>
    <w:unhideWhenUsed/>
    <w:rsid w:val="00FC18F1"/>
    <w:rPr>
      <w:color w:val="605E5C"/>
      <w:shd w:val="clear" w:color="auto" w:fill="E1DFDD"/>
    </w:rPr>
  </w:style>
  <w:style w:type="paragraph" w:styleId="Header">
    <w:name w:val="header"/>
    <w:basedOn w:val="Normal"/>
    <w:link w:val="HeaderChar"/>
    <w:uiPriority w:val="99"/>
    <w:unhideWhenUsed/>
    <w:rsid w:val="005A6304"/>
    <w:pPr>
      <w:tabs>
        <w:tab w:val="center" w:pos="4513"/>
        <w:tab w:val="right" w:pos="9026"/>
      </w:tabs>
    </w:pPr>
  </w:style>
  <w:style w:type="character" w:customStyle="1" w:styleId="HeaderChar">
    <w:name w:val="Header Char"/>
    <w:basedOn w:val="DefaultParagraphFont"/>
    <w:link w:val="Header"/>
    <w:uiPriority w:val="99"/>
    <w:rsid w:val="005A6304"/>
    <w:rPr>
      <w:rFonts w:ascii="Times New Roman" w:eastAsia="Times New Roman" w:hAnsi="Times New Roman" w:cs="Times New Roman"/>
    </w:rPr>
  </w:style>
  <w:style w:type="paragraph" w:styleId="Footer">
    <w:name w:val="footer"/>
    <w:basedOn w:val="Normal"/>
    <w:link w:val="FooterChar"/>
    <w:uiPriority w:val="99"/>
    <w:unhideWhenUsed/>
    <w:rsid w:val="005A6304"/>
    <w:pPr>
      <w:tabs>
        <w:tab w:val="center" w:pos="4513"/>
        <w:tab w:val="right" w:pos="9026"/>
      </w:tabs>
    </w:pPr>
  </w:style>
  <w:style w:type="character" w:customStyle="1" w:styleId="FooterChar">
    <w:name w:val="Footer Char"/>
    <w:basedOn w:val="DefaultParagraphFont"/>
    <w:link w:val="Footer"/>
    <w:uiPriority w:val="99"/>
    <w:rsid w:val="005A6304"/>
    <w:rPr>
      <w:rFonts w:ascii="Times New Roman" w:eastAsia="Times New Roman" w:hAnsi="Times New Roman" w:cs="Times New Roman"/>
    </w:rPr>
  </w:style>
  <w:style w:type="character" w:customStyle="1" w:styleId="BodyTextChar">
    <w:name w:val="Body Text Char"/>
    <w:basedOn w:val="DefaultParagraphFont"/>
    <w:link w:val="BodyText"/>
    <w:uiPriority w:val="1"/>
    <w:rsid w:val="0070052C"/>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366506">
      <w:bodyDiv w:val="1"/>
      <w:marLeft w:val="0"/>
      <w:marRight w:val="0"/>
      <w:marTop w:val="0"/>
      <w:marBottom w:val="0"/>
      <w:divBdr>
        <w:top w:val="none" w:sz="0" w:space="0" w:color="auto"/>
        <w:left w:val="none" w:sz="0" w:space="0" w:color="auto"/>
        <w:bottom w:val="none" w:sz="0" w:space="0" w:color="auto"/>
        <w:right w:val="none" w:sz="0" w:space="0" w:color="auto"/>
      </w:divBdr>
      <w:divsChild>
        <w:div w:id="638268176">
          <w:marLeft w:val="1080"/>
          <w:marRight w:val="0"/>
          <w:marTop w:val="100"/>
          <w:marBottom w:val="0"/>
          <w:divBdr>
            <w:top w:val="none" w:sz="0" w:space="0" w:color="auto"/>
            <w:left w:val="none" w:sz="0" w:space="0" w:color="auto"/>
            <w:bottom w:val="none" w:sz="0" w:space="0" w:color="auto"/>
            <w:right w:val="none" w:sz="0" w:space="0" w:color="auto"/>
          </w:divBdr>
        </w:div>
      </w:divsChild>
    </w:div>
    <w:div w:id="42871760">
      <w:bodyDiv w:val="1"/>
      <w:marLeft w:val="0"/>
      <w:marRight w:val="0"/>
      <w:marTop w:val="0"/>
      <w:marBottom w:val="0"/>
      <w:divBdr>
        <w:top w:val="none" w:sz="0" w:space="0" w:color="auto"/>
        <w:left w:val="none" w:sz="0" w:space="0" w:color="auto"/>
        <w:bottom w:val="none" w:sz="0" w:space="0" w:color="auto"/>
        <w:right w:val="none" w:sz="0" w:space="0" w:color="auto"/>
      </w:divBdr>
    </w:div>
    <w:div w:id="115872140">
      <w:bodyDiv w:val="1"/>
      <w:marLeft w:val="0"/>
      <w:marRight w:val="0"/>
      <w:marTop w:val="0"/>
      <w:marBottom w:val="0"/>
      <w:divBdr>
        <w:top w:val="none" w:sz="0" w:space="0" w:color="auto"/>
        <w:left w:val="none" w:sz="0" w:space="0" w:color="auto"/>
        <w:bottom w:val="none" w:sz="0" w:space="0" w:color="auto"/>
        <w:right w:val="none" w:sz="0" w:space="0" w:color="auto"/>
      </w:divBdr>
    </w:div>
    <w:div w:id="153495695">
      <w:bodyDiv w:val="1"/>
      <w:marLeft w:val="0"/>
      <w:marRight w:val="0"/>
      <w:marTop w:val="0"/>
      <w:marBottom w:val="0"/>
      <w:divBdr>
        <w:top w:val="none" w:sz="0" w:space="0" w:color="auto"/>
        <w:left w:val="none" w:sz="0" w:space="0" w:color="auto"/>
        <w:bottom w:val="none" w:sz="0" w:space="0" w:color="auto"/>
        <w:right w:val="none" w:sz="0" w:space="0" w:color="auto"/>
      </w:divBdr>
    </w:div>
    <w:div w:id="302663361">
      <w:bodyDiv w:val="1"/>
      <w:marLeft w:val="0"/>
      <w:marRight w:val="0"/>
      <w:marTop w:val="0"/>
      <w:marBottom w:val="0"/>
      <w:divBdr>
        <w:top w:val="none" w:sz="0" w:space="0" w:color="auto"/>
        <w:left w:val="none" w:sz="0" w:space="0" w:color="auto"/>
        <w:bottom w:val="none" w:sz="0" w:space="0" w:color="auto"/>
        <w:right w:val="none" w:sz="0" w:space="0" w:color="auto"/>
      </w:divBdr>
      <w:divsChild>
        <w:div w:id="1853764798">
          <w:marLeft w:val="0"/>
          <w:marRight w:val="0"/>
          <w:marTop w:val="0"/>
          <w:marBottom w:val="0"/>
          <w:divBdr>
            <w:top w:val="none" w:sz="0" w:space="0" w:color="auto"/>
            <w:left w:val="none" w:sz="0" w:space="0" w:color="auto"/>
            <w:bottom w:val="none" w:sz="0" w:space="0" w:color="auto"/>
            <w:right w:val="none" w:sz="0" w:space="0" w:color="auto"/>
          </w:divBdr>
        </w:div>
        <w:div w:id="2094037526">
          <w:marLeft w:val="0"/>
          <w:marRight w:val="0"/>
          <w:marTop w:val="225"/>
          <w:marBottom w:val="225"/>
          <w:divBdr>
            <w:top w:val="none" w:sz="0" w:space="0" w:color="auto"/>
            <w:left w:val="none" w:sz="0" w:space="0" w:color="auto"/>
            <w:bottom w:val="none" w:sz="0" w:space="0" w:color="auto"/>
            <w:right w:val="none" w:sz="0" w:space="0" w:color="auto"/>
          </w:divBdr>
          <w:divsChild>
            <w:div w:id="1437945728">
              <w:marLeft w:val="0"/>
              <w:marRight w:val="0"/>
              <w:marTop w:val="100"/>
              <w:marBottom w:val="100"/>
              <w:divBdr>
                <w:top w:val="none" w:sz="0" w:space="0" w:color="auto"/>
                <w:left w:val="none" w:sz="0" w:space="0" w:color="auto"/>
                <w:bottom w:val="none" w:sz="0" w:space="0" w:color="auto"/>
                <w:right w:val="none" w:sz="0" w:space="0" w:color="auto"/>
              </w:divBdr>
            </w:div>
          </w:divsChild>
        </w:div>
        <w:div w:id="724179703">
          <w:marLeft w:val="0"/>
          <w:marRight w:val="0"/>
          <w:marTop w:val="600"/>
          <w:marBottom w:val="0"/>
          <w:divBdr>
            <w:top w:val="none" w:sz="0" w:space="0" w:color="auto"/>
            <w:left w:val="none" w:sz="0" w:space="0" w:color="auto"/>
            <w:bottom w:val="none" w:sz="0" w:space="0" w:color="auto"/>
            <w:right w:val="none" w:sz="0" w:space="0" w:color="auto"/>
          </w:divBdr>
        </w:div>
      </w:divsChild>
    </w:div>
    <w:div w:id="306282303">
      <w:bodyDiv w:val="1"/>
      <w:marLeft w:val="0"/>
      <w:marRight w:val="0"/>
      <w:marTop w:val="0"/>
      <w:marBottom w:val="0"/>
      <w:divBdr>
        <w:top w:val="none" w:sz="0" w:space="0" w:color="auto"/>
        <w:left w:val="none" w:sz="0" w:space="0" w:color="auto"/>
        <w:bottom w:val="none" w:sz="0" w:space="0" w:color="auto"/>
        <w:right w:val="none" w:sz="0" w:space="0" w:color="auto"/>
      </w:divBdr>
    </w:div>
    <w:div w:id="318579369">
      <w:bodyDiv w:val="1"/>
      <w:marLeft w:val="0"/>
      <w:marRight w:val="0"/>
      <w:marTop w:val="0"/>
      <w:marBottom w:val="0"/>
      <w:divBdr>
        <w:top w:val="none" w:sz="0" w:space="0" w:color="auto"/>
        <w:left w:val="none" w:sz="0" w:space="0" w:color="auto"/>
        <w:bottom w:val="none" w:sz="0" w:space="0" w:color="auto"/>
        <w:right w:val="none" w:sz="0" w:space="0" w:color="auto"/>
      </w:divBdr>
    </w:div>
    <w:div w:id="332415320">
      <w:bodyDiv w:val="1"/>
      <w:marLeft w:val="0"/>
      <w:marRight w:val="0"/>
      <w:marTop w:val="0"/>
      <w:marBottom w:val="0"/>
      <w:divBdr>
        <w:top w:val="none" w:sz="0" w:space="0" w:color="auto"/>
        <w:left w:val="none" w:sz="0" w:space="0" w:color="auto"/>
        <w:bottom w:val="none" w:sz="0" w:space="0" w:color="auto"/>
        <w:right w:val="none" w:sz="0" w:space="0" w:color="auto"/>
      </w:divBdr>
    </w:div>
    <w:div w:id="501504946">
      <w:bodyDiv w:val="1"/>
      <w:marLeft w:val="0"/>
      <w:marRight w:val="0"/>
      <w:marTop w:val="0"/>
      <w:marBottom w:val="0"/>
      <w:divBdr>
        <w:top w:val="none" w:sz="0" w:space="0" w:color="auto"/>
        <w:left w:val="none" w:sz="0" w:space="0" w:color="auto"/>
        <w:bottom w:val="none" w:sz="0" w:space="0" w:color="auto"/>
        <w:right w:val="none" w:sz="0" w:space="0" w:color="auto"/>
      </w:divBdr>
    </w:div>
    <w:div w:id="561255612">
      <w:bodyDiv w:val="1"/>
      <w:marLeft w:val="0"/>
      <w:marRight w:val="0"/>
      <w:marTop w:val="0"/>
      <w:marBottom w:val="0"/>
      <w:divBdr>
        <w:top w:val="none" w:sz="0" w:space="0" w:color="auto"/>
        <w:left w:val="none" w:sz="0" w:space="0" w:color="auto"/>
        <w:bottom w:val="none" w:sz="0" w:space="0" w:color="auto"/>
        <w:right w:val="none" w:sz="0" w:space="0" w:color="auto"/>
      </w:divBdr>
    </w:div>
    <w:div w:id="580067933">
      <w:bodyDiv w:val="1"/>
      <w:marLeft w:val="0"/>
      <w:marRight w:val="0"/>
      <w:marTop w:val="0"/>
      <w:marBottom w:val="0"/>
      <w:divBdr>
        <w:top w:val="none" w:sz="0" w:space="0" w:color="auto"/>
        <w:left w:val="none" w:sz="0" w:space="0" w:color="auto"/>
        <w:bottom w:val="none" w:sz="0" w:space="0" w:color="auto"/>
        <w:right w:val="none" w:sz="0" w:space="0" w:color="auto"/>
      </w:divBdr>
    </w:div>
    <w:div w:id="711466733">
      <w:bodyDiv w:val="1"/>
      <w:marLeft w:val="0"/>
      <w:marRight w:val="0"/>
      <w:marTop w:val="0"/>
      <w:marBottom w:val="0"/>
      <w:divBdr>
        <w:top w:val="none" w:sz="0" w:space="0" w:color="auto"/>
        <w:left w:val="none" w:sz="0" w:space="0" w:color="auto"/>
        <w:bottom w:val="none" w:sz="0" w:space="0" w:color="auto"/>
        <w:right w:val="none" w:sz="0" w:space="0" w:color="auto"/>
      </w:divBdr>
    </w:div>
    <w:div w:id="1056390861">
      <w:bodyDiv w:val="1"/>
      <w:marLeft w:val="0"/>
      <w:marRight w:val="0"/>
      <w:marTop w:val="0"/>
      <w:marBottom w:val="0"/>
      <w:divBdr>
        <w:top w:val="none" w:sz="0" w:space="0" w:color="auto"/>
        <w:left w:val="none" w:sz="0" w:space="0" w:color="auto"/>
        <w:bottom w:val="none" w:sz="0" w:space="0" w:color="auto"/>
        <w:right w:val="none" w:sz="0" w:space="0" w:color="auto"/>
      </w:divBdr>
      <w:divsChild>
        <w:div w:id="265893318">
          <w:marLeft w:val="360"/>
          <w:marRight w:val="0"/>
          <w:marTop w:val="200"/>
          <w:marBottom w:val="0"/>
          <w:divBdr>
            <w:top w:val="none" w:sz="0" w:space="0" w:color="auto"/>
            <w:left w:val="none" w:sz="0" w:space="0" w:color="auto"/>
            <w:bottom w:val="none" w:sz="0" w:space="0" w:color="auto"/>
            <w:right w:val="none" w:sz="0" w:space="0" w:color="auto"/>
          </w:divBdr>
        </w:div>
        <w:div w:id="1661352667">
          <w:marLeft w:val="360"/>
          <w:marRight w:val="0"/>
          <w:marTop w:val="200"/>
          <w:marBottom w:val="0"/>
          <w:divBdr>
            <w:top w:val="none" w:sz="0" w:space="0" w:color="auto"/>
            <w:left w:val="none" w:sz="0" w:space="0" w:color="auto"/>
            <w:bottom w:val="none" w:sz="0" w:space="0" w:color="auto"/>
            <w:right w:val="none" w:sz="0" w:space="0" w:color="auto"/>
          </w:divBdr>
        </w:div>
        <w:div w:id="1732002945">
          <w:marLeft w:val="360"/>
          <w:marRight w:val="0"/>
          <w:marTop w:val="200"/>
          <w:marBottom w:val="0"/>
          <w:divBdr>
            <w:top w:val="none" w:sz="0" w:space="0" w:color="auto"/>
            <w:left w:val="none" w:sz="0" w:space="0" w:color="auto"/>
            <w:bottom w:val="none" w:sz="0" w:space="0" w:color="auto"/>
            <w:right w:val="none" w:sz="0" w:space="0" w:color="auto"/>
          </w:divBdr>
        </w:div>
        <w:div w:id="1331324106">
          <w:marLeft w:val="360"/>
          <w:marRight w:val="0"/>
          <w:marTop w:val="200"/>
          <w:marBottom w:val="0"/>
          <w:divBdr>
            <w:top w:val="none" w:sz="0" w:space="0" w:color="auto"/>
            <w:left w:val="none" w:sz="0" w:space="0" w:color="auto"/>
            <w:bottom w:val="none" w:sz="0" w:space="0" w:color="auto"/>
            <w:right w:val="none" w:sz="0" w:space="0" w:color="auto"/>
          </w:divBdr>
        </w:div>
      </w:divsChild>
    </w:div>
    <w:div w:id="1291590817">
      <w:bodyDiv w:val="1"/>
      <w:marLeft w:val="0"/>
      <w:marRight w:val="0"/>
      <w:marTop w:val="0"/>
      <w:marBottom w:val="0"/>
      <w:divBdr>
        <w:top w:val="none" w:sz="0" w:space="0" w:color="auto"/>
        <w:left w:val="none" w:sz="0" w:space="0" w:color="auto"/>
        <w:bottom w:val="none" w:sz="0" w:space="0" w:color="auto"/>
        <w:right w:val="none" w:sz="0" w:space="0" w:color="auto"/>
      </w:divBdr>
    </w:div>
    <w:div w:id="1423333393">
      <w:bodyDiv w:val="1"/>
      <w:marLeft w:val="0"/>
      <w:marRight w:val="0"/>
      <w:marTop w:val="0"/>
      <w:marBottom w:val="0"/>
      <w:divBdr>
        <w:top w:val="none" w:sz="0" w:space="0" w:color="auto"/>
        <w:left w:val="none" w:sz="0" w:space="0" w:color="auto"/>
        <w:bottom w:val="none" w:sz="0" w:space="0" w:color="auto"/>
        <w:right w:val="none" w:sz="0" w:space="0" w:color="auto"/>
      </w:divBdr>
    </w:div>
    <w:div w:id="1668704634">
      <w:bodyDiv w:val="1"/>
      <w:marLeft w:val="0"/>
      <w:marRight w:val="0"/>
      <w:marTop w:val="0"/>
      <w:marBottom w:val="0"/>
      <w:divBdr>
        <w:top w:val="none" w:sz="0" w:space="0" w:color="auto"/>
        <w:left w:val="none" w:sz="0" w:space="0" w:color="auto"/>
        <w:bottom w:val="none" w:sz="0" w:space="0" w:color="auto"/>
        <w:right w:val="none" w:sz="0" w:space="0" w:color="auto"/>
      </w:divBdr>
    </w:div>
    <w:div w:id="1839734110">
      <w:bodyDiv w:val="1"/>
      <w:marLeft w:val="0"/>
      <w:marRight w:val="0"/>
      <w:marTop w:val="0"/>
      <w:marBottom w:val="0"/>
      <w:divBdr>
        <w:top w:val="none" w:sz="0" w:space="0" w:color="auto"/>
        <w:left w:val="none" w:sz="0" w:space="0" w:color="auto"/>
        <w:bottom w:val="none" w:sz="0" w:space="0" w:color="auto"/>
        <w:right w:val="none" w:sz="0" w:space="0" w:color="auto"/>
      </w:divBdr>
    </w:div>
    <w:div w:id="1880699385">
      <w:bodyDiv w:val="1"/>
      <w:marLeft w:val="0"/>
      <w:marRight w:val="0"/>
      <w:marTop w:val="0"/>
      <w:marBottom w:val="0"/>
      <w:divBdr>
        <w:top w:val="none" w:sz="0" w:space="0" w:color="auto"/>
        <w:left w:val="none" w:sz="0" w:space="0" w:color="auto"/>
        <w:bottom w:val="none" w:sz="0" w:space="0" w:color="auto"/>
        <w:right w:val="none" w:sz="0" w:space="0" w:color="auto"/>
      </w:divBdr>
      <w:divsChild>
        <w:div w:id="242493199">
          <w:marLeft w:val="360"/>
          <w:marRight w:val="0"/>
          <w:marTop w:val="200"/>
          <w:marBottom w:val="0"/>
          <w:divBdr>
            <w:top w:val="none" w:sz="0" w:space="0" w:color="auto"/>
            <w:left w:val="none" w:sz="0" w:space="0" w:color="auto"/>
            <w:bottom w:val="none" w:sz="0" w:space="0" w:color="auto"/>
            <w:right w:val="none" w:sz="0" w:space="0" w:color="auto"/>
          </w:divBdr>
        </w:div>
      </w:divsChild>
    </w:div>
    <w:div w:id="1943565517">
      <w:bodyDiv w:val="1"/>
      <w:marLeft w:val="0"/>
      <w:marRight w:val="0"/>
      <w:marTop w:val="0"/>
      <w:marBottom w:val="0"/>
      <w:divBdr>
        <w:top w:val="none" w:sz="0" w:space="0" w:color="auto"/>
        <w:left w:val="none" w:sz="0" w:space="0" w:color="auto"/>
        <w:bottom w:val="none" w:sz="0" w:space="0" w:color="auto"/>
        <w:right w:val="none" w:sz="0" w:space="0" w:color="auto"/>
      </w:divBdr>
    </w:div>
    <w:div w:id="1985885684">
      <w:bodyDiv w:val="1"/>
      <w:marLeft w:val="0"/>
      <w:marRight w:val="0"/>
      <w:marTop w:val="0"/>
      <w:marBottom w:val="0"/>
      <w:divBdr>
        <w:top w:val="none" w:sz="0" w:space="0" w:color="auto"/>
        <w:left w:val="none" w:sz="0" w:space="0" w:color="auto"/>
        <w:bottom w:val="none" w:sz="0" w:space="0" w:color="auto"/>
        <w:right w:val="none" w:sz="0" w:space="0" w:color="auto"/>
      </w:divBdr>
    </w:div>
    <w:div w:id="2022975672">
      <w:bodyDiv w:val="1"/>
      <w:marLeft w:val="0"/>
      <w:marRight w:val="0"/>
      <w:marTop w:val="0"/>
      <w:marBottom w:val="0"/>
      <w:divBdr>
        <w:top w:val="none" w:sz="0" w:space="0" w:color="auto"/>
        <w:left w:val="none" w:sz="0" w:space="0" w:color="auto"/>
        <w:bottom w:val="none" w:sz="0" w:space="0" w:color="auto"/>
        <w:right w:val="none" w:sz="0" w:space="0" w:color="auto"/>
      </w:divBdr>
    </w:div>
    <w:div w:id="2059549972">
      <w:bodyDiv w:val="1"/>
      <w:marLeft w:val="0"/>
      <w:marRight w:val="0"/>
      <w:marTop w:val="0"/>
      <w:marBottom w:val="0"/>
      <w:divBdr>
        <w:top w:val="none" w:sz="0" w:space="0" w:color="auto"/>
        <w:left w:val="none" w:sz="0" w:space="0" w:color="auto"/>
        <w:bottom w:val="none" w:sz="0" w:space="0" w:color="auto"/>
        <w:right w:val="none" w:sz="0" w:space="0" w:color="auto"/>
      </w:divBdr>
      <w:divsChild>
        <w:div w:id="1039935984">
          <w:marLeft w:val="360"/>
          <w:marRight w:val="0"/>
          <w:marTop w:val="20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footer" Target="footer5.xml"/><Relationship Id="rId26" Type="http://schemas.openxmlformats.org/officeDocument/2006/relationships/footer" Target="footer8.xml"/><Relationship Id="rId39" Type="http://schemas.openxmlformats.org/officeDocument/2006/relationships/header" Target="header12.xml"/><Relationship Id="rId21" Type="http://schemas.openxmlformats.org/officeDocument/2006/relationships/footer" Target="footer6.xml"/><Relationship Id="rId34" Type="http://schemas.openxmlformats.org/officeDocument/2006/relationships/footer" Target="footer11.xml"/><Relationship Id="rId42" Type="http://schemas.openxmlformats.org/officeDocument/2006/relationships/header" Target="header13.xml"/><Relationship Id="rId7" Type="http://schemas.openxmlformats.org/officeDocument/2006/relationships/image" Target="media/image1.jpeg"/><Relationship Id="rId2" Type="http://schemas.openxmlformats.org/officeDocument/2006/relationships/styles" Target="styles.xml"/><Relationship Id="rId16" Type="http://schemas.openxmlformats.org/officeDocument/2006/relationships/footer" Target="footer4.xml"/><Relationship Id="rId29" Type="http://schemas.openxmlformats.org/officeDocument/2006/relationships/image" Target="media/image6.jpe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24" Type="http://schemas.openxmlformats.org/officeDocument/2006/relationships/image" Target="media/image5.jpeg"/><Relationship Id="rId32" Type="http://schemas.openxmlformats.org/officeDocument/2006/relationships/image" Target="media/image7.jpeg"/><Relationship Id="rId37" Type="http://schemas.openxmlformats.org/officeDocument/2006/relationships/header" Target="header11.xml"/><Relationship Id="rId40" Type="http://schemas.openxmlformats.org/officeDocument/2006/relationships/footer" Target="footer13.xml"/><Relationship Id="rId45"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eader" Target="header3.xml"/><Relationship Id="rId23" Type="http://schemas.openxmlformats.org/officeDocument/2006/relationships/footer" Target="footer7.xml"/><Relationship Id="rId28" Type="http://schemas.openxmlformats.org/officeDocument/2006/relationships/footer" Target="footer9.xml"/><Relationship Id="rId36" Type="http://schemas.openxmlformats.org/officeDocument/2006/relationships/image" Target="media/image9.png"/><Relationship Id="rId10" Type="http://schemas.openxmlformats.org/officeDocument/2006/relationships/footer" Target="footer1.xml"/><Relationship Id="rId19" Type="http://schemas.openxmlformats.org/officeDocument/2006/relationships/image" Target="media/image4.jpeg"/><Relationship Id="rId31" Type="http://schemas.openxmlformats.org/officeDocument/2006/relationships/footer" Target="footer10.xml"/><Relationship Id="rId44"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oter" Target="footer3.xml"/><Relationship Id="rId22" Type="http://schemas.openxmlformats.org/officeDocument/2006/relationships/header" Target="header6.xml"/><Relationship Id="rId27" Type="http://schemas.openxmlformats.org/officeDocument/2006/relationships/header" Target="header8.xml"/><Relationship Id="rId30" Type="http://schemas.openxmlformats.org/officeDocument/2006/relationships/header" Target="header9.xml"/><Relationship Id="rId35" Type="http://schemas.openxmlformats.org/officeDocument/2006/relationships/image" Target="media/image8.png"/><Relationship Id="rId43" Type="http://schemas.openxmlformats.org/officeDocument/2006/relationships/footer" Target="footer14.xml"/><Relationship Id="rId8" Type="http://schemas.openxmlformats.org/officeDocument/2006/relationships/image" Target="media/image2.jpeg"/><Relationship Id="rId3" Type="http://schemas.openxmlformats.org/officeDocument/2006/relationships/settings" Target="settings.xml"/><Relationship Id="rId12" Type="http://schemas.openxmlformats.org/officeDocument/2006/relationships/footer" Target="footer2.xml"/><Relationship Id="rId17" Type="http://schemas.openxmlformats.org/officeDocument/2006/relationships/header" Target="header4.xml"/><Relationship Id="rId25" Type="http://schemas.openxmlformats.org/officeDocument/2006/relationships/header" Target="header7.xml"/><Relationship Id="rId33" Type="http://schemas.openxmlformats.org/officeDocument/2006/relationships/header" Target="header10.xml"/><Relationship Id="rId38" Type="http://schemas.openxmlformats.org/officeDocument/2006/relationships/footer" Target="footer12.xml"/><Relationship Id="rId20" Type="http://schemas.openxmlformats.org/officeDocument/2006/relationships/header" Target="header5.xml"/><Relationship Id="rId41" Type="http://schemas.openxmlformats.org/officeDocument/2006/relationships/hyperlink" Target="https://www.quandl.com/data/EURONEXT/SAN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3</TotalTime>
  <Pages>20</Pages>
  <Words>2957</Words>
  <Characters>16861</Characters>
  <Application>Microsoft Office Word</Application>
  <DocSecurity>0</DocSecurity>
  <Lines>140</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7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arun ds</dc:creator>
  <cp:lastModifiedBy>padmachandana N</cp:lastModifiedBy>
  <cp:revision>13</cp:revision>
  <dcterms:created xsi:type="dcterms:W3CDTF">2022-05-29T11:06:00Z</dcterms:created>
  <dcterms:modified xsi:type="dcterms:W3CDTF">2022-05-29T13: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2-01-11T00:00:00Z</vt:filetime>
  </property>
  <property fmtid="{D5CDD505-2E9C-101B-9397-08002B2CF9AE}" pid="3" name="Creator">
    <vt:lpwstr>Microsoft® Word 2013</vt:lpwstr>
  </property>
  <property fmtid="{D5CDD505-2E9C-101B-9397-08002B2CF9AE}" pid="4" name="LastSaved">
    <vt:filetime>2022-05-29T00:00:00Z</vt:filetime>
  </property>
</Properties>
</file>